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F603969" w14:textId="77777777" w:rsidR="00067D18" w:rsidRDefault="00067D18" w:rsidP="00380807">
      <w:pPr>
        <w:pStyle w:val="Title"/>
        <w:spacing w:line="312" w:lineRule="auto"/>
        <w:rPr>
          <w:lang w:val="en-US"/>
        </w:rPr>
      </w:pPr>
    </w:p>
    <w:p w14:paraId="798718A1" w14:textId="77777777" w:rsidR="000A5B6D" w:rsidRDefault="000A5B6D" w:rsidP="00380807">
      <w:pPr>
        <w:pStyle w:val="Title"/>
        <w:spacing w:line="312" w:lineRule="auto"/>
        <w:rPr>
          <w:lang w:val="en-US"/>
        </w:rPr>
      </w:pPr>
    </w:p>
    <w:p w14:paraId="4EC8CE20" w14:textId="77777777" w:rsidR="00A17D55" w:rsidRDefault="00A17D55" w:rsidP="00380807">
      <w:pPr>
        <w:pStyle w:val="Title"/>
        <w:spacing w:line="312" w:lineRule="auto"/>
        <w:rPr>
          <w:lang w:val="en-US"/>
        </w:rPr>
      </w:pPr>
    </w:p>
    <w:p w14:paraId="0898825C" w14:textId="77777777" w:rsidR="00A17D55" w:rsidRDefault="00A17D55" w:rsidP="00380807">
      <w:pPr>
        <w:pStyle w:val="Title"/>
        <w:spacing w:line="312" w:lineRule="auto"/>
        <w:rPr>
          <w:lang w:val="en-US"/>
        </w:rPr>
      </w:pPr>
    </w:p>
    <w:p w14:paraId="5DCDCA01" w14:textId="77777777" w:rsidR="00067D18" w:rsidRDefault="00067D18" w:rsidP="00380807">
      <w:pPr>
        <w:pStyle w:val="Normal1"/>
        <w:spacing w:line="312" w:lineRule="auto"/>
      </w:pPr>
    </w:p>
    <w:p w14:paraId="3ACB6640" w14:textId="77777777" w:rsidR="00067D18" w:rsidRDefault="00067D18" w:rsidP="00380807">
      <w:pPr>
        <w:pStyle w:val="Title"/>
        <w:spacing w:line="312" w:lineRule="auto"/>
        <w:rPr>
          <w:sz w:val="22"/>
          <w:szCs w:val="22"/>
        </w:rPr>
      </w:pPr>
      <w:bookmarkStart w:id="0" w:name="_ppozuwtb8h0j" w:colFirst="0" w:colLast="0"/>
      <w:bookmarkEnd w:id="0"/>
    </w:p>
    <w:p w14:paraId="281E6F95" w14:textId="77777777" w:rsidR="00C1136A" w:rsidRPr="008F4DAE" w:rsidRDefault="00C1136A" w:rsidP="003456CA">
      <w:pPr>
        <w:pStyle w:val="Title"/>
        <w:spacing w:line="312" w:lineRule="auto"/>
        <w:rPr>
          <w:rStyle w:val="BookTitle"/>
        </w:rPr>
      </w:pPr>
      <w:bookmarkStart w:id="1" w:name="_ysleecbuag9x" w:colFirst="0" w:colLast="0"/>
      <w:bookmarkStart w:id="2" w:name="_az2nsn0oixq" w:colFirst="0" w:colLast="0"/>
      <w:bookmarkStart w:id="3" w:name="_c6ufyqhcyz2" w:colFirst="0" w:colLast="0"/>
      <w:bookmarkStart w:id="4" w:name="OLE_LINK1"/>
      <w:bookmarkStart w:id="5" w:name="OLE_LINK2"/>
      <w:bookmarkEnd w:id="1"/>
      <w:bookmarkEnd w:id="2"/>
      <w:bookmarkEnd w:id="3"/>
      <w:r w:rsidRPr="008F4DAE">
        <w:rPr>
          <w:rStyle w:val="BookTitle"/>
        </w:rPr>
        <w:t>Unified Operating Superstructure</w:t>
      </w:r>
    </w:p>
    <w:p w14:paraId="32AB61CD" w14:textId="77777777" w:rsidR="007C6714" w:rsidRPr="008F4DAE" w:rsidRDefault="007C6714" w:rsidP="00D157A5">
      <w:pPr>
        <w:pStyle w:val="Title"/>
        <w:rPr>
          <w:rStyle w:val="BookTitle"/>
        </w:rPr>
      </w:pPr>
      <w:r w:rsidRPr="008F4DAE">
        <w:rPr>
          <w:rStyle w:val="BookTitle"/>
        </w:rPr>
        <w:t>a</w:t>
      </w:r>
      <w:r w:rsidR="001B586D" w:rsidRPr="008F4DAE">
        <w:rPr>
          <w:rStyle w:val="BookTitle"/>
        </w:rPr>
        <w:t>nd</w:t>
      </w:r>
    </w:p>
    <w:p w14:paraId="73D3B190" w14:textId="61795226" w:rsidR="004F5FD1" w:rsidRPr="00150781" w:rsidRDefault="006822AF" w:rsidP="00D157A5">
      <w:pPr>
        <w:pStyle w:val="Title"/>
        <w:rPr>
          <w:rStyle w:val="BookTitle"/>
        </w:rPr>
      </w:pPr>
      <w:r>
        <w:rPr>
          <w:rStyle w:val="BookTitle"/>
        </w:rPr>
        <w:t xml:space="preserve">the </w:t>
      </w:r>
      <w:r w:rsidR="007F44DF">
        <w:rPr>
          <w:rStyle w:val="BookTitle"/>
        </w:rPr>
        <w:t>Abstract</w:t>
      </w:r>
      <w:r w:rsidR="00A84417" w:rsidRPr="008F4DAE">
        <w:rPr>
          <w:rStyle w:val="BookTitle"/>
        </w:rPr>
        <w:t xml:space="preserve"> </w:t>
      </w:r>
      <w:r w:rsidR="00216E0C" w:rsidRPr="008F4DAE">
        <w:rPr>
          <w:rStyle w:val="BookTitle"/>
        </w:rPr>
        <w:t>Mor</w:t>
      </w:r>
      <w:r w:rsidR="008E342C" w:rsidRPr="008F4DAE">
        <w:rPr>
          <w:rStyle w:val="BookTitle"/>
        </w:rPr>
        <w:t>ph</w:t>
      </w:r>
      <w:r w:rsidR="00216E0C" w:rsidRPr="008F4DAE">
        <w:rPr>
          <w:rStyle w:val="BookTitle"/>
        </w:rPr>
        <w:t xml:space="preserve">able </w:t>
      </w:r>
      <w:r w:rsidR="000428B8" w:rsidRPr="008F4DAE">
        <w:rPr>
          <w:rStyle w:val="BookTitle"/>
        </w:rPr>
        <w:t>I</w:t>
      </w:r>
      <w:r w:rsidR="00CB7470" w:rsidRPr="008F4DAE">
        <w:rPr>
          <w:rStyle w:val="BookTitle"/>
        </w:rPr>
        <w:t>nter</w:t>
      </w:r>
      <w:r w:rsidR="0049453C" w:rsidRPr="008F4DAE">
        <w:rPr>
          <w:rStyle w:val="BookTitle"/>
        </w:rPr>
        <w:t>face</w:t>
      </w:r>
    </w:p>
    <w:p w14:paraId="1B4FD514" w14:textId="77777777" w:rsidR="004F5FD1" w:rsidRDefault="004F5FD1" w:rsidP="00380807">
      <w:pPr>
        <w:pStyle w:val="Title"/>
        <w:spacing w:line="312" w:lineRule="auto"/>
        <w:rPr>
          <w:lang w:val="en-US"/>
        </w:rPr>
      </w:pPr>
    </w:p>
    <w:p w14:paraId="60AE2C2B" w14:textId="77777777" w:rsidR="00D157A5" w:rsidRPr="00795790" w:rsidRDefault="00D157A5" w:rsidP="00380807">
      <w:pPr>
        <w:pStyle w:val="Title"/>
        <w:spacing w:line="312" w:lineRule="auto"/>
        <w:rPr>
          <w:lang w:val="en-US"/>
        </w:rPr>
      </w:pPr>
    </w:p>
    <w:p w14:paraId="14E1478A" w14:textId="77777777" w:rsidR="00067D18" w:rsidRDefault="00067D18" w:rsidP="00A630C7">
      <w:pPr>
        <w:pStyle w:val="Title"/>
        <w:rPr>
          <w:lang w:val="en-US"/>
        </w:rPr>
      </w:pPr>
      <w:r w:rsidRPr="00795790">
        <w:rPr>
          <w:lang w:val="en-US"/>
        </w:rPr>
        <w:t>Technical</w:t>
      </w:r>
      <w:r w:rsidR="000A5B6D" w:rsidRPr="00795790">
        <w:rPr>
          <w:lang w:val="en-US"/>
        </w:rPr>
        <w:t xml:space="preserve"> </w:t>
      </w:r>
      <w:r w:rsidR="00795790" w:rsidRPr="00795790">
        <w:rPr>
          <w:lang w:val="en-US"/>
        </w:rPr>
        <w:t>White Paper</w:t>
      </w:r>
    </w:p>
    <w:bookmarkEnd w:id="4"/>
    <w:bookmarkEnd w:id="5"/>
    <w:p w14:paraId="21822B69" w14:textId="1B30E891" w:rsidR="004F5FD1" w:rsidRPr="00795790" w:rsidRDefault="00795790" w:rsidP="003456CA">
      <w:pPr>
        <w:ind w:firstLine="0"/>
        <w:jc w:val="center"/>
        <w:rPr>
          <w:sz w:val="52"/>
          <w:szCs w:val="52"/>
          <w:lang w:val="en-US"/>
        </w:rPr>
      </w:pPr>
      <w:r w:rsidRPr="00795790">
        <w:rPr>
          <w:lang w:val="en-US"/>
        </w:rPr>
        <w:t>(</w:t>
      </w:r>
      <w:r w:rsidR="00BA3B60">
        <w:rPr>
          <w:lang w:val="en-US"/>
        </w:rPr>
        <w:t xml:space="preserve">Continuously </w:t>
      </w:r>
      <w:r w:rsidR="006822AF">
        <w:rPr>
          <w:lang w:val="en-US"/>
        </w:rPr>
        <w:t>updated</w:t>
      </w:r>
      <w:r w:rsidRPr="00795790">
        <w:rPr>
          <w:lang w:val="en-US"/>
        </w:rPr>
        <w:t>)</w:t>
      </w:r>
    </w:p>
    <w:p w14:paraId="19C8306A" w14:textId="77777777" w:rsidR="004F5FD1" w:rsidRPr="00EE1A31" w:rsidRDefault="004F5FD1" w:rsidP="00380807">
      <w:pPr>
        <w:pStyle w:val="Normal1"/>
        <w:spacing w:line="312" w:lineRule="auto"/>
        <w:jc w:val="center"/>
        <w:rPr>
          <w:rFonts w:asciiTheme="minorHAnsi" w:hAnsiTheme="minorHAnsi"/>
          <w:lang w:val="en-US"/>
        </w:rPr>
      </w:pPr>
    </w:p>
    <w:p w14:paraId="2FF6211C" w14:textId="77777777" w:rsidR="00D157A5" w:rsidRPr="00EE1A31" w:rsidRDefault="00D157A5" w:rsidP="00380807">
      <w:pPr>
        <w:pStyle w:val="Normal1"/>
        <w:spacing w:line="312" w:lineRule="auto"/>
        <w:jc w:val="center"/>
        <w:rPr>
          <w:rFonts w:asciiTheme="minorHAnsi" w:hAnsiTheme="minorHAnsi"/>
          <w:lang w:val="en-US"/>
        </w:rPr>
      </w:pPr>
    </w:p>
    <w:p w14:paraId="1060F768" w14:textId="77777777" w:rsidR="003A1FAD" w:rsidRPr="00EE1A31" w:rsidRDefault="003A1FAD" w:rsidP="00380807">
      <w:pPr>
        <w:pStyle w:val="Normal1"/>
        <w:spacing w:line="312" w:lineRule="auto"/>
        <w:jc w:val="center"/>
        <w:rPr>
          <w:rFonts w:asciiTheme="minorHAnsi" w:hAnsiTheme="minorHAnsi"/>
          <w:lang w:val="en-US"/>
        </w:rPr>
      </w:pPr>
    </w:p>
    <w:p w14:paraId="73000827" w14:textId="77777777" w:rsidR="002F1CBB" w:rsidRDefault="002F1CBB" w:rsidP="00380807">
      <w:pPr>
        <w:pStyle w:val="Normal1"/>
        <w:spacing w:line="312" w:lineRule="auto"/>
        <w:jc w:val="center"/>
        <w:rPr>
          <w:rFonts w:asciiTheme="minorHAnsi" w:hAnsiTheme="minorHAnsi"/>
          <w:lang w:val="en-US"/>
        </w:rPr>
      </w:pPr>
    </w:p>
    <w:p w14:paraId="6345A2EC" w14:textId="77777777" w:rsidR="002F1CBB" w:rsidRDefault="002F1CBB" w:rsidP="00380807">
      <w:pPr>
        <w:pStyle w:val="Normal1"/>
        <w:spacing w:line="312" w:lineRule="auto"/>
        <w:jc w:val="center"/>
        <w:rPr>
          <w:rFonts w:asciiTheme="minorHAnsi" w:hAnsiTheme="minorHAnsi"/>
          <w:lang w:val="en-US"/>
        </w:rPr>
      </w:pPr>
    </w:p>
    <w:p w14:paraId="0188212A" w14:textId="089FCACE" w:rsidR="002F1CBB" w:rsidRPr="00546311" w:rsidRDefault="000535DC" w:rsidP="00380807">
      <w:pPr>
        <w:pStyle w:val="Normal1"/>
        <w:spacing w:line="312" w:lineRule="auto"/>
        <w:jc w:val="center"/>
        <w:rPr>
          <w:rStyle w:val="Hyperlink"/>
          <w:rFonts w:asciiTheme="majorHAnsi" w:eastAsia="Times New Roman" w:hAnsiTheme="majorHAnsi"/>
          <w:lang w:val="en-US" w:eastAsia="ru-RU"/>
        </w:rPr>
      </w:pPr>
      <w:r w:rsidRPr="00546311">
        <w:rPr>
          <w:rStyle w:val="Hyperlink"/>
          <w:rFonts w:asciiTheme="majorHAnsi" w:eastAsia="Times New Roman" w:hAnsiTheme="majorHAnsi"/>
          <w:lang w:val="en-US" w:eastAsia="ru-RU"/>
        </w:rPr>
        <w:t>https://ultranet.org</w:t>
      </w:r>
    </w:p>
    <w:p w14:paraId="5E6CEB2C" w14:textId="4386657A" w:rsidR="00462557" w:rsidRPr="00546311" w:rsidRDefault="00BA3B60" w:rsidP="00CB05D9">
      <w:pPr>
        <w:tabs>
          <w:tab w:val="left" w:pos="2685"/>
          <w:tab w:val="center" w:pos="5400"/>
          <w:tab w:val="right" w:pos="10800"/>
        </w:tabs>
        <w:ind w:firstLine="0"/>
        <w:jc w:val="left"/>
        <w:rPr>
          <w:b/>
          <w:bCs/>
          <w:lang w:val="en-US"/>
        </w:rPr>
      </w:pPr>
      <w:r>
        <w:rPr>
          <w:color w:val="auto"/>
          <w:lang w:val="en-US"/>
        </w:rPr>
        <w:tab/>
      </w:r>
      <w:r>
        <w:rPr>
          <w:color w:val="auto"/>
          <w:lang w:val="en-US"/>
        </w:rPr>
        <w:tab/>
      </w:r>
      <w:r w:rsidR="006822AF" w:rsidRPr="00A349A7">
        <w:rPr>
          <w:b/>
          <w:bCs/>
          <w:lang w:val="en-US"/>
        </w:rPr>
        <w:fldChar w:fldCharType="begin"/>
      </w:r>
      <w:r w:rsidR="006822AF" w:rsidRPr="00A349A7">
        <w:rPr>
          <w:b/>
          <w:bCs/>
          <w:lang w:val="en-US"/>
        </w:rPr>
        <w:instrText xml:space="preserve"> HYPERLINK "https://ultranet.org" </w:instrText>
      </w:r>
      <w:r w:rsidR="006822AF" w:rsidRPr="00A349A7">
        <w:rPr>
          <w:b/>
          <w:bCs/>
          <w:lang w:val="en-US"/>
        </w:rPr>
        <w:fldChar w:fldCharType="separate"/>
      </w:r>
    </w:p>
    <w:p w14:paraId="1386E98E" w14:textId="03CD98F2" w:rsidR="00A42452" w:rsidRDefault="004A46E0" w:rsidP="00A349A7">
      <w:pPr>
        <w:ind w:firstLine="0"/>
        <w:rPr>
          <w:lang w:val="en-US"/>
        </w:rPr>
      </w:pPr>
      <w:r w:rsidRPr="00A349A7">
        <w:rPr>
          <w:bCs/>
          <w:lang w:val="en-US"/>
        </w:rPr>
        <w:lastRenderedPageBreak/>
        <w:t>Abstrac</w:t>
      </w:r>
      <w:r w:rsidR="006822AF" w:rsidRPr="00A349A7">
        <w:rPr>
          <w:b/>
          <w:bCs/>
          <w:lang w:val="en-US"/>
        </w:rPr>
        <w:fldChar w:fldCharType="end"/>
      </w:r>
      <w:r w:rsidRPr="00A349A7">
        <w:rPr>
          <w:b/>
          <w:bCs/>
          <w:lang w:val="en-US"/>
        </w:rPr>
        <w:t>t</w:t>
      </w:r>
      <w:r w:rsidRPr="00EB52A4">
        <w:rPr>
          <w:lang w:val="en-US"/>
        </w:rPr>
        <w:t>:</w:t>
      </w:r>
      <w:r w:rsidR="0097694F" w:rsidRPr="0097694F">
        <w:rPr>
          <w:lang w:val="en-US"/>
        </w:rPr>
        <w:t xml:space="preserve"> </w:t>
      </w:r>
      <w:r w:rsidR="0097694F" w:rsidRPr="00CD3D0C">
        <w:rPr>
          <w:lang w:val="en-US"/>
        </w:rPr>
        <w:t xml:space="preserve">The </w:t>
      </w:r>
      <w:r w:rsidR="006822AF">
        <w:rPr>
          <w:lang w:val="en-US"/>
        </w:rPr>
        <w:t>united operating structure (</w:t>
      </w:r>
      <w:r w:rsidR="0097694F" w:rsidRPr="00CD3D0C">
        <w:rPr>
          <w:lang w:val="en-US"/>
        </w:rPr>
        <w:t>UOS</w:t>
      </w:r>
      <w:r w:rsidR="006822AF">
        <w:rPr>
          <w:lang w:val="en-US"/>
        </w:rPr>
        <w:t>)</w:t>
      </w:r>
      <w:r w:rsidR="0097694F" w:rsidRPr="00CD3D0C">
        <w:rPr>
          <w:lang w:val="en-US"/>
        </w:rPr>
        <w:t xml:space="preserve"> allows developers to create platform</w:t>
      </w:r>
      <w:r w:rsidR="006822AF">
        <w:rPr>
          <w:lang w:val="en-US"/>
        </w:rPr>
        <w:t>-</w:t>
      </w:r>
      <w:r w:rsidR="0097694F" w:rsidRPr="00CD3D0C">
        <w:rPr>
          <w:lang w:val="en-US"/>
        </w:rPr>
        <w:t xml:space="preserve">independent applications that are </w:t>
      </w:r>
      <w:r w:rsidR="0097694F" w:rsidRPr="00CD3D0C">
        <w:rPr>
          <w:noProof/>
          <w:lang w:val="en-US"/>
        </w:rPr>
        <w:t>run</w:t>
      </w:r>
      <w:r w:rsidR="0097694F" w:rsidRPr="00CD3D0C">
        <w:rPr>
          <w:lang w:val="en-US"/>
        </w:rPr>
        <w:t xml:space="preserve"> as easily as the </w:t>
      </w:r>
      <w:r w:rsidR="0097694F" w:rsidRPr="00CD3D0C">
        <w:rPr>
          <w:noProof/>
          <w:lang w:val="en-US"/>
        </w:rPr>
        <w:t>opening</w:t>
      </w:r>
      <w:r w:rsidR="0097694F" w:rsidRPr="00CD3D0C">
        <w:rPr>
          <w:lang w:val="en-US"/>
        </w:rPr>
        <w:t xml:space="preserve"> of a Web page, but with</w:t>
      </w:r>
      <w:r w:rsidR="0097694F" w:rsidRPr="00CD3D0C">
        <w:rPr>
          <w:noProof/>
          <w:lang w:val="en-US"/>
        </w:rPr>
        <w:t xml:space="preserve"> the full</w:t>
      </w:r>
      <w:r w:rsidR="0097694F" w:rsidRPr="00CD3D0C">
        <w:rPr>
          <w:lang w:val="en-US"/>
        </w:rPr>
        <w:t xml:space="preserve"> power of a local system and without the issues typical of today’s cross-platform development.</w:t>
      </w:r>
      <w:r w:rsidR="004222EE">
        <w:rPr>
          <w:lang w:val="en-US"/>
        </w:rPr>
        <w:t xml:space="preserve"> </w:t>
      </w:r>
      <w:r w:rsidR="00A42452" w:rsidRPr="00EB52A4">
        <w:rPr>
          <w:lang w:val="en-US"/>
        </w:rPr>
        <w:t>The technology aims to take the high performance</w:t>
      </w:r>
      <w:r w:rsidR="006822AF">
        <w:rPr>
          <w:lang w:val="en-US"/>
        </w:rPr>
        <w:t xml:space="preserve"> and</w:t>
      </w:r>
      <w:r w:rsidR="006822AF" w:rsidRPr="00EB52A4">
        <w:rPr>
          <w:lang w:val="en-US"/>
        </w:rPr>
        <w:t xml:space="preserve"> </w:t>
      </w:r>
      <w:r w:rsidR="00A42452" w:rsidRPr="00EB52A4">
        <w:rPr>
          <w:lang w:val="en-US"/>
        </w:rPr>
        <w:t>rich UI capabilities of local platforms while inheriting platform-independent network nature, safety, and ease of use from the Web platform.</w:t>
      </w:r>
    </w:p>
    <w:p w14:paraId="39BAA11D" w14:textId="090CDBE9" w:rsidR="0097694F" w:rsidRPr="00A349A7" w:rsidRDefault="006822AF" w:rsidP="00A349A7">
      <w:pPr>
        <w:pStyle w:val="Title"/>
        <w:ind w:firstLine="567"/>
        <w:jc w:val="both"/>
        <w:rPr>
          <w:lang w:val="en-US"/>
        </w:rPr>
      </w:pPr>
      <w:r w:rsidRPr="00A42AA2">
        <w:rPr>
          <w:rFonts w:eastAsia="Times New Roman" w:cs="Arial"/>
          <w:bCs w:val="0"/>
          <w:kern w:val="0"/>
          <w:sz w:val="22"/>
          <w:szCs w:val="22"/>
          <w:lang w:val="en-US"/>
        </w:rPr>
        <w:t xml:space="preserve">The </w:t>
      </w:r>
      <w:r w:rsidR="007F44DF">
        <w:rPr>
          <w:rFonts w:eastAsia="Times New Roman" w:cs="Arial"/>
          <w:bCs w:val="0"/>
          <w:kern w:val="0"/>
          <w:sz w:val="22"/>
          <w:szCs w:val="22"/>
          <w:lang w:val="en-US"/>
        </w:rPr>
        <w:t>Abstract</w:t>
      </w:r>
      <w:r w:rsidR="001813DD" w:rsidRPr="00A349A7">
        <w:rPr>
          <w:rFonts w:eastAsia="Times New Roman" w:cs="Arial"/>
          <w:bCs w:val="0"/>
          <w:kern w:val="0"/>
          <w:sz w:val="22"/>
          <w:szCs w:val="22"/>
          <w:lang w:val="en-US"/>
        </w:rPr>
        <w:t xml:space="preserve"> morphable interface</w:t>
      </w:r>
      <w:r w:rsidR="001813DD">
        <w:rPr>
          <w:rFonts w:eastAsia="Times New Roman" w:cs="Arial"/>
          <w:bCs w:val="0"/>
          <w:kern w:val="0"/>
          <w:sz w:val="22"/>
          <w:szCs w:val="22"/>
          <w:lang w:val="en-US"/>
        </w:rPr>
        <w:t xml:space="preserve"> </w:t>
      </w:r>
      <w:r>
        <w:rPr>
          <w:rFonts w:eastAsia="Times New Roman" w:cs="Arial"/>
          <w:bCs w:val="0"/>
          <w:kern w:val="0"/>
          <w:sz w:val="22"/>
          <w:szCs w:val="22"/>
          <w:lang w:val="en-US"/>
        </w:rPr>
        <w:t>(</w:t>
      </w:r>
      <w:r w:rsidR="007F44DF">
        <w:rPr>
          <w:rFonts w:eastAsia="Times New Roman" w:cs="Arial"/>
          <w:bCs w:val="0"/>
          <w:kern w:val="0"/>
          <w:sz w:val="22"/>
          <w:szCs w:val="22"/>
          <w:lang w:val="en-US"/>
        </w:rPr>
        <w:t>AMI</w:t>
      </w:r>
      <w:r>
        <w:rPr>
          <w:rFonts w:eastAsia="Times New Roman" w:cs="Arial"/>
          <w:bCs w:val="0"/>
          <w:kern w:val="0"/>
          <w:sz w:val="22"/>
          <w:szCs w:val="22"/>
          <w:lang w:val="en-US"/>
        </w:rPr>
        <w:t>)</w:t>
      </w:r>
      <w:r w:rsidR="004222EE" w:rsidRPr="00A349A7">
        <w:rPr>
          <w:rFonts w:eastAsia="Times New Roman" w:cs="Arial"/>
          <w:bCs w:val="0"/>
          <w:kern w:val="0"/>
          <w:sz w:val="22"/>
          <w:szCs w:val="22"/>
          <w:lang w:val="en-US"/>
        </w:rPr>
        <w:t xml:space="preserve"> introduces an open UI technology for </w:t>
      </w:r>
      <w:r w:rsidR="00DE6620" w:rsidRPr="00A349A7">
        <w:rPr>
          <w:rFonts w:eastAsia="Times New Roman" w:cs="Arial"/>
          <w:bCs w:val="0"/>
          <w:kern w:val="0"/>
          <w:sz w:val="22"/>
          <w:szCs w:val="22"/>
          <w:lang w:val="en-US"/>
        </w:rPr>
        <w:t xml:space="preserve">UOS </w:t>
      </w:r>
      <w:r w:rsidR="004222EE" w:rsidRPr="00A349A7">
        <w:rPr>
          <w:rFonts w:eastAsia="Times New Roman" w:cs="Arial"/>
          <w:bCs w:val="0"/>
          <w:kern w:val="0"/>
          <w:sz w:val="22"/>
          <w:szCs w:val="22"/>
          <w:lang w:val="en-US"/>
        </w:rPr>
        <w:t>applications that</w:t>
      </w:r>
      <w:r w:rsidR="00C51558" w:rsidRPr="00A349A7">
        <w:rPr>
          <w:rFonts w:eastAsia="Times New Roman" w:cs="Arial"/>
          <w:bCs w:val="0"/>
          <w:kern w:val="0"/>
          <w:sz w:val="22"/>
          <w:szCs w:val="22"/>
          <w:lang w:val="en-US"/>
        </w:rPr>
        <w:t xml:space="preserve"> </w:t>
      </w:r>
      <w:r w:rsidR="007C59A9" w:rsidRPr="00A349A7">
        <w:rPr>
          <w:rFonts w:eastAsia="Times New Roman" w:cs="Arial"/>
          <w:bCs w:val="0"/>
          <w:kern w:val="0"/>
          <w:sz w:val="22"/>
          <w:szCs w:val="22"/>
          <w:lang w:val="en-US"/>
        </w:rPr>
        <w:t>defines</w:t>
      </w:r>
      <w:r w:rsidR="001D069E" w:rsidRPr="00A349A7">
        <w:rPr>
          <w:rFonts w:eastAsia="Times New Roman" w:cs="Arial"/>
          <w:bCs w:val="0"/>
          <w:kern w:val="0"/>
          <w:sz w:val="22"/>
          <w:szCs w:val="22"/>
          <w:lang w:val="en-US"/>
        </w:rPr>
        <w:t xml:space="preserve"> a</w:t>
      </w:r>
      <w:r w:rsidR="00C51558" w:rsidRPr="00A349A7">
        <w:rPr>
          <w:rFonts w:eastAsia="Times New Roman" w:cs="Arial"/>
          <w:bCs w:val="0"/>
          <w:kern w:val="0"/>
          <w:sz w:val="22"/>
          <w:szCs w:val="22"/>
          <w:lang w:val="en-US"/>
        </w:rPr>
        <w:t xml:space="preserve"> virtual user interface</w:t>
      </w:r>
      <w:r w:rsidR="001D069E" w:rsidRPr="00A349A7">
        <w:rPr>
          <w:rFonts w:eastAsia="Times New Roman" w:cs="Arial"/>
          <w:bCs w:val="0"/>
          <w:kern w:val="0"/>
          <w:sz w:val="22"/>
          <w:szCs w:val="22"/>
          <w:lang w:val="en-US"/>
        </w:rPr>
        <w:t xml:space="preserve"> that can morph to adapt</w:t>
      </w:r>
      <w:r w:rsidR="00C51558" w:rsidRPr="00A349A7">
        <w:rPr>
          <w:rFonts w:eastAsia="Times New Roman" w:cs="Arial"/>
          <w:bCs w:val="0"/>
          <w:kern w:val="0"/>
          <w:sz w:val="22"/>
          <w:szCs w:val="22"/>
          <w:lang w:val="en-US"/>
        </w:rPr>
        <w:t xml:space="preserve"> to any particular</w:t>
      </w:r>
      <w:r w:rsidR="00305A82" w:rsidRPr="00A349A7">
        <w:rPr>
          <w:rFonts w:eastAsia="Times New Roman" w:cs="Arial"/>
          <w:bCs w:val="0"/>
          <w:kern w:val="0"/>
          <w:sz w:val="22"/>
          <w:szCs w:val="22"/>
          <w:lang w:val="en-US"/>
        </w:rPr>
        <w:t xml:space="preserve"> physical</w:t>
      </w:r>
      <w:r w:rsidR="00C51558" w:rsidRPr="00A349A7">
        <w:rPr>
          <w:rFonts w:eastAsia="Times New Roman" w:cs="Arial"/>
          <w:bCs w:val="0"/>
          <w:kern w:val="0"/>
          <w:sz w:val="22"/>
          <w:szCs w:val="22"/>
          <w:lang w:val="en-US"/>
        </w:rPr>
        <w:t xml:space="preserve"> device. </w:t>
      </w:r>
      <w:r w:rsidR="0097694F" w:rsidRPr="00A349A7">
        <w:rPr>
          <w:rFonts w:eastAsia="Times New Roman" w:cs="Arial"/>
          <w:bCs w:val="0"/>
          <w:kern w:val="0"/>
          <w:sz w:val="22"/>
          <w:szCs w:val="22"/>
          <w:lang w:val="en-US"/>
        </w:rPr>
        <w:t xml:space="preserve">Many and various Web applications can utilize the power of </w:t>
      </w:r>
      <w:proofErr w:type="gramStart"/>
      <w:r w:rsidR="0097694F" w:rsidRPr="00A349A7">
        <w:rPr>
          <w:rFonts w:eastAsia="Times New Roman" w:cs="Arial"/>
          <w:bCs w:val="0"/>
          <w:kern w:val="0"/>
          <w:sz w:val="22"/>
          <w:szCs w:val="22"/>
          <w:lang w:val="en-US"/>
        </w:rPr>
        <w:t>a</w:t>
      </w:r>
      <w:proofErr w:type="gramEnd"/>
      <w:r w:rsidR="0097694F" w:rsidRPr="00A349A7">
        <w:rPr>
          <w:rFonts w:eastAsia="Times New Roman" w:cs="Arial"/>
          <w:bCs w:val="0"/>
          <w:kern w:val="0"/>
          <w:sz w:val="22"/>
          <w:szCs w:val="22"/>
          <w:lang w:val="en-US"/>
        </w:rPr>
        <w:t xml:space="preserve"> </w:t>
      </w:r>
      <w:r w:rsidR="007F44DF">
        <w:rPr>
          <w:rFonts w:eastAsia="Times New Roman" w:cs="Arial"/>
          <w:bCs w:val="0"/>
          <w:kern w:val="0"/>
          <w:sz w:val="22"/>
          <w:szCs w:val="22"/>
          <w:lang w:val="en-US"/>
        </w:rPr>
        <w:t>AMI</w:t>
      </w:r>
      <w:r w:rsidR="0097694F" w:rsidRPr="00A349A7">
        <w:rPr>
          <w:rFonts w:eastAsia="Times New Roman" w:cs="Arial"/>
          <w:bCs w:val="0"/>
          <w:kern w:val="0"/>
          <w:sz w:val="22"/>
          <w:szCs w:val="22"/>
          <w:lang w:val="en-US"/>
        </w:rPr>
        <w:t xml:space="preserve"> to provide a rich</w:t>
      </w:r>
      <w:r w:rsidR="007E389A" w:rsidRPr="00A349A7">
        <w:rPr>
          <w:rFonts w:eastAsia="Times New Roman" w:cs="Arial"/>
          <w:bCs w:val="0"/>
          <w:kern w:val="0"/>
          <w:sz w:val="22"/>
          <w:szCs w:val="22"/>
          <w:lang w:val="en-US"/>
        </w:rPr>
        <w:t xml:space="preserve"> and portable</w:t>
      </w:r>
      <w:r w:rsidR="0097694F" w:rsidRPr="00A349A7">
        <w:rPr>
          <w:rFonts w:eastAsia="Times New Roman" w:cs="Arial"/>
          <w:bCs w:val="0"/>
          <w:kern w:val="0"/>
          <w:sz w:val="22"/>
          <w:szCs w:val="22"/>
          <w:lang w:val="en-US"/>
        </w:rPr>
        <w:t xml:space="preserve"> user-interface experience that would be unattainable with classic HTML-based technologies. Applications </w:t>
      </w:r>
      <w:r w:rsidR="007D665F" w:rsidRPr="00A349A7">
        <w:rPr>
          <w:rFonts w:eastAsia="Times New Roman" w:cs="Arial"/>
          <w:bCs w:val="0"/>
          <w:kern w:val="0"/>
          <w:sz w:val="22"/>
          <w:szCs w:val="22"/>
          <w:lang w:val="en-US"/>
        </w:rPr>
        <w:t xml:space="preserve">built </w:t>
      </w:r>
      <w:r w:rsidR="001A5711" w:rsidRPr="00A349A7">
        <w:rPr>
          <w:rFonts w:eastAsia="Times New Roman" w:cs="Arial"/>
          <w:bCs w:val="0"/>
          <w:kern w:val="0"/>
          <w:sz w:val="22"/>
          <w:szCs w:val="22"/>
          <w:lang w:val="en-US"/>
        </w:rPr>
        <w:t>with</w:t>
      </w:r>
      <w:r w:rsidR="007D665F" w:rsidRPr="00A349A7">
        <w:rPr>
          <w:rFonts w:eastAsia="Times New Roman" w:cs="Arial"/>
          <w:bCs w:val="0"/>
          <w:kern w:val="0"/>
          <w:sz w:val="22"/>
          <w:szCs w:val="22"/>
          <w:lang w:val="en-US"/>
        </w:rPr>
        <w:t xml:space="preserve"> </w:t>
      </w:r>
      <w:r w:rsidR="007F44DF">
        <w:rPr>
          <w:rFonts w:eastAsia="Times New Roman" w:cs="Arial"/>
          <w:bCs w:val="0"/>
          <w:kern w:val="0"/>
          <w:sz w:val="22"/>
          <w:szCs w:val="22"/>
          <w:lang w:val="en-US"/>
        </w:rPr>
        <w:t>AMI</w:t>
      </w:r>
      <w:r w:rsidR="0097694F" w:rsidRPr="00A349A7">
        <w:rPr>
          <w:rFonts w:eastAsia="Times New Roman" w:cs="Arial"/>
          <w:bCs w:val="0"/>
          <w:kern w:val="0"/>
          <w:sz w:val="22"/>
          <w:szCs w:val="22"/>
          <w:lang w:val="en-US"/>
        </w:rPr>
        <w:t xml:space="preserve"> are not limited by classic 2D UIs, but are also capable of rendering any </w:t>
      </w:r>
      <w:r w:rsidR="00741406" w:rsidRPr="00A349A7">
        <w:rPr>
          <w:rFonts w:eastAsia="Times New Roman" w:cs="Arial"/>
          <w:bCs w:val="0"/>
          <w:kern w:val="0"/>
          <w:sz w:val="22"/>
          <w:szCs w:val="22"/>
          <w:lang w:val="en-US"/>
        </w:rPr>
        <w:t>VR</w:t>
      </w:r>
      <w:r w:rsidR="0097694F" w:rsidRPr="00A349A7">
        <w:rPr>
          <w:rFonts w:eastAsia="Times New Roman" w:cs="Arial"/>
          <w:bCs w:val="0"/>
          <w:kern w:val="0"/>
          <w:sz w:val="22"/>
          <w:szCs w:val="22"/>
          <w:lang w:val="en-US"/>
        </w:rPr>
        <w:t xml:space="preserve"> visual interfaces, which is important for support existing and future VR</w:t>
      </w:r>
      <w:r w:rsidR="00FA230D" w:rsidRPr="00A349A7">
        <w:rPr>
          <w:rFonts w:eastAsia="Times New Roman" w:cs="Arial"/>
          <w:bCs w:val="0"/>
          <w:kern w:val="0"/>
          <w:sz w:val="22"/>
          <w:szCs w:val="22"/>
          <w:lang w:val="en-US"/>
        </w:rPr>
        <w:t xml:space="preserve"> and AR</w:t>
      </w:r>
      <w:r w:rsidR="0097694F" w:rsidRPr="00A349A7">
        <w:rPr>
          <w:rFonts w:eastAsia="Times New Roman" w:cs="Arial"/>
          <w:bCs w:val="0"/>
          <w:kern w:val="0"/>
          <w:sz w:val="22"/>
          <w:szCs w:val="22"/>
          <w:lang w:val="en-US"/>
        </w:rPr>
        <w:t xml:space="preserve"> gears. </w:t>
      </w:r>
    </w:p>
    <w:p w14:paraId="47C395AC" w14:textId="77777777" w:rsidR="00B15558" w:rsidRDefault="00B15558" w:rsidP="00EB52A4">
      <w:pPr>
        <w:rPr>
          <w:lang w:val="en-US"/>
        </w:rPr>
      </w:pPr>
    </w:p>
    <w:p w14:paraId="3551D3E8" w14:textId="77777777" w:rsidR="004A2609" w:rsidRDefault="004A2609" w:rsidP="004F5FD1">
      <w:pPr>
        <w:spacing w:after="200"/>
        <w:rPr>
          <w:b/>
          <w:lang w:val="en-US"/>
        </w:rPr>
      </w:pPr>
    </w:p>
    <w:p w14:paraId="1F3B3EC1" w14:textId="77777777" w:rsidR="00C560C7" w:rsidRDefault="00C560C7" w:rsidP="004F5FD1">
      <w:pPr>
        <w:spacing w:after="200"/>
        <w:rPr>
          <w:b/>
          <w:lang w:val="en-US"/>
        </w:rPr>
      </w:pPr>
    </w:p>
    <w:p w14:paraId="3EE332ED" w14:textId="77777777" w:rsidR="00C560C7" w:rsidRDefault="00C560C7" w:rsidP="004F5FD1">
      <w:pPr>
        <w:spacing w:after="200"/>
        <w:rPr>
          <w:b/>
          <w:lang w:val="en-US"/>
        </w:rPr>
      </w:pPr>
    </w:p>
    <w:p w14:paraId="607FB3A4" w14:textId="77777777" w:rsidR="000B5EA5" w:rsidRDefault="000B5EA5" w:rsidP="004F5FD1">
      <w:pPr>
        <w:spacing w:after="200"/>
        <w:rPr>
          <w:b/>
          <w:lang w:val="en-US"/>
        </w:rPr>
      </w:pPr>
    </w:p>
    <w:p w14:paraId="1E1B7FA9" w14:textId="77777777" w:rsidR="004A2609" w:rsidRDefault="00462557" w:rsidP="00462557">
      <w:pPr>
        <w:tabs>
          <w:tab w:val="left" w:pos="5140"/>
        </w:tabs>
        <w:spacing w:after="200"/>
        <w:rPr>
          <w:b/>
          <w:lang w:val="en-US"/>
        </w:rPr>
      </w:pPr>
      <w:r>
        <w:rPr>
          <w:b/>
          <w:lang w:val="en-US"/>
        </w:rPr>
        <w:tab/>
      </w:r>
    </w:p>
    <w:p w14:paraId="1FFD2B25" w14:textId="01713577" w:rsidR="00353242" w:rsidRPr="00884392" w:rsidRDefault="00D770F1" w:rsidP="00A349A7">
      <w:pPr>
        <w:ind w:firstLine="0"/>
        <w:rPr>
          <w:i/>
          <w:lang w:val="en-US"/>
        </w:rPr>
      </w:pPr>
      <w:r w:rsidRPr="00884392">
        <w:rPr>
          <w:b/>
          <w:i/>
          <w:lang w:val="en-US"/>
        </w:rPr>
        <w:t>Disclaimer:</w:t>
      </w:r>
      <w:r w:rsidRPr="00884392">
        <w:rPr>
          <w:i/>
          <w:lang w:val="en-US"/>
        </w:rPr>
        <w:t xml:space="preserve"> </w:t>
      </w:r>
      <w:r w:rsidR="00AE1A50" w:rsidRPr="00884392">
        <w:rPr>
          <w:i/>
          <w:lang w:val="en-US"/>
        </w:rPr>
        <w:t>This White Paper is for information purposes only. Ultranet Organization does not guarantee the accuracy of</w:t>
      </w:r>
      <w:r w:rsidR="00EA0DB1" w:rsidRPr="00884392">
        <w:rPr>
          <w:i/>
          <w:lang w:val="en-US"/>
        </w:rPr>
        <w:t>,</w:t>
      </w:r>
      <w:r w:rsidR="00AE1A50" w:rsidRPr="00884392">
        <w:rPr>
          <w:i/>
          <w:lang w:val="en-US"/>
        </w:rPr>
        <w:t xml:space="preserve"> or the conclusions reached in</w:t>
      </w:r>
      <w:r w:rsidR="00EA0DB1" w:rsidRPr="00884392">
        <w:rPr>
          <w:i/>
          <w:lang w:val="en-US"/>
        </w:rPr>
        <w:t>,</w:t>
      </w:r>
      <w:r w:rsidR="00AE1A50" w:rsidRPr="00884392">
        <w:rPr>
          <w:i/>
          <w:lang w:val="en-US"/>
        </w:rPr>
        <w:t xml:space="preserve"> this white paper, and this white paper is provided “as is”. Ultranet Organization does not make</w:t>
      </w:r>
      <w:r w:rsidR="00EA0DB1" w:rsidRPr="00884392">
        <w:rPr>
          <w:i/>
          <w:lang w:val="en-US"/>
        </w:rPr>
        <w:t>,</w:t>
      </w:r>
      <w:r w:rsidR="00AE1A50" w:rsidRPr="00884392">
        <w:rPr>
          <w:i/>
          <w:lang w:val="en-US"/>
        </w:rPr>
        <w:t xml:space="preserve"> and expressly disclaims</w:t>
      </w:r>
      <w:r w:rsidR="00EA0DB1" w:rsidRPr="00884392">
        <w:rPr>
          <w:i/>
          <w:lang w:val="en-US"/>
        </w:rPr>
        <w:t>,</w:t>
      </w:r>
      <w:r w:rsidR="00AE1A50" w:rsidRPr="00884392">
        <w:rPr>
          <w:i/>
          <w:lang w:val="en-US"/>
        </w:rPr>
        <w:t xml:space="preserve"> all representations and warranties, </w:t>
      </w:r>
      <w:r w:rsidR="00EA0DB1" w:rsidRPr="00884392">
        <w:rPr>
          <w:i/>
          <w:lang w:val="en-US"/>
        </w:rPr>
        <w:t xml:space="preserve">whether </w:t>
      </w:r>
      <w:r w:rsidR="00AE1A50" w:rsidRPr="00884392">
        <w:rPr>
          <w:i/>
          <w:lang w:val="en-US"/>
        </w:rPr>
        <w:t>express, implied, statutory or otherwise, whatsoever, including, but not limited to (</w:t>
      </w:r>
      <w:proofErr w:type="spellStart"/>
      <w:r w:rsidR="00AE1A50" w:rsidRPr="00884392">
        <w:rPr>
          <w:i/>
          <w:lang w:val="en-US"/>
        </w:rPr>
        <w:t>i</w:t>
      </w:r>
      <w:proofErr w:type="spellEnd"/>
      <w:r w:rsidR="00AE1A50" w:rsidRPr="00884392">
        <w:rPr>
          <w:i/>
          <w:lang w:val="en-US"/>
        </w:rPr>
        <w:t>) warranties of merchantability, fitness for a particular purpose, suitability, usage, title</w:t>
      </w:r>
      <w:r w:rsidR="002C38C1" w:rsidRPr="00884392">
        <w:rPr>
          <w:i/>
          <w:lang w:val="en-US"/>
        </w:rPr>
        <w:t>,</w:t>
      </w:r>
      <w:r w:rsidR="00AE1A50" w:rsidRPr="00884392">
        <w:rPr>
          <w:i/>
          <w:lang w:val="en-US"/>
        </w:rPr>
        <w:t xml:space="preserve"> or non</w:t>
      </w:r>
      <w:r w:rsidR="00EA0DB1" w:rsidRPr="00884392">
        <w:rPr>
          <w:i/>
          <w:lang w:val="en-US"/>
        </w:rPr>
        <w:t>-</w:t>
      </w:r>
      <w:r w:rsidR="00AE1A50" w:rsidRPr="00884392">
        <w:rPr>
          <w:i/>
          <w:lang w:val="en-US"/>
        </w:rPr>
        <w:t>infringement; (ii) that the contents of this white paper are free from error; and (iii) that such contents will not infringe third-party rights. Ultranet Organization and its affiliates shall have no liability for damages of any kind arising out of the use</w:t>
      </w:r>
      <w:r w:rsidR="00EA0DB1" w:rsidRPr="00884392">
        <w:rPr>
          <w:i/>
          <w:lang w:val="en-US"/>
        </w:rPr>
        <w:t xml:space="preserve"> of</w:t>
      </w:r>
      <w:r w:rsidR="00AE1A50" w:rsidRPr="00884392">
        <w:rPr>
          <w:i/>
          <w:lang w:val="en-US"/>
        </w:rPr>
        <w:t>, reference to, or reliance on this white paper or any of the content contained herein, even if advised of the possibility of such damages. In no event will Ultranet Organization or its affiliates be liable to any person or entity for any damages, losses, liabilities, costs</w:t>
      </w:r>
      <w:r w:rsidR="00EA0DB1" w:rsidRPr="00884392">
        <w:rPr>
          <w:i/>
          <w:lang w:val="en-US"/>
        </w:rPr>
        <w:t>,</w:t>
      </w:r>
      <w:r w:rsidR="00AE1A50" w:rsidRPr="00884392">
        <w:rPr>
          <w:i/>
          <w:lang w:val="en-US"/>
        </w:rPr>
        <w:t xml:space="preserve"> or expenses of any kind, whether direct or indirect, consequential, compensatory, incidental, actual, exemplary, punitive</w:t>
      </w:r>
      <w:r w:rsidR="00EA0DB1" w:rsidRPr="00884392">
        <w:rPr>
          <w:i/>
          <w:lang w:val="en-US"/>
        </w:rPr>
        <w:t>,</w:t>
      </w:r>
      <w:r w:rsidR="00AE1A50" w:rsidRPr="00884392">
        <w:rPr>
          <w:i/>
          <w:lang w:val="en-US"/>
        </w:rPr>
        <w:t xml:space="preserve"> or special for the use of, reference to, or reliance on this white paper or any of the content contained herein, including, without limitation, any loss of business, revenues, profits, data, use, goodwill</w:t>
      </w:r>
      <w:r w:rsidR="00E00C63" w:rsidRPr="00884392">
        <w:rPr>
          <w:i/>
          <w:lang w:val="en-US"/>
        </w:rPr>
        <w:t>,</w:t>
      </w:r>
      <w:r w:rsidR="00AE1A50" w:rsidRPr="00884392">
        <w:rPr>
          <w:i/>
          <w:lang w:val="en-US"/>
        </w:rPr>
        <w:t xml:space="preserve"> or other intangible losses.</w:t>
      </w:r>
    </w:p>
    <w:bookmarkStart w:id="6" w:name="_Toc70632779" w:displacedByCustomXml="next"/>
    <w:sdt>
      <w:sdtPr>
        <w:rPr>
          <w:rFonts w:asciiTheme="minorHAnsi" w:hAnsiTheme="minorHAnsi"/>
          <w:sz w:val="22"/>
          <w:szCs w:val="22"/>
          <w:lang w:val="ru-RU"/>
        </w:rPr>
        <w:id w:val="8643518"/>
        <w:docPartObj>
          <w:docPartGallery w:val="Table of Contents"/>
          <w:docPartUnique/>
        </w:docPartObj>
      </w:sdtPr>
      <w:sdtEndPr>
        <w:rPr>
          <w:rFonts w:asciiTheme="majorHAnsi" w:hAnsiTheme="majorHAnsi"/>
        </w:rPr>
      </w:sdtEndPr>
      <w:sdtContent>
        <w:p w14:paraId="4E6CFF7C" w14:textId="77777777" w:rsidR="00EF4EB4" w:rsidRPr="00EE1A31" w:rsidRDefault="00EF4EB4" w:rsidP="0084247F">
          <w:pPr>
            <w:pStyle w:val="Heading1"/>
          </w:pPr>
          <w:r w:rsidRPr="00EE1A31">
            <w:t>Contents</w:t>
          </w:r>
          <w:bookmarkEnd w:id="6"/>
        </w:p>
        <w:p w14:paraId="666A82B6" w14:textId="4933E081" w:rsidR="000535DC" w:rsidRDefault="00540AB3">
          <w:pPr>
            <w:pStyle w:val="TOC1"/>
            <w:tabs>
              <w:tab w:val="right" w:leader="dot" w:pos="10790"/>
            </w:tabs>
            <w:rPr>
              <w:rFonts w:asciiTheme="minorHAnsi" w:eastAsiaTheme="minorEastAsia" w:hAnsiTheme="minorHAnsi" w:cstheme="minorBidi"/>
              <w:noProof/>
              <w:color w:val="auto"/>
              <w:lang w:val="en-GB" w:eastAsia="en-GB"/>
            </w:rPr>
          </w:pPr>
          <w:r w:rsidRPr="00EE1A31">
            <w:fldChar w:fldCharType="begin"/>
          </w:r>
          <w:r w:rsidR="00EF4EB4" w:rsidRPr="00EE1A31">
            <w:instrText xml:space="preserve"> TOC \o "1-3" \h \z \u </w:instrText>
          </w:r>
          <w:r w:rsidRPr="00EE1A31">
            <w:fldChar w:fldCharType="separate"/>
          </w:r>
          <w:hyperlink w:anchor="_Toc70632779" w:history="1">
            <w:r w:rsidR="000535DC" w:rsidRPr="005F4C38">
              <w:rPr>
                <w:rStyle w:val="Hyperlink"/>
                <w:rFonts w:eastAsiaTheme="majorEastAsia"/>
                <w:noProof/>
              </w:rPr>
              <w:t>Contents</w:t>
            </w:r>
            <w:r w:rsidR="000535DC">
              <w:rPr>
                <w:noProof/>
                <w:webHidden/>
              </w:rPr>
              <w:tab/>
            </w:r>
            <w:r w:rsidR="000535DC">
              <w:rPr>
                <w:noProof/>
                <w:webHidden/>
              </w:rPr>
              <w:fldChar w:fldCharType="begin"/>
            </w:r>
            <w:r w:rsidR="000535DC">
              <w:rPr>
                <w:noProof/>
                <w:webHidden/>
              </w:rPr>
              <w:instrText xml:space="preserve"> PAGEREF _Toc70632779 \h </w:instrText>
            </w:r>
            <w:r w:rsidR="000535DC">
              <w:rPr>
                <w:noProof/>
                <w:webHidden/>
              </w:rPr>
            </w:r>
            <w:r w:rsidR="000535DC">
              <w:rPr>
                <w:noProof/>
                <w:webHidden/>
              </w:rPr>
              <w:fldChar w:fldCharType="separate"/>
            </w:r>
            <w:r w:rsidR="00B63C38">
              <w:rPr>
                <w:noProof/>
                <w:webHidden/>
              </w:rPr>
              <w:t>3</w:t>
            </w:r>
            <w:r w:rsidR="000535DC">
              <w:rPr>
                <w:noProof/>
                <w:webHidden/>
              </w:rPr>
              <w:fldChar w:fldCharType="end"/>
            </w:r>
          </w:hyperlink>
        </w:p>
        <w:p w14:paraId="1F256AF8" w14:textId="46BC5E20"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0" w:history="1">
            <w:r w:rsidR="000535DC" w:rsidRPr="005F4C38">
              <w:rPr>
                <w:rStyle w:val="Hyperlink"/>
                <w:rFonts w:eastAsiaTheme="majorEastAsia"/>
                <w:noProof/>
              </w:rPr>
              <w:t>Glossary</w:t>
            </w:r>
            <w:r w:rsidR="000535DC">
              <w:rPr>
                <w:noProof/>
                <w:webHidden/>
              </w:rPr>
              <w:tab/>
            </w:r>
            <w:r w:rsidR="000535DC">
              <w:rPr>
                <w:noProof/>
                <w:webHidden/>
              </w:rPr>
              <w:fldChar w:fldCharType="begin"/>
            </w:r>
            <w:r w:rsidR="000535DC">
              <w:rPr>
                <w:noProof/>
                <w:webHidden/>
              </w:rPr>
              <w:instrText xml:space="preserve"> PAGEREF _Toc70632780 \h </w:instrText>
            </w:r>
            <w:r w:rsidR="000535DC">
              <w:rPr>
                <w:noProof/>
                <w:webHidden/>
              </w:rPr>
            </w:r>
            <w:r w:rsidR="000535DC">
              <w:rPr>
                <w:noProof/>
                <w:webHidden/>
              </w:rPr>
              <w:fldChar w:fldCharType="separate"/>
            </w:r>
            <w:r w:rsidR="00B63C38">
              <w:rPr>
                <w:noProof/>
                <w:webHidden/>
              </w:rPr>
              <w:t>4</w:t>
            </w:r>
            <w:r w:rsidR="000535DC">
              <w:rPr>
                <w:noProof/>
                <w:webHidden/>
              </w:rPr>
              <w:fldChar w:fldCharType="end"/>
            </w:r>
          </w:hyperlink>
        </w:p>
        <w:p w14:paraId="79856051" w14:textId="4EB2CA7C"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1" w:history="1">
            <w:r w:rsidR="000535DC" w:rsidRPr="005F4C38">
              <w:rPr>
                <w:rStyle w:val="Hyperlink"/>
                <w:rFonts w:eastAsiaTheme="majorEastAsia"/>
                <w:noProof/>
              </w:rPr>
              <w:t>The Web UI Paradigm</w:t>
            </w:r>
            <w:r w:rsidR="000535DC">
              <w:rPr>
                <w:noProof/>
                <w:webHidden/>
              </w:rPr>
              <w:tab/>
            </w:r>
            <w:r w:rsidR="000535DC">
              <w:rPr>
                <w:noProof/>
                <w:webHidden/>
              </w:rPr>
              <w:fldChar w:fldCharType="begin"/>
            </w:r>
            <w:r w:rsidR="000535DC">
              <w:rPr>
                <w:noProof/>
                <w:webHidden/>
              </w:rPr>
              <w:instrText xml:space="preserve"> PAGEREF _Toc70632781 \h </w:instrText>
            </w:r>
            <w:r w:rsidR="000535DC">
              <w:rPr>
                <w:noProof/>
                <w:webHidden/>
              </w:rPr>
            </w:r>
            <w:r w:rsidR="000535DC">
              <w:rPr>
                <w:noProof/>
                <w:webHidden/>
              </w:rPr>
              <w:fldChar w:fldCharType="separate"/>
            </w:r>
            <w:r w:rsidR="00B63C38">
              <w:rPr>
                <w:noProof/>
                <w:webHidden/>
              </w:rPr>
              <w:t>5</w:t>
            </w:r>
            <w:r w:rsidR="000535DC">
              <w:rPr>
                <w:noProof/>
                <w:webHidden/>
              </w:rPr>
              <w:fldChar w:fldCharType="end"/>
            </w:r>
          </w:hyperlink>
        </w:p>
        <w:p w14:paraId="0CCCF46C" w14:textId="20AC97EA"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2" w:history="1">
            <w:r w:rsidR="000535DC" w:rsidRPr="005F4C38">
              <w:rPr>
                <w:rStyle w:val="Hyperlink"/>
                <w:rFonts w:eastAsiaTheme="majorEastAsia"/>
                <w:noProof/>
              </w:rPr>
              <w:t>Local Platforms UI Paradigm</w:t>
            </w:r>
            <w:r w:rsidR="000535DC">
              <w:rPr>
                <w:noProof/>
                <w:webHidden/>
              </w:rPr>
              <w:tab/>
            </w:r>
            <w:r w:rsidR="000535DC">
              <w:rPr>
                <w:noProof/>
                <w:webHidden/>
              </w:rPr>
              <w:fldChar w:fldCharType="begin"/>
            </w:r>
            <w:r w:rsidR="000535DC">
              <w:rPr>
                <w:noProof/>
                <w:webHidden/>
              </w:rPr>
              <w:instrText xml:space="preserve"> PAGEREF _Toc70632782 \h </w:instrText>
            </w:r>
            <w:r w:rsidR="000535DC">
              <w:rPr>
                <w:noProof/>
                <w:webHidden/>
              </w:rPr>
            </w:r>
            <w:r w:rsidR="000535DC">
              <w:rPr>
                <w:noProof/>
                <w:webHidden/>
              </w:rPr>
              <w:fldChar w:fldCharType="separate"/>
            </w:r>
            <w:r w:rsidR="00B63C38">
              <w:rPr>
                <w:noProof/>
                <w:webHidden/>
              </w:rPr>
              <w:t>7</w:t>
            </w:r>
            <w:r w:rsidR="000535DC">
              <w:rPr>
                <w:noProof/>
                <w:webHidden/>
              </w:rPr>
              <w:fldChar w:fldCharType="end"/>
            </w:r>
          </w:hyperlink>
        </w:p>
        <w:p w14:paraId="2DC9836A" w14:textId="4F8C1E56"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3" w:history="1">
            <w:r w:rsidR="000535DC" w:rsidRPr="005F4C38">
              <w:rPr>
                <w:rStyle w:val="Hyperlink"/>
                <w:rFonts w:eastAsiaTheme="majorEastAsia"/>
                <w:noProof/>
              </w:rPr>
              <w:t>Existing solutions</w:t>
            </w:r>
            <w:r w:rsidR="000535DC">
              <w:rPr>
                <w:noProof/>
                <w:webHidden/>
              </w:rPr>
              <w:tab/>
            </w:r>
            <w:r w:rsidR="000535DC">
              <w:rPr>
                <w:noProof/>
                <w:webHidden/>
              </w:rPr>
              <w:fldChar w:fldCharType="begin"/>
            </w:r>
            <w:r w:rsidR="000535DC">
              <w:rPr>
                <w:noProof/>
                <w:webHidden/>
              </w:rPr>
              <w:instrText xml:space="preserve"> PAGEREF _Toc70632783 \h </w:instrText>
            </w:r>
            <w:r w:rsidR="000535DC">
              <w:rPr>
                <w:noProof/>
                <w:webHidden/>
              </w:rPr>
            </w:r>
            <w:r w:rsidR="000535DC">
              <w:rPr>
                <w:noProof/>
                <w:webHidden/>
              </w:rPr>
              <w:fldChar w:fldCharType="separate"/>
            </w:r>
            <w:r w:rsidR="00B63C38">
              <w:rPr>
                <w:noProof/>
                <w:webHidden/>
              </w:rPr>
              <w:t>8</w:t>
            </w:r>
            <w:r w:rsidR="000535DC">
              <w:rPr>
                <w:noProof/>
                <w:webHidden/>
              </w:rPr>
              <w:fldChar w:fldCharType="end"/>
            </w:r>
          </w:hyperlink>
        </w:p>
        <w:p w14:paraId="26C34B7B" w14:textId="11B4CADE"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4" w:history="1">
            <w:r w:rsidR="000535DC" w:rsidRPr="005F4C38">
              <w:rPr>
                <w:rStyle w:val="Hyperlink"/>
                <w:rFonts w:eastAsiaTheme="majorEastAsia"/>
                <w:noProof/>
              </w:rPr>
              <w:t>Requirements</w:t>
            </w:r>
            <w:r w:rsidR="000535DC">
              <w:rPr>
                <w:noProof/>
                <w:webHidden/>
              </w:rPr>
              <w:tab/>
            </w:r>
            <w:r w:rsidR="000535DC">
              <w:rPr>
                <w:noProof/>
                <w:webHidden/>
              </w:rPr>
              <w:fldChar w:fldCharType="begin"/>
            </w:r>
            <w:r w:rsidR="000535DC">
              <w:rPr>
                <w:noProof/>
                <w:webHidden/>
              </w:rPr>
              <w:instrText xml:space="preserve"> PAGEREF _Toc70632784 \h </w:instrText>
            </w:r>
            <w:r w:rsidR="000535DC">
              <w:rPr>
                <w:noProof/>
                <w:webHidden/>
              </w:rPr>
            </w:r>
            <w:r w:rsidR="000535DC">
              <w:rPr>
                <w:noProof/>
                <w:webHidden/>
              </w:rPr>
              <w:fldChar w:fldCharType="separate"/>
            </w:r>
            <w:r w:rsidR="00B63C38">
              <w:rPr>
                <w:noProof/>
                <w:webHidden/>
              </w:rPr>
              <w:t>9</w:t>
            </w:r>
            <w:r w:rsidR="000535DC">
              <w:rPr>
                <w:noProof/>
                <w:webHidden/>
              </w:rPr>
              <w:fldChar w:fldCharType="end"/>
            </w:r>
          </w:hyperlink>
        </w:p>
        <w:p w14:paraId="2D337C96" w14:textId="66D9AA91"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5" w:history="1">
            <w:r w:rsidR="007F44DF">
              <w:rPr>
                <w:rStyle w:val="Hyperlink"/>
                <w:rFonts w:eastAsiaTheme="majorEastAsia"/>
                <w:noProof/>
              </w:rPr>
              <w:t>Abstract</w:t>
            </w:r>
            <w:r w:rsidR="000535DC" w:rsidRPr="005F4C38">
              <w:rPr>
                <w:rStyle w:val="Hyperlink"/>
                <w:rFonts w:eastAsiaTheme="majorEastAsia"/>
                <w:noProof/>
              </w:rPr>
              <w:t xml:space="preserve"> Operating Superstructure</w:t>
            </w:r>
            <w:r w:rsidR="000535DC">
              <w:rPr>
                <w:noProof/>
                <w:webHidden/>
              </w:rPr>
              <w:tab/>
            </w:r>
            <w:r w:rsidR="000535DC">
              <w:rPr>
                <w:noProof/>
                <w:webHidden/>
              </w:rPr>
              <w:fldChar w:fldCharType="begin"/>
            </w:r>
            <w:r w:rsidR="000535DC">
              <w:rPr>
                <w:noProof/>
                <w:webHidden/>
              </w:rPr>
              <w:instrText xml:space="preserve"> PAGEREF _Toc70632785 \h </w:instrText>
            </w:r>
            <w:r w:rsidR="000535DC">
              <w:rPr>
                <w:noProof/>
                <w:webHidden/>
              </w:rPr>
            </w:r>
            <w:r w:rsidR="000535DC">
              <w:rPr>
                <w:noProof/>
                <w:webHidden/>
              </w:rPr>
              <w:fldChar w:fldCharType="separate"/>
            </w:r>
            <w:r w:rsidR="00B63C38">
              <w:rPr>
                <w:noProof/>
                <w:webHidden/>
              </w:rPr>
              <w:t>10</w:t>
            </w:r>
            <w:r w:rsidR="000535DC">
              <w:rPr>
                <w:noProof/>
                <w:webHidden/>
              </w:rPr>
              <w:fldChar w:fldCharType="end"/>
            </w:r>
          </w:hyperlink>
        </w:p>
        <w:p w14:paraId="2B3F443C" w14:textId="64D3F7CF"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6" w:history="1">
            <w:r w:rsidR="000535DC" w:rsidRPr="005F4C38">
              <w:rPr>
                <w:rStyle w:val="Hyperlink"/>
                <w:rFonts w:eastAsiaTheme="majorEastAsia"/>
                <w:noProof/>
              </w:rPr>
              <w:t xml:space="preserve">The </w:t>
            </w:r>
            <w:r w:rsidR="007F44DF">
              <w:rPr>
                <w:rStyle w:val="Hyperlink"/>
                <w:rFonts w:eastAsiaTheme="majorEastAsia"/>
                <w:noProof/>
              </w:rPr>
              <w:t>Abstract</w:t>
            </w:r>
            <w:r w:rsidR="000535DC" w:rsidRPr="005F4C38">
              <w:rPr>
                <w:rStyle w:val="Hyperlink"/>
                <w:rFonts w:eastAsiaTheme="majorEastAsia"/>
                <w:noProof/>
              </w:rPr>
              <w:t xml:space="preserve"> Morphable Interface</w:t>
            </w:r>
            <w:r w:rsidR="000535DC">
              <w:rPr>
                <w:noProof/>
                <w:webHidden/>
              </w:rPr>
              <w:tab/>
            </w:r>
            <w:r w:rsidR="000535DC">
              <w:rPr>
                <w:noProof/>
                <w:webHidden/>
              </w:rPr>
              <w:fldChar w:fldCharType="begin"/>
            </w:r>
            <w:r w:rsidR="000535DC">
              <w:rPr>
                <w:noProof/>
                <w:webHidden/>
              </w:rPr>
              <w:instrText xml:space="preserve"> PAGEREF _Toc70632786 \h </w:instrText>
            </w:r>
            <w:r w:rsidR="000535DC">
              <w:rPr>
                <w:noProof/>
                <w:webHidden/>
              </w:rPr>
            </w:r>
            <w:r w:rsidR="000535DC">
              <w:rPr>
                <w:noProof/>
                <w:webHidden/>
              </w:rPr>
              <w:fldChar w:fldCharType="separate"/>
            </w:r>
            <w:r w:rsidR="00B63C38">
              <w:rPr>
                <w:noProof/>
                <w:webHidden/>
              </w:rPr>
              <w:t>12</w:t>
            </w:r>
            <w:r w:rsidR="000535DC">
              <w:rPr>
                <w:noProof/>
                <w:webHidden/>
              </w:rPr>
              <w:fldChar w:fldCharType="end"/>
            </w:r>
          </w:hyperlink>
        </w:p>
        <w:p w14:paraId="35297F0D" w14:textId="711C1E0E"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7" w:history="1">
            <w:r w:rsidR="000535DC" w:rsidRPr="005F4C38">
              <w:rPr>
                <w:rStyle w:val="Hyperlink"/>
                <w:rFonts w:eastAsiaTheme="majorEastAsia"/>
                <w:noProof/>
              </w:rPr>
              <w:t>The Fields</w:t>
            </w:r>
            <w:r w:rsidR="000535DC">
              <w:rPr>
                <w:noProof/>
                <w:webHidden/>
              </w:rPr>
              <w:tab/>
            </w:r>
            <w:r w:rsidR="000535DC">
              <w:rPr>
                <w:noProof/>
                <w:webHidden/>
              </w:rPr>
              <w:fldChar w:fldCharType="begin"/>
            </w:r>
            <w:r w:rsidR="000535DC">
              <w:rPr>
                <w:noProof/>
                <w:webHidden/>
              </w:rPr>
              <w:instrText xml:space="preserve"> PAGEREF _Toc70632787 \h </w:instrText>
            </w:r>
            <w:r w:rsidR="000535DC">
              <w:rPr>
                <w:noProof/>
                <w:webHidden/>
              </w:rPr>
            </w:r>
            <w:r w:rsidR="000535DC">
              <w:rPr>
                <w:noProof/>
                <w:webHidden/>
              </w:rPr>
              <w:fldChar w:fldCharType="separate"/>
            </w:r>
            <w:r w:rsidR="00B63C38">
              <w:rPr>
                <w:noProof/>
                <w:webHidden/>
              </w:rPr>
              <w:t>14</w:t>
            </w:r>
            <w:r w:rsidR="000535DC">
              <w:rPr>
                <w:noProof/>
                <w:webHidden/>
              </w:rPr>
              <w:fldChar w:fldCharType="end"/>
            </w:r>
          </w:hyperlink>
        </w:p>
        <w:p w14:paraId="13FBD39E" w14:textId="20CE4845"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8" w:history="1">
            <w:r w:rsidR="000535DC" w:rsidRPr="005F4C38">
              <w:rPr>
                <w:rStyle w:val="Hyperlink"/>
                <w:rFonts w:eastAsiaTheme="majorEastAsia"/>
                <w:noProof/>
              </w:rPr>
              <w:t>Mobile Mode</w:t>
            </w:r>
            <w:r w:rsidR="000535DC">
              <w:rPr>
                <w:noProof/>
                <w:webHidden/>
              </w:rPr>
              <w:tab/>
            </w:r>
            <w:r w:rsidR="000535DC">
              <w:rPr>
                <w:noProof/>
                <w:webHidden/>
              </w:rPr>
              <w:fldChar w:fldCharType="begin"/>
            </w:r>
            <w:r w:rsidR="000535DC">
              <w:rPr>
                <w:noProof/>
                <w:webHidden/>
              </w:rPr>
              <w:instrText xml:space="preserve"> PAGEREF _Toc70632788 \h </w:instrText>
            </w:r>
            <w:r w:rsidR="000535DC">
              <w:rPr>
                <w:noProof/>
                <w:webHidden/>
              </w:rPr>
            </w:r>
            <w:r w:rsidR="000535DC">
              <w:rPr>
                <w:noProof/>
                <w:webHidden/>
              </w:rPr>
              <w:fldChar w:fldCharType="separate"/>
            </w:r>
            <w:r w:rsidR="00B63C38">
              <w:rPr>
                <w:noProof/>
                <w:webHidden/>
              </w:rPr>
              <w:t>18</w:t>
            </w:r>
            <w:r w:rsidR="000535DC">
              <w:rPr>
                <w:noProof/>
                <w:webHidden/>
              </w:rPr>
              <w:fldChar w:fldCharType="end"/>
            </w:r>
          </w:hyperlink>
        </w:p>
        <w:p w14:paraId="3EF20939" w14:textId="25459736" w:rsidR="000535DC" w:rsidRDefault="00615062">
          <w:pPr>
            <w:pStyle w:val="TOC1"/>
            <w:tabs>
              <w:tab w:val="right" w:leader="dot" w:pos="10790"/>
            </w:tabs>
            <w:rPr>
              <w:rFonts w:asciiTheme="minorHAnsi" w:eastAsiaTheme="minorEastAsia" w:hAnsiTheme="minorHAnsi" w:cstheme="minorBidi"/>
              <w:noProof/>
              <w:color w:val="auto"/>
              <w:lang w:val="en-GB" w:eastAsia="en-GB"/>
            </w:rPr>
          </w:pPr>
          <w:hyperlink w:anchor="_Toc70632789" w:history="1">
            <w:r w:rsidR="000535DC" w:rsidRPr="005F4C38">
              <w:rPr>
                <w:rStyle w:val="Hyperlink"/>
                <w:rFonts w:eastAsiaTheme="majorEastAsia"/>
                <w:noProof/>
              </w:rPr>
              <w:t>Conclusion</w:t>
            </w:r>
            <w:r w:rsidR="000535DC">
              <w:rPr>
                <w:noProof/>
                <w:webHidden/>
              </w:rPr>
              <w:tab/>
            </w:r>
            <w:r w:rsidR="000535DC">
              <w:rPr>
                <w:noProof/>
                <w:webHidden/>
              </w:rPr>
              <w:fldChar w:fldCharType="begin"/>
            </w:r>
            <w:r w:rsidR="000535DC">
              <w:rPr>
                <w:noProof/>
                <w:webHidden/>
              </w:rPr>
              <w:instrText xml:space="preserve"> PAGEREF _Toc70632789 \h </w:instrText>
            </w:r>
            <w:r w:rsidR="000535DC">
              <w:rPr>
                <w:noProof/>
                <w:webHidden/>
              </w:rPr>
            </w:r>
            <w:r w:rsidR="000535DC">
              <w:rPr>
                <w:noProof/>
                <w:webHidden/>
              </w:rPr>
              <w:fldChar w:fldCharType="separate"/>
            </w:r>
            <w:r w:rsidR="00B63C38">
              <w:rPr>
                <w:noProof/>
                <w:webHidden/>
              </w:rPr>
              <w:t>19</w:t>
            </w:r>
            <w:r w:rsidR="000535DC">
              <w:rPr>
                <w:noProof/>
                <w:webHidden/>
              </w:rPr>
              <w:fldChar w:fldCharType="end"/>
            </w:r>
          </w:hyperlink>
        </w:p>
        <w:p w14:paraId="521FD222" w14:textId="6658ABB8" w:rsidR="00EF4EB4" w:rsidRDefault="00540AB3" w:rsidP="00380807">
          <w:pPr>
            <w:spacing w:line="312" w:lineRule="auto"/>
          </w:pPr>
          <w:r w:rsidRPr="00EE1A31">
            <w:fldChar w:fldCharType="end"/>
          </w:r>
        </w:p>
      </w:sdtContent>
    </w:sdt>
    <w:p w14:paraId="29CD48A1" w14:textId="77777777" w:rsidR="00EF4EB4" w:rsidRDefault="00EF4EB4" w:rsidP="00380807">
      <w:pPr>
        <w:spacing w:after="200" w:line="312" w:lineRule="auto"/>
        <w:rPr>
          <w:sz w:val="40"/>
          <w:szCs w:val="40"/>
          <w:lang w:val="en-US"/>
        </w:rPr>
      </w:pPr>
    </w:p>
    <w:p w14:paraId="43682001" w14:textId="77777777" w:rsidR="004A32F2" w:rsidRDefault="004A32F2">
      <w:pPr>
        <w:spacing w:after="200"/>
        <w:rPr>
          <w:lang w:val="en-US"/>
        </w:rPr>
      </w:pPr>
      <w:r>
        <w:rPr>
          <w:lang w:val="en-US"/>
        </w:rPr>
        <w:br w:type="page"/>
      </w:r>
    </w:p>
    <w:p w14:paraId="0CA0A633" w14:textId="77777777" w:rsidR="004A32F2" w:rsidRPr="00672EE4" w:rsidRDefault="004A32F2" w:rsidP="0084247F">
      <w:pPr>
        <w:pStyle w:val="Heading1"/>
      </w:pPr>
      <w:bookmarkStart w:id="7" w:name="_Toc70632780"/>
      <w:r w:rsidRPr="00672EE4">
        <w:lastRenderedPageBreak/>
        <w:t>Glossary</w:t>
      </w:r>
      <w:bookmarkEnd w:id="7"/>
    </w:p>
    <w:p w14:paraId="5A7A099F" w14:textId="70F89280" w:rsidR="006C5D80" w:rsidRDefault="006C5D80" w:rsidP="006C5D80">
      <w:pPr>
        <w:ind w:left="851" w:hanging="851"/>
        <w:rPr>
          <w:b/>
          <w:lang w:val="en-US"/>
        </w:rPr>
      </w:pPr>
      <w:r w:rsidRPr="00EE1A31">
        <w:rPr>
          <w:b/>
          <w:lang w:val="en-US"/>
        </w:rPr>
        <w:t>GUI</w:t>
      </w:r>
      <w:r>
        <w:rPr>
          <w:lang w:val="en-US"/>
        </w:rPr>
        <w:tab/>
      </w:r>
      <w:r w:rsidRPr="00EE1A31">
        <w:rPr>
          <w:lang w:val="en-US"/>
        </w:rPr>
        <w:t>Graphical user interface: a form of user interface that allows users to interact with electronic devices through graphical icons and visual indicators such as secondary notation</w:t>
      </w:r>
    </w:p>
    <w:p w14:paraId="0A14B238" w14:textId="3B931789" w:rsidR="00B85BF1" w:rsidRPr="00EE1A31" w:rsidRDefault="00B85BF1" w:rsidP="00A349A7">
      <w:pPr>
        <w:ind w:left="851" w:hanging="851"/>
        <w:rPr>
          <w:b/>
          <w:lang w:val="en-US"/>
        </w:rPr>
      </w:pPr>
      <w:r w:rsidRPr="00EE1A31">
        <w:rPr>
          <w:b/>
          <w:lang w:val="en-US"/>
        </w:rPr>
        <w:t>HTML</w:t>
      </w:r>
      <w:r w:rsidR="00BC7204">
        <w:rPr>
          <w:lang w:val="en-US"/>
        </w:rPr>
        <w:tab/>
      </w:r>
      <w:r w:rsidRPr="00EE1A31">
        <w:rPr>
          <w:lang w:val="en-US"/>
        </w:rPr>
        <w:t>Hypertext Markup Language</w:t>
      </w:r>
      <w:r w:rsidR="00E00C63" w:rsidRPr="00EE1A31">
        <w:rPr>
          <w:lang w:val="en-US"/>
        </w:rPr>
        <w:t>: t</w:t>
      </w:r>
      <w:r w:rsidRPr="00EE1A31">
        <w:rPr>
          <w:lang w:val="en-US"/>
        </w:rPr>
        <w:t xml:space="preserve">he standard markup language for creating </w:t>
      </w:r>
      <w:r w:rsidR="00E00C63" w:rsidRPr="00EE1A31">
        <w:rPr>
          <w:lang w:val="en-US"/>
        </w:rPr>
        <w:t xml:space="preserve">Web </w:t>
      </w:r>
      <w:r w:rsidRPr="00EE1A31">
        <w:rPr>
          <w:lang w:val="en-US"/>
        </w:rPr>
        <w:t xml:space="preserve">pages and </w:t>
      </w:r>
      <w:r w:rsidR="00E00C63" w:rsidRPr="00EE1A31">
        <w:rPr>
          <w:lang w:val="en-US"/>
        </w:rPr>
        <w:t xml:space="preserve">Web </w:t>
      </w:r>
      <w:r w:rsidRPr="00EE1A31">
        <w:rPr>
          <w:lang w:val="en-US"/>
        </w:rPr>
        <w:t>applications</w:t>
      </w:r>
    </w:p>
    <w:p w14:paraId="152E0CD7" w14:textId="14FAB485" w:rsidR="00B85BF1" w:rsidRPr="006C5D80" w:rsidRDefault="000E1DA9" w:rsidP="00A349A7">
      <w:pPr>
        <w:ind w:left="851" w:hanging="851"/>
        <w:rPr>
          <w:b/>
          <w:lang w:val="en-US"/>
        </w:rPr>
      </w:pPr>
      <w:r w:rsidRPr="00EE1A31">
        <w:rPr>
          <w:b/>
          <w:lang w:val="en-US"/>
        </w:rPr>
        <w:t>HTTP</w:t>
      </w:r>
      <w:r w:rsidR="00BC7204">
        <w:rPr>
          <w:lang w:val="en-US"/>
        </w:rPr>
        <w:tab/>
      </w:r>
      <w:r w:rsidRPr="00EE1A31">
        <w:rPr>
          <w:lang w:val="en-US"/>
        </w:rPr>
        <w:t>Hypertext Transfer Protocol</w:t>
      </w:r>
      <w:r w:rsidR="00E00C63" w:rsidRPr="00EE1A31">
        <w:rPr>
          <w:lang w:val="en-US"/>
        </w:rPr>
        <w:t xml:space="preserve">: </w:t>
      </w:r>
      <w:r w:rsidRPr="00EE1A31">
        <w:rPr>
          <w:lang w:val="en-US"/>
        </w:rPr>
        <w:t>an application protocol for distributed, collaborative, hypermedia information systems. HTTP is the foundation of data communication for the World Wide Web, where</w:t>
      </w:r>
      <w:r w:rsidR="001813DD">
        <w:rPr>
          <w:lang w:val="en-US"/>
        </w:rPr>
        <w:t>in</w:t>
      </w:r>
      <w:r w:rsidRPr="00EE1A31">
        <w:rPr>
          <w:lang w:val="en-US"/>
        </w:rPr>
        <w:t xml:space="preserve"> hypertext documents include hyperlinks to other resources that the user can easily access.</w:t>
      </w:r>
    </w:p>
    <w:p w14:paraId="22AF52AC" w14:textId="70EC0C4F" w:rsidR="00B85BF1" w:rsidRPr="00EE1A31" w:rsidRDefault="00B85BF1" w:rsidP="00A349A7">
      <w:pPr>
        <w:ind w:left="851" w:hanging="851"/>
        <w:rPr>
          <w:lang w:val="en-US"/>
        </w:rPr>
      </w:pPr>
      <w:r w:rsidRPr="00EE1A31">
        <w:rPr>
          <w:b/>
          <w:lang w:val="en-US"/>
        </w:rPr>
        <w:t>OS</w:t>
      </w:r>
      <w:r w:rsidR="00BC7204">
        <w:rPr>
          <w:lang w:val="en-US"/>
        </w:rPr>
        <w:tab/>
      </w:r>
      <w:r w:rsidR="00E00C63" w:rsidRPr="00EE1A31">
        <w:rPr>
          <w:lang w:val="en-US"/>
        </w:rPr>
        <w:t>O</w:t>
      </w:r>
      <w:r w:rsidRPr="00EE1A31">
        <w:rPr>
          <w:lang w:val="en-US"/>
        </w:rPr>
        <w:t>perating system</w:t>
      </w:r>
      <w:r w:rsidR="007E1FE0" w:rsidRPr="00EE1A31">
        <w:rPr>
          <w:lang w:val="en-US"/>
        </w:rPr>
        <w:t>:</w:t>
      </w:r>
      <w:r w:rsidRPr="00EE1A31">
        <w:rPr>
          <w:lang w:val="en-US"/>
        </w:rPr>
        <w:t xml:space="preserve"> </w:t>
      </w:r>
      <w:r w:rsidR="001C0939" w:rsidRPr="00EE1A31">
        <w:rPr>
          <w:lang w:val="en-US"/>
        </w:rPr>
        <w:t>system</w:t>
      </w:r>
      <w:r w:rsidR="009C66A4" w:rsidRPr="00EE1A31">
        <w:rPr>
          <w:lang w:val="en-US"/>
        </w:rPr>
        <w:t xml:space="preserve"> software </w:t>
      </w:r>
      <w:bookmarkStart w:id="8" w:name="_Hlk10709202"/>
      <w:r w:rsidRPr="00EE1A31">
        <w:rPr>
          <w:lang w:val="en-US"/>
        </w:rPr>
        <w:t xml:space="preserve">that manages computer hardware and software </w:t>
      </w:r>
      <w:bookmarkEnd w:id="8"/>
      <w:r w:rsidRPr="00EE1A31">
        <w:rPr>
          <w:lang w:val="en-US"/>
        </w:rPr>
        <w:t>resources and provides common services for computer programs</w:t>
      </w:r>
    </w:p>
    <w:p w14:paraId="3B035DA9" w14:textId="59BB3ACC" w:rsidR="004A32F2" w:rsidRPr="00EE1A31" w:rsidRDefault="004A32F2" w:rsidP="00A349A7">
      <w:pPr>
        <w:ind w:left="851" w:hanging="851"/>
        <w:rPr>
          <w:lang w:val="en-US"/>
        </w:rPr>
      </w:pPr>
      <w:r w:rsidRPr="00EE1A31">
        <w:rPr>
          <w:b/>
          <w:lang w:val="en-US"/>
        </w:rPr>
        <w:t>VR</w:t>
      </w:r>
      <w:r w:rsidR="00BC7204">
        <w:rPr>
          <w:lang w:val="en-US"/>
        </w:rPr>
        <w:tab/>
      </w:r>
      <w:r w:rsidRPr="00EE1A31">
        <w:rPr>
          <w:lang w:val="en-US"/>
        </w:rPr>
        <w:t xml:space="preserve">Virtual </w:t>
      </w:r>
      <w:r w:rsidR="001813DD">
        <w:rPr>
          <w:lang w:val="en-US"/>
        </w:rPr>
        <w:t>r</w:t>
      </w:r>
      <w:r w:rsidR="001813DD" w:rsidRPr="00EE1A31">
        <w:rPr>
          <w:lang w:val="en-US"/>
        </w:rPr>
        <w:t>eality</w:t>
      </w:r>
      <w:r w:rsidR="00876B78" w:rsidRPr="00EE1A31">
        <w:rPr>
          <w:lang w:val="en-US"/>
        </w:rPr>
        <w:t>:</w:t>
      </w:r>
      <w:r w:rsidR="00D240DF" w:rsidRPr="00EE1A31">
        <w:rPr>
          <w:lang w:val="en-US"/>
        </w:rPr>
        <w:t xml:space="preserve"> an </w:t>
      </w:r>
      <w:r w:rsidR="002C33C4" w:rsidRPr="00EE1A31">
        <w:rPr>
          <w:lang w:val="en-US"/>
        </w:rPr>
        <w:t>experience</w:t>
      </w:r>
      <w:r w:rsidR="001813DD">
        <w:rPr>
          <w:lang w:val="en-US"/>
        </w:rPr>
        <w:t xml:space="preserve"> </w:t>
      </w:r>
      <w:r w:rsidR="002C33C4" w:rsidRPr="00EE1A31">
        <w:rPr>
          <w:lang w:val="en-US"/>
        </w:rPr>
        <w:t>taking</w:t>
      </w:r>
      <w:r w:rsidR="00D240DF" w:rsidRPr="00EE1A31">
        <w:rPr>
          <w:lang w:val="en-US"/>
        </w:rPr>
        <w:t xml:space="preserve"> place within simulated and immersive environments that can be similar to</w:t>
      </w:r>
      <w:r w:rsidR="008B4E75" w:rsidRPr="00EE1A31">
        <w:rPr>
          <w:lang w:val="en-US"/>
        </w:rPr>
        <w:t>,</w:t>
      </w:r>
      <w:r w:rsidR="00D240DF" w:rsidRPr="00EE1A31">
        <w:rPr>
          <w:lang w:val="en-US"/>
        </w:rPr>
        <w:t xml:space="preserve"> or completely different from</w:t>
      </w:r>
      <w:r w:rsidR="002C38C1" w:rsidRPr="00EE1A31">
        <w:rPr>
          <w:lang w:val="en-US"/>
        </w:rPr>
        <w:t>,</w:t>
      </w:r>
      <w:r w:rsidR="00D240DF" w:rsidRPr="00EE1A31">
        <w:rPr>
          <w:lang w:val="en-US"/>
        </w:rPr>
        <w:t xml:space="preserve"> the real world</w:t>
      </w:r>
    </w:p>
    <w:p w14:paraId="0B2CF9AF" w14:textId="77777777" w:rsidR="00A77B3E" w:rsidRDefault="00470941" w:rsidP="00672EE4">
      <w:pPr>
        <w:pStyle w:val="Heading1"/>
      </w:pPr>
      <w:bookmarkStart w:id="9" w:name="_Toc70632781"/>
      <w:r>
        <w:lastRenderedPageBreak/>
        <w:t xml:space="preserve">The </w:t>
      </w:r>
      <w:r w:rsidR="003B2489">
        <w:t>Web</w:t>
      </w:r>
      <w:r>
        <w:t xml:space="preserve"> UI Paradigm</w:t>
      </w:r>
      <w:bookmarkEnd w:id="9"/>
      <w:r w:rsidR="004A32F2">
        <w:tab/>
      </w:r>
    </w:p>
    <w:p w14:paraId="57736785" w14:textId="64C14FB5" w:rsidR="00A77B3E" w:rsidRDefault="003B2489" w:rsidP="00EB52A4">
      <w:pPr>
        <w:rPr>
          <w:lang w:val="en-US"/>
        </w:rPr>
      </w:pPr>
      <w:r>
        <w:rPr>
          <w:lang w:val="en-US"/>
        </w:rPr>
        <w:t xml:space="preserve">Every site </w:t>
      </w:r>
      <w:r w:rsidR="00876B78">
        <w:rPr>
          <w:lang w:val="en-US"/>
        </w:rPr>
        <w:t xml:space="preserve">on </w:t>
      </w:r>
      <w:r>
        <w:rPr>
          <w:lang w:val="en-US"/>
        </w:rPr>
        <w:t xml:space="preserve">the </w:t>
      </w:r>
      <w:r w:rsidR="00102F5F">
        <w:rPr>
          <w:lang w:val="en-US"/>
        </w:rPr>
        <w:t>W</w:t>
      </w:r>
      <w:r>
        <w:rPr>
          <w:lang w:val="en-US"/>
        </w:rPr>
        <w:t xml:space="preserve">eb </w:t>
      </w:r>
      <w:r w:rsidR="00876B78">
        <w:rPr>
          <w:lang w:val="en-US"/>
        </w:rPr>
        <w:t>uses</w:t>
      </w:r>
      <w:r>
        <w:rPr>
          <w:lang w:val="en-US"/>
        </w:rPr>
        <w:t xml:space="preserve"> HTML to generate its pages. HTML is a static text markup of</w:t>
      </w:r>
      <w:r w:rsidRPr="00CA4E4A">
        <w:rPr>
          <w:noProof/>
          <w:lang w:val="en-US"/>
        </w:rPr>
        <w:t xml:space="preserve"> page</w:t>
      </w:r>
      <w:r>
        <w:rPr>
          <w:lang w:val="en-US"/>
        </w:rPr>
        <w:t xml:space="preserve"> </w:t>
      </w:r>
      <w:r w:rsidRPr="00CA4E4A">
        <w:rPr>
          <w:noProof/>
          <w:lang w:val="en-US"/>
        </w:rPr>
        <w:t>elements</w:t>
      </w:r>
      <w:r w:rsidR="00C811AB">
        <w:rPr>
          <w:lang w:val="en-US"/>
        </w:rPr>
        <w:t xml:space="preserve">, which </w:t>
      </w:r>
      <w:r>
        <w:rPr>
          <w:lang w:val="en-US"/>
        </w:rPr>
        <w:t xml:space="preserve">was developed as a language that allows </w:t>
      </w:r>
      <w:r w:rsidR="00876B78">
        <w:rPr>
          <w:lang w:val="en-US"/>
        </w:rPr>
        <w:t xml:space="preserve">the </w:t>
      </w:r>
      <w:r w:rsidR="00876B78" w:rsidRPr="00DE63BD">
        <w:rPr>
          <w:noProof/>
          <w:lang w:val="en-US"/>
        </w:rPr>
        <w:t>creati</w:t>
      </w:r>
      <w:r w:rsidR="00876B78">
        <w:rPr>
          <w:noProof/>
          <w:lang w:val="en-US"/>
        </w:rPr>
        <w:t>on of</w:t>
      </w:r>
      <w:r w:rsidR="00876B78">
        <w:rPr>
          <w:lang w:val="en-US"/>
        </w:rPr>
        <w:t xml:space="preserve"> </w:t>
      </w:r>
      <w:r>
        <w:rPr>
          <w:lang w:val="en-US"/>
        </w:rPr>
        <w:t xml:space="preserve">rich-text documents. </w:t>
      </w:r>
      <w:r w:rsidR="00C811AB">
        <w:rPr>
          <w:lang w:val="en-US"/>
        </w:rPr>
        <w:t>A rich</w:t>
      </w:r>
      <w:r>
        <w:rPr>
          <w:lang w:val="en-US"/>
        </w:rPr>
        <w:t xml:space="preserve">-text </w:t>
      </w:r>
      <w:r w:rsidR="00C811AB">
        <w:rPr>
          <w:lang w:val="en-US"/>
        </w:rPr>
        <w:t xml:space="preserve">document is </w:t>
      </w:r>
      <w:r>
        <w:rPr>
          <w:lang w:val="en-US"/>
        </w:rPr>
        <w:t xml:space="preserve">a text that can also contain various media elements </w:t>
      </w:r>
      <w:r w:rsidR="00876B78">
        <w:rPr>
          <w:lang w:val="en-US"/>
        </w:rPr>
        <w:t xml:space="preserve">such as </w:t>
      </w:r>
      <w:r>
        <w:rPr>
          <w:lang w:val="en-US"/>
        </w:rPr>
        <w:t>images, animations, links, tables</w:t>
      </w:r>
      <w:r w:rsidR="00876B78">
        <w:rPr>
          <w:lang w:val="en-US"/>
        </w:rPr>
        <w:t>,</w:t>
      </w:r>
      <w:r>
        <w:rPr>
          <w:lang w:val="en-US"/>
        </w:rPr>
        <w:t xml:space="preserve"> and other</w:t>
      </w:r>
      <w:r w:rsidR="008B4E75">
        <w:rPr>
          <w:lang w:val="en-US"/>
        </w:rPr>
        <w:t xml:space="preserve"> items</w:t>
      </w:r>
      <w:r>
        <w:rPr>
          <w:lang w:val="en-US"/>
        </w:rPr>
        <w:t>. JavaScript language is used to bring some dynamics to</w:t>
      </w:r>
      <w:r w:rsidRPr="00CA4E4A">
        <w:rPr>
          <w:noProof/>
          <w:lang w:val="en-US"/>
        </w:rPr>
        <w:t xml:space="preserve"> </w:t>
      </w:r>
      <w:r w:rsidR="00876B78">
        <w:rPr>
          <w:noProof/>
          <w:lang w:val="en-US"/>
        </w:rPr>
        <w:t xml:space="preserve">the </w:t>
      </w:r>
      <w:r w:rsidRPr="00CA4E4A">
        <w:rPr>
          <w:noProof/>
          <w:lang w:val="en-US"/>
        </w:rPr>
        <w:t>static</w:t>
      </w:r>
      <w:r>
        <w:rPr>
          <w:lang w:val="en-US"/>
        </w:rPr>
        <w:t xml:space="preserve"> nature of HTML pages. </w:t>
      </w:r>
      <w:r w:rsidR="00876B78">
        <w:rPr>
          <w:lang w:val="en-US"/>
        </w:rPr>
        <w:t>F</w:t>
      </w:r>
      <w:r w:rsidRPr="00CA4E4A">
        <w:rPr>
          <w:noProof/>
          <w:lang w:val="en-US"/>
        </w:rPr>
        <w:t>inally</w:t>
      </w:r>
      <w:r w:rsidR="007B2E38">
        <w:rPr>
          <w:noProof/>
          <w:lang w:val="en-US"/>
        </w:rPr>
        <w:t>,</w:t>
      </w:r>
      <w:r>
        <w:rPr>
          <w:lang w:val="en-US"/>
        </w:rPr>
        <w:t xml:space="preserve"> </w:t>
      </w:r>
      <w:r w:rsidR="006066CE">
        <w:rPr>
          <w:lang w:val="en-US"/>
        </w:rPr>
        <w:t xml:space="preserve">the language of </w:t>
      </w:r>
      <w:r w:rsidR="00876B78">
        <w:rPr>
          <w:lang w:val="en-US"/>
        </w:rPr>
        <w:t>Cascading Style Sheets</w:t>
      </w:r>
      <w:r w:rsidR="006066CE">
        <w:rPr>
          <w:lang w:val="en-US"/>
        </w:rPr>
        <w:t xml:space="preserve"> (</w:t>
      </w:r>
      <w:r>
        <w:rPr>
          <w:lang w:val="en-US"/>
        </w:rPr>
        <w:t>CSS</w:t>
      </w:r>
      <w:r w:rsidR="006066CE">
        <w:rPr>
          <w:lang w:val="en-US"/>
        </w:rPr>
        <w:t>)</w:t>
      </w:r>
      <w:r w:rsidR="00876B78">
        <w:rPr>
          <w:lang w:val="en-US"/>
        </w:rPr>
        <w:t xml:space="preserve"> </w:t>
      </w:r>
      <w:r>
        <w:rPr>
          <w:lang w:val="en-US"/>
        </w:rPr>
        <w:t xml:space="preserve">makes </w:t>
      </w:r>
      <w:r w:rsidR="00876B78">
        <w:rPr>
          <w:lang w:val="en-US"/>
        </w:rPr>
        <w:t xml:space="preserve">Web </w:t>
      </w:r>
      <w:r>
        <w:rPr>
          <w:lang w:val="en-US"/>
        </w:rPr>
        <w:t xml:space="preserve">design and markup </w:t>
      </w:r>
      <w:r w:rsidR="006066CE">
        <w:rPr>
          <w:lang w:val="en-US"/>
        </w:rPr>
        <w:t>considerably</w:t>
      </w:r>
      <w:r>
        <w:rPr>
          <w:lang w:val="en-US"/>
        </w:rPr>
        <w:t xml:space="preserve"> easier.</w:t>
      </w:r>
    </w:p>
    <w:p w14:paraId="015734F5" w14:textId="77777777" w:rsidR="00A77B3E" w:rsidRDefault="003B2489" w:rsidP="00EB52A4">
      <w:pPr>
        <w:rPr>
          <w:lang w:val="en-US"/>
        </w:rPr>
      </w:pPr>
      <w:r>
        <w:rPr>
          <w:lang w:val="en-US"/>
        </w:rPr>
        <w:t xml:space="preserve">These are three major technologies </w:t>
      </w:r>
      <w:r w:rsidR="00D336D3">
        <w:rPr>
          <w:lang w:val="en-US"/>
        </w:rPr>
        <w:t xml:space="preserve">that all websites </w:t>
      </w:r>
      <w:r>
        <w:rPr>
          <w:lang w:val="en-US"/>
        </w:rPr>
        <w:t>use</w:t>
      </w:r>
      <w:r w:rsidR="006066CE">
        <w:rPr>
          <w:lang w:val="en-US"/>
        </w:rPr>
        <w:t>,</w:t>
      </w:r>
      <w:r>
        <w:rPr>
          <w:lang w:val="en-US"/>
        </w:rPr>
        <w:t xml:space="preserve"> and t</w:t>
      </w:r>
      <w:r w:rsidR="00AA67D4">
        <w:rPr>
          <w:lang w:val="en-US"/>
        </w:rPr>
        <w:t xml:space="preserve">hese technologies </w:t>
      </w:r>
      <w:r>
        <w:rPr>
          <w:lang w:val="en-US"/>
        </w:rPr>
        <w:t xml:space="preserve">are perfect </w:t>
      </w:r>
      <w:r w:rsidR="00456345">
        <w:rPr>
          <w:lang w:val="en-US"/>
        </w:rPr>
        <w:t xml:space="preserve">for </w:t>
      </w:r>
      <w:r w:rsidR="00456345" w:rsidRPr="00CA4E4A">
        <w:rPr>
          <w:noProof/>
          <w:lang w:val="en-US"/>
        </w:rPr>
        <w:t>sites</w:t>
      </w:r>
      <w:r>
        <w:rPr>
          <w:lang w:val="en-US"/>
        </w:rPr>
        <w:t xml:space="preserve"> that </w:t>
      </w:r>
      <w:r w:rsidRPr="00DE63BD">
        <w:rPr>
          <w:noProof/>
          <w:lang w:val="en-US"/>
        </w:rPr>
        <w:t>represent</w:t>
      </w:r>
      <w:r>
        <w:rPr>
          <w:lang w:val="en-US"/>
        </w:rPr>
        <w:t xml:space="preserve"> </w:t>
      </w:r>
      <w:r w:rsidR="006066CE">
        <w:rPr>
          <w:lang w:val="en-US"/>
        </w:rPr>
        <w:t xml:space="preserve">themselves </w:t>
      </w:r>
      <w:r>
        <w:rPr>
          <w:lang w:val="en-US"/>
        </w:rPr>
        <w:t xml:space="preserve">mainly as linked rich-text documents. </w:t>
      </w:r>
      <w:r w:rsidRPr="00CA4E4A">
        <w:rPr>
          <w:noProof/>
          <w:lang w:val="en-US"/>
        </w:rPr>
        <w:t>A</w:t>
      </w:r>
      <w:r w:rsidR="007B2E38">
        <w:rPr>
          <w:noProof/>
          <w:lang w:val="en-US"/>
        </w:rPr>
        <w:t>n a</w:t>
      </w:r>
      <w:r w:rsidRPr="00CA4E4A">
        <w:rPr>
          <w:noProof/>
          <w:lang w:val="en-US"/>
        </w:rPr>
        <w:t>dditional</w:t>
      </w:r>
      <w:r>
        <w:rPr>
          <w:lang w:val="en-US"/>
        </w:rPr>
        <w:t xml:space="preserve"> benefit of text-based </w:t>
      </w:r>
      <w:r w:rsidR="006066CE">
        <w:rPr>
          <w:lang w:val="en-US"/>
        </w:rPr>
        <w:t xml:space="preserve">Web </w:t>
      </w:r>
      <w:r>
        <w:rPr>
          <w:lang w:val="en-US"/>
        </w:rPr>
        <w:t>technology is</w:t>
      </w:r>
      <w:r w:rsidR="007B2E38">
        <w:rPr>
          <w:lang w:val="en-US"/>
        </w:rPr>
        <w:t xml:space="preserve"> the</w:t>
      </w:r>
      <w:r>
        <w:rPr>
          <w:lang w:val="en-US"/>
        </w:rPr>
        <w:t xml:space="preserve"> </w:t>
      </w:r>
      <w:r w:rsidRPr="00CA4E4A">
        <w:rPr>
          <w:noProof/>
          <w:lang w:val="en-US"/>
        </w:rPr>
        <w:t>capability</w:t>
      </w:r>
      <w:r>
        <w:rPr>
          <w:lang w:val="en-US"/>
        </w:rPr>
        <w:t xml:space="preserve"> </w:t>
      </w:r>
      <w:r w:rsidR="006066CE">
        <w:rPr>
          <w:lang w:val="en-US"/>
        </w:rPr>
        <w:t>of being</w:t>
      </w:r>
      <w:r>
        <w:rPr>
          <w:lang w:val="en-US"/>
        </w:rPr>
        <w:t xml:space="preserve"> intrinsically indexable by </w:t>
      </w:r>
      <w:r w:rsidRPr="00CA4E4A">
        <w:rPr>
          <w:noProof/>
          <w:lang w:val="en-US"/>
        </w:rPr>
        <w:t>search engines</w:t>
      </w:r>
      <w:r>
        <w:rPr>
          <w:lang w:val="en-US"/>
        </w:rPr>
        <w:t xml:space="preserve">. </w:t>
      </w:r>
      <w:r w:rsidR="006066CE">
        <w:rPr>
          <w:lang w:val="en-US"/>
        </w:rPr>
        <w:t xml:space="preserve">As </w:t>
      </w:r>
      <w:r w:rsidRPr="00CA4E4A">
        <w:rPr>
          <w:noProof/>
          <w:lang w:val="en-US"/>
        </w:rPr>
        <w:t xml:space="preserve">the </w:t>
      </w:r>
      <w:r w:rsidR="007B2342" w:rsidRPr="007B2342">
        <w:rPr>
          <w:noProof/>
          <w:lang w:val="en-US"/>
        </w:rPr>
        <w:t>W</w:t>
      </w:r>
      <w:r w:rsidRPr="00CA4E4A">
        <w:rPr>
          <w:noProof/>
          <w:lang w:val="en-US"/>
        </w:rPr>
        <w:t xml:space="preserve">eb </w:t>
      </w:r>
      <w:r w:rsidR="00876CC8">
        <w:rPr>
          <w:noProof/>
          <w:lang w:val="en-US"/>
        </w:rPr>
        <w:t>has developed and grown</w:t>
      </w:r>
      <w:r w:rsidR="007B2342" w:rsidRPr="007B2342">
        <w:rPr>
          <w:noProof/>
          <w:lang w:val="en-US"/>
        </w:rPr>
        <w:t>,</w:t>
      </w:r>
      <w:r w:rsidRPr="00CA4E4A">
        <w:rPr>
          <w:noProof/>
          <w:lang w:val="en-US"/>
        </w:rPr>
        <w:t xml:space="preserve"> </w:t>
      </w:r>
      <w:r w:rsidR="006066CE">
        <w:rPr>
          <w:noProof/>
          <w:lang w:val="en-US"/>
        </w:rPr>
        <w:t xml:space="preserve">though, </w:t>
      </w:r>
      <w:r w:rsidRPr="00CA4E4A">
        <w:rPr>
          <w:noProof/>
          <w:lang w:val="en-US"/>
        </w:rPr>
        <w:t xml:space="preserve">something more flexible and faster than HTML </w:t>
      </w:r>
      <w:r w:rsidR="00876CC8">
        <w:rPr>
          <w:noProof/>
          <w:lang w:val="en-US"/>
        </w:rPr>
        <w:t>has become</w:t>
      </w:r>
      <w:r w:rsidR="00876CC8" w:rsidRPr="00CA4E4A">
        <w:rPr>
          <w:noProof/>
          <w:lang w:val="en-US"/>
        </w:rPr>
        <w:t xml:space="preserve"> </w:t>
      </w:r>
      <w:r w:rsidRPr="00CA4E4A">
        <w:rPr>
          <w:noProof/>
          <w:lang w:val="en-US"/>
        </w:rPr>
        <w:t>a critical requirement for many websites.</w:t>
      </w:r>
      <w:r>
        <w:rPr>
          <w:lang w:val="en-US"/>
        </w:rPr>
        <w:t xml:space="preserve"> If we take a close look at these </w:t>
      </w:r>
      <w:r w:rsidRPr="00CA4E4A">
        <w:rPr>
          <w:noProof/>
          <w:lang w:val="en-US"/>
        </w:rPr>
        <w:t>websites</w:t>
      </w:r>
      <w:r w:rsidR="007B2E38">
        <w:rPr>
          <w:noProof/>
          <w:lang w:val="en-US"/>
        </w:rPr>
        <w:t>,</w:t>
      </w:r>
      <w:r>
        <w:rPr>
          <w:lang w:val="en-US"/>
        </w:rPr>
        <w:t xml:space="preserve"> </w:t>
      </w:r>
      <w:r w:rsidR="006066CE">
        <w:rPr>
          <w:lang w:val="en-US"/>
        </w:rPr>
        <w:t>it becomes clear</w:t>
      </w:r>
      <w:r>
        <w:rPr>
          <w:lang w:val="en-US"/>
        </w:rPr>
        <w:t xml:space="preserve"> that they are </w:t>
      </w:r>
      <w:r w:rsidR="006066CE">
        <w:rPr>
          <w:lang w:val="en-US"/>
        </w:rPr>
        <w:t xml:space="preserve">in fact </w:t>
      </w:r>
      <w:r>
        <w:rPr>
          <w:lang w:val="en-US"/>
        </w:rPr>
        <w:t>more applications than sites</w:t>
      </w:r>
      <w:r w:rsidR="006066CE">
        <w:rPr>
          <w:lang w:val="en-US"/>
        </w:rPr>
        <w:t>,</w:t>
      </w:r>
      <w:r>
        <w:rPr>
          <w:lang w:val="en-US"/>
        </w:rPr>
        <w:t xml:space="preserve"> </w:t>
      </w:r>
      <w:r w:rsidR="00477A03">
        <w:rPr>
          <w:lang w:val="en-US"/>
        </w:rPr>
        <w:t>a</w:t>
      </w:r>
      <w:r>
        <w:rPr>
          <w:lang w:val="en-US"/>
        </w:rPr>
        <w:t xml:space="preserve">nd </w:t>
      </w:r>
      <w:r w:rsidR="006066CE">
        <w:rPr>
          <w:lang w:val="en-US"/>
        </w:rPr>
        <w:t xml:space="preserve">that </w:t>
      </w:r>
      <w:r>
        <w:rPr>
          <w:lang w:val="en-US"/>
        </w:rPr>
        <w:t xml:space="preserve">their requirements </w:t>
      </w:r>
      <w:r w:rsidRPr="00CA4E4A">
        <w:rPr>
          <w:noProof/>
          <w:lang w:val="en-US"/>
        </w:rPr>
        <w:t>differ</w:t>
      </w:r>
      <w:r>
        <w:rPr>
          <w:lang w:val="en-US"/>
        </w:rPr>
        <w:t xml:space="preserve"> from th</w:t>
      </w:r>
      <w:r w:rsidR="006066CE">
        <w:rPr>
          <w:lang w:val="en-US"/>
        </w:rPr>
        <w:t xml:space="preserve">ose of </w:t>
      </w:r>
      <w:r>
        <w:rPr>
          <w:lang w:val="en-US"/>
        </w:rPr>
        <w:t>websites</w:t>
      </w:r>
      <w:r w:rsidR="006066CE">
        <w:rPr>
          <w:lang w:val="en-US"/>
        </w:rPr>
        <w:t xml:space="preserve"> </w:t>
      </w:r>
      <w:r w:rsidR="002C7543" w:rsidRPr="002C7543">
        <w:rPr>
          <w:i/>
          <w:lang w:val="en-US"/>
        </w:rPr>
        <w:t>per se</w:t>
      </w:r>
      <w:r>
        <w:rPr>
          <w:lang w:val="en-US"/>
        </w:rPr>
        <w:t>. They need a complex and responsive GUI</w:t>
      </w:r>
      <w:r w:rsidR="00AA67D4">
        <w:rPr>
          <w:lang w:val="en-US"/>
        </w:rPr>
        <w:t>,</w:t>
      </w:r>
      <w:r w:rsidRPr="00CA4E4A">
        <w:rPr>
          <w:noProof/>
          <w:lang w:val="en-US"/>
        </w:rPr>
        <w:t xml:space="preserve"> they</w:t>
      </w:r>
      <w:r>
        <w:rPr>
          <w:lang w:val="en-US"/>
        </w:rPr>
        <w:t xml:space="preserve"> </w:t>
      </w:r>
      <w:r w:rsidR="006066CE">
        <w:rPr>
          <w:lang w:val="en-US"/>
        </w:rPr>
        <w:t xml:space="preserve">need </w:t>
      </w:r>
      <w:r>
        <w:rPr>
          <w:lang w:val="en-US"/>
        </w:rPr>
        <w:t xml:space="preserve">to work </w:t>
      </w:r>
      <w:r w:rsidR="008B4E75">
        <w:rPr>
          <w:lang w:val="en-US"/>
        </w:rPr>
        <w:t xml:space="preserve">at </w:t>
      </w:r>
      <w:r w:rsidR="006066CE">
        <w:rPr>
          <w:lang w:val="en-US"/>
        </w:rPr>
        <w:t>the highest possible</w:t>
      </w:r>
      <w:r>
        <w:rPr>
          <w:lang w:val="en-US"/>
        </w:rPr>
        <w:t xml:space="preserve"> </w:t>
      </w:r>
      <w:r w:rsidR="008B4E75">
        <w:rPr>
          <w:lang w:val="en-US"/>
        </w:rPr>
        <w:t xml:space="preserve">level of </w:t>
      </w:r>
      <w:r>
        <w:rPr>
          <w:lang w:val="en-US"/>
        </w:rPr>
        <w:t xml:space="preserve">performance, </w:t>
      </w:r>
      <w:r w:rsidR="006066CE">
        <w:rPr>
          <w:lang w:val="en-US"/>
        </w:rPr>
        <w:t xml:space="preserve">and </w:t>
      </w:r>
      <w:r>
        <w:rPr>
          <w:lang w:val="en-US"/>
        </w:rPr>
        <w:t>they do</w:t>
      </w:r>
      <w:r w:rsidR="006066CE">
        <w:rPr>
          <w:lang w:val="en-US"/>
        </w:rPr>
        <w:t xml:space="preserve"> no</w:t>
      </w:r>
      <w:r>
        <w:rPr>
          <w:lang w:val="en-US"/>
        </w:rPr>
        <w:t xml:space="preserve">t need to be </w:t>
      </w:r>
      <w:r w:rsidR="006066CE">
        <w:rPr>
          <w:lang w:val="en-US"/>
        </w:rPr>
        <w:t xml:space="preserve">indexable by </w:t>
      </w:r>
      <w:r>
        <w:rPr>
          <w:lang w:val="en-US"/>
        </w:rPr>
        <w:t>search engine</w:t>
      </w:r>
      <w:r w:rsidR="006066CE">
        <w:rPr>
          <w:lang w:val="en-US"/>
        </w:rPr>
        <w:t>s</w:t>
      </w:r>
      <w:r>
        <w:rPr>
          <w:lang w:val="en-US"/>
        </w:rPr>
        <w:t>.</w:t>
      </w:r>
    </w:p>
    <w:p w14:paraId="0997541A" w14:textId="77777777" w:rsidR="00A77B3E" w:rsidRDefault="003B2489" w:rsidP="00462557">
      <w:pPr>
        <w:ind w:firstLine="0"/>
        <w:rPr>
          <w:lang w:val="en-US"/>
        </w:rPr>
      </w:pPr>
      <w:r>
        <w:rPr>
          <w:lang w:val="en-US"/>
        </w:rPr>
        <w:t xml:space="preserve">Here are some examples of these </w:t>
      </w:r>
      <w:r w:rsidR="006066CE">
        <w:rPr>
          <w:lang w:val="en-US"/>
        </w:rPr>
        <w:t xml:space="preserve">Web </w:t>
      </w:r>
      <w:r>
        <w:rPr>
          <w:lang w:val="en-US"/>
        </w:rPr>
        <w:t>applications:</w:t>
      </w:r>
    </w:p>
    <w:p w14:paraId="0D822CA9" w14:textId="77777777" w:rsidR="00A77B3E" w:rsidRDefault="003B2489" w:rsidP="00462557">
      <w:pPr>
        <w:pStyle w:val="ListParagraph"/>
        <w:numPr>
          <w:ilvl w:val="0"/>
          <w:numId w:val="34"/>
        </w:numPr>
        <w:rPr>
          <w:lang w:val="en-US"/>
        </w:rPr>
      </w:pPr>
      <w:r>
        <w:rPr>
          <w:lang w:val="en-US"/>
        </w:rPr>
        <w:t>Social networks and other sites that provide their content for authenticated users only</w:t>
      </w:r>
    </w:p>
    <w:p w14:paraId="55F80BC0" w14:textId="77777777" w:rsidR="00A77B3E" w:rsidRDefault="003B2489" w:rsidP="00462557">
      <w:pPr>
        <w:pStyle w:val="ListParagraph"/>
        <w:numPr>
          <w:ilvl w:val="0"/>
          <w:numId w:val="34"/>
        </w:numPr>
        <w:rPr>
          <w:lang w:val="en-US"/>
        </w:rPr>
      </w:pPr>
      <w:r>
        <w:rPr>
          <w:lang w:val="en-US"/>
        </w:rPr>
        <w:t>Corporate, public</w:t>
      </w:r>
      <w:r w:rsidR="006066CE">
        <w:rPr>
          <w:lang w:val="en-US"/>
        </w:rPr>
        <w:t>,</w:t>
      </w:r>
      <w:r>
        <w:rPr>
          <w:lang w:val="en-US"/>
        </w:rPr>
        <w:t xml:space="preserve"> and other portals</w:t>
      </w:r>
    </w:p>
    <w:p w14:paraId="27E7975C" w14:textId="72F75AF9" w:rsidR="00A77B3E" w:rsidRDefault="003B2489" w:rsidP="00462557">
      <w:pPr>
        <w:pStyle w:val="ListParagraph"/>
        <w:numPr>
          <w:ilvl w:val="0"/>
          <w:numId w:val="34"/>
        </w:numPr>
        <w:rPr>
          <w:lang w:val="en-US"/>
        </w:rPr>
      </w:pPr>
      <w:r>
        <w:rPr>
          <w:lang w:val="en-US"/>
        </w:rPr>
        <w:t>Video, photo</w:t>
      </w:r>
      <w:r w:rsidR="006066CE">
        <w:rPr>
          <w:lang w:val="en-US"/>
        </w:rPr>
        <w:t>,</w:t>
      </w:r>
      <w:r>
        <w:rPr>
          <w:lang w:val="en-US"/>
        </w:rPr>
        <w:t xml:space="preserve"> and other media hosting</w:t>
      </w:r>
      <w:r w:rsidR="00C811AB">
        <w:rPr>
          <w:lang w:val="en-US"/>
        </w:rPr>
        <w:t xml:space="preserve"> sites</w:t>
      </w:r>
    </w:p>
    <w:p w14:paraId="7AA6750B" w14:textId="77777777" w:rsidR="00A77B3E" w:rsidRDefault="003B2489" w:rsidP="00462557">
      <w:pPr>
        <w:pStyle w:val="ListParagraph"/>
        <w:numPr>
          <w:ilvl w:val="0"/>
          <w:numId w:val="34"/>
        </w:numPr>
        <w:rPr>
          <w:lang w:val="en-US"/>
        </w:rPr>
      </w:pPr>
      <w:r>
        <w:rPr>
          <w:lang w:val="en-US"/>
        </w:rPr>
        <w:t>Site admin</w:t>
      </w:r>
      <w:r w:rsidR="006066CE">
        <w:rPr>
          <w:lang w:val="en-US"/>
        </w:rPr>
        <w:t>.</w:t>
      </w:r>
      <w:r>
        <w:rPr>
          <w:lang w:val="en-US"/>
        </w:rPr>
        <w:t xml:space="preserve"> and personal sections</w:t>
      </w:r>
    </w:p>
    <w:p w14:paraId="5EE511EB" w14:textId="77777777" w:rsidR="00A77B3E" w:rsidRDefault="003B2489" w:rsidP="00462557">
      <w:pPr>
        <w:pStyle w:val="ListParagraph"/>
        <w:numPr>
          <w:ilvl w:val="0"/>
          <w:numId w:val="34"/>
        </w:numPr>
        <w:rPr>
          <w:lang w:val="en-US"/>
        </w:rPr>
      </w:pPr>
      <w:r>
        <w:rPr>
          <w:lang w:val="en-US"/>
        </w:rPr>
        <w:t>Email clients</w:t>
      </w:r>
    </w:p>
    <w:p w14:paraId="14ED4601" w14:textId="77777777" w:rsidR="00A77B3E" w:rsidRDefault="003B2489" w:rsidP="00462557">
      <w:pPr>
        <w:pStyle w:val="ListParagraph"/>
        <w:numPr>
          <w:ilvl w:val="0"/>
          <w:numId w:val="34"/>
        </w:numPr>
        <w:rPr>
          <w:lang w:val="en-US"/>
        </w:rPr>
      </w:pPr>
      <w:r>
        <w:rPr>
          <w:lang w:val="en-US"/>
        </w:rPr>
        <w:t>Games</w:t>
      </w:r>
    </w:p>
    <w:p w14:paraId="6DA361D6" w14:textId="77777777" w:rsidR="00A77B3E" w:rsidRDefault="003B2489" w:rsidP="00462557">
      <w:pPr>
        <w:pStyle w:val="ListParagraph"/>
        <w:numPr>
          <w:ilvl w:val="0"/>
          <w:numId w:val="34"/>
        </w:numPr>
        <w:rPr>
          <w:lang w:val="en-US"/>
        </w:rPr>
      </w:pPr>
      <w:r>
        <w:rPr>
          <w:lang w:val="en-US"/>
        </w:rPr>
        <w:t xml:space="preserve">Development tools, task managers, </w:t>
      </w:r>
      <w:r w:rsidR="006066CE">
        <w:rPr>
          <w:lang w:val="en-US"/>
        </w:rPr>
        <w:t xml:space="preserve">and </w:t>
      </w:r>
      <w:r>
        <w:rPr>
          <w:lang w:val="en-US"/>
        </w:rPr>
        <w:t>source controls</w:t>
      </w:r>
    </w:p>
    <w:p w14:paraId="2FED47E7" w14:textId="77777777" w:rsidR="00A77B3E" w:rsidRDefault="003B2489" w:rsidP="00462557">
      <w:pPr>
        <w:pStyle w:val="ListParagraph"/>
        <w:numPr>
          <w:ilvl w:val="0"/>
          <w:numId w:val="34"/>
        </w:numPr>
        <w:rPr>
          <w:lang w:val="en-US"/>
        </w:rPr>
      </w:pPr>
      <w:r>
        <w:rPr>
          <w:lang w:val="en-US"/>
        </w:rPr>
        <w:t>Exchanges, online</w:t>
      </w:r>
      <w:r w:rsidR="006066CE">
        <w:rPr>
          <w:lang w:val="en-US"/>
        </w:rPr>
        <w:t xml:space="preserve"> </w:t>
      </w:r>
      <w:r>
        <w:rPr>
          <w:lang w:val="en-US"/>
        </w:rPr>
        <w:t xml:space="preserve">banking, accounting, </w:t>
      </w:r>
      <w:r w:rsidR="006066CE">
        <w:rPr>
          <w:lang w:val="en-US"/>
        </w:rPr>
        <w:t xml:space="preserve">and </w:t>
      </w:r>
      <w:r>
        <w:rPr>
          <w:lang w:val="en-US"/>
        </w:rPr>
        <w:t xml:space="preserve">POS </w:t>
      </w:r>
    </w:p>
    <w:p w14:paraId="3CEC37D1" w14:textId="77777777" w:rsidR="00A77B3E" w:rsidRDefault="003B2489" w:rsidP="00462557">
      <w:pPr>
        <w:pStyle w:val="ListParagraph"/>
        <w:numPr>
          <w:ilvl w:val="0"/>
          <w:numId w:val="34"/>
        </w:numPr>
        <w:rPr>
          <w:lang w:val="en-US"/>
        </w:rPr>
      </w:pPr>
      <w:r>
        <w:rPr>
          <w:lang w:val="en-US"/>
        </w:rPr>
        <w:t xml:space="preserve">Services control panels </w:t>
      </w:r>
      <w:r w:rsidR="006066CE">
        <w:rPr>
          <w:lang w:val="en-US"/>
        </w:rPr>
        <w:t xml:space="preserve">such as Web </w:t>
      </w:r>
      <w:r>
        <w:rPr>
          <w:lang w:val="en-US"/>
        </w:rPr>
        <w:t>hosting panels</w:t>
      </w:r>
    </w:p>
    <w:p w14:paraId="4D263108" w14:textId="77777777" w:rsidR="00A77B3E" w:rsidRDefault="003B2489" w:rsidP="00462557">
      <w:pPr>
        <w:pStyle w:val="ListParagraph"/>
        <w:numPr>
          <w:ilvl w:val="0"/>
          <w:numId w:val="34"/>
        </w:numPr>
        <w:rPr>
          <w:lang w:val="en-US"/>
        </w:rPr>
      </w:pPr>
      <w:r>
        <w:rPr>
          <w:lang w:val="en-US"/>
        </w:rPr>
        <w:t>Online office tools</w:t>
      </w:r>
    </w:p>
    <w:p w14:paraId="4D33CD28" w14:textId="77777777" w:rsidR="00A77B3E" w:rsidRDefault="003B2489" w:rsidP="00462557">
      <w:pPr>
        <w:pStyle w:val="ListParagraph"/>
        <w:numPr>
          <w:ilvl w:val="0"/>
          <w:numId w:val="34"/>
        </w:numPr>
        <w:rPr>
          <w:lang w:val="en-US"/>
        </w:rPr>
      </w:pPr>
      <w:r>
        <w:rPr>
          <w:lang w:val="en-US"/>
        </w:rPr>
        <w:t>Maps</w:t>
      </w:r>
    </w:p>
    <w:p w14:paraId="57525BC9" w14:textId="77777777" w:rsidR="00A77B3E" w:rsidRDefault="003B2489" w:rsidP="00462557">
      <w:pPr>
        <w:pStyle w:val="ListParagraph"/>
        <w:numPr>
          <w:ilvl w:val="0"/>
          <w:numId w:val="34"/>
        </w:numPr>
        <w:rPr>
          <w:lang w:val="en-US"/>
        </w:rPr>
      </w:pPr>
      <w:r>
        <w:rPr>
          <w:lang w:val="en-US"/>
        </w:rPr>
        <w:t>Streaming services</w:t>
      </w:r>
    </w:p>
    <w:p w14:paraId="0D980936" w14:textId="77777777" w:rsidR="00FC501E" w:rsidRDefault="003B2489" w:rsidP="00462557">
      <w:pPr>
        <w:pStyle w:val="ListParagraph"/>
        <w:numPr>
          <w:ilvl w:val="0"/>
          <w:numId w:val="34"/>
        </w:numPr>
        <w:rPr>
          <w:lang w:val="en-US"/>
        </w:rPr>
      </w:pPr>
      <w:r w:rsidRPr="00FC501E">
        <w:rPr>
          <w:lang w:val="en-US"/>
        </w:rPr>
        <w:t xml:space="preserve">Various online tools </w:t>
      </w:r>
      <w:r w:rsidR="006066CE">
        <w:rPr>
          <w:lang w:val="en-US"/>
        </w:rPr>
        <w:t>such as</w:t>
      </w:r>
      <w:r w:rsidR="006066CE" w:rsidRPr="00FC501E">
        <w:rPr>
          <w:lang w:val="en-US"/>
        </w:rPr>
        <w:t xml:space="preserve"> </w:t>
      </w:r>
      <w:r w:rsidRPr="00FC501E">
        <w:rPr>
          <w:lang w:val="en-US"/>
        </w:rPr>
        <w:t>converters</w:t>
      </w:r>
      <w:r w:rsidR="00FC501E">
        <w:rPr>
          <w:lang w:val="en-US"/>
        </w:rPr>
        <w:t xml:space="preserve"> and</w:t>
      </w:r>
      <w:r w:rsidRPr="00FC501E">
        <w:rPr>
          <w:lang w:val="en-US"/>
        </w:rPr>
        <w:t xml:space="preserve"> editors</w:t>
      </w:r>
    </w:p>
    <w:p w14:paraId="1CA61245" w14:textId="77777777" w:rsidR="00A77B3E" w:rsidRPr="00FC501E" w:rsidRDefault="003B2489" w:rsidP="00462557">
      <w:pPr>
        <w:pStyle w:val="ListParagraph"/>
        <w:numPr>
          <w:ilvl w:val="0"/>
          <w:numId w:val="34"/>
        </w:numPr>
        <w:rPr>
          <w:lang w:val="en-US"/>
        </w:rPr>
      </w:pPr>
      <w:r w:rsidRPr="00FC501E">
        <w:rPr>
          <w:lang w:val="en-US"/>
        </w:rPr>
        <w:t>Many, many others</w:t>
      </w:r>
      <w:r w:rsidR="006066CE">
        <w:rPr>
          <w:lang w:val="en-US"/>
        </w:rPr>
        <w:t>.</w:t>
      </w:r>
    </w:p>
    <w:p w14:paraId="2A1796A4" w14:textId="77777777" w:rsidR="00A77B3E" w:rsidRDefault="00A77B3E" w:rsidP="00380807">
      <w:pPr>
        <w:spacing w:line="312" w:lineRule="auto"/>
        <w:rPr>
          <w:lang w:val="en-US"/>
        </w:rPr>
      </w:pPr>
    </w:p>
    <w:p w14:paraId="65FAE68B" w14:textId="2D6B215D" w:rsidR="007138A5" w:rsidRDefault="00FC4DC4" w:rsidP="007D0E30">
      <w:pPr>
        <w:rPr>
          <w:lang w:val="en-US"/>
        </w:rPr>
      </w:pPr>
      <w:r w:rsidRPr="00E47050">
        <w:rPr>
          <w:lang w:val="en-US"/>
        </w:rPr>
        <w:lastRenderedPageBreak/>
        <w:t>S</w:t>
      </w:r>
      <w:r w:rsidR="003B2489" w:rsidRPr="00E47050">
        <w:rPr>
          <w:lang w:val="en-US"/>
        </w:rPr>
        <w:t>everal technologies provide solution</w:t>
      </w:r>
      <w:r w:rsidRPr="00E47050">
        <w:rPr>
          <w:lang w:val="en-US"/>
        </w:rPr>
        <w:t>s</w:t>
      </w:r>
      <w:r w:rsidR="00436020" w:rsidRPr="00E47050">
        <w:rPr>
          <w:lang w:val="en-US"/>
        </w:rPr>
        <w:t>, t</w:t>
      </w:r>
      <w:r w:rsidR="006066CE" w:rsidRPr="00E47050">
        <w:rPr>
          <w:lang w:val="en-US"/>
        </w:rPr>
        <w:t>he best</w:t>
      </w:r>
      <w:r w:rsidR="00C811AB">
        <w:rPr>
          <w:lang w:val="en-US"/>
        </w:rPr>
        <w:t xml:space="preserve"> </w:t>
      </w:r>
      <w:r w:rsidR="003B2489" w:rsidRPr="00E47050">
        <w:rPr>
          <w:lang w:val="en-US"/>
        </w:rPr>
        <w:t xml:space="preserve">known </w:t>
      </w:r>
      <w:r w:rsidR="006066CE" w:rsidRPr="00E47050">
        <w:rPr>
          <w:lang w:val="en-US"/>
        </w:rPr>
        <w:t xml:space="preserve">of which is </w:t>
      </w:r>
      <w:r w:rsidR="003B2489" w:rsidRPr="00E47050">
        <w:rPr>
          <w:lang w:val="en-US"/>
        </w:rPr>
        <w:t xml:space="preserve">Flash. While Flash allows </w:t>
      </w:r>
      <w:r w:rsidR="006066CE" w:rsidRPr="00E47050">
        <w:rPr>
          <w:lang w:val="en-US"/>
        </w:rPr>
        <w:t xml:space="preserve">the </w:t>
      </w:r>
      <w:r w:rsidR="006066CE" w:rsidRPr="00E47050">
        <w:rPr>
          <w:noProof/>
          <w:lang w:val="en-US"/>
        </w:rPr>
        <w:t>creation</w:t>
      </w:r>
      <w:r w:rsidR="006066CE" w:rsidRPr="00E47050">
        <w:rPr>
          <w:lang w:val="en-US"/>
        </w:rPr>
        <w:t xml:space="preserve"> of </w:t>
      </w:r>
      <w:r w:rsidR="003B2489" w:rsidRPr="00E47050">
        <w:rPr>
          <w:lang w:val="en-US"/>
        </w:rPr>
        <w:t xml:space="preserve">things that are impossible under pure HTML and </w:t>
      </w:r>
      <w:r w:rsidR="003B2489" w:rsidRPr="00E47050">
        <w:rPr>
          <w:noProof/>
          <w:lang w:val="en-US"/>
        </w:rPr>
        <w:t>JavaScript</w:t>
      </w:r>
      <w:r w:rsidR="007B2E38" w:rsidRPr="00E47050">
        <w:rPr>
          <w:noProof/>
          <w:lang w:val="en-US"/>
        </w:rPr>
        <w:t>,</w:t>
      </w:r>
      <w:r w:rsidR="003B2489" w:rsidRPr="00E47050">
        <w:rPr>
          <w:lang w:val="en-US"/>
        </w:rPr>
        <w:t xml:space="preserve"> this is </w:t>
      </w:r>
      <w:r w:rsidR="006066CE" w:rsidRPr="00E47050">
        <w:rPr>
          <w:lang w:val="en-US"/>
        </w:rPr>
        <w:t xml:space="preserve">a </w:t>
      </w:r>
      <w:r w:rsidR="003B2489" w:rsidRPr="00E47050">
        <w:rPr>
          <w:lang w:val="en-US"/>
        </w:rPr>
        <w:t>proprietary product</w:t>
      </w:r>
      <w:r w:rsidR="006066CE" w:rsidRPr="00E47050">
        <w:rPr>
          <w:lang w:val="en-US"/>
        </w:rPr>
        <w:t>,</w:t>
      </w:r>
      <w:r w:rsidR="003B2489" w:rsidRPr="00E47050">
        <w:rPr>
          <w:lang w:val="en-US"/>
        </w:rPr>
        <w:t xml:space="preserve"> and still </w:t>
      </w:r>
      <w:r w:rsidR="00B337E2" w:rsidRPr="00E47050">
        <w:rPr>
          <w:lang w:val="en-US"/>
        </w:rPr>
        <w:t>some</w:t>
      </w:r>
      <w:r w:rsidR="00B337E2">
        <w:rPr>
          <w:lang w:val="en-US"/>
        </w:rPr>
        <w:t>what</w:t>
      </w:r>
      <w:r w:rsidR="00B337E2" w:rsidRPr="00E47050">
        <w:rPr>
          <w:lang w:val="en-US"/>
        </w:rPr>
        <w:t xml:space="preserve"> </w:t>
      </w:r>
      <w:r w:rsidR="003B2489" w:rsidRPr="00E47050">
        <w:rPr>
          <w:lang w:val="en-US"/>
        </w:rPr>
        <w:t xml:space="preserve">alien </w:t>
      </w:r>
      <w:r w:rsidR="007B2E38" w:rsidRPr="00E47050">
        <w:rPr>
          <w:noProof/>
          <w:lang w:val="en-US"/>
        </w:rPr>
        <w:t>to</w:t>
      </w:r>
      <w:r w:rsidR="003B2489" w:rsidRPr="00E47050">
        <w:rPr>
          <w:lang w:val="en-US"/>
        </w:rPr>
        <w:t xml:space="preserve"> the </w:t>
      </w:r>
      <w:r w:rsidR="006066CE" w:rsidRPr="00E47050">
        <w:rPr>
          <w:lang w:val="en-US"/>
        </w:rPr>
        <w:t>Web</w:t>
      </w:r>
      <w:r w:rsidR="003B2489" w:rsidRPr="00E47050">
        <w:rPr>
          <w:lang w:val="en-US"/>
        </w:rPr>
        <w:t xml:space="preserve">. The Internet still needs some technology that will </w:t>
      </w:r>
      <w:r w:rsidR="008B4E75" w:rsidRPr="00E47050">
        <w:rPr>
          <w:lang w:val="en-US"/>
        </w:rPr>
        <w:t>deliver</w:t>
      </w:r>
      <w:r w:rsidR="008B4E75" w:rsidRPr="00E47050">
        <w:rPr>
          <w:noProof/>
          <w:lang w:val="en-US"/>
        </w:rPr>
        <w:t xml:space="preserve"> </w:t>
      </w:r>
      <w:r w:rsidR="006066CE" w:rsidRPr="00E47050">
        <w:rPr>
          <w:noProof/>
          <w:lang w:val="en-US"/>
        </w:rPr>
        <w:t xml:space="preserve">the </w:t>
      </w:r>
      <w:r w:rsidR="003B2489" w:rsidRPr="00E47050">
        <w:rPr>
          <w:noProof/>
          <w:lang w:val="en-US"/>
        </w:rPr>
        <w:t>power</w:t>
      </w:r>
      <w:r w:rsidR="003B2489" w:rsidRPr="00E47050">
        <w:rPr>
          <w:lang w:val="en-US"/>
        </w:rPr>
        <w:t xml:space="preserve"> and flexibility needed for </w:t>
      </w:r>
      <w:r w:rsidR="006066CE" w:rsidRPr="00E47050">
        <w:rPr>
          <w:noProof/>
          <w:lang w:val="en-US"/>
        </w:rPr>
        <w:t xml:space="preserve">Web </w:t>
      </w:r>
      <w:r w:rsidR="003B2489" w:rsidRPr="00E47050">
        <w:rPr>
          <w:noProof/>
          <w:lang w:val="en-US"/>
        </w:rPr>
        <w:t>applications</w:t>
      </w:r>
      <w:r w:rsidR="006066CE" w:rsidRPr="00E47050">
        <w:rPr>
          <w:lang w:val="en-US"/>
        </w:rPr>
        <w:t>, but</w:t>
      </w:r>
      <w:r w:rsidR="00483F79" w:rsidRPr="00E47050">
        <w:rPr>
          <w:noProof/>
          <w:lang w:val="en-US"/>
        </w:rPr>
        <w:t xml:space="preserve"> </w:t>
      </w:r>
      <w:r w:rsidR="003520E0" w:rsidRPr="00E47050">
        <w:rPr>
          <w:noProof/>
          <w:lang w:val="en-US"/>
        </w:rPr>
        <w:t xml:space="preserve">security requirements hinder </w:t>
      </w:r>
      <w:r w:rsidR="003B2489" w:rsidRPr="00E47050">
        <w:rPr>
          <w:noProof/>
          <w:lang w:val="en-US"/>
        </w:rPr>
        <w:t>progress in this area</w:t>
      </w:r>
      <w:r w:rsidR="003B2489" w:rsidRPr="00E47050">
        <w:rPr>
          <w:lang w:val="en-US"/>
        </w:rPr>
        <w:t xml:space="preserve">. </w:t>
      </w:r>
      <w:r w:rsidR="00050F93" w:rsidRPr="00E47050">
        <w:rPr>
          <w:lang w:val="en-US"/>
        </w:rPr>
        <w:t>Existing</w:t>
      </w:r>
      <w:r w:rsidR="003B2489" w:rsidRPr="00E47050">
        <w:rPr>
          <w:lang w:val="en-US"/>
        </w:rPr>
        <w:t xml:space="preserve"> </w:t>
      </w:r>
      <w:r w:rsidR="006066CE" w:rsidRPr="00E47050">
        <w:rPr>
          <w:lang w:val="en-US"/>
        </w:rPr>
        <w:t xml:space="preserve">Web </w:t>
      </w:r>
      <w:r w:rsidR="003B2489" w:rsidRPr="00E47050">
        <w:rPr>
          <w:lang w:val="en-US"/>
        </w:rPr>
        <w:t xml:space="preserve">technologies do not allow </w:t>
      </w:r>
      <w:r w:rsidR="006066CE" w:rsidRPr="00E47050">
        <w:rPr>
          <w:lang w:val="en-US"/>
        </w:rPr>
        <w:t xml:space="preserve">the </w:t>
      </w:r>
      <w:r w:rsidR="003B2489" w:rsidRPr="00E47050">
        <w:rPr>
          <w:lang w:val="en-US"/>
        </w:rPr>
        <w:t>run</w:t>
      </w:r>
      <w:r w:rsidR="006066CE" w:rsidRPr="00E47050">
        <w:rPr>
          <w:lang w:val="en-US"/>
        </w:rPr>
        <w:t>ning of</w:t>
      </w:r>
      <w:r w:rsidR="003B2489" w:rsidRPr="00E47050">
        <w:rPr>
          <w:lang w:val="en-US"/>
        </w:rPr>
        <w:t xml:space="preserve"> native code and </w:t>
      </w:r>
      <w:r w:rsidR="006066CE" w:rsidRPr="00E47050">
        <w:rPr>
          <w:lang w:val="en-US"/>
        </w:rPr>
        <w:t xml:space="preserve">by design </w:t>
      </w:r>
      <w:r w:rsidR="003B2489" w:rsidRPr="00E47050">
        <w:rPr>
          <w:lang w:val="en-US"/>
        </w:rPr>
        <w:t xml:space="preserve">do not </w:t>
      </w:r>
      <w:r w:rsidR="00926A27" w:rsidRPr="00E47050">
        <w:rPr>
          <w:lang w:val="en-US"/>
        </w:rPr>
        <w:t xml:space="preserve">provide </w:t>
      </w:r>
      <w:r w:rsidR="003B2489" w:rsidRPr="00E47050">
        <w:rPr>
          <w:lang w:val="en-US"/>
        </w:rPr>
        <w:t>access to</w:t>
      </w:r>
      <w:r w:rsidR="003B2489" w:rsidRPr="00E47050">
        <w:rPr>
          <w:noProof/>
          <w:lang w:val="en-US"/>
        </w:rPr>
        <w:t xml:space="preserve"> </w:t>
      </w:r>
      <w:r w:rsidR="006066CE" w:rsidRPr="00E47050">
        <w:rPr>
          <w:noProof/>
          <w:lang w:val="en-US"/>
        </w:rPr>
        <w:t xml:space="preserve">the </w:t>
      </w:r>
      <w:r w:rsidR="00F56851" w:rsidRPr="00E47050">
        <w:rPr>
          <w:noProof/>
          <w:lang w:val="en-US"/>
        </w:rPr>
        <w:t>resources</w:t>
      </w:r>
      <w:r w:rsidR="003B2489" w:rsidRPr="00E47050">
        <w:rPr>
          <w:lang w:val="en-US"/>
        </w:rPr>
        <w:t xml:space="preserve"> of </w:t>
      </w:r>
      <w:r w:rsidR="006066CE" w:rsidRPr="00E47050">
        <w:rPr>
          <w:lang w:val="en-US"/>
        </w:rPr>
        <w:t xml:space="preserve">the </w:t>
      </w:r>
      <w:r w:rsidR="00FC501E" w:rsidRPr="00E47050">
        <w:rPr>
          <w:lang w:val="en-US"/>
        </w:rPr>
        <w:t>local</w:t>
      </w:r>
      <w:r w:rsidR="003B2489" w:rsidRPr="00E47050">
        <w:rPr>
          <w:lang w:val="en-US"/>
        </w:rPr>
        <w:t xml:space="preserve"> OS</w:t>
      </w:r>
      <w:r w:rsidR="003520E0" w:rsidRPr="00E47050">
        <w:rPr>
          <w:lang w:val="en-US"/>
        </w:rPr>
        <w:t xml:space="preserve">. These restrictions </w:t>
      </w:r>
      <w:r w:rsidR="00F72017" w:rsidRPr="00E47050">
        <w:rPr>
          <w:lang w:val="en-US"/>
        </w:rPr>
        <w:t xml:space="preserve">help to </w:t>
      </w:r>
      <w:r w:rsidR="003520E0" w:rsidRPr="00E47050">
        <w:rPr>
          <w:lang w:val="en-US"/>
        </w:rPr>
        <w:t xml:space="preserve">prevent </w:t>
      </w:r>
      <w:r w:rsidR="003520E0" w:rsidRPr="00E47050">
        <w:rPr>
          <w:noProof/>
          <w:lang w:val="en-US"/>
        </w:rPr>
        <w:t>almost all</w:t>
      </w:r>
      <w:r w:rsidR="002F6AE0" w:rsidRPr="00E47050">
        <w:rPr>
          <w:noProof/>
          <w:lang w:val="en-US"/>
        </w:rPr>
        <w:t xml:space="preserve"> kinds of</w:t>
      </w:r>
      <w:r w:rsidR="003520E0" w:rsidRPr="00E47050">
        <w:rPr>
          <w:noProof/>
          <w:lang w:val="en-US"/>
        </w:rPr>
        <w:t xml:space="preserve"> </w:t>
      </w:r>
      <w:r w:rsidR="003B2489" w:rsidRPr="00E47050">
        <w:rPr>
          <w:noProof/>
          <w:lang w:val="en-US"/>
        </w:rPr>
        <w:t>malicious</w:t>
      </w:r>
      <w:r w:rsidR="003B2489" w:rsidRPr="00E47050">
        <w:rPr>
          <w:lang w:val="en-US"/>
        </w:rPr>
        <w:t xml:space="preserve"> </w:t>
      </w:r>
      <w:r w:rsidR="002F6AE0" w:rsidRPr="00E47050">
        <w:rPr>
          <w:lang w:val="en-US"/>
        </w:rPr>
        <w:t xml:space="preserve">activity </w:t>
      </w:r>
      <w:r w:rsidR="006066CE" w:rsidRPr="00E47050">
        <w:rPr>
          <w:lang w:val="en-US"/>
        </w:rPr>
        <w:t xml:space="preserve">by </w:t>
      </w:r>
      <w:r w:rsidR="003B2489" w:rsidRPr="00E47050">
        <w:rPr>
          <w:lang w:val="en-US"/>
        </w:rPr>
        <w:t>website code</w:t>
      </w:r>
      <w:r w:rsidR="006066CE" w:rsidRPr="00E47050">
        <w:rPr>
          <w:lang w:val="en-US"/>
        </w:rPr>
        <w:t>,</w:t>
      </w:r>
      <w:r w:rsidR="003B2489" w:rsidRPr="00E47050">
        <w:rPr>
          <w:lang w:val="en-US"/>
        </w:rPr>
        <w:t xml:space="preserve"> and </w:t>
      </w:r>
      <w:r w:rsidR="006066CE" w:rsidRPr="00E47050">
        <w:rPr>
          <w:lang w:val="en-US"/>
        </w:rPr>
        <w:t xml:space="preserve">they </w:t>
      </w:r>
      <w:r w:rsidR="003B2489" w:rsidRPr="00E47050">
        <w:rPr>
          <w:noProof/>
          <w:lang w:val="en-US"/>
        </w:rPr>
        <w:t>make</w:t>
      </w:r>
      <w:r w:rsidR="003B2489" w:rsidRPr="00E47050">
        <w:rPr>
          <w:lang w:val="en-US"/>
        </w:rPr>
        <w:t xml:space="preserve"> </w:t>
      </w:r>
      <w:r w:rsidR="006066CE" w:rsidRPr="00E47050">
        <w:rPr>
          <w:lang w:val="en-US"/>
        </w:rPr>
        <w:t>W</w:t>
      </w:r>
      <w:r w:rsidR="003B2489" w:rsidRPr="00E47050">
        <w:rPr>
          <w:lang w:val="en-US"/>
        </w:rPr>
        <w:t>eb surfing much safer than installing software locally.</w:t>
      </w:r>
    </w:p>
    <w:p w14:paraId="656B61F2" w14:textId="77777777" w:rsidR="00A77B3E" w:rsidRDefault="00C169D5" w:rsidP="00672EE4">
      <w:pPr>
        <w:pStyle w:val="Heading1"/>
      </w:pPr>
      <w:bookmarkStart w:id="10" w:name="h.v0pexjcpx7qp"/>
      <w:bookmarkStart w:id="11" w:name="_Toc70632782"/>
      <w:bookmarkEnd w:id="10"/>
      <w:r>
        <w:lastRenderedPageBreak/>
        <w:t xml:space="preserve">Local </w:t>
      </w:r>
      <w:r w:rsidR="003B2489">
        <w:t>Platforms</w:t>
      </w:r>
      <w:r w:rsidR="00470941">
        <w:t xml:space="preserve"> UI Paradigm</w:t>
      </w:r>
      <w:bookmarkEnd w:id="11"/>
    </w:p>
    <w:p w14:paraId="63997FFE" w14:textId="77777777" w:rsidR="00A77B3E" w:rsidRDefault="007677B9" w:rsidP="00506B7A">
      <w:pPr>
        <w:rPr>
          <w:lang w:val="en-US"/>
        </w:rPr>
      </w:pPr>
      <w:r>
        <w:rPr>
          <w:lang w:val="en-US"/>
        </w:rPr>
        <w:t xml:space="preserve">By the term </w:t>
      </w:r>
      <w:r w:rsidR="002C7543" w:rsidRPr="002C7543">
        <w:rPr>
          <w:i/>
          <w:lang w:val="en-US"/>
        </w:rPr>
        <w:t>local platforms</w:t>
      </w:r>
      <w:r w:rsidR="00324A0D">
        <w:rPr>
          <w:i/>
          <w:lang w:val="en-US"/>
        </w:rPr>
        <w:t>,</w:t>
      </w:r>
      <w:r>
        <w:rPr>
          <w:lang w:val="en-US"/>
        </w:rPr>
        <w:t xml:space="preserve"> </w:t>
      </w:r>
      <w:r w:rsidR="00C64680">
        <w:rPr>
          <w:lang w:val="en-US"/>
        </w:rPr>
        <w:t xml:space="preserve">we </w:t>
      </w:r>
      <w:r w:rsidR="008B4E75">
        <w:rPr>
          <w:lang w:val="en-US"/>
        </w:rPr>
        <w:t xml:space="preserve">mean </w:t>
      </w:r>
      <w:r w:rsidR="00C64680">
        <w:rPr>
          <w:lang w:val="en-US"/>
        </w:rPr>
        <w:t xml:space="preserve">locally installed desktop or mobile operating systems </w:t>
      </w:r>
      <w:r>
        <w:rPr>
          <w:lang w:val="en-US"/>
        </w:rPr>
        <w:t xml:space="preserve">such as </w:t>
      </w:r>
      <w:r w:rsidR="00C64680">
        <w:rPr>
          <w:lang w:val="en-US"/>
        </w:rPr>
        <w:t xml:space="preserve">Windows, Linux, </w:t>
      </w:r>
      <w:r w:rsidR="00197D98">
        <w:rPr>
          <w:lang w:val="en-US"/>
        </w:rPr>
        <w:t>m</w:t>
      </w:r>
      <w:r w:rsidR="00C64680">
        <w:rPr>
          <w:lang w:val="en-US"/>
        </w:rPr>
        <w:t>acOS, iOS, Android</w:t>
      </w:r>
      <w:r>
        <w:rPr>
          <w:lang w:val="en-US"/>
        </w:rPr>
        <w:t>,</w:t>
      </w:r>
      <w:r w:rsidR="00C64680">
        <w:rPr>
          <w:lang w:val="en-US"/>
        </w:rPr>
        <w:t xml:space="preserve"> and </w:t>
      </w:r>
      <w:r>
        <w:rPr>
          <w:lang w:val="en-US"/>
        </w:rPr>
        <w:t>the like</w:t>
      </w:r>
      <w:r w:rsidR="00E52612">
        <w:rPr>
          <w:lang w:val="en-US"/>
        </w:rPr>
        <w:t xml:space="preserve">. </w:t>
      </w:r>
      <w:r w:rsidR="002C7543" w:rsidRPr="002C7543">
        <w:rPr>
          <w:i/>
          <w:lang w:val="en-US"/>
        </w:rPr>
        <w:t>Local</w:t>
      </w:r>
      <w:r w:rsidR="00E44697">
        <w:rPr>
          <w:i/>
          <w:lang w:val="en-US"/>
        </w:rPr>
        <w:t xml:space="preserve"> or installable</w:t>
      </w:r>
      <w:r w:rsidR="002C7543" w:rsidRPr="002C7543">
        <w:rPr>
          <w:i/>
          <w:lang w:val="en-US"/>
        </w:rPr>
        <w:t xml:space="preserve"> applications</w:t>
      </w:r>
      <w:r w:rsidR="00E52612">
        <w:rPr>
          <w:lang w:val="en-US"/>
        </w:rPr>
        <w:t xml:space="preserve">, in turn, are software </w:t>
      </w:r>
      <w:r>
        <w:rPr>
          <w:lang w:val="en-US"/>
        </w:rPr>
        <w:t xml:space="preserve">programs </w:t>
      </w:r>
      <w:r w:rsidR="00E52612">
        <w:rPr>
          <w:lang w:val="en-US"/>
        </w:rPr>
        <w:t xml:space="preserve">installed and run </w:t>
      </w:r>
      <w:r>
        <w:rPr>
          <w:lang w:val="en-US"/>
        </w:rPr>
        <w:t>on local platforms</w:t>
      </w:r>
      <w:r w:rsidR="00E52612">
        <w:rPr>
          <w:lang w:val="en-US"/>
        </w:rPr>
        <w:t xml:space="preserve">. </w:t>
      </w:r>
      <w:r w:rsidR="00CE5467">
        <w:rPr>
          <w:lang w:val="en-US"/>
        </w:rPr>
        <w:t>S</w:t>
      </w:r>
      <w:r w:rsidR="003B2489">
        <w:rPr>
          <w:lang w:val="en-US"/>
        </w:rPr>
        <w:t>oftware vendor</w:t>
      </w:r>
      <w:r w:rsidR="00CE5467">
        <w:rPr>
          <w:lang w:val="en-US"/>
        </w:rPr>
        <w:t>s</w:t>
      </w:r>
      <w:r w:rsidR="003B2489">
        <w:rPr>
          <w:lang w:val="en-US"/>
        </w:rPr>
        <w:t xml:space="preserve"> </w:t>
      </w:r>
      <w:r w:rsidR="003B2489" w:rsidRPr="00CA4E4A">
        <w:rPr>
          <w:noProof/>
          <w:lang w:val="en-US"/>
        </w:rPr>
        <w:t>want</w:t>
      </w:r>
      <w:r w:rsidR="003B2489">
        <w:rPr>
          <w:lang w:val="en-US"/>
        </w:rPr>
        <w:t xml:space="preserve"> their products to run on as many platforms as possible. </w:t>
      </w:r>
      <w:r w:rsidR="002941D3">
        <w:rPr>
          <w:lang w:val="en-US"/>
        </w:rPr>
        <w:t xml:space="preserve">However, </w:t>
      </w:r>
      <w:r w:rsidR="003B2489" w:rsidRPr="00CA4E4A">
        <w:rPr>
          <w:noProof/>
          <w:lang w:val="en-US"/>
        </w:rPr>
        <w:t>cross-platform</w:t>
      </w:r>
      <w:r w:rsidR="003B2489">
        <w:rPr>
          <w:lang w:val="en-US"/>
        </w:rPr>
        <w:t xml:space="preserve"> software development is </w:t>
      </w:r>
      <w:r w:rsidR="00247A0A">
        <w:rPr>
          <w:lang w:val="en-US"/>
        </w:rPr>
        <w:t>difficult</w:t>
      </w:r>
      <w:r>
        <w:rPr>
          <w:lang w:val="en-US"/>
        </w:rPr>
        <w:t>, as p</w:t>
      </w:r>
      <w:r w:rsidR="003B2489">
        <w:rPr>
          <w:lang w:val="en-US"/>
        </w:rPr>
        <w:t xml:space="preserve">latform differences and </w:t>
      </w:r>
      <w:r w:rsidR="002941D3">
        <w:rPr>
          <w:lang w:val="en-US"/>
        </w:rPr>
        <w:t xml:space="preserve">the </w:t>
      </w:r>
      <w:r w:rsidR="003B2489">
        <w:rPr>
          <w:lang w:val="en-US"/>
        </w:rPr>
        <w:t>look and feel of different GUIs</w:t>
      </w:r>
      <w:r w:rsidR="002941D3">
        <w:rPr>
          <w:lang w:val="en-US"/>
        </w:rPr>
        <w:t xml:space="preserve"> frequently </w:t>
      </w:r>
      <w:r w:rsidRPr="00CA4E4A">
        <w:rPr>
          <w:noProof/>
          <w:lang w:val="en-US"/>
        </w:rPr>
        <w:t>c</w:t>
      </w:r>
      <w:r>
        <w:rPr>
          <w:noProof/>
          <w:lang w:val="en-US"/>
        </w:rPr>
        <w:t>reat</w:t>
      </w:r>
      <w:r w:rsidRPr="00CA4E4A">
        <w:rPr>
          <w:noProof/>
          <w:lang w:val="en-US"/>
        </w:rPr>
        <w:t xml:space="preserve">e </w:t>
      </w:r>
      <w:r w:rsidR="007B2342" w:rsidRPr="007B2342">
        <w:rPr>
          <w:noProof/>
          <w:lang w:val="en-US"/>
        </w:rPr>
        <w:t>a</w:t>
      </w:r>
      <w:r w:rsidR="002941D3">
        <w:rPr>
          <w:noProof/>
          <w:lang w:val="en-US"/>
        </w:rPr>
        <w:t xml:space="preserve"> </w:t>
      </w:r>
      <w:r w:rsidR="00CE5467">
        <w:rPr>
          <w:lang w:val="en-US"/>
        </w:rPr>
        <w:t>dilemma</w:t>
      </w:r>
      <w:r w:rsidR="003B2489">
        <w:rPr>
          <w:lang w:val="en-US"/>
        </w:rPr>
        <w:t>:</w:t>
      </w:r>
    </w:p>
    <w:p w14:paraId="12D00F83" w14:textId="77777777" w:rsidR="007B2342" w:rsidRDefault="006131FC" w:rsidP="00953ABA">
      <w:pPr>
        <w:ind w:firstLine="0"/>
        <w:jc w:val="center"/>
        <w:rPr>
          <w:lang w:val="en-US"/>
        </w:rPr>
      </w:pPr>
      <w:r>
        <w:rPr>
          <w:lang w:val="en-US"/>
        </w:rPr>
        <w:t>EITHER</w:t>
      </w:r>
    </w:p>
    <w:p w14:paraId="52EFDF11" w14:textId="77777777" w:rsidR="00A77B3E" w:rsidRDefault="007677B9" w:rsidP="00953ABA">
      <w:pPr>
        <w:ind w:firstLine="0"/>
        <w:jc w:val="center"/>
        <w:rPr>
          <w:lang w:val="en-US"/>
        </w:rPr>
      </w:pPr>
      <w:r>
        <w:rPr>
          <w:lang w:val="en-US"/>
        </w:rPr>
        <w:t xml:space="preserve">a </w:t>
      </w:r>
      <w:r w:rsidR="003B2489">
        <w:rPr>
          <w:lang w:val="en-US"/>
        </w:rPr>
        <w:t>quick and cheap development using some cross-platform framework with</w:t>
      </w:r>
      <w:r w:rsidR="003B2489" w:rsidRPr="00CA4E4A">
        <w:rPr>
          <w:noProof/>
          <w:lang w:val="en-US"/>
        </w:rPr>
        <w:t xml:space="preserve"> bad</w:t>
      </w:r>
      <w:r w:rsidR="003B2489">
        <w:rPr>
          <w:lang w:val="en-US"/>
        </w:rPr>
        <w:t xml:space="preserve"> user experience</w:t>
      </w:r>
      <w:r>
        <w:rPr>
          <w:lang w:val="en-US"/>
        </w:rPr>
        <w:t>,</w:t>
      </w:r>
    </w:p>
    <w:p w14:paraId="574D7E25" w14:textId="77777777" w:rsidR="00A77B3E" w:rsidRDefault="003B2489" w:rsidP="00953ABA">
      <w:pPr>
        <w:ind w:firstLine="0"/>
        <w:jc w:val="center"/>
        <w:rPr>
          <w:lang w:val="en-US"/>
        </w:rPr>
      </w:pPr>
      <w:r>
        <w:rPr>
          <w:lang w:val="en-US"/>
        </w:rPr>
        <w:t>OR</w:t>
      </w:r>
    </w:p>
    <w:p w14:paraId="52ED2BA7" w14:textId="3F629BBA" w:rsidR="007B2342" w:rsidRDefault="007677B9" w:rsidP="00A349A7">
      <w:pPr>
        <w:spacing w:after="360" w:afterAutospacing="0"/>
        <w:ind w:firstLine="0"/>
        <w:jc w:val="center"/>
        <w:rPr>
          <w:lang w:val="en-US"/>
        </w:rPr>
      </w:pPr>
      <w:r>
        <w:rPr>
          <w:noProof/>
          <w:lang w:val="en-US"/>
        </w:rPr>
        <w:t>a l</w:t>
      </w:r>
      <w:r w:rsidRPr="00CA4E4A">
        <w:rPr>
          <w:noProof/>
          <w:lang w:val="en-US"/>
        </w:rPr>
        <w:t>ong</w:t>
      </w:r>
      <w:r w:rsidR="00D92F09">
        <w:rPr>
          <w:noProof/>
          <w:lang w:val="en-US"/>
        </w:rPr>
        <w:t>-</w:t>
      </w:r>
      <w:r w:rsidR="003B2489" w:rsidRPr="00CA4E4A">
        <w:rPr>
          <w:noProof/>
          <w:lang w:val="en-US"/>
        </w:rPr>
        <w:t>term</w:t>
      </w:r>
      <w:r w:rsidR="003B2489">
        <w:rPr>
          <w:lang w:val="en-US"/>
        </w:rPr>
        <w:t xml:space="preserve"> and expensive</w:t>
      </w:r>
      <w:r w:rsidR="00B337E2">
        <w:rPr>
          <w:lang w:val="en-US"/>
        </w:rPr>
        <w:t>,</w:t>
      </w:r>
      <w:r w:rsidR="003B2489">
        <w:rPr>
          <w:lang w:val="en-US"/>
        </w:rPr>
        <w:t xml:space="preserve"> mostly separate</w:t>
      </w:r>
      <w:r w:rsidR="00B337E2">
        <w:rPr>
          <w:lang w:val="en-US"/>
        </w:rPr>
        <w:t>,</w:t>
      </w:r>
      <w:r w:rsidR="003B2489">
        <w:rPr>
          <w:lang w:val="en-US"/>
        </w:rPr>
        <w:t xml:space="preserve"> development for each platform with the best user experience</w:t>
      </w:r>
      <w:r>
        <w:rPr>
          <w:lang w:val="en-US"/>
        </w:rPr>
        <w:t>.</w:t>
      </w:r>
    </w:p>
    <w:p w14:paraId="6517C1DB" w14:textId="7ECB8C42" w:rsidR="00A77B3E" w:rsidRDefault="003B2489" w:rsidP="00506B7A">
      <w:pPr>
        <w:rPr>
          <w:lang w:val="en-US"/>
        </w:rPr>
      </w:pPr>
      <w:r>
        <w:rPr>
          <w:lang w:val="en-US"/>
        </w:rPr>
        <w:t xml:space="preserve">On the other </w:t>
      </w:r>
      <w:r w:rsidR="007677B9">
        <w:rPr>
          <w:lang w:val="en-US"/>
        </w:rPr>
        <w:t>hand</w:t>
      </w:r>
      <w:r>
        <w:rPr>
          <w:lang w:val="en-US"/>
        </w:rPr>
        <w:t>,</w:t>
      </w:r>
      <w:r w:rsidR="008B4E75">
        <w:rPr>
          <w:lang w:val="en-US"/>
        </w:rPr>
        <w:t xml:space="preserve"> though,</w:t>
      </w:r>
      <w:r>
        <w:rPr>
          <w:lang w:val="en-US"/>
        </w:rPr>
        <w:t xml:space="preserve"> </w:t>
      </w:r>
      <w:r w:rsidR="00D240DF">
        <w:rPr>
          <w:lang w:val="en-US"/>
        </w:rPr>
        <w:t>are</w:t>
      </w:r>
      <w:r w:rsidR="006131FC">
        <w:rPr>
          <w:lang w:val="en-US"/>
        </w:rPr>
        <w:t xml:space="preserve"> </w:t>
      </w:r>
      <w:r>
        <w:rPr>
          <w:lang w:val="en-US"/>
        </w:rPr>
        <w:t xml:space="preserve">there </w:t>
      </w:r>
      <w:r w:rsidR="007677B9">
        <w:rPr>
          <w:lang w:val="en-US"/>
        </w:rPr>
        <w:t xml:space="preserve">really </w:t>
      </w:r>
      <w:r>
        <w:rPr>
          <w:lang w:val="en-US"/>
        </w:rPr>
        <w:t xml:space="preserve">any significant differences between </w:t>
      </w:r>
      <w:r w:rsidR="008B4E75">
        <w:rPr>
          <w:lang w:val="en-US"/>
        </w:rPr>
        <w:t xml:space="preserve">the </w:t>
      </w:r>
      <w:r w:rsidR="00C169D5">
        <w:rPr>
          <w:lang w:val="en-US"/>
        </w:rPr>
        <w:t xml:space="preserve">local </w:t>
      </w:r>
      <w:r>
        <w:rPr>
          <w:lang w:val="en-US"/>
        </w:rPr>
        <w:t xml:space="preserve">operating systems available on the market? </w:t>
      </w:r>
      <w:r w:rsidR="006131FC">
        <w:rPr>
          <w:lang w:val="en-US"/>
        </w:rPr>
        <w:t>A</w:t>
      </w:r>
      <w:r w:rsidR="007677B9">
        <w:rPr>
          <w:lang w:val="en-US"/>
        </w:rPr>
        <w:t>fter all, a</w:t>
      </w:r>
      <w:r w:rsidR="006131FC">
        <w:rPr>
          <w:lang w:val="en-US"/>
        </w:rPr>
        <w:t xml:space="preserve">ll </w:t>
      </w:r>
      <w:r w:rsidR="008B4E75">
        <w:rPr>
          <w:lang w:val="en-US"/>
        </w:rPr>
        <w:t xml:space="preserve">of the </w:t>
      </w:r>
      <w:r w:rsidR="006131FC">
        <w:rPr>
          <w:lang w:val="en-US"/>
        </w:rPr>
        <w:t>systems come with</w:t>
      </w:r>
      <w:r w:rsidR="00E31061">
        <w:rPr>
          <w:lang w:val="en-US"/>
        </w:rPr>
        <w:t xml:space="preserve"> a</w:t>
      </w:r>
      <w:r w:rsidR="006131FC">
        <w:rPr>
          <w:lang w:val="en-US"/>
        </w:rPr>
        <w:t xml:space="preserve"> </w:t>
      </w:r>
      <w:r w:rsidRPr="00E31061">
        <w:rPr>
          <w:noProof/>
          <w:lang w:val="en-US"/>
        </w:rPr>
        <w:t>very</w:t>
      </w:r>
      <w:r>
        <w:rPr>
          <w:lang w:val="en-US"/>
        </w:rPr>
        <w:t xml:space="preserve"> similar set of functions</w:t>
      </w:r>
      <w:r w:rsidR="006867A9">
        <w:rPr>
          <w:lang w:val="en-US"/>
        </w:rPr>
        <w:t xml:space="preserve"> – </w:t>
      </w:r>
      <w:r>
        <w:rPr>
          <w:lang w:val="en-US"/>
        </w:rPr>
        <w:t>multitasking, 2D</w:t>
      </w:r>
      <w:r w:rsidR="00C811AB">
        <w:rPr>
          <w:lang w:val="en-US"/>
        </w:rPr>
        <w:noBreakHyphen/>
      </w:r>
      <w:r>
        <w:rPr>
          <w:lang w:val="en-US"/>
        </w:rPr>
        <w:t>window GUI, security, networking</w:t>
      </w:r>
      <w:r w:rsidR="007677B9">
        <w:rPr>
          <w:lang w:val="en-US"/>
        </w:rPr>
        <w:t>,</w:t>
      </w:r>
      <w:r>
        <w:rPr>
          <w:lang w:val="en-US"/>
        </w:rPr>
        <w:t xml:space="preserve"> and some other</w:t>
      </w:r>
      <w:r w:rsidR="007677B9">
        <w:rPr>
          <w:lang w:val="en-US"/>
        </w:rPr>
        <w:t>s</w:t>
      </w:r>
      <w:r w:rsidR="006867A9">
        <w:rPr>
          <w:lang w:val="en-US"/>
        </w:rPr>
        <w:t xml:space="preserve"> – s</w:t>
      </w:r>
      <w:r w:rsidR="007677B9">
        <w:rPr>
          <w:lang w:val="en-US"/>
        </w:rPr>
        <w:t>o it is clear</w:t>
      </w:r>
      <w:r>
        <w:rPr>
          <w:lang w:val="en-US"/>
        </w:rPr>
        <w:t xml:space="preserve"> </w:t>
      </w:r>
      <w:r w:rsidR="007677B9">
        <w:rPr>
          <w:noProof/>
          <w:lang w:val="en-US"/>
        </w:rPr>
        <w:t>t</w:t>
      </w:r>
      <w:r w:rsidRPr="00CA4E4A">
        <w:rPr>
          <w:noProof/>
          <w:lang w:val="en-US"/>
        </w:rPr>
        <w:t xml:space="preserve">hat cross-platform development </w:t>
      </w:r>
      <w:r w:rsidR="00FA44F8" w:rsidRPr="00CA4E4A">
        <w:rPr>
          <w:noProof/>
          <w:lang w:val="en-US"/>
        </w:rPr>
        <w:t>difficult</w:t>
      </w:r>
      <w:r w:rsidR="00FA44F8">
        <w:rPr>
          <w:noProof/>
          <w:lang w:val="en-US"/>
        </w:rPr>
        <w:t xml:space="preserve">ies caused by </w:t>
      </w:r>
      <w:r w:rsidR="007677B9">
        <w:rPr>
          <w:noProof/>
          <w:lang w:val="en-US"/>
        </w:rPr>
        <w:t>inter-p</w:t>
      </w:r>
      <w:r w:rsidR="00FA44F8">
        <w:rPr>
          <w:noProof/>
          <w:lang w:val="en-US"/>
        </w:rPr>
        <w:t>latform differences are</w:t>
      </w:r>
      <w:r>
        <w:rPr>
          <w:lang w:val="en-US"/>
        </w:rPr>
        <w:t xml:space="preserve"> not inevitable. If we </w:t>
      </w:r>
      <w:r w:rsidR="007677B9">
        <w:rPr>
          <w:lang w:val="en-US"/>
        </w:rPr>
        <w:t xml:space="preserve">could </w:t>
      </w:r>
      <w:r>
        <w:rPr>
          <w:lang w:val="en-US"/>
        </w:rPr>
        <w:t>introduce a standard for cross-platform API</w:t>
      </w:r>
      <w:r w:rsidR="007677B9">
        <w:rPr>
          <w:lang w:val="en-US"/>
        </w:rPr>
        <w:t>s</w:t>
      </w:r>
      <w:r>
        <w:rPr>
          <w:lang w:val="en-US"/>
        </w:rPr>
        <w:t xml:space="preserve"> and </w:t>
      </w:r>
      <w:r w:rsidR="007677B9">
        <w:rPr>
          <w:lang w:val="en-US"/>
        </w:rPr>
        <w:t xml:space="preserve">a </w:t>
      </w:r>
      <w:r>
        <w:rPr>
          <w:lang w:val="en-US"/>
        </w:rPr>
        <w:t xml:space="preserve">unified OS-independent GUI </w:t>
      </w:r>
      <w:r w:rsidRPr="00CA4E4A">
        <w:rPr>
          <w:noProof/>
          <w:lang w:val="en-US"/>
        </w:rPr>
        <w:t>standard</w:t>
      </w:r>
      <w:r w:rsidR="00FC4DC4">
        <w:rPr>
          <w:noProof/>
          <w:lang w:val="en-US"/>
        </w:rPr>
        <w:t>,</w:t>
      </w:r>
      <w:r>
        <w:rPr>
          <w:lang w:val="en-US"/>
        </w:rPr>
        <w:t xml:space="preserve"> then we would be free from </w:t>
      </w:r>
      <w:r w:rsidR="007677B9">
        <w:rPr>
          <w:lang w:val="en-US"/>
        </w:rPr>
        <w:t xml:space="preserve">problems caused by </w:t>
      </w:r>
      <w:r w:rsidR="00C36F68">
        <w:rPr>
          <w:lang w:val="en-US"/>
        </w:rPr>
        <w:t>inter-</w:t>
      </w:r>
      <w:r>
        <w:rPr>
          <w:lang w:val="en-US"/>
        </w:rPr>
        <w:t>OS specifics and differences.</w:t>
      </w:r>
    </w:p>
    <w:p w14:paraId="5B74E52B" w14:textId="022839B3" w:rsidR="00A77B3E" w:rsidRDefault="003B2489" w:rsidP="00506B7A">
      <w:pPr>
        <w:rPr>
          <w:lang w:val="en-US"/>
        </w:rPr>
      </w:pPr>
      <w:r>
        <w:rPr>
          <w:lang w:val="en-US"/>
        </w:rPr>
        <w:t>Another problem with current platforms is that their GUIs do</w:t>
      </w:r>
      <w:r w:rsidR="00FF6594">
        <w:rPr>
          <w:lang w:val="en-US"/>
        </w:rPr>
        <w:t xml:space="preserve"> </w:t>
      </w:r>
      <w:r>
        <w:rPr>
          <w:lang w:val="en-US"/>
        </w:rPr>
        <w:t>n</w:t>
      </w:r>
      <w:r w:rsidR="00FF6594">
        <w:rPr>
          <w:lang w:val="en-US"/>
        </w:rPr>
        <w:t>o</w:t>
      </w:r>
      <w:r>
        <w:rPr>
          <w:lang w:val="en-US"/>
        </w:rPr>
        <w:t xml:space="preserve">t fit properly </w:t>
      </w:r>
      <w:r w:rsidR="007677B9">
        <w:rPr>
          <w:lang w:val="en-US"/>
        </w:rPr>
        <w:t xml:space="preserve">on </w:t>
      </w:r>
      <w:r>
        <w:rPr>
          <w:lang w:val="en-US"/>
        </w:rPr>
        <w:t>existing and future 3D</w:t>
      </w:r>
      <w:r w:rsidR="006867A9">
        <w:rPr>
          <w:lang w:val="en-US"/>
        </w:rPr>
        <w:noBreakHyphen/>
      </w:r>
      <w:r>
        <w:rPr>
          <w:lang w:val="en-US"/>
        </w:rPr>
        <w:t>display devices</w:t>
      </w:r>
      <w:r w:rsidR="007677B9">
        <w:rPr>
          <w:lang w:val="en-US"/>
        </w:rPr>
        <w:t>,</w:t>
      </w:r>
      <w:r>
        <w:rPr>
          <w:lang w:val="en-US"/>
        </w:rPr>
        <w:t xml:space="preserve"> and it would be nearly impossible to effectively adapt legacy 2D</w:t>
      </w:r>
      <w:r w:rsidR="007677B9">
        <w:rPr>
          <w:lang w:val="en-US"/>
        </w:rPr>
        <w:t>-</w:t>
      </w:r>
      <w:r>
        <w:rPr>
          <w:lang w:val="en-US"/>
        </w:rPr>
        <w:t>window user interfaces to</w:t>
      </w:r>
      <w:r w:rsidR="00FC4DC4">
        <w:rPr>
          <w:lang w:val="en-US"/>
        </w:rPr>
        <w:t xml:space="preserve"> the</w:t>
      </w:r>
      <w:r>
        <w:rPr>
          <w:lang w:val="en-US"/>
        </w:rPr>
        <w:t xml:space="preserve"> </w:t>
      </w:r>
      <w:r w:rsidRPr="00CA4E4A">
        <w:rPr>
          <w:noProof/>
          <w:lang w:val="en-US"/>
        </w:rPr>
        <w:t>3D</w:t>
      </w:r>
      <w:r>
        <w:rPr>
          <w:lang w:val="en-US"/>
        </w:rPr>
        <w:t xml:space="preserve"> environment provided by 3D gears. </w:t>
      </w:r>
      <w:r w:rsidR="007677B9">
        <w:rPr>
          <w:noProof/>
          <w:lang w:val="en-US"/>
        </w:rPr>
        <w:t>Furthermore, t</w:t>
      </w:r>
      <w:r w:rsidR="007677B9">
        <w:rPr>
          <w:lang w:val="en-US"/>
        </w:rPr>
        <w:t xml:space="preserve">he classic </w:t>
      </w:r>
      <w:r>
        <w:rPr>
          <w:lang w:val="en-US"/>
        </w:rPr>
        <w:t xml:space="preserve">GUI has some problems with utilizing </w:t>
      </w:r>
      <w:r w:rsidR="007677B9">
        <w:rPr>
          <w:lang w:val="en-US"/>
        </w:rPr>
        <w:t xml:space="preserve">the </w:t>
      </w:r>
      <w:r>
        <w:rPr>
          <w:lang w:val="en-US"/>
        </w:rPr>
        <w:t xml:space="preserve">screen space of wide and </w:t>
      </w:r>
      <w:r w:rsidR="00D25FB7" w:rsidRPr="00DE63BD">
        <w:rPr>
          <w:noProof/>
          <w:lang w:val="en-US"/>
        </w:rPr>
        <w:t>ultra</w:t>
      </w:r>
      <w:r w:rsidR="00D25FB7">
        <w:rPr>
          <w:lang w:val="en-US"/>
        </w:rPr>
        <w:t>-wide</w:t>
      </w:r>
      <w:r>
        <w:rPr>
          <w:lang w:val="en-US"/>
        </w:rPr>
        <w:t xml:space="preserve"> display monitors</w:t>
      </w:r>
      <w:r w:rsidR="007677B9">
        <w:rPr>
          <w:lang w:val="en-US"/>
        </w:rPr>
        <w:t>:</w:t>
      </w:r>
      <w:r>
        <w:rPr>
          <w:lang w:val="en-US"/>
        </w:rPr>
        <w:t xml:space="preserve"> </w:t>
      </w:r>
      <w:r w:rsidR="007677B9">
        <w:rPr>
          <w:lang w:val="en-US"/>
        </w:rPr>
        <w:t xml:space="preserve">Maximizing </w:t>
      </w:r>
      <w:r>
        <w:rPr>
          <w:lang w:val="en-US"/>
        </w:rPr>
        <w:t>makes windows too big</w:t>
      </w:r>
      <w:r w:rsidR="00FC4DC4">
        <w:rPr>
          <w:lang w:val="en-US"/>
        </w:rPr>
        <w:t>,</w:t>
      </w:r>
      <w:r>
        <w:rPr>
          <w:lang w:val="en-US"/>
        </w:rPr>
        <w:t xml:space="preserve"> </w:t>
      </w:r>
      <w:r w:rsidRPr="00CA4E4A">
        <w:rPr>
          <w:noProof/>
          <w:lang w:val="en-US"/>
        </w:rPr>
        <w:t>and</w:t>
      </w:r>
      <w:r>
        <w:rPr>
          <w:lang w:val="en-US"/>
        </w:rPr>
        <w:t xml:space="preserve"> </w:t>
      </w:r>
      <w:r w:rsidR="007677B9">
        <w:rPr>
          <w:lang w:val="en-US"/>
        </w:rPr>
        <w:t>finding a good solution</w:t>
      </w:r>
      <w:r>
        <w:rPr>
          <w:lang w:val="en-US"/>
        </w:rPr>
        <w:t xml:space="preserve"> </w:t>
      </w:r>
      <w:r w:rsidR="007677B9">
        <w:rPr>
          <w:lang w:val="en-US"/>
        </w:rPr>
        <w:t xml:space="preserve">for this </w:t>
      </w:r>
      <w:r>
        <w:rPr>
          <w:lang w:val="en-US"/>
        </w:rPr>
        <w:t xml:space="preserve">will </w:t>
      </w:r>
      <w:r w:rsidR="007677B9">
        <w:rPr>
          <w:lang w:val="en-US"/>
        </w:rPr>
        <w:t xml:space="preserve">very likely </w:t>
      </w:r>
      <w:r>
        <w:rPr>
          <w:lang w:val="en-US"/>
        </w:rPr>
        <w:t xml:space="preserve">require </w:t>
      </w:r>
      <w:r w:rsidR="00E44697">
        <w:rPr>
          <w:noProof/>
          <w:lang w:val="en-US"/>
        </w:rPr>
        <w:t>rewriting</w:t>
      </w:r>
      <w:r>
        <w:rPr>
          <w:lang w:val="en-US"/>
        </w:rPr>
        <w:t xml:space="preserve"> </w:t>
      </w:r>
      <w:r w:rsidR="007677B9">
        <w:rPr>
          <w:lang w:val="en-US"/>
        </w:rPr>
        <w:t xml:space="preserve">an </w:t>
      </w:r>
      <w:r>
        <w:rPr>
          <w:lang w:val="en-US"/>
        </w:rPr>
        <w:t>application</w:t>
      </w:r>
      <w:r w:rsidR="00C36F68">
        <w:rPr>
          <w:lang w:val="en-US"/>
        </w:rPr>
        <w:t>’</w:t>
      </w:r>
      <w:r>
        <w:rPr>
          <w:lang w:val="en-US"/>
        </w:rPr>
        <w:t>s code.</w:t>
      </w:r>
    </w:p>
    <w:p w14:paraId="2E889111" w14:textId="77777777" w:rsidR="00A77B3E" w:rsidRDefault="00A77B3E" w:rsidP="00380807">
      <w:pPr>
        <w:spacing w:line="312" w:lineRule="auto"/>
        <w:rPr>
          <w:lang w:val="en-US"/>
        </w:rPr>
      </w:pPr>
    </w:p>
    <w:p w14:paraId="483208F9" w14:textId="77777777" w:rsidR="00A77B3E" w:rsidRDefault="003B2489" w:rsidP="00672EE4">
      <w:pPr>
        <w:pStyle w:val="Heading1"/>
      </w:pPr>
      <w:bookmarkStart w:id="12" w:name="h.qy6itucpz4oi"/>
      <w:bookmarkStart w:id="13" w:name="_Toc70632783"/>
      <w:bookmarkEnd w:id="12"/>
      <w:r>
        <w:lastRenderedPageBreak/>
        <w:t>Existing solutions</w:t>
      </w:r>
      <w:bookmarkEnd w:id="13"/>
    </w:p>
    <w:p w14:paraId="428F2374" w14:textId="77777777" w:rsidR="00A77B3E" w:rsidRDefault="0031695A" w:rsidP="00506B7A">
      <w:pPr>
        <w:rPr>
          <w:lang w:val="en-US"/>
        </w:rPr>
      </w:pPr>
      <w:r>
        <w:rPr>
          <w:lang w:val="en-US"/>
        </w:rPr>
        <w:t>Several existing technologies</w:t>
      </w:r>
      <w:r w:rsidR="00B305C0">
        <w:rPr>
          <w:lang w:val="en-US"/>
        </w:rPr>
        <w:t xml:space="preserve"> tr</w:t>
      </w:r>
      <w:r w:rsidR="006F3E44">
        <w:rPr>
          <w:lang w:val="en-US"/>
        </w:rPr>
        <w:t>y</w:t>
      </w:r>
      <w:r w:rsidR="00156C97">
        <w:rPr>
          <w:lang w:val="en-US"/>
        </w:rPr>
        <w:t xml:space="preserve"> to</w:t>
      </w:r>
      <w:r w:rsidR="00B145DE">
        <w:rPr>
          <w:lang w:val="en-US"/>
        </w:rPr>
        <w:t xml:space="preserve"> </w:t>
      </w:r>
      <w:r w:rsidR="003B2489">
        <w:rPr>
          <w:lang w:val="en-US"/>
        </w:rPr>
        <w:t xml:space="preserve">address </w:t>
      </w:r>
      <w:r w:rsidR="007677B9">
        <w:rPr>
          <w:lang w:val="en-US"/>
        </w:rPr>
        <w:t xml:space="preserve">the </w:t>
      </w:r>
      <w:r w:rsidR="003B2489">
        <w:rPr>
          <w:lang w:val="en-US"/>
        </w:rPr>
        <w:t xml:space="preserve">major issues of </w:t>
      </w:r>
      <w:r w:rsidR="00791C88">
        <w:rPr>
          <w:lang w:val="en-US"/>
        </w:rPr>
        <w:t xml:space="preserve">local </w:t>
      </w:r>
      <w:r w:rsidR="003B2489">
        <w:rPr>
          <w:lang w:val="en-US"/>
        </w:rPr>
        <w:t xml:space="preserve">and </w:t>
      </w:r>
      <w:r w:rsidR="007677B9">
        <w:rPr>
          <w:lang w:val="en-US"/>
        </w:rPr>
        <w:t xml:space="preserve">Web </w:t>
      </w:r>
      <w:r w:rsidR="00FC2C1F">
        <w:rPr>
          <w:lang w:val="en-US"/>
        </w:rPr>
        <w:t>applications</w:t>
      </w:r>
      <w:r w:rsidR="003B2489">
        <w:rPr>
          <w:lang w:val="en-US"/>
        </w:rPr>
        <w:t xml:space="preserve">. </w:t>
      </w:r>
      <w:r w:rsidR="007677B9">
        <w:rPr>
          <w:lang w:val="en-US"/>
        </w:rPr>
        <w:t>Table 1 below gives a comparison of some of their</w:t>
      </w:r>
      <w:r w:rsidR="003B2489">
        <w:rPr>
          <w:lang w:val="en-US"/>
        </w:rPr>
        <w:t xml:space="preserve"> pros and cons.</w:t>
      </w:r>
    </w:p>
    <w:p w14:paraId="005CBF83" w14:textId="39E8F535" w:rsidR="000A5B6D" w:rsidRPr="000A5B6D" w:rsidRDefault="000A5B6D" w:rsidP="000A5B6D">
      <w:pPr>
        <w:pStyle w:val="Caption"/>
        <w:keepNext/>
        <w:rPr>
          <w:lang w:val="en-US"/>
        </w:rPr>
      </w:pPr>
      <w:r w:rsidRPr="000A5B6D">
        <w:rPr>
          <w:lang w:val="en-US"/>
        </w:rPr>
        <w:t xml:space="preserve">Table </w:t>
      </w:r>
      <w:r w:rsidR="00540AB3">
        <w:fldChar w:fldCharType="begin"/>
      </w:r>
      <w:r w:rsidRPr="000A5B6D">
        <w:rPr>
          <w:lang w:val="en-US"/>
        </w:rPr>
        <w:instrText xml:space="preserve"> SEQ Table \* ARABIC </w:instrText>
      </w:r>
      <w:r w:rsidR="00540AB3">
        <w:fldChar w:fldCharType="separate"/>
      </w:r>
      <w:r w:rsidR="00B63C38">
        <w:rPr>
          <w:noProof/>
          <w:lang w:val="en-US"/>
        </w:rPr>
        <w:t>1</w:t>
      </w:r>
      <w:r w:rsidR="00540AB3">
        <w:fldChar w:fldCharType="end"/>
      </w:r>
      <w:r>
        <w:rPr>
          <w:lang w:val="en-US"/>
        </w:rPr>
        <w:t>. Pros and Cons</w:t>
      </w:r>
      <w:r w:rsidRPr="000A5B6D">
        <w:rPr>
          <w:noProof/>
          <w:lang w:val="en-US"/>
        </w:rPr>
        <w:t xml:space="preserve"> </w:t>
      </w:r>
      <w:r>
        <w:rPr>
          <w:noProof/>
          <w:lang w:val="en-US"/>
        </w:rPr>
        <w:t>of Existing Solutions</w:t>
      </w:r>
    </w:p>
    <w:tbl>
      <w:tblPr>
        <w:tblpPr w:leftFromText="180" w:rightFromText="180" w:vertAnchor="text" w:horzAnchor="margin" w:tblpXSpec="center" w:tblpY="424"/>
        <w:tblW w:w="4669"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2549"/>
        <w:gridCol w:w="1447"/>
        <w:gridCol w:w="1401"/>
        <w:gridCol w:w="1475"/>
        <w:gridCol w:w="1556"/>
        <w:gridCol w:w="1648"/>
      </w:tblGrid>
      <w:tr w:rsidR="000A5B6D" w:rsidRPr="00953ABA" w14:paraId="5AA774A3" w14:textId="77777777" w:rsidTr="007D51FA">
        <w:tc>
          <w:tcPr>
            <w:tcW w:w="1265" w:type="pct"/>
            <w:tcBorders>
              <w:top w:val="nil"/>
              <w:left w:val="nil"/>
              <w:bottom w:val="single" w:sz="8" w:space="0" w:color="auto"/>
              <w:right w:val="single" w:sz="8" w:space="0" w:color="auto"/>
            </w:tcBorders>
            <w:shd w:val="clear" w:color="auto" w:fill="auto"/>
            <w:tcMar>
              <w:top w:w="140" w:type="dxa"/>
              <w:left w:w="140" w:type="dxa"/>
              <w:bottom w:w="140" w:type="dxa"/>
              <w:right w:w="140" w:type="dxa"/>
            </w:tcMar>
          </w:tcPr>
          <w:p w14:paraId="012BB586" w14:textId="77777777" w:rsidR="000A5B6D" w:rsidRPr="00953ABA" w:rsidRDefault="000A5B6D" w:rsidP="00953ABA">
            <w:pPr>
              <w:pStyle w:val="Drawing"/>
            </w:pPr>
          </w:p>
          <w:p w14:paraId="04DF7A40" w14:textId="77777777" w:rsidR="000A5B6D" w:rsidRPr="00953ABA" w:rsidRDefault="000A5B6D" w:rsidP="00953ABA">
            <w:pPr>
              <w:pStyle w:val="Drawing"/>
            </w:pPr>
          </w:p>
        </w:tc>
        <w:tc>
          <w:tcPr>
            <w:tcW w:w="718"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0C619D51" w14:textId="77777777" w:rsidR="000A5B6D" w:rsidRPr="00953ABA" w:rsidRDefault="000A5B6D" w:rsidP="00953ABA">
            <w:pPr>
              <w:pStyle w:val="Drawing"/>
            </w:pPr>
            <w:r w:rsidRPr="00953ABA">
              <w:t>HTML5</w:t>
            </w:r>
          </w:p>
        </w:tc>
        <w:tc>
          <w:tcPr>
            <w:tcW w:w="0" w:type="auto"/>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17DCDDBB" w14:textId="77777777" w:rsidR="000A5B6D" w:rsidRPr="00953ABA" w:rsidRDefault="000A5B6D" w:rsidP="00953ABA">
            <w:pPr>
              <w:pStyle w:val="Drawing"/>
            </w:pPr>
            <w:r w:rsidRPr="00953ABA">
              <w:t>Flash</w:t>
            </w:r>
          </w:p>
          <w:p w14:paraId="0F331658" w14:textId="77777777" w:rsidR="000A5B6D" w:rsidRPr="00953ABA" w:rsidRDefault="000A5B6D" w:rsidP="00953ABA">
            <w:pPr>
              <w:pStyle w:val="Drawing"/>
              <w:rPr>
                <w:b/>
              </w:rPr>
            </w:pPr>
            <w:r w:rsidRPr="00953ABA">
              <w:t>(Adobe)</w:t>
            </w:r>
          </w:p>
        </w:tc>
        <w:tc>
          <w:tcPr>
            <w:tcW w:w="732"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35ECE56B" w14:textId="77777777" w:rsidR="000A5B6D" w:rsidRPr="00953ABA" w:rsidRDefault="000A5B6D" w:rsidP="00953ABA">
            <w:pPr>
              <w:pStyle w:val="Drawing"/>
            </w:pPr>
            <w:r w:rsidRPr="00953ABA">
              <w:t>AIR</w:t>
            </w:r>
          </w:p>
          <w:p w14:paraId="5C29FD3B" w14:textId="77777777" w:rsidR="000A5B6D" w:rsidRPr="00953ABA" w:rsidRDefault="000A5B6D" w:rsidP="00953ABA">
            <w:pPr>
              <w:pStyle w:val="Drawing"/>
            </w:pPr>
            <w:r w:rsidRPr="00953ABA">
              <w:t>(Adobe)</w:t>
            </w:r>
          </w:p>
        </w:tc>
        <w:tc>
          <w:tcPr>
            <w:tcW w:w="772"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51E4A596" w14:textId="77777777" w:rsidR="000A5B6D" w:rsidRPr="00953ABA" w:rsidRDefault="000A5B6D" w:rsidP="00953ABA">
            <w:pPr>
              <w:pStyle w:val="Drawing"/>
            </w:pPr>
            <w:r w:rsidRPr="00953ABA">
              <w:t>ActiveX</w:t>
            </w:r>
          </w:p>
          <w:p w14:paraId="4BB14D93" w14:textId="77777777" w:rsidR="000A5B6D" w:rsidRPr="00953ABA" w:rsidRDefault="000A5B6D" w:rsidP="00953ABA">
            <w:pPr>
              <w:pStyle w:val="Drawing"/>
            </w:pPr>
            <w:r w:rsidRPr="00953ABA">
              <w:t>(Microsoft)</w:t>
            </w:r>
          </w:p>
        </w:tc>
        <w:tc>
          <w:tcPr>
            <w:tcW w:w="818"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6BF9D153" w14:textId="77777777" w:rsidR="000A5B6D" w:rsidRPr="00953ABA" w:rsidRDefault="000A5B6D" w:rsidP="00953ABA">
            <w:pPr>
              <w:pStyle w:val="Drawing"/>
            </w:pPr>
            <w:r w:rsidRPr="00953ABA">
              <w:t>Silverlight</w:t>
            </w:r>
          </w:p>
          <w:p w14:paraId="69E03D95" w14:textId="77777777" w:rsidR="000A5B6D" w:rsidRPr="00953ABA" w:rsidRDefault="000A5B6D" w:rsidP="00953ABA">
            <w:pPr>
              <w:pStyle w:val="Drawing"/>
            </w:pPr>
            <w:r w:rsidRPr="00953ABA">
              <w:t>(Microsoft)</w:t>
            </w:r>
          </w:p>
        </w:tc>
      </w:tr>
      <w:tr w:rsidR="00953ABA" w:rsidRPr="00953ABA" w14:paraId="16952E56"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6532868D" w14:textId="77777777" w:rsidR="000A5B6D" w:rsidRPr="00953ABA" w:rsidRDefault="000A5B6D" w:rsidP="00953ABA">
            <w:pPr>
              <w:pStyle w:val="Drawing"/>
            </w:pPr>
            <w:r w:rsidRPr="00953ABA">
              <w:t>Industry</w:t>
            </w:r>
          </w:p>
          <w:p w14:paraId="5E60BA4B" w14:textId="77777777" w:rsidR="000A5B6D" w:rsidRPr="00953ABA" w:rsidRDefault="000A5B6D" w:rsidP="00953ABA">
            <w:pPr>
              <w:pStyle w:val="Drawing"/>
            </w:pPr>
            <w:r w:rsidRPr="00953ABA">
              <w:t>standard</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FD7BEBD" w14:textId="77777777" w:rsidR="000A5B6D" w:rsidRPr="00953ABA" w:rsidRDefault="000A5B6D" w:rsidP="00953ABA">
            <w:pPr>
              <w:pStyle w:val="Drawing"/>
            </w:pPr>
            <w:r w:rsidRPr="00953ABA">
              <w:t>Yes</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2BD3D4A" w14:textId="77777777" w:rsidR="000A5B6D" w:rsidRPr="00953ABA" w:rsidRDefault="000A5B6D" w:rsidP="00953ABA">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0E5178D" w14:textId="77777777" w:rsidR="000A5B6D" w:rsidRPr="00953ABA" w:rsidRDefault="000A5B6D" w:rsidP="00953ABA">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FC543A1" w14:textId="77777777" w:rsidR="000A5B6D" w:rsidRPr="00953ABA" w:rsidRDefault="000A5B6D" w:rsidP="00953ABA">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DC0554D" w14:textId="77777777" w:rsidR="000A5B6D" w:rsidRPr="00953ABA" w:rsidRDefault="000A5B6D" w:rsidP="00953ABA">
            <w:pPr>
              <w:pStyle w:val="Drawing"/>
            </w:pPr>
            <w:r w:rsidRPr="00953ABA">
              <w:t>No</w:t>
            </w:r>
          </w:p>
        </w:tc>
      </w:tr>
      <w:tr w:rsidR="00953ABA" w:rsidRPr="00953ABA" w14:paraId="7E3FEEFF"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741F5807" w14:textId="77777777" w:rsidR="000A5B6D" w:rsidRPr="00953ABA" w:rsidRDefault="000A5B6D" w:rsidP="00953ABA">
            <w:pPr>
              <w:pStyle w:val="Drawing"/>
            </w:pPr>
            <w:r w:rsidRPr="00953ABA">
              <w:t>Open</w:t>
            </w:r>
            <w:r w:rsidR="007677B9" w:rsidRPr="00953ABA">
              <w:t xml:space="preserve"> </w:t>
            </w:r>
            <w:r w:rsidRPr="00953ABA">
              <w:t>source</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1810CFC" w14:textId="77777777" w:rsidR="000A5B6D" w:rsidRPr="00953ABA" w:rsidRDefault="000A5B6D" w:rsidP="00953ABA">
            <w:pPr>
              <w:pStyle w:val="Drawing"/>
            </w:pPr>
            <w:r w:rsidRPr="00953ABA">
              <w:t>Yes</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EDC16E7" w14:textId="77777777" w:rsidR="000A5B6D" w:rsidRPr="00953ABA" w:rsidRDefault="000A5B6D" w:rsidP="00953ABA">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C67A9C1" w14:textId="77777777" w:rsidR="000A5B6D" w:rsidRPr="00953ABA" w:rsidRDefault="000A5B6D" w:rsidP="00953ABA">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FE84B79" w14:textId="77777777" w:rsidR="000A5B6D" w:rsidRPr="00953ABA" w:rsidRDefault="000A5B6D" w:rsidP="00953ABA">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DA42C2F" w14:textId="77777777" w:rsidR="000A5B6D" w:rsidRPr="00953ABA" w:rsidRDefault="000A5B6D" w:rsidP="00953ABA">
            <w:pPr>
              <w:pStyle w:val="Drawing"/>
            </w:pPr>
            <w:r w:rsidRPr="00953ABA">
              <w:t>No</w:t>
            </w:r>
          </w:p>
        </w:tc>
      </w:tr>
      <w:tr w:rsidR="00953ABA" w:rsidRPr="00953ABA" w14:paraId="6E0C545D"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75C0AA5D" w14:textId="77777777" w:rsidR="000A5B6D" w:rsidRPr="00953ABA" w:rsidRDefault="000A5B6D" w:rsidP="00953ABA">
            <w:pPr>
              <w:pStyle w:val="Drawing"/>
            </w:pPr>
            <w:r w:rsidRPr="00953ABA">
              <w:t>Cross-platform</w:t>
            </w:r>
          </w:p>
          <w:p w14:paraId="7B54AA31" w14:textId="77777777" w:rsidR="000A5B6D" w:rsidRPr="00953ABA" w:rsidRDefault="000A5B6D" w:rsidP="00953ABA">
            <w:pPr>
              <w:pStyle w:val="Drawing"/>
            </w:pPr>
            <w:r w:rsidRPr="00953ABA">
              <w:t>support</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A12161B" w14:textId="77777777" w:rsidR="000A5B6D" w:rsidRPr="00953ABA" w:rsidRDefault="000A5B6D" w:rsidP="00953ABA">
            <w:pPr>
              <w:pStyle w:val="Drawing"/>
            </w:pPr>
            <w:r w:rsidRPr="00953ABA">
              <w:t>Yes</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2E6F0D6" w14:textId="77777777" w:rsidR="000A5B6D" w:rsidRPr="00953ABA" w:rsidRDefault="000A5B6D" w:rsidP="00953ABA">
            <w:pPr>
              <w:pStyle w:val="Drawing"/>
            </w:pPr>
            <w:r w:rsidRPr="00953ABA">
              <w:t>Partial</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0B2124B" w14:textId="77777777" w:rsidR="000A5B6D" w:rsidRPr="00953ABA" w:rsidRDefault="000A5B6D" w:rsidP="00953ABA">
            <w:pPr>
              <w:pStyle w:val="Drawing"/>
            </w:pPr>
            <w:r w:rsidRPr="00953ABA">
              <w:t>Partial</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A7484D7" w14:textId="77777777" w:rsidR="000A5B6D" w:rsidRPr="00953ABA" w:rsidRDefault="000A5B6D" w:rsidP="00953ABA">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318EB6D" w14:textId="77777777" w:rsidR="000A5B6D" w:rsidRPr="00953ABA" w:rsidRDefault="000A5B6D" w:rsidP="00953ABA">
            <w:pPr>
              <w:pStyle w:val="Drawing"/>
            </w:pPr>
            <w:r w:rsidRPr="00953ABA">
              <w:t>No</w:t>
            </w:r>
          </w:p>
        </w:tc>
      </w:tr>
      <w:tr w:rsidR="00953ABA" w:rsidRPr="00953ABA" w14:paraId="6D609381"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6A0D7496" w14:textId="77777777" w:rsidR="000A5B6D" w:rsidRPr="00953ABA" w:rsidRDefault="000A5B6D" w:rsidP="00953ABA">
            <w:pPr>
              <w:pStyle w:val="Drawing"/>
            </w:pPr>
            <w:r w:rsidRPr="00953ABA">
              <w:t xml:space="preserve">Local </w:t>
            </w:r>
            <w:r w:rsidR="007677B9" w:rsidRPr="00953ABA">
              <w:t xml:space="preserve">system </w:t>
            </w:r>
            <w:r w:rsidRPr="00953ABA">
              <w:t>API</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13E988D" w14:textId="77777777" w:rsidR="000A5B6D" w:rsidRPr="00953ABA" w:rsidRDefault="000A5B6D" w:rsidP="00953ABA">
            <w:pPr>
              <w:pStyle w:val="Drawing"/>
            </w:pPr>
            <w:r w:rsidRPr="00953ABA">
              <w:t>No</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96F2EF0" w14:textId="77777777" w:rsidR="000A5B6D" w:rsidRPr="00953ABA" w:rsidRDefault="000A5B6D" w:rsidP="00953ABA">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968A599" w14:textId="77777777" w:rsidR="000A5B6D" w:rsidRPr="00953ABA" w:rsidRDefault="000A5B6D" w:rsidP="00953ABA">
            <w:pPr>
              <w:pStyle w:val="Drawing"/>
            </w:pPr>
            <w:r w:rsidRPr="00953ABA">
              <w:t>Partial</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EA5B485" w14:textId="77777777" w:rsidR="000A5B6D" w:rsidRPr="00953ABA" w:rsidRDefault="000A5B6D" w:rsidP="00953ABA">
            <w:pPr>
              <w:pStyle w:val="Drawing"/>
            </w:pPr>
            <w:r w:rsidRPr="00953ABA">
              <w:t>Yes</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60B5FA2" w14:textId="77777777" w:rsidR="000A5B6D" w:rsidRPr="00953ABA" w:rsidRDefault="000A5B6D" w:rsidP="00953ABA">
            <w:pPr>
              <w:pStyle w:val="Drawing"/>
            </w:pPr>
            <w:r w:rsidRPr="00953ABA">
              <w:t>Partial</w:t>
            </w:r>
          </w:p>
        </w:tc>
      </w:tr>
      <w:tr w:rsidR="00953ABA" w:rsidRPr="00953ABA" w14:paraId="013FAAB9"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2D07AAE9" w14:textId="77777777" w:rsidR="000A5B6D" w:rsidRPr="00953ABA" w:rsidRDefault="000A5B6D" w:rsidP="00953ABA">
            <w:pPr>
              <w:pStyle w:val="Drawing"/>
            </w:pPr>
            <w:r w:rsidRPr="00953ABA">
              <w:t>UI integration</w:t>
            </w:r>
          </w:p>
          <w:p w14:paraId="1A34679E" w14:textId="77777777" w:rsidR="000A5B6D" w:rsidRPr="00953ABA" w:rsidRDefault="000A5B6D" w:rsidP="00953ABA">
            <w:pPr>
              <w:pStyle w:val="Drawing"/>
            </w:pPr>
            <w:r w:rsidRPr="00953ABA">
              <w:t>(mostly)</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777CA00" w14:textId="77777777" w:rsidR="000A5B6D" w:rsidRPr="00953ABA" w:rsidRDefault="000A5B6D" w:rsidP="00953ABA">
            <w:pPr>
              <w:pStyle w:val="Drawing"/>
            </w:pPr>
            <w:r w:rsidRPr="00953ABA">
              <w:t>Inside a browser</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98D4547" w14:textId="77777777" w:rsidR="000A5B6D" w:rsidRPr="00953ABA" w:rsidRDefault="000A5B6D" w:rsidP="00953ABA">
            <w:pPr>
              <w:pStyle w:val="Drawing"/>
            </w:pPr>
            <w:r w:rsidRPr="00953ABA">
              <w:t>Inside a browser</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BA7A87C" w14:textId="77777777" w:rsidR="000A5B6D" w:rsidRPr="00953ABA" w:rsidRDefault="000A5B6D" w:rsidP="00953ABA">
            <w:pPr>
              <w:pStyle w:val="Drawing"/>
            </w:pPr>
            <w:r w:rsidRPr="00953ABA">
              <w:t>Local OS UI</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9F761E8" w14:textId="77777777" w:rsidR="000A5B6D" w:rsidRPr="00953ABA" w:rsidRDefault="000A5B6D" w:rsidP="00953ABA">
            <w:pPr>
              <w:pStyle w:val="Drawing"/>
            </w:pPr>
            <w:r w:rsidRPr="00953ABA">
              <w:t>Inside a browser</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273D85A" w14:textId="77777777" w:rsidR="000A5B6D" w:rsidRPr="00953ABA" w:rsidRDefault="000A5B6D" w:rsidP="00953ABA">
            <w:pPr>
              <w:pStyle w:val="Drawing"/>
            </w:pPr>
            <w:r w:rsidRPr="00953ABA">
              <w:t>Inside a browser</w:t>
            </w:r>
          </w:p>
        </w:tc>
      </w:tr>
      <w:tr w:rsidR="00953ABA" w:rsidRPr="00953ABA" w14:paraId="79B6A164"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02852D43" w14:textId="77777777" w:rsidR="000A5B6D" w:rsidRPr="00953ABA" w:rsidRDefault="000A5B6D" w:rsidP="00953ABA">
            <w:pPr>
              <w:pStyle w:val="Drawing"/>
            </w:pPr>
            <w:r w:rsidRPr="00953ABA">
              <w:t>Performance</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A2623B4" w14:textId="77777777" w:rsidR="000A5B6D" w:rsidRPr="00953ABA" w:rsidRDefault="000A5B6D" w:rsidP="00953ABA">
            <w:pPr>
              <w:pStyle w:val="Drawing"/>
            </w:pPr>
            <w:r w:rsidRPr="00953ABA">
              <w:t>Low</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43496DB" w14:textId="77777777" w:rsidR="000A5B6D" w:rsidRPr="00953ABA" w:rsidRDefault="000A5B6D" w:rsidP="00953ABA">
            <w:pPr>
              <w:pStyle w:val="Drawing"/>
            </w:pPr>
            <w:r w:rsidRPr="00953ABA">
              <w:t>Moderate</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08C0E59" w14:textId="77777777" w:rsidR="000A5B6D" w:rsidRPr="00953ABA" w:rsidRDefault="000A5B6D" w:rsidP="00953ABA">
            <w:pPr>
              <w:pStyle w:val="Drawing"/>
            </w:pPr>
            <w:r w:rsidRPr="00953ABA">
              <w:t>Moderate</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80F4E69" w14:textId="77777777" w:rsidR="000A5B6D" w:rsidRPr="00953ABA" w:rsidRDefault="000A5B6D" w:rsidP="00953ABA">
            <w:pPr>
              <w:pStyle w:val="Drawing"/>
            </w:pPr>
            <w:r w:rsidRPr="00953ABA">
              <w:t>High</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E40096D" w14:textId="77777777" w:rsidR="000A5B6D" w:rsidRPr="00953ABA" w:rsidRDefault="000A5B6D" w:rsidP="00953ABA">
            <w:pPr>
              <w:pStyle w:val="Drawing"/>
            </w:pPr>
            <w:r w:rsidRPr="00953ABA">
              <w:t>Moderate</w:t>
            </w:r>
          </w:p>
        </w:tc>
      </w:tr>
      <w:tr w:rsidR="00953ABA" w:rsidRPr="00953ABA" w14:paraId="1FD03F7D"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6E5A70D6" w14:textId="77777777" w:rsidR="000A5B6D" w:rsidRPr="00953ABA" w:rsidRDefault="000A5B6D" w:rsidP="00953ABA">
            <w:pPr>
              <w:pStyle w:val="Drawing"/>
            </w:pPr>
            <w:r w:rsidRPr="00953ABA">
              <w:t>Maximum</w:t>
            </w:r>
          </w:p>
          <w:p w14:paraId="1EA7B728" w14:textId="77777777" w:rsidR="000A5B6D" w:rsidRPr="00953ABA" w:rsidRDefault="000A5B6D" w:rsidP="00953ABA">
            <w:pPr>
              <w:pStyle w:val="Drawing"/>
            </w:pPr>
            <w:r w:rsidRPr="00953ABA">
              <w:t>acceptable level of UI</w:t>
            </w:r>
          </w:p>
          <w:p w14:paraId="232A4549" w14:textId="77777777" w:rsidR="000A5B6D" w:rsidRPr="00953ABA" w:rsidRDefault="000A5B6D" w:rsidP="00953ABA">
            <w:pPr>
              <w:pStyle w:val="Drawing"/>
            </w:pPr>
            <w:r w:rsidRPr="00953ABA">
              <w:t>complexity</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7B0CD80" w14:textId="77777777" w:rsidR="000A5B6D" w:rsidRPr="00953ABA" w:rsidRDefault="000A5B6D" w:rsidP="00953ABA">
            <w:pPr>
              <w:pStyle w:val="Drawing"/>
            </w:pPr>
            <w:r w:rsidRPr="00953ABA">
              <w:t>Low</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4C86205" w14:textId="77777777" w:rsidR="000A5B6D" w:rsidRPr="00953ABA" w:rsidRDefault="000A5B6D" w:rsidP="00953ABA">
            <w:pPr>
              <w:pStyle w:val="Drawing"/>
            </w:pPr>
            <w:r w:rsidRPr="00953ABA">
              <w:t>Moderate</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6652E56" w14:textId="77777777" w:rsidR="000A5B6D" w:rsidRPr="00953ABA" w:rsidRDefault="000A5B6D" w:rsidP="00953ABA">
            <w:pPr>
              <w:pStyle w:val="Drawing"/>
            </w:pPr>
            <w:r w:rsidRPr="00953ABA">
              <w:t>Moderate</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2AF6EE4" w14:textId="77777777" w:rsidR="000A5B6D" w:rsidRPr="00953ABA" w:rsidRDefault="000A5B6D" w:rsidP="00953ABA">
            <w:pPr>
              <w:pStyle w:val="Drawing"/>
            </w:pPr>
            <w:r w:rsidRPr="00953ABA">
              <w:t>Moderate</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F3DC58C" w14:textId="77777777" w:rsidR="000A5B6D" w:rsidRPr="00953ABA" w:rsidRDefault="000A5B6D" w:rsidP="00953ABA">
            <w:pPr>
              <w:pStyle w:val="Drawing"/>
            </w:pPr>
            <w:r w:rsidRPr="00953ABA">
              <w:t>Moderate</w:t>
            </w:r>
          </w:p>
        </w:tc>
      </w:tr>
      <w:tr w:rsidR="00953ABA" w:rsidRPr="00953ABA" w14:paraId="5A92B2B9"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13206EA9" w14:textId="77777777" w:rsidR="000A5B6D" w:rsidRPr="00953ABA" w:rsidRDefault="000A5B6D" w:rsidP="00953ABA">
            <w:pPr>
              <w:pStyle w:val="Drawing"/>
            </w:pPr>
            <w:r w:rsidRPr="00953ABA">
              <w:t>Malware resistance</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E421179" w14:textId="77777777" w:rsidR="000A5B6D" w:rsidRPr="00953ABA" w:rsidRDefault="000A5B6D" w:rsidP="00953ABA">
            <w:pPr>
              <w:pStyle w:val="Drawing"/>
            </w:pPr>
            <w:r w:rsidRPr="00953ABA">
              <w:t>High</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7A5451F" w14:textId="77777777" w:rsidR="000A5B6D" w:rsidRPr="00953ABA" w:rsidRDefault="007812C0" w:rsidP="00953ABA">
            <w:pPr>
              <w:pStyle w:val="Drawing"/>
            </w:pPr>
            <w:r w:rsidRPr="00953ABA">
              <w:t>Low</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A597AE6" w14:textId="77777777" w:rsidR="000A5B6D" w:rsidRPr="00953ABA" w:rsidRDefault="000A5B6D" w:rsidP="00953ABA">
            <w:pPr>
              <w:pStyle w:val="Drawing"/>
            </w:pPr>
            <w:r w:rsidRPr="00953ABA">
              <w:t>High</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5CC8BB8" w14:textId="77777777" w:rsidR="000A5B6D" w:rsidRPr="00953ABA" w:rsidRDefault="000A5B6D" w:rsidP="00953ABA">
            <w:pPr>
              <w:pStyle w:val="Drawing"/>
            </w:pPr>
            <w:r w:rsidRPr="00953ABA">
              <w:t>Low</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318D43B" w14:textId="77777777" w:rsidR="000A5B6D" w:rsidRPr="00953ABA" w:rsidRDefault="000A5B6D" w:rsidP="00953ABA">
            <w:pPr>
              <w:pStyle w:val="Drawing"/>
            </w:pPr>
            <w:r w:rsidRPr="00953ABA">
              <w:t>High</w:t>
            </w:r>
          </w:p>
        </w:tc>
      </w:tr>
      <w:tr w:rsidR="00953ABA" w:rsidRPr="00953ABA" w14:paraId="5D1B18A7"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48DF5480" w14:textId="77777777" w:rsidR="000A5B6D" w:rsidRPr="00953ABA" w:rsidRDefault="000A5B6D" w:rsidP="00953ABA">
            <w:pPr>
              <w:pStyle w:val="Drawing"/>
            </w:pPr>
            <w:r w:rsidRPr="00953ABA">
              <w:t>VR support</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AB97E8E" w14:textId="77777777" w:rsidR="000A5B6D" w:rsidRPr="00953ABA" w:rsidRDefault="000A5B6D" w:rsidP="00953ABA">
            <w:pPr>
              <w:pStyle w:val="Drawing"/>
            </w:pPr>
            <w:r w:rsidRPr="00953ABA">
              <w:t>No</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938CF12" w14:textId="77777777" w:rsidR="000A5B6D" w:rsidRPr="00953ABA" w:rsidRDefault="000A5B6D" w:rsidP="00953ABA">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36CDC4E" w14:textId="77777777" w:rsidR="000A5B6D" w:rsidRPr="00953ABA" w:rsidRDefault="000A5B6D" w:rsidP="00953ABA">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24C4C11" w14:textId="77777777" w:rsidR="000A5B6D" w:rsidRPr="00953ABA" w:rsidRDefault="000A5B6D" w:rsidP="00953ABA">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40EF6B3" w14:textId="77777777" w:rsidR="000A5B6D" w:rsidRPr="00953ABA" w:rsidRDefault="000A5B6D" w:rsidP="00953ABA">
            <w:pPr>
              <w:pStyle w:val="Drawing"/>
            </w:pPr>
            <w:r w:rsidRPr="00953ABA">
              <w:t>No</w:t>
            </w:r>
          </w:p>
        </w:tc>
      </w:tr>
      <w:tr w:rsidR="00953ABA" w:rsidRPr="00953ABA" w14:paraId="4C67B4D6"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738DA086" w14:textId="77777777" w:rsidR="000A5B6D" w:rsidRPr="00953ABA" w:rsidRDefault="000A5B6D" w:rsidP="00953ABA">
            <w:pPr>
              <w:pStyle w:val="Drawing"/>
            </w:pPr>
            <w:r w:rsidRPr="00953ABA">
              <w:t>Deprecated</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B541710" w14:textId="77777777" w:rsidR="000A5B6D" w:rsidRPr="00953ABA" w:rsidRDefault="000A5B6D" w:rsidP="00953ABA">
            <w:pPr>
              <w:pStyle w:val="Drawing"/>
            </w:pPr>
            <w:r w:rsidRPr="00953ABA">
              <w:t>No</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4058753" w14:textId="77777777" w:rsidR="000A5B6D" w:rsidRPr="00953ABA" w:rsidRDefault="000A5B6D" w:rsidP="00953ABA">
            <w:pPr>
              <w:pStyle w:val="Drawing"/>
            </w:pPr>
            <w:r w:rsidRPr="00953ABA">
              <w:t>Yes</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3252BB4" w14:textId="77777777" w:rsidR="000A5B6D" w:rsidRPr="00953ABA" w:rsidRDefault="000A5B6D" w:rsidP="00953ABA">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40A8D35" w14:textId="77777777" w:rsidR="000A5B6D" w:rsidRPr="00953ABA" w:rsidRDefault="000A5B6D" w:rsidP="00953ABA">
            <w:pPr>
              <w:pStyle w:val="Drawing"/>
            </w:pPr>
            <w:r w:rsidRPr="00953ABA">
              <w:t>Yes</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3D7E48C" w14:textId="77777777" w:rsidR="000A5B6D" w:rsidRPr="00953ABA" w:rsidRDefault="000A5B6D" w:rsidP="00953ABA">
            <w:pPr>
              <w:pStyle w:val="Drawing"/>
            </w:pPr>
            <w:r w:rsidRPr="00953ABA">
              <w:t>Yes</w:t>
            </w:r>
          </w:p>
        </w:tc>
      </w:tr>
    </w:tbl>
    <w:p w14:paraId="419157C0" w14:textId="77777777" w:rsidR="000A5B6D" w:rsidRDefault="000A5B6D">
      <w:pPr>
        <w:spacing w:after="200"/>
        <w:rPr>
          <w:sz w:val="40"/>
          <w:szCs w:val="40"/>
          <w:lang w:val="en-US"/>
        </w:rPr>
      </w:pPr>
      <w:r>
        <w:rPr>
          <w:lang w:val="en-US"/>
        </w:rPr>
        <w:br w:type="page"/>
      </w:r>
    </w:p>
    <w:p w14:paraId="7FE02AB3" w14:textId="77777777" w:rsidR="00A77B3E" w:rsidRDefault="003B2489" w:rsidP="00672EE4">
      <w:pPr>
        <w:pStyle w:val="Heading1"/>
      </w:pPr>
      <w:bookmarkStart w:id="14" w:name="_Toc70632784"/>
      <w:r>
        <w:lastRenderedPageBreak/>
        <w:t>Requirements</w:t>
      </w:r>
      <w:bookmarkEnd w:id="14"/>
    </w:p>
    <w:p w14:paraId="55D31FF2" w14:textId="77777777" w:rsidR="00A77B3E" w:rsidRDefault="00A87156" w:rsidP="00506B7A">
      <w:pPr>
        <w:spacing w:line="312" w:lineRule="auto"/>
        <w:ind w:firstLine="0"/>
        <w:jc w:val="left"/>
        <w:rPr>
          <w:lang w:val="en-US"/>
        </w:rPr>
      </w:pPr>
      <w:r>
        <w:rPr>
          <w:lang w:val="en-US"/>
        </w:rPr>
        <w:t xml:space="preserve">Given the </w:t>
      </w:r>
      <w:r w:rsidRPr="00A87156">
        <w:rPr>
          <w:lang w:val="en-US"/>
        </w:rPr>
        <w:t>problems described above</w:t>
      </w:r>
      <w:r w:rsidR="007677B9">
        <w:rPr>
          <w:lang w:val="en-US"/>
        </w:rPr>
        <w:t>,</w:t>
      </w:r>
      <w:r w:rsidR="00C928CF">
        <w:rPr>
          <w:lang w:val="en-US"/>
        </w:rPr>
        <w:t xml:space="preserve"> </w:t>
      </w:r>
      <w:r w:rsidR="00953ABA">
        <w:rPr>
          <w:lang w:val="en-US"/>
        </w:rPr>
        <w:t>let us</w:t>
      </w:r>
      <w:r w:rsidR="00F51D37">
        <w:rPr>
          <w:lang w:val="en-US"/>
        </w:rPr>
        <w:t xml:space="preserve"> summar</w:t>
      </w:r>
      <w:r>
        <w:rPr>
          <w:lang w:val="en-US"/>
        </w:rPr>
        <w:t>ize</w:t>
      </w:r>
      <w:r w:rsidR="00F51D37">
        <w:rPr>
          <w:lang w:val="en-US"/>
        </w:rPr>
        <w:t xml:space="preserve"> </w:t>
      </w:r>
      <w:r w:rsidR="003B2489">
        <w:rPr>
          <w:lang w:val="en-US"/>
        </w:rPr>
        <w:t xml:space="preserve">all </w:t>
      </w:r>
      <w:r w:rsidR="007677B9">
        <w:rPr>
          <w:lang w:val="en-US"/>
        </w:rPr>
        <w:t xml:space="preserve">the </w:t>
      </w:r>
      <w:r w:rsidR="003B2489">
        <w:rPr>
          <w:lang w:val="en-US"/>
        </w:rPr>
        <w:t xml:space="preserve">requirements </w:t>
      </w:r>
      <w:r w:rsidR="007677B9">
        <w:rPr>
          <w:lang w:val="en-US"/>
        </w:rPr>
        <w:t xml:space="preserve">of </w:t>
      </w:r>
      <w:r w:rsidR="003B2489">
        <w:rPr>
          <w:lang w:val="en-US"/>
        </w:rPr>
        <w:t>a new technology</w:t>
      </w:r>
      <w:r>
        <w:rPr>
          <w:lang w:val="en-US"/>
        </w:rPr>
        <w:t>:</w:t>
      </w:r>
    </w:p>
    <w:p w14:paraId="1F7D57C4" w14:textId="29BE5CC9" w:rsidR="006C33E9" w:rsidRPr="00D4726D" w:rsidRDefault="00FE19A4" w:rsidP="00D4726D">
      <w:pPr>
        <w:pStyle w:val="ListParagraph"/>
        <w:numPr>
          <w:ilvl w:val="0"/>
          <w:numId w:val="43"/>
        </w:numPr>
        <w:jc w:val="both"/>
        <w:rPr>
          <w:lang w:val="en-US"/>
        </w:rPr>
      </w:pPr>
      <w:r w:rsidRPr="00D4726D">
        <w:rPr>
          <w:lang w:val="en-US"/>
        </w:rPr>
        <w:t xml:space="preserve">A platform that allows the building of OS-independent applications that are accessible in a similar way to Web pages using </w:t>
      </w:r>
      <w:r w:rsidR="006867A9" w:rsidRPr="00A349A7">
        <w:rPr>
          <w:lang w:val="en-US"/>
        </w:rPr>
        <w:t xml:space="preserve">commonly </w:t>
      </w:r>
      <w:r w:rsidRPr="00A42AA2">
        <w:rPr>
          <w:lang w:val="en-US"/>
        </w:rPr>
        <w:t>known URL</w:t>
      </w:r>
      <w:r w:rsidRPr="00D4726D">
        <w:rPr>
          <w:lang w:val="en-US"/>
        </w:rPr>
        <w:t xml:space="preserve"> navigation, but appear and function like conventional local applications</w:t>
      </w:r>
    </w:p>
    <w:p w14:paraId="269CAD4E" w14:textId="06FA4D8F" w:rsidR="00FE19A4" w:rsidRPr="00D4726D" w:rsidRDefault="00F43B67" w:rsidP="00D4726D">
      <w:pPr>
        <w:pStyle w:val="ListParagraph"/>
        <w:numPr>
          <w:ilvl w:val="0"/>
          <w:numId w:val="43"/>
        </w:numPr>
        <w:jc w:val="both"/>
        <w:rPr>
          <w:lang w:val="en-US"/>
        </w:rPr>
      </w:pPr>
      <w:r w:rsidRPr="00D4726D">
        <w:rPr>
          <w:lang w:val="en-US"/>
        </w:rPr>
        <w:t>An a</w:t>
      </w:r>
      <w:r w:rsidR="006C33E9" w:rsidRPr="00D4726D">
        <w:rPr>
          <w:lang w:val="en-US"/>
        </w:rPr>
        <w:t>pplication</w:t>
      </w:r>
      <w:r w:rsidR="00FE19A4" w:rsidRPr="00D4726D">
        <w:rPr>
          <w:lang w:val="en-US"/>
        </w:rPr>
        <w:t xml:space="preserve"> lifecycle </w:t>
      </w:r>
      <w:r w:rsidR="00B337E2">
        <w:rPr>
          <w:lang w:val="en-US"/>
        </w:rPr>
        <w:t xml:space="preserve">that </w:t>
      </w:r>
      <w:r w:rsidR="00FE19A4" w:rsidRPr="00D4726D">
        <w:rPr>
          <w:lang w:val="en-US"/>
        </w:rPr>
        <w:t>should not include installation and uninstallation stages</w:t>
      </w:r>
    </w:p>
    <w:p w14:paraId="63B15E87" w14:textId="4B7E25D0" w:rsidR="007E76EC" w:rsidRPr="00D4726D" w:rsidRDefault="007E76EC" w:rsidP="00D4726D">
      <w:pPr>
        <w:pStyle w:val="ListParagraph"/>
        <w:numPr>
          <w:ilvl w:val="0"/>
          <w:numId w:val="43"/>
        </w:numPr>
        <w:jc w:val="both"/>
        <w:rPr>
          <w:lang w:val="en-US"/>
        </w:rPr>
      </w:pPr>
      <w:r w:rsidRPr="00D4726D">
        <w:rPr>
          <w:lang w:val="en-US"/>
        </w:rPr>
        <w:t>The possibility of replacing application-like HTML websites with a technology that brings the power of installable applications</w:t>
      </w:r>
    </w:p>
    <w:p w14:paraId="26844F0A" w14:textId="077BA4D7" w:rsidR="0053351B" w:rsidRPr="00D4726D" w:rsidRDefault="00843897" w:rsidP="00D4726D">
      <w:pPr>
        <w:pStyle w:val="ListParagraph"/>
        <w:numPr>
          <w:ilvl w:val="0"/>
          <w:numId w:val="43"/>
        </w:numPr>
        <w:jc w:val="both"/>
        <w:rPr>
          <w:lang w:val="en-US"/>
        </w:rPr>
      </w:pPr>
      <w:r w:rsidRPr="00D4726D">
        <w:rPr>
          <w:lang w:val="en-US"/>
        </w:rPr>
        <w:t>Platform</w:t>
      </w:r>
      <w:r w:rsidR="006867A9">
        <w:rPr>
          <w:lang w:val="en-US"/>
        </w:rPr>
        <w:t>-</w:t>
      </w:r>
      <w:r w:rsidRPr="00D4726D">
        <w:rPr>
          <w:lang w:val="en-US"/>
        </w:rPr>
        <w:t>independence</w:t>
      </w:r>
    </w:p>
    <w:p w14:paraId="3CD8FEFC" w14:textId="2A899CC6" w:rsidR="00A77B3E" w:rsidRPr="00D4726D" w:rsidRDefault="00D65AE6" w:rsidP="00D4726D">
      <w:pPr>
        <w:pStyle w:val="ListParagraph"/>
        <w:numPr>
          <w:ilvl w:val="0"/>
          <w:numId w:val="43"/>
        </w:numPr>
        <w:jc w:val="both"/>
        <w:rPr>
          <w:lang w:val="en-US"/>
        </w:rPr>
      </w:pPr>
      <w:r w:rsidRPr="00D4726D">
        <w:rPr>
          <w:lang w:val="en-US"/>
        </w:rPr>
        <w:t>A</w:t>
      </w:r>
      <w:r w:rsidR="00570284" w:rsidRPr="00D4726D">
        <w:rPr>
          <w:lang w:val="en-US"/>
        </w:rPr>
        <w:t xml:space="preserve"> unified UI</w:t>
      </w:r>
      <w:r w:rsidR="00EA47A5" w:rsidRPr="00D4726D">
        <w:rPr>
          <w:lang w:val="en-US"/>
        </w:rPr>
        <w:t xml:space="preserve"> </w:t>
      </w:r>
      <w:r w:rsidRPr="00D4726D">
        <w:rPr>
          <w:lang w:val="en-US"/>
        </w:rPr>
        <w:t xml:space="preserve">that </w:t>
      </w:r>
      <w:r w:rsidR="00570284" w:rsidRPr="00D4726D">
        <w:rPr>
          <w:lang w:val="en-US"/>
        </w:rPr>
        <w:t>is able</w:t>
      </w:r>
      <w:r w:rsidR="00A934C4" w:rsidRPr="00D4726D">
        <w:rPr>
          <w:lang w:val="en-US"/>
        </w:rPr>
        <w:t xml:space="preserve"> to</w:t>
      </w:r>
      <w:r w:rsidR="00570284" w:rsidRPr="00D4726D">
        <w:rPr>
          <w:lang w:val="en-US"/>
        </w:rPr>
        <w:t xml:space="preserve"> adapt</w:t>
      </w:r>
      <w:r w:rsidR="00A934C4" w:rsidRPr="00D4726D">
        <w:rPr>
          <w:lang w:val="en-US"/>
        </w:rPr>
        <w:t xml:space="preserve"> a single platform-independent user environment</w:t>
      </w:r>
      <w:r w:rsidR="00570284" w:rsidRPr="00D4726D">
        <w:rPr>
          <w:lang w:val="en-US"/>
        </w:rPr>
        <w:t xml:space="preserve"> to desktop, mobile</w:t>
      </w:r>
      <w:r w:rsidRPr="00D4726D">
        <w:rPr>
          <w:lang w:val="en-US"/>
        </w:rPr>
        <w:t>,</w:t>
      </w:r>
      <w:r w:rsidR="00570284" w:rsidRPr="00D4726D">
        <w:rPr>
          <w:lang w:val="en-US"/>
        </w:rPr>
        <w:t xml:space="preserve"> and VR environments</w:t>
      </w:r>
      <w:r w:rsidRPr="00D4726D">
        <w:rPr>
          <w:lang w:val="en-US"/>
        </w:rPr>
        <w:t>,</w:t>
      </w:r>
      <w:r w:rsidR="00EA47A5" w:rsidRPr="00D4726D">
        <w:rPr>
          <w:lang w:val="en-US"/>
        </w:rPr>
        <w:t xml:space="preserve"> and to </w:t>
      </w:r>
      <w:r w:rsidRPr="00D4726D">
        <w:rPr>
          <w:lang w:val="en-US"/>
        </w:rPr>
        <w:t xml:space="preserve">leverage the </w:t>
      </w:r>
      <w:r w:rsidR="00EA47A5" w:rsidRPr="00D4726D">
        <w:rPr>
          <w:lang w:val="en-US"/>
        </w:rPr>
        <w:t>full power of local hardware</w:t>
      </w:r>
      <w:r w:rsidR="003B2489" w:rsidRPr="00D4726D">
        <w:rPr>
          <w:lang w:val="en-US"/>
        </w:rPr>
        <w:t xml:space="preserve">. It should support </w:t>
      </w:r>
      <w:r w:rsidR="004936B8" w:rsidRPr="00D4726D">
        <w:rPr>
          <w:lang w:val="en-US"/>
        </w:rPr>
        <w:t>any desktop</w:t>
      </w:r>
      <w:r w:rsidR="006C4A9F" w:rsidRPr="00D4726D">
        <w:rPr>
          <w:lang w:val="en-US"/>
        </w:rPr>
        <w:t xml:space="preserve"> and</w:t>
      </w:r>
      <w:r w:rsidR="003B2489" w:rsidRPr="00D4726D">
        <w:rPr>
          <w:lang w:val="en-US"/>
        </w:rPr>
        <w:t xml:space="preserve"> mobile</w:t>
      </w:r>
      <w:r w:rsidR="00705C20" w:rsidRPr="00D4726D">
        <w:rPr>
          <w:lang w:val="en-US"/>
        </w:rPr>
        <w:t xml:space="preserve"> </w:t>
      </w:r>
      <w:r w:rsidR="00F53762" w:rsidRPr="00D4726D">
        <w:rPr>
          <w:lang w:val="en-US"/>
        </w:rPr>
        <w:t>devices</w:t>
      </w:r>
      <w:r w:rsidR="00A64A0D">
        <w:rPr>
          <w:lang w:val="en-US"/>
        </w:rPr>
        <w:t xml:space="preserve"> as well as </w:t>
      </w:r>
      <w:r w:rsidR="00A875B3" w:rsidRPr="00D4726D">
        <w:rPr>
          <w:lang w:val="en-US"/>
        </w:rPr>
        <w:t>modern and future VR gears</w:t>
      </w:r>
      <w:r w:rsidR="00570284" w:rsidRPr="00D4726D">
        <w:rPr>
          <w:lang w:val="en-US"/>
        </w:rPr>
        <w:t>.</w:t>
      </w:r>
    </w:p>
    <w:p w14:paraId="6BBAE6E8" w14:textId="7C5031B1" w:rsidR="007E76EC" w:rsidRPr="00D4726D" w:rsidRDefault="007E76EC" w:rsidP="00D4726D">
      <w:pPr>
        <w:pStyle w:val="ListParagraph"/>
        <w:numPr>
          <w:ilvl w:val="0"/>
          <w:numId w:val="43"/>
        </w:numPr>
        <w:jc w:val="both"/>
        <w:rPr>
          <w:lang w:val="en-US"/>
        </w:rPr>
      </w:pPr>
      <w:r w:rsidRPr="00D4726D">
        <w:rPr>
          <w:lang w:val="en-US"/>
        </w:rPr>
        <w:t>An open technology to avoid any patent</w:t>
      </w:r>
      <w:r w:rsidR="00A64A0D">
        <w:rPr>
          <w:lang w:val="en-US"/>
        </w:rPr>
        <w:t>-</w:t>
      </w:r>
      <w:r w:rsidRPr="00D4726D">
        <w:rPr>
          <w:lang w:val="en-US"/>
        </w:rPr>
        <w:t xml:space="preserve">infringement cases; </w:t>
      </w:r>
      <w:r w:rsidR="00A64A0D">
        <w:rPr>
          <w:lang w:val="en-US"/>
        </w:rPr>
        <w:t xml:space="preserve">a </w:t>
      </w:r>
      <w:r w:rsidRPr="00D4726D">
        <w:rPr>
          <w:lang w:val="en-US"/>
        </w:rPr>
        <w:t>profit-oriented evolution strategy; and promotion of proprietary software</w:t>
      </w:r>
      <w:r w:rsidR="00A64A0D">
        <w:rPr>
          <w:lang w:val="en-US"/>
        </w:rPr>
        <w:t>.</w:t>
      </w:r>
    </w:p>
    <w:p w14:paraId="7C39388E" w14:textId="77777777" w:rsidR="00033CE5" w:rsidRDefault="00033CE5" w:rsidP="00380807">
      <w:pPr>
        <w:spacing w:after="200" w:line="312" w:lineRule="auto"/>
        <w:rPr>
          <w:lang w:val="en-US"/>
        </w:rPr>
      </w:pPr>
    </w:p>
    <w:p w14:paraId="3A3B9D8B" w14:textId="77777777" w:rsidR="00ED1CB1" w:rsidRPr="002E14DF" w:rsidRDefault="00ED1CB1" w:rsidP="00ED1CB1">
      <w:pPr>
        <w:pStyle w:val="Heading1"/>
      </w:pPr>
      <w:bookmarkStart w:id="15" w:name="h.cbi6hkt1x0m"/>
      <w:bookmarkStart w:id="16" w:name="h.b2x0tw6mclz9"/>
      <w:bookmarkStart w:id="17" w:name="h.vwj6gdxbd1dr"/>
      <w:bookmarkStart w:id="18" w:name="h.6ls9jng79eki"/>
      <w:bookmarkStart w:id="19" w:name="_Toc69824142"/>
      <w:bookmarkStart w:id="20" w:name="_Toc70632785"/>
      <w:bookmarkEnd w:id="15"/>
      <w:bookmarkEnd w:id="16"/>
      <w:bookmarkEnd w:id="17"/>
      <w:bookmarkEnd w:id="18"/>
      <w:r w:rsidRPr="002E14DF">
        <w:lastRenderedPageBreak/>
        <w:t>Unified Operating Superstructure</w:t>
      </w:r>
      <w:bookmarkEnd w:id="19"/>
      <w:bookmarkEnd w:id="20"/>
    </w:p>
    <w:p w14:paraId="1C179E03" w14:textId="7CCF5C16" w:rsidR="00ED1CB1" w:rsidRPr="002E14DF" w:rsidRDefault="00ED1CB1" w:rsidP="00ED1CB1">
      <w:pPr>
        <w:rPr>
          <w:lang w:val="en-US"/>
        </w:rPr>
      </w:pPr>
      <w:r w:rsidRPr="002E14DF">
        <w:rPr>
          <w:lang w:val="en-US"/>
        </w:rPr>
        <w:t>The UOS provides safe execution</w:t>
      </w:r>
      <w:r w:rsidR="00ED2A92">
        <w:rPr>
          <w:lang w:val="en-US"/>
        </w:rPr>
        <w:t xml:space="preserve"> </w:t>
      </w:r>
      <w:r w:rsidRPr="002E14DF">
        <w:rPr>
          <w:lang w:val="en-US"/>
        </w:rPr>
        <w:t>and exposes the unified API</w:t>
      </w:r>
      <w:r w:rsidR="00A2337C">
        <w:rPr>
          <w:lang w:val="en-US"/>
        </w:rPr>
        <w:t xml:space="preserve"> for </w:t>
      </w:r>
      <w:r w:rsidR="00075141">
        <w:rPr>
          <w:lang w:val="en-US"/>
        </w:rPr>
        <w:t xml:space="preserve">UNA </w:t>
      </w:r>
      <w:r w:rsidR="00A2337C">
        <w:rPr>
          <w:lang w:val="en-US"/>
        </w:rPr>
        <w:t>application</w:t>
      </w:r>
      <w:r w:rsidR="00DA4D86">
        <w:rPr>
          <w:lang w:val="en-US"/>
        </w:rPr>
        <w:t>s</w:t>
      </w:r>
      <w:r w:rsidRPr="002E14DF">
        <w:rPr>
          <w:lang w:val="en-US"/>
        </w:rPr>
        <w:t xml:space="preserve">. A </w:t>
      </w:r>
      <w:r w:rsidRPr="002E14DF">
        <w:rPr>
          <w:noProof/>
          <w:lang w:val="en-US"/>
        </w:rPr>
        <w:t>virtualized</w:t>
      </w:r>
      <w:r w:rsidRPr="002E14DF">
        <w:rPr>
          <w:lang w:val="en-US"/>
        </w:rPr>
        <w:t xml:space="preserve"> and isolated execution environment </w:t>
      </w:r>
      <w:r w:rsidRPr="001712CA">
        <w:rPr>
          <w:lang w:val="en-US"/>
        </w:rPr>
        <w:t xml:space="preserve">is </w:t>
      </w:r>
      <w:r w:rsidR="00E02C90" w:rsidRPr="001712CA">
        <w:rPr>
          <w:lang w:val="en-US"/>
        </w:rPr>
        <w:t xml:space="preserve">a </w:t>
      </w:r>
      <w:r w:rsidR="00403F2B">
        <w:rPr>
          <w:lang w:val="en-US"/>
        </w:rPr>
        <w:t>concept</w:t>
      </w:r>
      <w:r w:rsidR="00A64A0D" w:rsidRPr="001712CA">
        <w:rPr>
          <w:lang w:val="en-US"/>
        </w:rPr>
        <w:t xml:space="preserve"> that minimizes</w:t>
      </w:r>
      <w:r w:rsidR="00A64A0D">
        <w:rPr>
          <w:lang w:val="en-US"/>
        </w:rPr>
        <w:t xml:space="preserve"> </w:t>
      </w:r>
      <w:r w:rsidRPr="002E14DF">
        <w:rPr>
          <w:lang w:val="en-US"/>
        </w:rPr>
        <w:t xml:space="preserve">the </w:t>
      </w:r>
      <w:r w:rsidRPr="002E14DF">
        <w:rPr>
          <w:noProof/>
          <w:lang w:val="en-US"/>
        </w:rPr>
        <w:t>impact</w:t>
      </w:r>
      <w:r w:rsidRPr="002E14DF">
        <w:rPr>
          <w:lang w:val="en-US"/>
        </w:rPr>
        <w:t xml:space="preserve"> of malicious software or incorrect </w:t>
      </w:r>
      <w:r w:rsidRPr="002E14DF">
        <w:rPr>
          <w:noProof/>
          <w:lang w:val="en-US"/>
        </w:rPr>
        <w:t>behavior</w:t>
      </w:r>
      <w:r w:rsidRPr="002E14DF">
        <w:rPr>
          <w:lang w:val="en-US"/>
        </w:rPr>
        <w:t xml:space="preserve"> of a running application. </w:t>
      </w:r>
      <w:r w:rsidRPr="002E14DF">
        <w:rPr>
          <w:noProof/>
          <w:lang w:val="en-US"/>
        </w:rPr>
        <w:t>This</w:t>
      </w:r>
      <w:r w:rsidRPr="002E14DF">
        <w:rPr>
          <w:lang w:val="en-US"/>
        </w:rPr>
        <w:t xml:space="preserve"> security measure</w:t>
      </w:r>
      <w:r w:rsidR="00A64A0D">
        <w:rPr>
          <w:lang w:val="en-US"/>
        </w:rPr>
        <w:t>,</w:t>
      </w:r>
      <w:r w:rsidRPr="002E14DF">
        <w:rPr>
          <w:lang w:val="en-US"/>
        </w:rPr>
        <w:t xml:space="preserve"> also known as</w:t>
      </w:r>
      <w:r w:rsidR="00A64A0D">
        <w:rPr>
          <w:lang w:val="en-US"/>
        </w:rPr>
        <w:t xml:space="preserve"> a</w:t>
      </w:r>
      <w:r w:rsidRPr="002E14DF">
        <w:rPr>
          <w:lang w:val="en-US"/>
        </w:rPr>
        <w:t xml:space="preserve"> “sandbox”</w:t>
      </w:r>
      <w:r w:rsidR="00A64A0D">
        <w:rPr>
          <w:lang w:val="en-US"/>
        </w:rPr>
        <w:t>,</w:t>
      </w:r>
      <w:r w:rsidRPr="002E14DF">
        <w:rPr>
          <w:lang w:val="en-US"/>
        </w:rPr>
        <w:t xml:space="preserve"> </w:t>
      </w:r>
      <w:r w:rsidRPr="002E14DF">
        <w:rPr>
          <w:noProof/>
          <w:lang w:val="en-US"/>
        </w:rPr>
        <w:t>is</w:t>
      </w:r>
      <w:r w:rsidRPr="002E14DF">
        <w:rPr>
          <w:lang w:val="en-US"/>
        </w:rPr>
        <w:t xml:space="preserve"> similar to how applications work </w:t>
      </w:r>
      <w:r w:rsidRPr="002E14DF">
        <w:rPr>
          <w:noProof/>
          <w:lang w:val="en-US"/>
        </w:rPr>
        <w:t>on</w:t>
      </w:r>
      <w:r w:rsidRPr="002E14DF">
        <w:rPr>
          <w:lang w:val="en-US"/>
        </w:rPr>
        <w:t xml:space="preserve"> iOS and Android. In this environment, each application could be in one of the following three isolation states:</w:t>
      </w:r>
    </w:p>
    <w:p w14:paraId="51159BA0" w14:textId="4D1FF8AB" w:rsidR="00ED1CB1" w:rsidRPr="00A00276" w:rsidRDefault="00ED1CB1" w:rsidP="00ED1CB1">
      <w:pPr>
        <w:pStyle w:val="ListParagraph"/>
        <w:numPr>
          <w:ilvl w:val="0"/>
          <w:numId w:val="39"/>
        </w:numPr>
        <w:rPr>
          <w:lang w:val="en-US"/>
        </w:rPr>
      </w:pPr>
      <w:r w:rsidRPr="00B651AF">
        <w:rPr>
          <w:b/>
          <w:bCs/>
          <w:lang w:val="en-US"/>
        </w:rPr>
        <w:t>Isolated</w:t>
      </w:r>
      <w:r w:rsidRPr="00A00276">
        <w:rPr>
          <w:lang w:val="en-US"/>
        </w:rPr>
        <w:t>: Execution is allowed within a virtual environment</w:t>
      </w:r>
      <w:r w:rsidR="00A64A0D">
        <w:rPr>
          <w:lang w:val="en-US"/>
        </w:rPr>
        <w:t>.</w:t>
      </w:r>
    </w:p>
    <w:p w14:paraId="45002E5A" w14:textId="5E939F5F" w:rsidR="00ED1CB1" w:rsidRPr="00A00276" w:rsidRDefault="00ED1CB1" w:rsidP="00ED1CB1">
      <w:pPr>
        <w:pStyle w:val="ListParagraph"/>
        <w:numPr>
          <w:ilvl w:val="0"/>
          <w:numId w:val="39"/>
        </w:numPr>
        <w:rPr>
          <w:lang w:val="en-US"/>
        </w:rPr>
      </w:pPr>
      <w:r w:rsidRPr="00B651AF">
        <w:rPr>
          <w:b/>
          <w:bCs/>
          <w:lang w:val="en-US"/>
        </w:rPr>
        <w:t>System</w:t>
      </w:r>
      <w:r w:rsidRPr="00A00276">
        <w:rPr>
          <w:lang w:val="en-US"/>
        </w:rPr>
        <w:t>: Execution is allowed, and virtualization is disabled so the application can access any resources it needs – even the data of other applications</w:t>
      </w:r>
      <w:r w:rsidR="00A64A0D">
        <w:rPr>
          <w:lang w:val="en-US"/>
        </w:rPr>
        <w:t>.</w:t>
      </w:r>
    </w:p>
    <w:p w14:paraId="32FF1BBF" w14:textId="6055E4E3" w:rsidR="00ED1CB1" w:rsidRPr="00A00276" w:rsidRDefault="00ED1CB1" w:rsidP="00ED1CB1">
      <w:pPr>
        <w:pStyle w:val="ListParagraph"/>
        <w:numPr>
          <w:ilvl w:val="0"/>
          <w:numId w:val="39"/>
        </w:numPr>
        <w:rPr>
          <w:lang w:val="en-US"/>
        </w:rPr>
      </w:pPr>
      <w:r w:rsidRPr="00B651AF">
        <w:rPr>
          <w:b/>
          <w:bCs/>
          <w:lang w:val="en-US"/>
        </w:rPr>
        <w:t>Blocked</w:t>
      </w:r>
      <w:r w:rsidRPr="00A00276">
        <w:rPr>
          <w:lang w:val="en-US"/>
        </w:rPr>
        <w:t>: A low trust level is received from the DMS</w:t>
      </w:r>
      <w:r w:rsidR="00A64A0D">
        <w:rPr>
          <w:lang w:val="en-US"/>
        </w:rPr>
        <w:t>,</w:t>
      </w:r>
      <w:r w:rsidRPr="00A00276">
        <w:rPr>
          <w:lang w:val="en-US"/>
        </w:rPr>
        <w:t xml:space="preserve"> or antimalware found its code suspicious and had this confirmed by the user, so prevented the application from executing.</w:t>
      </w:r>
      <w:r>
        <w:rPr>
          <w:lang w:val="en-US"/>
        </w:rPr>
        <w:br/>
      </w:r>
    </w:p>
    <w:p w14:paraId="7FD83B2F" w14:textId="3F0732B6" w:rsidR="00ED1CB1" w:rsidRPr="00852CA8" w:rsidRDefault="00ED1CB1" w:rsidP="00ED1CB1">
      <w:pPr>
        <w:rPr>
          <w:lang w:val="en-US"/>
        </w:rPr>
      </w:pPr>
      <w:r w:rsidRPr="00DE63BD">
        <w:rPr>
          <w:noProof/>
          <w:lang w:val="en-US"/>
        </w:rPr>
        <w:t>The</w:t>
      </w:r>
      <w:r>
        <w:rPr>
          <w:lang w:val="en-US"/>
        </w:rPr>
        <w:t xml:space="preserve"> isolated application </w:t>
      </w:r>
      <w:r w:rsidR="00A64A0D">
        <w:rPr>
          <w:lang w:val="en-US"/>
        </w:rPr>
        <w:t xml:space="preserve">only </w:t>
      </w:r>
      <w:r>
        <w:rPr>
          <w:lang w:val="en-US"/>
        </w:rPr>
        <w:t>has access to the virtual file system and to a virtualized system API. This is</w:t>
      </w:r>
      <w:r w:rsidR="00A64A0D">
        <w:rPr>
          <w:lang w:val="en-US"/>
        </w:rPr>
        <w:t xml:space="preserve"> the</w:t>
      </w:r>
      <w:r>
        <w:rPr>
          <w:lang w:val="en-US"/>
        </w:rPr>
        <w:t xml:space="preserve"> last line of defense and it is needed to prevent undetected malicious code from harming a user system or stealing sensitive data</w:t>
      </w:r>
      <w:r w:rsidR="00A64A0D">
        <w:rPr>
          <w:lang w:val="en-US"/>
        </w:rPr>
        <w:t>.</w:t>
      </w:r>
      <w:r>
        <w:rPr>
          <w:lang w:val="en-US"/>
        </w:rPr>
        <w:t xml:space="preserve"> </w:t>
      </w:r>
      <w:r w:rsidR="00A64A0D">
        <w:rPr>
          <w:lang w:val="en-US"/>
        </w:rPr>
        <w:t xml:space="preserve">It </w:t>
      </w:r>
      <w:r>
        <w:rPr>
          <w:lang w:val="en-US"/>
        </w:rPr>
        <w:t>works similar to sandboxes in browsers and mobile OSs.</w:t>
      </w:r>
    </w:p>
    <w:p w14:paraId="2563813F" w14:textId="23F9F386" w:rsidR="00ED1CB1" w:rsidRDefault="00ED1CB1" w:rsidP="00ED1CB1">
      <w:pPr>
        <w:rPr>
          <w:lang w:val="en-US"/>
        </w:rPr>
      </w:pPr>
      <w:r>
        <w:rPr>
          <w:lang w:val="en-US"/>
        </w:rPr>
        <w:t>The Unified Operating Superstructure provides access to a host OS via an open-standard platform</w:t>
      </w:r>
      <w:r w:rsidR="00A64A0D">
        <w:rPr>
          <w:lang w:val="en-US"/>
        </w:rPr>
        <w:noBreakHyphen/>
      </w:r>
      <w:r>
        <w:rPr>
          <w:lang w:val="en-US"/>
        </w:rPr>
        <w:t xml:space="preserve">independent API framework. Both native and LLVM APIs </w:t>
      </w:r>
      <w:r w:rsidRPr="00681FB9">
        <w:rPr>
          <w:noProof/>
          <w:lang w:val="en-US"/>
        </w:rPr>
        <w:t>are provided</w:t>
      </w:r>
      <w:r>
        <w:rPr>
          <w:noProof/>
          <w:lang w:val="en-US"/>
        </w:rPr>
        <w:t>.</w:t>
      </w:r>
      <w:r>
        <w:rPr>
          <w:lang w:val="en-US"/>
        </w:rPr>
        <w:t xml:space="preserve"> Platform-independent applications are distributed in</w:t>
      </w:r>
      <w:r w:rsidR="00A64A0D">
        <w:rPr>
          <w:lang w:val="en-US"/>
        </w:rPr>
        <w:t xml:space="preserve"> the</w:t>
      </w:r>
      <w:r>
        <w:rPr>
          <w:lang w:val="en-US"/>
        </w:rPr>
        <w:t xml:space="preserve"> form of LLVM code. Particular LLVM implementation is subject to</w:t>
      </w:r>
      <w:r w:rsidRPr="00CA4E4A">
        <w:rPr>
          <w:noProof/>
          <w:lang w:val="en-US"/>
        </w:rPr>
        <w:t xml:space="preserve"> further</w:t>
      </w:r>
      <w:r>
        <w:rPr>
          <w:lang w:val="en-US"/>
        </w:rPr>
        <w:t xml:space="preserve"> research. </w:t>
      </w:r>
      <w:hyperlink r:id="rId8" w:history="1">
        <w:r w:rsidRPr="000E6E7A">
          <w:rPr>
            <w:rStyle w:val="Hyperlink"/>
            <w:lang w:val="en-US"/>
          </w:rPr>
          <w:t>CIL</w:t>
        </w:r>
      </w:hyperlink>
      <w:r>
        <w:rPr>
          <w:lang w:val="en-US"/>
        </w:rPr>
        <w:t xml:space="preserve"> and </w:t>
      </w:r>
      <w:hyperlink r:id="rId9" w:history="1">
        <w:r w:rsidRPr="000E6E7A">
          <w:rPr>
            <w:rStyle w:val="Hyperlink"/>
            <w:lang w:val="en-US"/>
          </w:rPr>
          <w:t>WASM</w:t>
        </w:r>
      </w:hyperlink>
      <w:r>
        <w:rPr>
          <w:lang w:val="en-US"/>
        </w:rPr>
        <w:t xml:space="preserve"> are </w:t>
      </w:r>
      <w:r w:rsidR="00A64A0D">
        <w:rPr>
          <w:lang w:val="en-US"/>
        </w:rPr>
        <w:t xml:space="preserve">currently </w:t>
      </w:r>
      <w:r>
        <w:rPr>
          <w:lang w:val="en-US"/>
        </w:rPr>
        <w:t xml:space="preserve">major candidates. Applications developers can choose the type of code they want to distribute. The </w:t>
      </w:r>
      <w:r>
        <w:rPr>
          <w:noProof/>
          <w:lang w:val="en-US"/>
        </w:rPr>
        <w:t>best</w:t>
      </w:r>
      <w:r w:rsidRPr="00CA4E4A">
        <w:rPr>
          <w:noProof/>
          <w:lang w:val="en-US"/>
        </w:rPr>
        <w:t xml:space="preserve"> way</w:t>
      </w:r>
      <w:r>
        <w:rPr>
          <w:lang w:val="en-US"/>
        </w:rPr>
        <w:t xml:space="preserve"> is to publish LLVM code, which can run on any platform. However, if a </w:t>
      </w:r>
      <w:r w:rsidRPr="00CA4E4A">
        <w:rPr>
          <w:noProof/>
          <w:lang w:val="en-US"/>
        </w:rPr>
        <w:t>developer</w:t>
      </w:r>
      <w:r>
        <w:rPr>
          <w:lang w:val="en-US"/>
        </w:rPr>
        <w:t xml:space="preserve"> wants to provide </w:t>
      </w:r>
      <w:r w:rsidRPr="00DE63BD">
        <w:rPr>
          <w:noProof/>
          <w:lang w:val="en-US"/>
        </w:rPr>
        <w:t>the</w:t>
      </w:r>
      <w:r w:rsidRPr="00CA4E4A">
        <w:rPr>
          <w:noProof/>
          <w:lang w:val="en-US"/>
        </w:rPr>
        <w:t xml:space="preserve"> highest</w:t>
      </w:r>
      <w:r>
        <w:rPr>
          <w:lang w:val="en-US"/>
        </w:rPr>
        <w:t xml:space="preserve"> </w:t>
      </w:r>
      <w:r w:rsidRPr="00CA4E4A">
        <w:rPr>
          <w:noProof/>
          <w:lang w:val="en-US"/>
        </w:rPr>
        <w:t>performance</w:t>
      </w:r>
      <w:r>
        <w:rPr>
          <w:noProof/>
          <w:lang w:val="en-US"/>
        </w:rPr>
        <w:t>,</w:t>
      </w:r>
      <w:r>
        <w:rPr>
          <w:lang w:val="en-US"/>
        </w:rPr>
        <w:t xml:space="preserve"> then s/he can create an </w:t>
      </w:r>
      <w:r w:rsidRPr="00CA4E4A">
        <w:rPr>
          <w:noProof/>
          <w:lang w:val="en-US"/>
        </w:rPr>
        <w:t>application</w:t>
      </w:r>
      <w:r>
        <w:rPr>
          <w:lang w:val="en-US"/>
        </w:rPr>
        <w:t xml:space="preserve"> using a native code approach and publish binaries for all major platforms. In the latter case, when the </w:t>
      </w:r>
      <w:r w:rsidRPr="00CA4E4A">
        <w:rPr>
          <w:noProof/>
          <w:lang w:val="en-US"/>
        </w:rPr>
        <w:t>application</w:t>
      </w:r>
      <w:r>
        <w:rPr>
          <w:lang w:val="en-US"/>
        </w:rPr>
        <w:t xml:space="preserve"> is requested to run, appropriate binaries will be downloaded and used according to the type of local platform.</w:t>
      </w:r>
    </w:p>
    <w:p w14:paraId="75621B6F" w14:textId="77777777" w:rsidR="005100AE" w:rsidRDefault="005100AE">
      <w:pPr>
        <w:spacing w:after="200" w:afterAutospacing="0" w:line="276" w:lineRule="auto"/>
        <w:ind w:firstLine="0"/>
        <w:jc w:val="left"/>
        <w:rPr>
          <w:lang w:val="en-US"/>
        </w:rPr>
      </w:pPr>
      <w:r>
        <w:rPr>
          <w:lang w:val="en-US"/>
        </w:rPr>
        <w:br w:type="page"/>
      </w:r>
    </w:p>
    <w:p w14:paraId="4FC37173" w14:textId="2829BF4F" w:rsidR="00ED1CB1" w:rsidRDefault="00ED1CB1" w:rsidP="00ED1CB1">
      <w:pPr>
        <w:rPr>
          <w:lang w:val="en-US"/>
        </w:rPr>
      </w:pPr>
      <w:r>
        <w:rPr>
          <w:lang w:val="en-US"/>
        </w:rPr>
        <w:lastRenderedPageBreak/>
        <w:t>T</w:t>
      </w:r>
      <w:r w:rsidRPr="00104451">
        <w:rPr>
          <w:lang w:val="en-US"/>
        </w:rPr>
        <w:t xml:space="preserve">here </w:t>
      </w:r>
      <w:r>
        <w:rPr>
          <w:lang w:val="en-US"/>
        </w:rPr>
        <w:t>is n</w:t>
      </w:r>
      <w:r w:rsidRPr="00104451">
        <w:rPr>
          <w:lang w:val="en-US"/>
        </w:rPr>
        <w:t>o longer an installation process</w:t>
      </w:r>
      <w:r w:rsidR="00A64A0D">
        <w:rPr>
          <w:lang w:val="en-US"/>
        </w:rPr>
        <w:t xml:space="preserve"> – a</w:t>
      </w:r>
      <w:r>
        <w:rPr>
          <w:lang w:val="en-US"/>
        </w:rPr>
        <w:t xml:space="preserve">n application is started once all required components are downloaded. </w:t>
      </w:r>
      <w:r w:rsidRPr="00104451">
        <w:rPr>
          <w:lang w:val="en-US"/>
        </w:rPr>
        <w:t xml:space="preserve">To speed up </w:t>
      </w:r>
      <w:r>
        <w:rPr>
          <w:lang w:val="en-US"/>
        </w:rPr>
        <w:t xml:space="preserve">the </w:t>
      </w:r>
      <w:r w:rsidRPr="00104451">
        <w:rPr>
          <w:lang w:val="en-US"/>
        </w:rPr>
        <w:t xml:space="preserve">loading of </w:t>
      </w:r>
      <w:r>
        <w:rPr>
          <w:lang w:val="en-US"/>
        </w:rPr>
        <w:t>the applications, its architecture should be designed to consist of three levels of components:</w:t>
      </w:r>
      <w:r w:rsidRPr="00104451">
        <w:rPr>
          <w:lang w:val="en-US"/>
        </w:rPr>
        <w:t xml:space="preserve"> </w:t>
      </w:r>
    </w:p>
    <w:p w14:paraId="17E439FF" w14:textId="649D0BE5" w:rsidR="00ED1CB1" w:rsidRPr="00444E6D" w:rsidRDefault="00ED1CB1" w:rsidP="00ED1CB1">
      <w:pPr>
        <w:ind w:left="2160" w:hanging="1440"/>
        <w:jc w:val="left"/>
        <w:rPr>
          <w:lang w:val="en-US"/>
        </w:rPr>
      </w:pPr>
      <w:r>
        <w:rPr>
          <w:b/>
          <w:lang w:val="en-US"/>
        </w:rPr>
        <w:t>Core</w:t>
      </w:r>
      <w:r>
        <w:rPr>
          <w:lang w:val="en-US"/>
        </w:rPr>
        <w:tab/>
      </w:r>
      <w:r w:rsidRPr="00444E6D">
        <w:rPr>
          <w:lang w:val="en-US"/>
        </w:rPr>
        <w:t xml:space="preserve">When the application is initially requested, only the core components are downloaded, and the default configuration is used to launch the application. </w:t>
      </w:r>
    </w:p>
    <w:p w14:paraId="2991B0B9" w14:textId="77DE33FE" w:rsidR="00ED1CB1" w:rsidRDefault="00ED1CB1" w:rsidP="00ED1CB1">
      <w:pPr>
        <w:ind w:left="2160" w:hanging="1440"/>
        <w:jc w:val="left"/>
        <w:rPr>
          <w:lang w:val="en-US"/>
        </w:rPr>
      </w:pPr>
      <w:r>
        <w:rPr>
          <w:b/>
          <w:lang w:val="en-US"/>
        </w:rPr>
        <w:t>Deferred</w:t>
      </w:r>
      <w:r>
        <w:rPr>
          <w:lang w:val="en-US"/>
        </w:rPr>
        <w:tab/>
      </w:r>
      <w:r w:rsidRPr="000E6E7A">
        <w:rPr>
          <w:lang w:val="en-US"/>
        </w:rPr>
        <w:t xml:space="preserve">After </w:t>
      </w:r>
      <w:r>
        <w:rPr>
          <w:lang w:val="en-US"/>
        </w:rPr>
        <w:t xml:space="preserve">the </w:t>
      </w:r>
      <w:r w:rsidRPr="000E6E7A">
        <w:rPr>
          <w:lang w:val="en-US"/>
        </w:rPr>
        <w:t xml:space="preserve">application is started, </w:t>
      </w:r>
      <w:r>
        <w:rPr>
          <w:lang w:val="en-US"/>
        </w:rPr>
        <w:t>the deferred loading</w:t>
      </w:r>
      <w:r w:rsidRPr="000E6E7A">
        <w:rPr>
          <w:lang w:val="en-US"/>
        </w:rPr>
        <w:t xml:space="preserve"> components</w:t>
      </w:r>
      <w:r>
        <w:rPr>
          <w:lang w:val="en-US"/>
        </w:rPr>
        <w:t xml:space="preserve"> are downloaded in the </w:t>
      </w:r>
      <w:r w:rsidRPr="000E6E7A">
        <w:rPr>
          <w:lang w:val="en-US"/>
        </w:rPr>
        <w:t xml:space="preserve">background. </w:t>
      </w:r>
    </w:p>
    <w:p w14:paraId="55356ED0" w14:textId="227D9561" w:rsidR="00ED1CB1" w:rsidRDefault="00ED1CB1" w:rsidP="00ED1CB1">
      <w:pPr>
        <w:ind w:left="2160" w:hanging="1440"/>
        <w:jc w:val="left"/>
        <w:rPr>
          <w:lang w:val="en-US"/>
        </w:rPr>
      </w:pPr>
      <w:r>
        <w:rPr>
          <w:b/>
          <w:lang w:val="en-US"/>
        </w:rPr>
        <w:t>Optional</w:t>
      </w:r>
      <w:r>
        <w:rPr>
          <w:lang w:val="en-US"/>
        </w:rPr>
        <w:tab/>
        <w:t>F</w:t>
      </w:r>
      <w:r w:rsidRPr="000E6E7A">
        <w:rPr>
          <w:lang w:val="en-US"/>
        </w:rPr>
        <w:t>inally</w:t>
      </w:r>
      <w:r>
        <w:rPr>
          <w:lang w:val="en-US"/>
        </w:rPr>
        <w:t>,</w:t>
      </w:r>
      <w:r w:rsidRPr="000E6E7A">
        <w:rPr>
          <w:lang w:val="en-US"/>
        </w:rPr>
        <w:t xml:space="preserve"> when the user needs some </w:t>
      </w:r>
      <w:r>
        <w:rPr>
          <w:lang w:val="en-US"/>
        </w:rPr>
        <w:t>additional features</w:t>
      </w:r>
      <w:r w:rsidRPr="000E6E7A">
        <w:rPr>
          <w:lang w:val="en-US"/>
        </w:rPr>
        <w:t>,</w:t>
      </w:r>
      <w:r>
        <w:rPr>
          <w:lang w:val="en-US"/>
        </w:rPr>
        <w:t xml:space="preserve"> </w:t>
      </w:r>
      <w:r w:rsidR="00A64A0D">
        <w:rPr>
          <w:lang w:val="en-US"/>
        </w:rPr>
        <w:t>s/</w:t>
      </w:r>
      <w:r>
        <w:rPr>
          <w:lang w:val="en-US"/>
        </w:rPr>
        <w:t>he can ask the system to</w:t>
      </w:r>
      <w:r w:rsidRPr="000E6E7A">
        <w:rPr>
          <w:lang w:val="en-US"/>
        </w:rPr>
        <w:t xml:space="preserve"> download</w:t>
      </w:r>
      <w:r>
        <w:rPr>
          <w:lang w:val="en-US"/>
        </w:rPr>
        <w:t xml:space="preserve"> </w:t>
      </w:r>
      <w:r w:rsidR="00A64A0D">
        <w:rPr>
          <w:lang w:val="en-US"/>
        </w:rPr>
        <w:t xml:space="preserve">the </w:t>
      </w:r>
      <w:r>
        <w:rPr>
          <w:lang w:val="en-US"/>
        </w:rPr>
        <w:t>corresponding</w:t>
      </w:r>
      <w:r w:rsidRPr="000E6E7A">
        <w:rPr>
          <w:lang w:val="en-US"/>
        </w:rPr>
        <w:t xml:space="preserve"> </w:t>
      </w:r>
      <w:r>
        <w:rPr>
          <w:lang w:val="en-US"/>
        </w:rPr>
        <w:t>extension components</w:t>
      </w:r>
      <w:r w:rsidRPr="000E6E7A">
        <w:rPr>
          <w:lang w:val="en-US"/>
        </w:rPr>
        <w:t>.</w:t>
      </w:r>
    </w:p>
    <w:p w14:paraId="7DE917F2" w14:textId="77777777" w:rsidR="00ED1CB1" w:rsidRDefault="00ED1CB1" w:rsidP="00ED1CB1">
      <w:pPr>
        <w:rPr>
          <w:lang w:val="en-US"/>
        </w:rPr>
      </w:pPr>
    </w:p>
    <w:p w14:paraId="72489ED0" w14:textId="60DCE164" w:rsidR="00A77B3E" w:rsidRPr="00EB52A4" w:rsidRDefault="00A64A0D" w:rsidP="00EB52A4">
      <w:pPr>
        <w:pStyle w:val="Heading1"/>
      </w:pPr>
      <w:bookmarkStart w:id="21" w:name="_Toc70632786"/>
      <w:r>
        <w:lastRenderedPageBreak/>
        <w:t xml:space="preserve">The </w:t>
      </w:r>
      <w:r w:rsidR="007F44DF">
        <w:t>Abstract</w:t>
      </w:r>
      <w:r w:rsidR="00BF7A7A" w:rsidRPr="00EB52A4">
        <w:t xml:space="preserve"> Morphable Interface</w:t>
      </w:r>
      <w:bookmarkEnd w:id="21"/>
    </w:p>
    <w:p w14:paraId="67019429" w14:textId="091D6102" w:rsidR="00A77B3E" w:rsidRDefault="003B2489" w:rsidP="00953ABA">
      <w:pPr>
        <w:spacing w:line="312" w:lineRule="auto"/>
        <w:ind w:firstLine="0"/>
        <w:rPr>
          <w:lang w:val="en-US"/>
        </w:rPr>
      </w:pPr>
      <w:r>
        <w:rPr>
          <w:lang w:val="en-US"/>
        </w:rPr>
        <w:t xml:space="preserve">The major ideas behind </w:t>
      </w:r>
      <w:r w:rsidR="000834EE">
        <w:rPr>
          <w:lang w:val="en-US"/>
        </w:rPr>
        <w:t xml:space="preserve">the </w:t>
      </w:r>
      <w:r w:rsidR="007F44DF">
        <w:rPr>
          <w:lang w:val="en-US"/>
        </w:rPr>
        <w:t>AMI</w:t>
      </w:r>
      <w:r w:rsidR="000834EE">
        <w:rPr>
          <w:lang w:val="en-US"/>
        </w:rPr>
        <w:t xml:space="preserve"> are as follows</w:t>
      </w:r>
      <w:r>
        <w:rPr>
          <w:lang w:val="en-US"/>
        </w:rPr>
        <w:t xml:space="preserve">: </w:t>
      </w:r>
    </w:p>
    <w:p w14:paraId="429DD9D0" w14:textId="799AD898" w:rsidR="00A77B3E" w:rsidRPr="00953ABA" w:rsidRDefault="008C0D8D" w:rsidP="00953ABA">
      <w:pPr>
        <w:pStyle w:val="ListParagraph"/>
        <w:numPr>
          <w:ilvl w:val="0"/>
          <w:numId w:val="37"/>
        </w:numPr>
        <w:tabs>
          <w:tab w:val="left" w:pos="720"/>
        </w:tabs>
        <w:rPr>
          <w:lang w:val="en-US"/>
        </w:rPr>
      </w:pPr>
      <w:r w:rsidRPr="00953ABA">
        <w:rPr>
          <w:lang w:val="en-US"/>
        </w:rPr>
        <w:t>The u</w:t>
      </w:r>
      <w:r w:rsidR="003B2489" w:rsidRPr="00953ABA">
        <w:rPr>
          <w:lang w:val="en-US"/>
        </w:rPr>
        <w:t>ser does</w:t>
      </w:r>
      <w:r w:rsidRPr="00953ABA">
        <w:rPr>
          <w:lang w:val="en-US"/>
        </w:rPr>
        <w:t xml:space="preserve"> </w:t>
      </w:r>
      <w:r w:rsidR="003B2489" w:rsidRPr="00953ABA">
        <w:rPr>
          <w:lang w:val="en-US"/>
        </w:rPr>
        <w:t>n</w:t>
      </w:r>
      <w:r w:rsidRPr="00953ABA">
        <w:rPr>
          <w:lang w:val="en-US"/>
        </w:rPr>
        <w:t>o</w:t>
      </w:r>
      <w:r w:rsidR="003B2489" w:rsidRPr="00953ABA">
        <w:rPr>
          <w:lang w:val="en-US"/>
        </w:rPr>
        <w:t xml:space="preserve">t run </w:t>
      </w:r>
      <w:r w:rsidR="003B2489" w:rsidRPr="00953ABA">
        <w:rPr>
          <w:noProof/>
          <w:lang w:val="en-US"/>
        </w:rPr>
        <w:t>programs</w:t>
      </w:r>
      <w:r w:rsidR="00A64A0D">
        <w:rPr>
          <w:lang w:val="en-US"/>
        </w:rPr>
        <w:t>;</w:t>
      </w:r>
      <w:r w:rsidR="000834EE" w:rsidRPr="00953ABA">
        <w:rPr>
          <w:lang w:val="en-US"/>
        </w:rPr>
        <w:t xml:space="preserve"> </w:t>
      </w:r>
      <w:r w:rsidR="00C90ED6">
        <w:rPr>
          <w:lang w:val="en-US"/>
        </w:rPr>
        <w:t>i</w:t>
      </w:r>
      <w:r w:rsidRPr="00953ABA">
        <w:rPr>
          <w:lang w:val="en-US"/>
        </w:rPr>
        <w:t>nstead</w:t>
      </w:r>
      <w:r w:rsidR="000834EE" w:rsidRPr="00953ABA">
        <w:rPr>
          <w:lang w:val="en-US"/>
        </w:rPr>
        <w:t>,</w:t>
      </w:r>
      <w:r w:rsidR="00D770F1" w:rsidRPr="00953ABA">
        <w:rPr>
          <w:lang w:val="en-US"/>
        </w:rPr>
        <w:t xml:space="preserve"> </w:t>
      </w:r>
      <w:r w:rsidR="00260D49" w:rsidRPr="00953ABA">
        <w:rPr>
          <w:lang w:val="en-US"/>
        </w:rPr>
        <w:t>s/</w:t>
      </w:r>
      <w:r w:rsidR="00D770F1" w:rsidRPr="00953ABA">
        <w:rPr>
          <w:lang w:val="en-US"/>
        </w:rPr>
        <w:t>he</w:t>
      </w:r>
      <w:r w:rsidRPr="00953ABA">
        <w:rPr>
          <w:lang w:val="en-US"/>
        </w:rPr>
        <w:t xml:space="preserve"> </w:t>
      </w:r>
      <w:r w:rsidR="003B2489" w:rsidRPr="00953ABA">
        <w:rPr>
          <w:lang w:val="en-US"/>
        </w:rPr>
        <w:t>opens application</w:t>
      </w:r>
      <w:r w:rsidR="00D25FB7" w:rsidRPr="00953ABA">
        <w:rPr>
          <w:lang w:val="en-US"/>
        </w:rPr>
        <w:t>s</w:t>
      </w:r>
      <w:r w:rsidR="003B2489" w:rsidRPr="00953ABA">
        <w:rPr>
          <w:lang w:val="en-US"/>
        </w:rPr>
        <w:t xml:space="preserve"> from the Internet and </w:t>
      </w:r>
      <w:r w:rsidR="00D770F1" w:rsidRPr="00953ABA">
        <w:rPr>
          <w:lang w:val="en-US"/>
        </w:rPr>
        <w:t>builds</w:t>
      </w:r>
      <w:r w:rsidR="003B2489" w:rsidRPr="00953ABA">
        <w:rPr>
          <w:lang w:val="en-US"/>
        </w:rPr>
        <w:t xml:space="preserve"> </w:t>
      </w:r>
      <w:r w:rsidRPr="00953ABA">
        <w:rPr>
          <w:lang w:val="en-US"/>
        </w:rPr>
        <w:t xml:space="preserve">a </w:t>
      </w:r>
      <w:r w:rsidR="00F52107" w:rsidRPr="00953ABA">
        <w:rPr>
          <w:lang w:val="en-US"/>
        </w:rPr>
        <w:t xml:space="preserve">personal </w:t>
      </w:r>
      <w:r w:rsidR="003B2489" w:rsidRPr="00953ABA">
        <w:rPr>
          <w:lang w:val="en-US"/>
        </w:rPr>
        <w:t>environment</w:t>
      </w:r>
      <w:r w:rsidR="000834EE" w:rsidRPr="00953ABA">
        <w:rPr>
          <w:lang w:val="en-US"/>
        </w:rPr>
        <w:t>.</w:t>
      </w:r>
    </w:p>
    <w:p w14:paraId="3CB9D023" w14:textId="77777777" w:rsidR="00A77B3E" w:rsidRPr="00953ABA" w:rsidRDefault="003B2489" w:rsidP="00953ABA">
      <w:pPr>
        <w:pStyle w:val="ListParagraph"/>
        <w:numPr>
          <w:ilvl w:val="0"/>
          <w:numId w:val="37"/>
        </w:numPr>
        <w:tabs>
          <w:tab w:val="left" w:pos="720"/>
        </w:tabs>
        <w:rPr>
          <w:lang w:val="en-US"/>
        </w:rPr>
      </w:pPr>
      <w:r w:rsidRPr="00953ABA">
        <w:rPr>
          <w:lang w:val="en-US"/>
        </w:rPr>
        <w:t xml:space="preserve">The environment is independent </w:t>
      </w:r>
      <w:r w:rsidR="00FC4DC4" w:rsidRPr="00953ABA">
        <w:rPr>
          <w:noProof/>
          <w:lang w:val="en-US"/>
        </w:rPr>
        <w:t>of</w:t>
      </w:r>
      <w:r w:rsidRPr="00953ABA">
        <w:rPr>
          <w:lang w:val="en-US"/>
        </w:rPr>
        <w:t xml:space="preserve"> a</w:t>
      </w:r>
      <w:r w:rsidR="000834EE" w:rsidRPr="00953ABA">
        <w:rPr>
          <w:lang w:val="en-US"/>
        </w:rPr>
        <w:t>ny</w:t>
      </w:r>
      <w:r w:rsidRPr="00953ABA">
        <w:rPr>
          <w:lang w:val="en-US"/>
        </w:rPr>
        <w:t xml:space="preserve"> particular physical device</w:t>
      </w:r>
      <w:r w:rsidR="000834EE" w:rsidRPr="00953ABA">
        <w:rPr>
          <w:lang w:val="en-US"/>
        </w:rPr>
        <w:t>.</w:t>
      </w:r>
    </w:p>
    <w:p w14:paraId="3F72A4CF" w14:textId="5CEACAF1" w:rsidR="00A77B3E" w:rsidRPr="00953ABA" w:rsidRDefault="003B2489" w:rsidP="00953ABA">
      <w:pPr>
        <w:pStyle w:val="ListParagraph"/>
        <w:numPr>
          <w:ilvl w:val="0"/>
          <w:numId w:val="37"/>
        </w:numPr>
        <w:tabs>
          <w:tab w:val="left" w:pos="720"/>
        </w:tabs>
        <w:rPr>
          <w:lang w:val="en-US"/>
        </w:rPr>
      </w:pPr>
      <w:r w:rsidRPr="00953ABA">
        <w:rPr>
          <w:lang w:val="en-US"/>
        </w:rPr>
        <w:t xml:space="preserve">The technology </w:t>
      </w:r>
      <w:r w:rsidR="00CE5467" w:rsidRPr="00953ABA">
        <w:rPr>
          <w:noProof/>
          <w:lang w:val="en-US"/>
        </w:rPr>
        <w:t>can</w:t>
      </w:r>
      <w:r w:rsidRPr="00953ABA">
        <w:rPr>
          <w:lang w:val="en-US"/>
        </w:rPr>
        <w:t xml:space="preserve"> render any user interfaces</w:t>
      </w:r>
      <w:r w:rsidR="008D5680" w:rsidRPr="00953ABA">
        <w:rPr>
          <w:lang w:val="en-US"/>
        </w:rPr>
        <w:t>,</w:t>
      </w:r>
      <w:r w:rsidRPr="00953ABA">
        <w:rPr>
          <w:lang w:val="en-US"/>
        </w:rPr>
        <w:t xml:space="preserve"> not only regular </w:t>
      </w:r>
      <w:r w:rsidR="000834EE" w:rsidRPr="00953ABA">
        <w:rPr>
          <w:lang w:val="en-US"/>
        </w:rPr>
        <w:t xml:space="preserve">windows </w:t>
      </w:r>
      <w:r w:rsidRPr="00953ABA">
        <w:rPr>
          <w:lang w:val="en-US"/>
        </w:rPr>
        <w:t xml:space="preserve">or </w:t>
      </w:r>
      <w:r w:rsidR="000834EE" w:rsidRPr="00953ABA">
        <w:rPr>
          <w:lang w:val="en-US"/>
        </w:rPr>
        <w:t xml:space="preserve">Web </w:t>
      </w:r>
      <w:r w:rsidRPr="00953ABA">
        <w:rPr>
          <w:lang w:val="en-US"/>
        </w:rPr>
        <w:t>pages but also any possible 3D UI</w:t>
      </w:r>
      <w:r w:rsidR="000834EE" w:rsidRPr="00953ABA">
        <w:rPr>
          <w:lang w:val="en-US"/>
        </w:rPr>
        <w:t>,</w:t>
      </w:r>
      <w:r w:rsidRPr="00953ABA">
        <w:rPr>
          <w:lang w:val="en-US"/>
        </w:rPr>
        <w:t xml:space="preserve"> in a single visual environment</w:t>
      </w:r>
      <w:r w:rsidR="00C90ED6">
        <w:rPr>
          <w:lang w:val="en-US"/>
        </w:rPr>
        <w:t>.</w:t>
      </w:r>
    </w:p>
    <w:p w14:paraId="2C2967BA" w14:textId="77777777" w:rsidR="00A77B3E" w:rsidRPr="00953ABA" w:rsidRDefault="000834EE" w:rsidP="00953ABA">
      <w:pPr>
        <w:pStyle w:val="ListParagraph"/>
        <w:numPr>
          <w:ilvl w:val="0"/>
          <w:numId w:val="37"/>
        </w:numPr>
        <w:tabs>
          <w:tab w:val="left" w:pos="720"/>
        </w:tabs>
        <w:rPr>
          <w:lang w:val="en-US"/>
        </w:rPr>
      </w:pPr>
      <w:r w:rsidRPr="00953ABA">
        <w:rPr>
          <w:lang w:val="en-US"/>
        </w:rPr>
        <w:t>O</w:t>
      </w:r>
      <w:r w:rsidR="00F52107" w:rsidRPr="00953ABA">
        <w:rPr>
          <w:lang w:val="en-US"/>
        </w:rPr>
        <w:t>rdinary</w:t>
      </w:r>
      <w:r w:rsidR="003B2489" w:rsidRPr="00953ABA">
        <w:rPr>
          <w:lang w:val="en-US"/>
        </w:rPr>
        <w:t xml:space="preserve"> display devices </w:t>
      </w:r>
      <w:r w:rsidRPr="00953ABA">
        <w:rPr>
          <w:lang w:val="en-US"/>
        </w:rPr>
        <w:t xml:space="preserve">are supported, </w:t>
      </w:r>
      <w:r w:rsidR="003B2489" w:rsidRPr="00953ABA">
        <w:rPr>
          <w:lang w:val="en-US"/>
        </w:rPr>
        <w:t xml:space="preserve">and </w:t>
      </w:r>
      <w:r w:rsidRPr="00953ABA">
        <w:rPr>
          <w:lang w:val="en-US"/>
        </w:rPr>
        <w:t xml:space="preserve">the </w:t>
      </w:r>
      <w:r w:rsidR="003B2489" w:rsidRPr="00953ABA">
        <w:rPr>
          <w:lang w:val="en-US"/>
        </w:rPr>
        <w:t>capabilities of modern and future VR gears</w:t>
      </w:r>
      <w:r w:rsidRPr="00953ABA">
        <w:rPr>
          <w:lang w:val="en-US"/>
        </w:rPr>
        <w:t xml:space="preserve"> are utilized.</w:t>
      </w:r>
    </w:p>
    <w:p w14:paraId="4B7D0BD5" w14:textId="77777777" w:rsidR="00A77B3E" w:rsidRPr="00953ABA" w:rsidRDefault="003B2489" w:rsidP="00953ABA">
      <w:pPr>
        <w:pStyle w:val="ListParagraph"/>
        <w:numPr>
          <w:ilvl w:val="0"/>
          <w:numId w:val="37"/>
        </w:numPr>
        <w:tabs>
          <w:tab w:val="left" w:pos="720"/>
        </w:tabs>
        <w:rPr>
          <w:lang w:val="en-US"/>
        </w:rPr>
      </w:pPr>
      <w:r w:rsidRPr="00953ABA">
        <w:rPr>
          <w:lang w:val="en-US"/>
        </w:rPr>
        <w:t xml:space="preserve">Any object has </w:t>
      </w:r>
      <w:r w:rsidRPr="00953ABA">
        <w:rPr>
          <w:noProof/>
          <w:lang w:val="en-US"/>
        </w:rPr>
        <w:t xml:space="preserve">a </w:t>
      </w:r>
      <w:r w:rsidR="007B2342" w:rsidRPr="00953ABA">
        <w:rPr>
          <w:noProof/>
          <w:lang w:val="en-US"/>
        </w:rPr>
        <w:t>unique global</w:t>
      </w:r>
      <w:r w:rsidRPr="00953ABA">
        <w:rPr>
          <w:lang w:val="en-US"/>
        </w:rPr>
        <w:t xml:space="preserve"> address in the f</w:t>
      </w:r>
      <w:r w:rsidR="008D5680" w:rsidRPr="00953ABA">
        <w:rPr>
          <w:lang w:val="en-US"/>
        </w:rPr>
        <w:t xml:space="preserve">orm of </w:t>
      </w:r>
      <w:r w:rsidR="000834EE" w:rsidRPr="00953ABA">
        <w:rPr>
          <w:lang w:val="en-US"/>
        </w:rPr>
        <w:t xml:space="preserve">a </w:t>
      </w:r>
      <w:r w:rsidR="008D5680" w:rsidRPr="00953ABA">
        <w:rPr>
          <w:lang w:val="en-US"/>
        </w:rPr>
        <w:t>URL to support referencing</w:t>
      </w:r>
      <w:r w:rsidR="000834EE" w:rsidRPr="00953ABA">
        <w:rPr>
          <w:lang w:val="en-US"/>
        </w:rPr>
        <w:t>.</w:t>
      </w:r>
      <w:r w:rsidR="007D51FA" w:rsidRPr="00953ABA">
        <w:rPr>
          <w:lang w:val="en-US"/>
        </w:rPr>
        <w:br/>
      </w:r>
    </w:p>
    <w:p w14:paraId="173BCC3D" w14:textId="3FF39BA2" w:rsidR="00925983" w:rsidRDefault="003B2489" w:rsidP="00953ABA">
      <w:pPr>
        <w:rPr>
          <w:lang w:val="en-US"/>
        </w:rPr>
      </w:pPr>
      <w:r>
        <w:rPr>
          <w:lang w:val="en-US"/>
        </w:rPr>
        <w:t xml:space="preserve">The concept </w:t>
      </w:r>
      <w:r w:rsidRPr="00681FB9">
        <w:rPr>
          <w:noProof/>
          <w:lang w:val="en-US"/>
        </w:rPr>
        <w:t>is based</w:t>
      </w:r>
      <w:r>
        <w:rPr>
          <w:lang w:val="en-US"/>
        </w:rPr>
        <w:t xml:space="preserve"> on the </w:t>
      </w:r>
      <w:hyperlink r:id="rId10" w:history="1">
        <w:proofErr w:type="spellStart"/>
        <w:r>
          <w:rPr>
            <w:color w:val="1155CC"/>
            <w:u w:val="single"/>
            <w:lang w:val="en-US"/>
          </w:rPr>
          <w:t>Aximion</w:t>
        </w:r>
        <w:proofErr w:type="spellEnd"/>
      </w:hyperlink>
      <w:r>
        <w:rPr>
          <w:lang w:val="en-US"/>
        </w:rPr>
        <w:t xml:space="preserve"> project. The mission of Aximion is to </w:t>
      </w:r>
      <w:r w:rsidR="000834EE">
        <w:rPr>
          <w:lang w:val="en-US"/>
        </w:rPr>
        <w:t xml:space="preserve">take </w:t>
      </w:r>
      <w:r w:rsidR="00FC4DC4" w:rsidRPr="0024673F">
        <w:rPr>
          <w:noProof/>
          <w:lang w:val="en-US"/>
        </w:rPr>
        <w:t>the</w:t>
      </w:r>
      <w:r w:rsidRPr="00CA4E4A">
        <w:rPr>
          <w:noProof/>
          <w:lang w:val="en-US"/>
        </w:rPr>
        <w:t xml:space="preserve"> next</w:t>
      </w:r>
      <w:r>
        <w:rPr>
          <w:lang w:val="en-US"/>
        </w:rPr>
        <w:t xml:space="preserve"> step in UI evolution </w:t>
      </w:r>
      <w:r w:rsidRPr="00CA4E4A">
        <w:rPr>
          <w:noProof/>
          <w:lang w:val="en-US"/>
        </w:rPr>
        <w:t>by providing</w:t>
      </w:r>
      <w:r>
        <w:rPr>
          <w:lang w:val="en-US"/>
        </w:rPr>
        <w:t xml:space="preserve"> a new visual experience that inherits </w:t>
      </w:r>
      <w:r w:rsidR="000834EE">
        <w:rPr>
          <w:lang w:val="en-US"/>
        </w:rPr>
        <w:t xml:space="preserve">the </w:t>
      </w:r>
      <w:r>
        <w:rPr>
          <w:lang w:val="en-US"/>
        </w:rPr>
        <w:t xml:space="preserve">important features of </w:t>
      </w:r>
      <w:r w:rsidR="000834EE">
        <w:rPr>
          <w:lang w:val="en-US"/>
        </w:rPr>
        <w:t xml:space="preserve">the </w:t>
      </w:r>
      <w:r>
        <w:rPr>
          <w:lang w:val="en-US"/>
        </w:rPr>
        <w:t xml:space="preserve">classic </w:t>
      </w:r>
      <w:r w:rsidR="00CF4F14">
        <w:rPr>
          <w:lang w:val="en-US"/>
        </w:rPr>
        <w:t>w</w:t>
      </w:r>
      <w:r w:rsidR="000834EE">
        <w:rPr>
          <w:lang w:val="en-US"/>
        </w:rPr>
        <w:t xml:space="preserve">indows </w:t>
      </w:r>
      <w:r>
        <w:rPr>
          <w:lang w:val="en-US"/>
        </w:rPr>
        <w:t xml:space="preserve">GUI and </w:t>
      </w:r>
      <w:r w:rsidR="000834EE">
        <w:rPr>
          <w:lang w:val="en-US"/>
        </w:rPr>
        <w:t>the Web</w:t>
      </w:r>
      <w:r w:rsidR="00C90ED6">
        <w:rPr>
          <w:lang w:val="en-US"/>
        </w:rPr>
        <w:noBreakHyphen/>
      </w:r>
      <w:r>
        <w:rPr>
          <w:lang w:val="en-US"/>
        </w:rPr>
        <w:t xml:space="preserve">like nature of Aximion objects </w:t>
      </w:r>
      <w:r w:rsidR="006535D3">
        <w:rPr>
          <w:noProof/>
          <w:lang w:val="en-US"/>
        </w:rPr>
        <w:t>and adds</w:t>
      </w:r>
      <w:r w:rsidR="006535D3" w:rsidRPr="00CA4E4A">
        <w:rPr>
          <w:noProof/>
          <w:lang w:val="en-US"/>
        </w:rPr>
        <w:t xml:space="preserve"> </w:t>
      </w:r>
      <w:r w:rsidRPr="00CA4E4A">
        <w:rPr>
          <w:noProof/>
          <w:lang w:val="en-US"/>
        </w:rPr>
        <w:t>the</w:t>
      </w:r>
      <w:r>
        <w:rPr>
          <w:lang w:val="en-US"/>
        </w:rPr>
        <w:t xml:space="preserve"> capabilities of modern and future display devices and VR gears. </w:t>
      </w:r>
      <w:r w:rsidR="00FC4DC4">
        <w:rPr>
          <w:noProof/>
          <w:lang w:val="en-US"/>
        </w:rPr>
        <w:t xml:space="preserve">The </w:t>
      </w:r>
      <w:r w:rsidR="00FC4DC4" w:rsidRPr="0024673F">
        <w:rPr>
          <w:noProof/>
          <w:lang w:val="en-US"/>
        </w:rPr>
        <w:t>s</w:t>
      </w:r>
      <w:r w:rsidRPr="0024673F">
        <w:rPr>
          <w:noProof/>
          <w:lang w:val="en-US"/>
        </w:rPr>
        <w:t>pecial</w:t>
      </w:r>
      <w:r>
        <w:rPr>
          <w:lang w:val="en-US"/>
        </w:rPr>
        <w:t xml:space="preserve"> open standard will be introduced to guarantee the same look</w:t>
      </w:r>
      <w:r w:rsidR="000834EE">
        <w:rPr>
          <w:lang w:val="en-US"/>
        </w:rPr>
        <w:t xml:space="preserve"> </w:t>
      </w:r>
      <w:r>
        <w:rPr>
          <w:lang w:val="en-US"/>
        </w:rPr>
        <w:t>and</w:t>
      </w:r>
      <w:r w:rsidR="000834EE">
        <w:rPr>
          <w:lang w:val="en-US"/>
        </w:rPr>
        <w:t xml:space="preserve"> </w:t>
      </w:r>
      <w:r>
        <w:rPr>
          <w:lang w:val="en-US"/>
        </w:rPr>
        <w:t>feel across all OS platforms. The development of this</w:t>
      </w:r>
      <w:r w:rsidR="00081796">
        <w:rPr>
          <w:lang w:val="en-US"/>
        </w:rPr>
        <w:t xml:space="preserve"> </w:t>
      </w:r>
      <w:r>
        <w:rPr>
          <w:lang w:val="en-US"/>
        </w:rPr>
        <w:t xml:space="preserve">standard is still at a very early stage </w:t>
      </w:r>
      <w:r w:rsidRPr="00CA4E4A">
        <w:rPr>
          <w:noProof/>
          <w:lang w:val="en-US"/>
        </w:rPr>
        <w:t>but</w:t>
      </w:r>
      <w:r>
        <w:rPr>
          <w:lang w:val="en-US"/>
        </w:rPr>
        <w:t xml:space="preserve"> </w:t>
      </w:r>
      <w:r w:rsidR="00C90ED6">
        <w:rPr>
          <w:lang w:val="en-US"/>
        </w:rPr>
        <w:t xml:space="preserve">it is </w:t>
      </w:r>
      <w:r w:rsidR="00F52107">
        <w:rPr>
          <w:lang w:val="en-US"/>
        </w:rPr>
        <w:t>going to</w:t>
      </w:r>
      <w:r>
        <w:rPr>
          <w:lang w:val="en-US"/>
        </w:rPr>
        <w:t xml:space="preserve"> be like some hybrid of HTML and OpenGL</w:t>
      </w:r>
      <w:r w:rsidR="00090AFF">
        <w:rPr>
          <w:lang w:val="en-US"/>
        </w:rPr>
        <w:t>.</w:t>
      </w:r>
    </w:p>
    <w:p w14:paraId="6C16FC2D" w14:textId="77777777" w:rsidR="00C3744D" w:rsidRPr="004F5FD1" w:rsidRDefault="00C3744D">
      <w:pPr>
        <w:spacing w:after="200"/>
        <w:rPr>
          <w:b/>
          <w:bCs/>
          <w:color w:val="4F81BD" w:themeColor="accent1"/>
          <w:sz w:val="18"/>
          <w:szCs w:val="18"/>
          <w:lang w:val="en-US"/>
        </w:rPr>
      </w:pPr>
      <w:r w:rsidRPr="004F5FD1">
        <w:rPr>
          <w:lang w:val="en-US"/>
        </w:rPr>
        <w:br w:type="page"/>
      </w:r>
    </w:p>
    <w:p w14:paraId="48D53725" w14:textId="1572FA72" w:rsidR="00090AFF" w:rsidRDefault="007E1426" w:rsidP="007E1426">
      <w:pPr>
        <w:pStyle w:val="Caption"/>
        <w:rPr>
          <w:lang w:val="en-US"/>
        </w:rPr>
      </w:pPr>
      <w:r w:rsidRPr="008D66CA">
        <w:rPr>
          <w:lang w:val="en-US"/>
        </w:rPr>
        <w:lastRenderedPageBreak/>
        <w:t xml:space="preserve">Figure </w:t>
      </w:r>
      <w:r w:rsidR="008D66CA">
        <w:rPr>
          <w:lang w:val="en-US"/>
        </w:rPr>
        <w:t>1</w:t>
      </w:r>
      <w:r w:rsidRPr="008D66CA">
        <w:rPr>
          <w:lang w:val="en-US"/>
        </w:rPr>
        <w:t xml:space="preserve">. </w:t>
      </w:r>
      <w:r w:rsidR="002A0AE9">
        <w:rPr>
          <w:lang w:val="en-US"/>
        </w:rPr>
        <w:t xml:space="preserve">The place of </w:t>
      </w:r>
      <w:r w:rsidR="007F44DF">
        <w:rPr>
          <w:lang w:val="en-US"/>
        </w:rPr>
        <w:t>AMI</w:t>
      </w:r>
    </w:p>
    <w:p w14:paraId="36B15664" w14:textId="77777777" w:rsidR="00A77B3E" w:rsidRDefault="00AD491A" w:rsidP="00953ABA">
      <w:pPr>
        <w:spacing w:line="312" w:lineRule="auto"/>
        <w:ind w:firstLine="0"/>
        <w:jc w:val="center"/>
        <w:rPr>
          <w:lang w:val="en-US"/>
        </w:rPr>
      </w:pPr>
      <w:r>
        <w:rPr>
          <w:noProof/>
          <w:lang w:val="en-US" w:eastAsia="en-US"/>
        </w:rPr>
        <mc:AlternateContent>
          <mc:Choice Requires="wpc">
            <w:drawing>
              <wp:inline distT="0" distB="0" distL="0" distR="0" wp14:anchorId="6E15CD1F" wp14:editId="556B0BF5">
                <wp:extent cx="6559036" cy="4638040"/>
                <wp:effectExtent l="0" t="0" r="0" b="0"/>
                <wp:docPr id="434" name="Canvas 7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35" name="Rectangle 859"/>
                        <wps:cNvSpPr>
                          <a:spLocks noChangeArrowheads="1"/>
                        </wps:cNvSpPr>
                        <wps:spPr bwMode="auto">
                          <a:xfrm>
                            <a:off x="2260905" y="209352"/>
                            <a:ext cx="4262527" cy="2740741"/>
                          </a:xfrm>
                          <a:prstGeom prst="rect">
                            <a:avLst/>
                          </a:prstGeom>
                          <a:solidFill>
                            <a:srgbClr val="CFE2F3"/>
                          </a:solidFill>
                          <a:ln w="12700">
                            <a:solidFill>
                              <a:srgbClr val="000000"/>
                            </a:solidFill>
                            <a:miter lim="800000"/>
                            <a:headEnd/>
                            <a:tailEnd/>
                          </a:ln>
                        </wps:spPr>
                        <wps:txbx>
                          <w:txbxContent>
                            <w:p w14:paraId="01CA398C" w14:textId="77777777" w:rsidR="00444740" w:rsidRPr="00B9513A" w:rsidRDefault="00444740" w:rsidP="00B9513A">
                              <w:pPr>
                                <w:pStyle w:val="Drawing"/>
                                <w:jc w:val="left"/>
                              </w:pPr>
                              <w:r w:rsidRPr="00B9513A">
                                <w:t>Local System</w:t>
                              </w:r>
                            </w:p>
                            <w:p w14:paraId="460E5F84" w14:textId="77777777" w:rsidR="00444740" w:rsidRPr="00B9513A" w:rsidRDefault="00444740" w:rsidP="00B9513A">
                              <w:pPr>
                                <w:pStyle w:val="Drawing"/>
                                <w:jc w:val="left"/>
                              </w:pPr>
                              <w:r w:rsidRPr="00B9513A">
                                <w:t>(Windows, macOS, Linux, etc.)</w:t>
                              </w:r>
                            </w:p>
                          </w:txbxContent>
                        </wps:txbx>
                        <wps:bodyPr rot="0" vert="horz" wrap="square" lIns="91440" tIns="45720" rIns="91440" bIns="45720" anchor="b" anchorCtr="0" upright="1">
                          <a:noAutofit/>
                        </wps:bodyPr>
                      </wps:wsp>
                      <wps:wsp>
                        <wps:cNvPr id="536" name="Rectangle 753"/>
                        <wps:cNvSpPr>
                          <a:spLocks noChangeArrowheads="1"/>
                        </wps:cNvSpPr>
                        <wps:spPr bwMode="auto">
                          <a:xfrm>
                            <a:off x="2574636" y="378954"/>
                            <a:ext cx="3731674" cy="1896655"/>
                          </a:xfrm>
                          <a:prstGeom prst="rect">
                            <a:avLst/>
                          </a:prstGeom>
                          <a:solidFill>
                            <a:srgbClr val="D9EAD3"/>
                          </a:solidFill>
                          <a:ln w="12700">
                            <a:solidFill>
                              <a:srgbClr val="000000"/>
                            </a:solidFill>
                            <a:miter lim="800000"/>
                            <a:headEnd/>
                            <a:tailEnd/>
                          </a:ln>
                        </wps:spPr>
                        <wps:txbx>
                          <w:txbxContent>
                            <w:p w14:paraId="499A07FA" w14:textId="77777777" w:rsidR="00444740" w:rsidRPr="00BB7503" w:rsidRDefault="00444740" w:rsidP="001A3A4E">
                              <w:pPr>
                                <w:pStyle w:val="Drawing"/>
                              </w:pPr>
                              <w:r w:rsidRPr="00BB7503">
                                <w:t>UOS</w:t>
                              </w:r>
                            </w:p>
                          </w:txbxContent>
                        </wps:txbx>
                        <wps:bodyPr rot="0" vert="horz" wrap="square" lIns="91440" tIns="45720" rIns="91440" bIns="45720" anchor="t" anchorCtr="0" upright="1">
                          <a:noAutofit/>
                        </wps:bodyPr>
                      </wps:wsp>
                      <wps:wsp>
                        <wps:cNvPr id="537" name="Rectangle 842"/>
                        <wps:cNvSpPr>
                          <a:spLocks noChangeArrowheads="1"/>
                        </wps:cNvSpPr>
                        <wps:spPr bwMode="auto">
                          <a:xfrm>
                            <a:off x="2929672" y="800559"/>
                            <a:ext cx="1158916" cy="1287814"/>
                          </a:xfrm>
                          <a:prstGeom prst="rect">
                            <a:avLst/>
                          </a:prstGeom>
                          <a:solidFill>
                            <a:srgbClr val="CFE2F3"/>
                          </a:solidFill>
                          <a:ln w="12700">
                            <a:solidFill>
                              <a:srgbClr val="000000"/>
                            </a:solidFill>
                            <a:miter lim="800000"/>
                            <a:headEnd/>
                            <a:tailEnd/>
                          </a:ln>
                        </wps:spPr>
                        <wps:txbx>
                          <w:txbxContent>
                            <w:p w14:paraId="2E311686" w14:textId="77777777" w:rsidR="00444740" w:rsidRPr="00BB7503" w:rsidRDefault="00444740" w:rsidP="000D1B22">
                              <w:pPr>
                                <w:rPr>
                                  <w:sz w:val="18"/>
                                  <w:szCs w:val="18"/>
                                </w:rPr>
                              </w:pPr>
                            </w:p>
                          </w:txbxContent>
                        </wps:txbx>
                        <wps:bodyPr rot="0" vert="horz" wrap="square" lIns="91440" tIns="45720" rIns="91440" bIns="45720" anchor="ctr" anchorCtr="0" upright="1">
                          <a:noAutofit/>
                        </wps:bodyPr>
                      </wps:wsp>
                      <wps:wsp>
                        <wps:cNvPr id="538" name="AutoShape 754"/>
                        <wps:cNvCnPr>
                          <a:cxnSpLocks noChangeShapeType="1"/>
                        </wps:cNvCnPr>
                        <wps:spPr bwMode="auto">
                          <a:xfrm flipH="1">
                            <a:off x="828161" y="811359"/>
                            <a:ext cx="800180" cy="115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9" name="AutoShape 755"/>
                        <wps:cNvCnPr>
                          <a:cxnSpLocks noChangeShapeType="1"/>
                        </wps:cNvCnPr>
                        <wps:spPr bwMode="auto">
                          <a:xfrm>
                            <a:off x="758354" y="1452766"/>
                            <a:ext cx="571557"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0" name="AutoShape 756"/>
                        <wps:cNvCnPr>
                          <a:cxnSpLocks noChangeShapeType="1"/>
                        </wps:cNvCnPr>
                        <wps:spPr bwMode="auto">
                          <a:xfrm flipH="1">
                            <a:off x="256604" y="925660"/>
                            <a:ext cx="571557" cy="7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1" name="AutoShape 757"/>
                        <wps:cNvCnPr>
                          <a:cxnSpLocks noChangeShapeType="1"/>
                        </wps:cNvCnPr>
                        <wps:spPr bwMode="auto">
                          <a:xfrm flipH="1" flipV="1">
                            <a:off x="256604" y="925660"/>
                            <a:ext cx="501750" cy="5271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3" name="AutoShape 758"/>
                        <wps:cNvCnPr>
                          <a:cxnSpLocks noChangeShapeType="1"/>
                        </wps:cNvCnPr>
                        <wps:spPr bwMode="auto">
                          <a:xfrm flipV="1">
                            <a:off x="758354" y="925660"/>
                            <a:ext cx="69807" cy="5271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4" name="AutoShape 759"/>
                        <wps:cNvCnPr>
                          <a:cxnSpLocks noChangeShapeType="1"/>
                        </wps:cNvCnPr>
                        <wps:spPr bwMode="auto">
                          <a:xfrm flipV="1">
                            <a:off x="758354" y="811359"/>
                            <a:ext cx="869987" cy="641407"/>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5" name="AutoShape 760"/>
                        <wps:cNvCnPr>
                          <a:cxnSpLocks noChangeShapeType="1"/>
                        </wps:cNvCnPr>
                        <wps:spPr bwMode="auto">
                          <a:xfrm flipV="1">
                            <a:off x="1329912" y="1452766"/>
                            <a:ext cx="114311"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6" name="AutoShape 761"/>
                        <wps:cNvCnPr>
                          <a:cxnSpLocks noChangeShapeType="1"/>
                        </wps:cNvCnPr>
                        <wps:spPr bwMode="auto">
                          <a:xfrm flipH="1" flipV="1">
                            <a:off x="1444223" y="1452766"/>
                            <a:ext cx="342934"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7" name="AutoShape 762"/>
                        <wps:cNvCnPr>
                          <a:cxnSpLocks noChangeShapeType="1"/>
                        </wps:cNvCnPr>
                        <wps:spPr bwMode="auto">
                          <a:xfrm flipH="1">
                            <a:off x="1329912" y="1795670"/>
                            <a:ext cx="457246"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8" name="AutoShape 763"/>
                        <wps:cNvCnPr>
                          <a:cxnSpLocks noChangeShapeType="1"/>
                        </wps:cNvCnPr>
                        <wps:spPr bwMode="auto">
                          <a:xfrm>
                            <a:off x="758354" y="1452766"/>
                            <a:ext cx="228623" cy="6858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9" name="AutoShape 764"/>
                        <wps:cNvCnPr>
                          <a:cxnSpLocks noChangeShapeType="1"/>
                        </wps:cNvCnPr>
                        <wps:spPr bwMode="auto">
                          <a:xfrm flipH="1">
                            <a:off x="529731" y="1452766"/>
                            <a:ext cx="228623" cy="228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0" name="AutoShape 765"/>
                        <wps:cNvCnPr>
                          <a:cxnSpLocks noChangeShapeType="1"/>
                        </wps:cNvCnPr>
                        <wps:spPr bwMode="auto">
                          <a:xfrm>
                            <a:off x="529731" y="1681369"/>
                            <a:ext cx="457246" cy="4572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1" name="AutoShape 766"/>
                        <wps:cNvCnPr>
                          <a:cxnSpLocks noChangeShapeType="1"/>
                        </wps:cNvCnPr>
                        <wps:spPr bwMode="auto">
                          <a:xfrm flipH="1" flipV="1">
                            <a:off x="986977" y="2138574"/>
                            <a:ext cx="138414" cy="167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2" name="AutoShape 767"/>
                        <wps:cNvCnPr>
                          <a:cxnSpLocks noChangeShapeType="1"/>
                        </wps:cNvCnPr>
                        <wps:spPr bwMode="auto">
                          <a:xfrm flipH="1">
                            <a:off x="986977" y="1795670"/>
                            <a:ext cx="800180"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3" name="AutoShape 768"/>
                        <wps:cNvCnPr>
                          <a:cxnSpLocks noChangeShapeType="1"/>
                        </wps:cNvCnPr>
                        <wps:spPr bwMode="auto">
                          <a:xfrm flipH="1">
                            <a:off x="828161" y="766959"/>
                            <a:ext cx="134714" cy="158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4" name="AutoShape 769"/>
                        <wps:cNvCnPr>
                          <a:cxnSpLocks noChangeShapeType="1"/>
                        </wps:cNvCnPr>
                        <wps:spPr bwMode="auto">
                          <a:xfrm flipV="1">
                            <a:off x="325211" y="1751170"/>
                            <a:ext cx="137814" cy="120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5" name="AutoShape 770"/>
                        <wps:cNvCnPr>
                          <a:cxnSpLocks noChangeShapeType="1"/>
                        </wps:cNvCnPr>
                        <wps:spPr bwMode="auto">
                          <a:xfrm flipH="1" flipV="1">
                            <a:off x="1628342" y="811359"/>
                            <a:ext cx="188619" cy="57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6" name="AutoShape 771"/>
                        <wps:cNvCnPr>
                          <a:cxnSpLocks noChangeShapeType="1"/>
                        </wps:cNvCnPr>
                        <wps:spPr bwMode="auto">
                          <a:xfrm flipH="1">
                            <a:off x="1444223" y="811359"/>
                            <a:ext cx="184118" cy="641407"/>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7" name="AutoShape 772"/>
                        <wps:cNvCnPr>
                          <a:cxnSpLocks noChangeShapeType="1"/>
                        </wps:cNvCnPr>
                        <wps:spPr bwMode="auto">
                          <a:xfrm flipV="1">
                            <a:off x="1787157" y="1673769"/>
                            <a:ext cx="148615" cy="1219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8" name="AutoShape 773"/>
                        <wps:cNvCnPr>
                          <a:cxnSpLocks noChangeShapeType="1"/>
                        </wps:cNvCnPr>
                        <wps:spPr bwMode="auto">
                          <a:xfrm>
                            <a:off x="1787157" y="1795670"/>
                            <a:ext cx="148615" cy="1581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9" name="AutoShape 774"/>
                        <wps:cNvSpPr>
                          <a:spLocks noChangeArrowheads="1"/>
                        </wps:cNvSpPr>
                        <wps:spPr bwMode="auto">
                          <a:xfrm>
                            <a:off x="166495" y="848860"/>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0" name="Text Box 777"/>
                        <wps:cNvSpPr txBox="1">
                          <a:spLocks noChangeArrowheads="1"/>
                        </wps:cNvSpPr>
                        <wps:spPr bwMode="auto">
                          <a:xfrm>
                            <a:off x="396" y="378954"/>
                            <a:ext cx="2077908" cy="2286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E9A0C" w14:textId="77777777" w:rsidR="00444740" w:rsidRPr="00D47679" w:rsidRDefault="00444740" w:rsidP="00D47679">
                              <w:pPr>
                                <w:pStyle w:val="Drawing"/>
                              </w:pPr>
                              <w:r w:rsidRPr="00D47679">
                                <w:t>Software Distribution Network</w:t>
                              </w:r>
                            </w:p>
                          </w:txbxContent>
                        </wps:txbx>
                        <wps:bodyPr rot="0" vert="horz" wrap="square" lIns="91440" tIns="45720" rIns="91440" bIns="45720" anchor="t" anchorCtr="0" upright="1">
                          <a:noAutofit/>
                        </wps:bodyPr>
                      </wps:wsp>
                      <wps:wsp>
                        <wps:cNvPr id="561" name="AutoShape 780"/>
                        <wps:cNvSpPr>
                          <a:spLocks noChangeArrowheads="1"/>
                        </wps:cNvSpPr>
                        <wps:spPr bwMode="auto">
                          <a:xfrm>
                            <a:off x="744353" y="826659"/>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2" name="AutoShape 781"/>
                        <wps:cNvCnPr>
                          <a:cxnSpLocks noChangeShapeType="1"/>
                        </wps:cNvCnPr>
                        <wps:spPr bwMode="auto">
                          <a:xfrm flipV="1">
                            <a:off x="892968" y="2138574"/>
                            <a:ext cx="94009" cy="200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63" name="AutoShape 782"/>
                        <wps:cNvSpPr>
                          <a:spLocks noChangeArrowheads="1"/>
                        </wps:cNvSpPr>
                        <wps:spPr bwMode="auto">
                          <a:xfrm>
                            <a:off x="437622" y="1602568"/>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4" name="AutoShape 783"/>
                        <wps:cNvSpPr>
                          <a:spLocks noChangeArrowheads="1"/>
                        </wps:cNvSpPr>
                        <wps:spPr bwMode="auto">
                          <a:xfrm>
                            <a:off x="1696348" y="1697869"/>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5" name="AutoShape 784"/>
                        <wps:cNvSpPr>
                          <a:spLocks noChangeArrowheads="1"/>
                        </wps:cNvSpPr>
                        <wps:spPr bwMode="auto">
                          <a:xfrm>
                            <a:off x="1244203" y="1697869"/>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6" name="AutoShape 785"/>
                        <wps:cNvSpPr>
                          <a:spLocks noChangeArrowheads="1"/>
                        </wps:cNvSpPr>
                        <wps:spPr bwMode="auto">
                          <a:xfrm>
                            <a:off x="669445" y="1359365"/>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8" name="AutoShape 786"/>
                        <wps:cNvSpPr>
                          <a:spLocks noChangeArrowheads="1"/>
                        </wps:cNvSpPr>
                        <wps:spPr bwMode="auto">
                          <a:xfrm>
                            <a:off x="912070" y="2050273"/>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9" name="AutoShape 787"/>
                        <wps:cNvSpPr>
                          <a:spLocks noChangeArrowheads="1"/>
                        </wps:cNvSpPr>
                        <wps:spPr bwMode="auto">
                          <a:xfrm>
                            <a:off x="1365515" y="1359365"/>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70" name="AutoShape 788"/>
                        <wps:cNvCnPr>
                          <a:cxnSpLocks noChangeShapeType="1"/>
                        </wps:cNvCnPr>
                        <wps:spPr bwMode="auto">
                          <a:xfrm flipH="1">
                            <a:off x="1628342" y="669758"/>
                            <a:ext cx="90909" cy="141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1" name="AutoShape 789"/>
                        <wps:cNvCnPr>
                          <a:cxnSpLocks noChangeShapeType="1"/>
                        </wps:cNvCnPr>
                        <wps:spPr bwMode="auto">
                          <a:xfrm flipH="1" flipV="1">
                            <a:off x="1497528" y="718658"/>
                            <a:ext cx="130813" cy="92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2" name="AutoShape 790"/>
                        <wps:cNvSpPr>
                          <a:spLocks noChangeArrowheads="1"/>
                        </wps:cNvSpPr>
                        <wps:spPr bwMode="auto">
                          <a:xfrm>
                            <a:off x="1545833" y="721858"/>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73" name="AutoShape 791"/>
                        <wps:cNvCnPr>
                          <a:cxnSpLocks noChangeShapeType="1"/>
                        </wps:cNvCnPr>
                        <wps:spPr bwMode="auto">
                          <a:xfrm>
                            <a:off x="679646" y="766959"/>
                            <a:ext cx="90109" cy="851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4" name="AutoShape 792"/>
                        <wps:cNvCnPr>
                          <a:cxnSpLocks noChangeShapeType="1"/>
                        </wps:cNvCnPr>
                        <wps:spPr bwMode="auto">
                          <a:xfrm>
                            <a:off x="381116" y="1525767"/>
                            <a:ext cx="81908" cy="1022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5" name="AutoShape 793"/>
                        <wps:cNvCnPr>
                          <a:cxnSpLocks noChangeShapeType="1"/>
                        </wps:cNvCnPr>
                        <wps:spPr bwMode="auto">
                          <a:xfrm>
                            <a:off x="253504" y="714858"/>
                            <a:ext cx="600" cy="134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8" name="AutoShape 794"/>
                        <wps:cNvCnPr>
                          <a:cxnSpLocks noChangeShapeType="1"/>
                        </wps:cNvCnPr>
                        <wps:spPr bwMode="auto">
                          <a:xfrm flipH="1">
                            <a:off x="113790" y="997461"/>
                            <a:ext cx="78108" cy="813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9" name="Rectangle 751"/>
                        <wps:cNvSpPr>
                          <a:spLocks noChangeArrowheads="1"/>
                        </wps:cNvSpPr>
                        <wps:spPr bwMode="auto">
                          <a:xfrm>
                            <a:off x="2868066" y="752958"/>
                            <a:ext cx="1158916" cy="1287814"/>
                          </a:xfrm>
                          <a:prstGeom prst="rect">
                            <a:avLst/>
                          </a:prstGeom>
                          <a:solidFill>
                            <a:srgbClr val="CFE2F3"/>
                          </a:solidFill>
                          <a:ln w="12700">
                            <a:solidFill>
                              <a:srgbClr val="000000"/>
                            </a:solidFill>
                            <a:miter lim="800000"/>
                            <a:headEnd/>
                            <a:tailEnd/>
                          </a:ln>
                        </wps:spPr>
                        <wps:txbx>
                          <w:txbxContent>
                            <w:p w14:paraId="532E753D" w14:textId="77777777" w:rsidR="00444740" w:rsidRPr="00BB7503" w:rsidRDefault="00444740" w:rsidP="000D1B22">
                              <w:pPr>
                                <w:rPr>
                                  <w:sz w:val="18"/>
                                  <w:szCs w:val="18"/>
                                </w:rPr>
                              </w:pPr>
                            </w:p>
                          </w:txbxContent>
                        </wps:txbx>
                        <wps:bodyPr rot="0" vert="horz" wrap="square" lIns="91440" tIns="45720" rIns="91440" bIns="45720" anchor="ctr" anchorCtr="0" upright="1">
                          <a:noAutofit/>
                        </wps:bodyPr>
                      </wps:wsp>
                      <wps:wsp>
                        <wps:cNvPr id="450" name="Rectangle 752"/>
                        <wps:cNvSpPr>
                          <a:spLocks noChangeArrowheads="1"/>
                        </wps:cNvSpPr>
                        <wps:spPr bwMode="auto">
                          <a:xfrm>
                            <a:off x="2751854" y="707258"/>
                            <a:ext cx="1212322" cy="1286514"/>
                          </a:xfrm>
                          <a:prstGeom prst="rect">
                            <a:avLst/>
                          </a:prstGeom>
                          <a:solidFill>
                            <a:srgbClr val="CFE2F3"/>
                          </a:solidFill>
                          <a:ln w="12700">
                            <a:solidFill>
                              <a:srgbClr val="000000"/>
                            </a:solidFill>
                            <a:miter lim="800000"/>
                            <a:headEnd/>
                            <a:tailEnd/>
                          </a:ln>
                        </wps:spPr>
                        <wps:txbx>
                          <w:txbxContent>
                            <w:p w14:paraId="1E1183BC" w14:textId="77777777" w:rsidR="00444740" w:rsidRPr="00BB7503" w:rsidRDefault="00444740" w:rsidP="00D47679">
                              <w:pPr>
                                <w:pStyle w:val="Drawing"/>
                              </w:pPr>
                              <w:r>
                                <w:t>Execution Environment</w:t>
                              </w:r>
                            </w:p>
                          </w:txbxContent>
                        </wps:txbx>
                        <wps:bodyPr rot="0" vert="horz" wrap="square" lIns="91440" tIns="45720" rIns="91440" bIns="45720" anchor="t" anchorCtr="0" upright="1">
                          <a:noAutofit/>
                        </wps:bodyPr>
                      </wps:wsp>
                      <wps:wsp>
                        <wps:cNvPr id="451" name="Rectangle 795"/>
                        <wps:cNvSpPr>
                          <a:spLocks noChangeArrowheads="1"/>
                        </wps:cNvSpPr>
                        <wps:spPr bwMode="auto">
                          <a:xfrm>
                            <a:off x="4403020" y="726385"/>
                            <a:ext cx="1714672" cy="1380246"/>
                          </a:xfrm>
                          <a:prstGeom prst="rect">
                            <a:avLst/>
                          </a:prstGeom>
                          <a:solidFill>
                            <a:srgbClr val="CFE2F3"/>
                          </a:solidFill>
                          <a:ln w="12700">
                            <a:solidFill>
                              <a:srgbClr val="000000"/>
                            </a:solidFill>
                            <a:miter lim="800000"/>
                            <a:headEnd/>
                            <a:tailEnd/>
                          </a:ln>
                        </wps:spPr>
                        <wps:txbx>
                          <w:txbxContent>
                            <w:p w14:paraId="5018C129" w14:textId="148649E8" w:rsidR="00444740" w:rsidRDefault="007F44DF" w:rsidP="00D47679">
                              <w:pPr>
                                <w:pStyle w:val="Drawing"/>
                              </w:pPr>
                              <w:r>
                                <w:t>Abstract</w:t>
                              </w:r>
                              <w:r w:rsidR="00444740" w:rsidRPr="003860A7">
                                <w:t xml:space="preserve"> Morphable </w:t>
                              </w:r>
                              <w:r w:rsidR="00444740">
                                <w:t>Interface</w:t>
                              </w:r>
                            </w:p>
                            <w:p w14:paraId="60B73309" w14:textId="77777777" w:rsidR="00444740" w:rsidRPr="00D47679" w:rsidRDefault="00444740" w:rsidP="00D47679">
                              <w:pPr>
                                <w:pStyle w:val="Drawing"/>
                              </w:pPr>
                              <w:r>
                                <w:t>System</w:t>
                              </w:r>
                            </w:p>
                          </w:txbxContent>
                        </wps:txbx>
                        <wps:bodyPr rot="0" vert="horz" wrap="square" lIns="91440" tIns="45720" rIns="91440" bIns="45720" anchor="t" anchorCtr="0" upright="1">
                          <a:noAutofit/>
                        </wps:bodyPr>
                      </wps:wsp>
                      <wps:wsp>
                        <wps:cNvPr id="452" name="Rectangle 805"/>
                        <wps:cNvSpPr>
                          <a:spLocks noChangeArrowheads="1"/>
                        </wps:cNvSpPr>
                        <wps:spPr bwMode="auto">
                          <a:xfrm>
                            <a:off x="2913170" y="1293364"/>
                            <a:ext cx="914492" cy="457205"/>
                          </a:xfrm>
                          <a:prstGeom prst="rect">
                            <a:avLst/>
                          </a:prstGeom>
                          <a:solidFill>
                            <a:srgbClr val="D9EAD3"/>
                          </a:solidFill>
                          <a:ln w="12700">
                            <a:solidFill>
                              <a:srgbClr val="000000"/>
                            </a:solidFill>
                            <a:miter lim="800000"/>
                            <a:headEnd/>
                            <a:tailEnd/>
                          </a:ln>
                        </wps:spPr>
                        <wps:txbx>
                          <w:txbxContent>
                            <w:p w14:paraId="49E1C37B" w14:textId="77777777" w:rsidR="00444740" w:rsidRPr="00BB7503" w:rsidRDefault="00444740" w:rsidP="00D47679">
                              <w:pPr>
                                <w:pStyle w:val="Drawing"/>
                              </w:pPr>
                              <w:r>
                                <w:t>Application</w:t>
                              </w:r>
                            </w:p>
                          </w:txbxContent>
                        </wps:txbx>
                        <wps:bodyPr rot="0" vert="horz" wrap="square" lIns="91440" tIns="45720" rIns="91440" bIns="45720" anchor="ctr" anchorCtr="0" upright="1">
                          <a:noAutofit/>
                        </wps:bodyPr>
                      </wps:wsp>
                      <wps:wsp>
                        <wps:cNvPr id="453" name="AutoShape 837"/>
                        <wps:cNvCnPr>
                          <a:cxnSpLocks noChangeShapeType="1"/>
                          <a:stCxn id="452" idx="3"/>
                          <a:endCxn id="454" idx="1"/>
                        </wps:cNvCnPr>
                        <wps:spPr bwMode="auto">
                          <a:xfrm>
                            <a:off x="3827662" y="1521967"/>
                            <a:ext cx="1144842" cy="2428"/>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4" name="AutoShape 838"/>
                        <wps:cNvSpPr>
                          <a:spLocks noChangeArrowheads="1"/>
                        </wps:cNvSpPr>
                        <wps:spPr bwMode="auto">
                          <a:xfrm>
                            <a:off x="4702473" y="1141491"/>
                            <a:ext cx="1080122" cy="765808"/>
                          </a:xfrm>
                          <a:prstGeom prst="triangle">
                            <a:avLst>
                              <a:gd name="adj" fmla="val 50000"/>
                            </a:avLst>
                          </a:prstGeom>
                          <a:solidFill>
                            <a:srgbClr val="D9EAD3"/>
                          </a:solidFill>
                          <a:ln w="12700">
                            <a:solidFill>
                              <a:srgbClr val="000000"/>
                            </a:solidFill>
                            <a:miter lim="800000"/>
                            <a:headEnd/>
                            <a:tailEnd/>
                          </a:ln>
                        </wps:spPr>
                        <wps:txbx>
                          <w:txbxContent>
                            <w:p w14:paraId="44E03AF1" w14:textId="77777777" w:rsidR="00444740" w:rsidRPr="00BB7503" w:rsidRDefault="00444740" w:rsidP="00D47679">
                              <w:pPr>
                                <w:pStyle w:val="Drawing"/>
                              </w:pPr>
                              <w:r w:rsidRPr="00BB7503">
                                <w:t>Node Graph</w:t>
                              </w:r>
                            </w:p>
                          </w:txbxContent>
                        </wps:txbx>
                        <wps:bodyPr rot="0" vert="horz" wrap="square" lIns="91440" tIns="0" rIns="91440" bIns="0" anchor="t" anchorCtr="0" upright="1">
                          <a:noAutofit/>
                        </wps:bodyPr>
                      </wps:wsp>
                      <wps:wsp>
                        <wps:cNvPr id="455" name="AutoShape 852"/>
                        <wps:cNvCnPr>
                          <a:cxnSpLocks noChangeShapeType="1"/>
                          <a:stCxn id="454" idx="3"/>
                          <a:endCxn id="456" idx="0"/>
                        </wps:cNvCnPr>
                        <wps:spPr bwMode="auto">
                          <a:xfrm rot="16200000" flipH="1">
                            <a:off x="4957365" y="2192468"/>
                            <a:ext cx="570639" cy="30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6" name="Rectangle 860"/>
                        <wps:cNvSpPr>
                          <a:spLocks noChangeArrowheads="1"/>
                        </wps:cNvSpPr>
                        <wps:spPr bwMode="auto">
                          <a:xfrm>
                            <a:off x="4231482" y="2477938"/>
                            <a:ext cx="2022703" cy="346704"/>
                          </a:xfrm>
                          <a:prstGeom prst="rect">
                            <a:avLst/>
                          </a:prstGeom>
                          <a:solidFill>
                            <a:srgbClr val="D9EAD3"/>
                          </a:solidFill>
                          <a:ln w="12700">
                            <a:solidFill>
                              <a:srgbClr val="000000"/>
                            </a:solidFill>
                            <a:miter lim="800000"/>
                            <a:headEnd/>
                            <a:tailEnd/>
                          </a:ln>
                        </wps:spPr>
                        <wps:txbx>
                          <w:txbxContent>
                            <w:p w14:paraId="2324AD62" w14:textId="77777777" w:rsidR="00444740" w:rsidRPr="00BB7503" w:rsidRDefault="00444740" w:rsidP="00D47679">
                              <w:pPr>
                                <w:pStyle w:val="Drawing"/>
                              </w:pPr>
                              <w:r>
                                <w:t xml:space="preserve">OS </w:t>
                              </w:r>
                              <w:r w:rsidRPr="00BB7503">
                                <w:t>Graphic</w:t>
                              </w:r>
                              <w:r>
                                <w:t>s</w:t>
                              </w:r>
                              <w:r w:rsidRPr="00BB7503">
                                <w:t xml:space="preserve"> Subsystem</w:t>
                              </w:r>
                            </w:p>
                          </w:txbxContent>
                        </wps:txbx>
                        <wps:bodyPr rot="0" vert="horz" wrap="square" lIns="91440" tIns="45720" rIns="91440" bIns="45720" anchor="ctr" anchorCtr="0" upright="1">
                          <a:noAutofit/>
                        </wps:bodyPr>
                      </wps:wsp>
                      <wps:wsp>
                        <wps:cNvPr id="457" name="AutoShape 861"/>
                        <wps:cNvCnPr>
                          <a:cxnSpLocks noChangeShapeType="1"/>
                          <a:stCxn id="456" idx="2"/>
                          <a:endCxn id="462" idx="0"/>
                        </wps:cNvCnPr>
                        <wps:spPr bwMode="auto">
                          <a:xfrm rot="5400000">
                            <a:off x="4590612" y="2657652"/>
                            <a:ext cx="485233" cy="819212"/>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8" name="AutoShape 862"/>
                        <wps:cNvCnPr>
                          <a:cxnSpLocks noChangeShapeType="1"/>
                        </wps:cNvCnPr>
                        <wps:spPr bwMode="auto">
                          <a:xfrm>
                            <a:off x="1884367" y="1521367"/>
                            <a:ext cx="1028803"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9" name="AutoShape 938"/>
                        <wps:cNvSpPr>
                          <a:spLocks noChangeArrowheads="1"/>
                        </wps:cNvSpPr>
                        <wps:spPr bwMode="auto">
                          <a:xfrm>
                            <a:off x="3908270" y="3647079"/>
                            <a:ext cx="231123" cy="924510"/>
                          </a:xfrm>
                          <a:prstGeom prst="cube">
                            <a:avLst>
                              <a:gd name="adj" fmla="val 25000"/>
                            </a:avLst>
                          </a:prstGeom>
                          <a:solidFill>
                            <a:srgbClr val="CFE2F3"/>
                          </a:solidFill>
                          <a:ln w="12700">
                            <a:solidFill>
                              <a:srgbClr val="000000"/>
                            </a:solidFill>
                            <a:miter lim="800000"/>
                            <a:headEnd/>
                            <a:tailEnd/>
                          </a:ln>
                        </wps:spPr>
                        <wps:txbx>
                          <w:txbxContent>
                            <w:p w14:paraId="4869A130" w14:textId="77777777" w:rsidR="00444740" w:rsidRPr="00B9006C" w:rsidRDefault="00444740" w:rsidP="000D1B22">
                              <w:pPr>
                                <w:rPr>
                                  <w:szCs w:val="18"/>
                                </w:rPr>
                              </w:pPr>
                            </w:p>
                          </w:txbxContent>
                        </wps:txbx>
                        <wps:bodyPr rot="0" vert="horz" wrap="square" lIns="91440" tIns="45720" rIns="91440" bIns="45720" anchor="ctr" anchorCtr="0" upright="1">
                          <a:noAutofit/>
                        </wps:bodyPr>
                      </wps:wsp>
                      <wps:wsp>
                        <wps:cNvPr id="460" name="AutoShape 939"/>
                        <wps:cNvSpPr>
                          <a:spLocks noChangeArrowheads="1"/>
                        </wps:cNvSpPr>
                        <wps:spPr bwMode="auto">
                          <a:xfrm>
                            <a:off x="4139393" y="3647079"/>
                            <a:ext cx="866887" cy="926410"/>
                          </a:xfrm>
                          <a:prstGeom prst="cube">
                            <a:avLst>
                              <a:gd name="adj" fmla="val 7144"/>
                            </a:avLst>
                          </a:prstGeom>
                          <a:solidFill>
                            <a:srgbClr val="CFE2F3"/>
                          </a:solidFill>
                          <a:ln w="12700">
                            <a:solidFill>
                              <a:srgbClr val="000000"/>
                            </a:solidFill>
                            <a:miter lim="800000"/>
                            <a:headEnd/>
                            <a:tailEnd/>
                          </a:ln>
                        </wps:spPr>
                        <wps:txbx>
                          <w:txbxContent>
                            <w:p w14:paraId="62DEC5AB" w14:textId="77777777" w:rsidR="00444740" w:rsidRPr="00B9006C" w:rsidRDefault="00444740" w:rsidP="00D47679">
                              <w:pPr>
                                <w:pStyle w:val="Drawing"/>
                              </w:pPr>
                              <w:r w:rsidRPr="00B9006C">
                                <w:t>3D UI</w:t>
                              </w:r>
                            </w:p>
                          </w:txbxContent>
                        </wps:txbx>
                        <wps:bodyPr rot="0" vert="horz" wrap="square" lIns="91440" tIns="45720" rIns="91440" bIns="45720" anchor="ctr" anchorCtr="0" upright="1">
                          <a:noAutofit/>
                        </wps:bodyPr>
                      </wps:wsp>
                      <wps:wsp>
                        <wps:cNvPr id="461" name="AutoShape 940"/>
                        <wps:cNvSpPr>
                          <a:spLocks noChangeArrowheads="1"/>
                        </wps:cNvSpPr>
                        <wps:spPr bwMode="auto">
                          <a:xfrm>
                            <a:off x="3908270" y="3415876"/>
                            <a:ext cx="1098010" cy="231203"/>
                          </a:xfrm>
                          <a:prstGeom prst="cube">
                            <a:avLst>
                              <a:gd name="adj" fmla="val 25000"/>
                            </a:avLst>
                          </a:prstGeom>
                          <a:solidFill>
                            <a:srgbClr val="CFE2F3"/>
                          </a:solidFill>
                          <a:ln w="12700">
                            <a:solidFill>
                              <a:srgbClr val="000000"/>
                            </a:solidFill>
                            <a:miter lim="800000"/>
                            <a:headEnd/>
                            <a:tailEnd/>
                          </a:ln>
                        </wps:spPr>
                        <wps:txbx>
                          <w:txbxContent>
                            <w:p w14:paraId="42C3024C" w14:textId="77777777" w:rsidR="00444740" w:rsidRPr="00B9006C" w:rsidRDefault="00444740" w:rsidP="000D1B22">
                              <w:pPr>
                                <w:rPr>
                                  <w:szCs w:val="18"/>
                                </w:rPr>
                              </w:pPr>
                            </w:p>
                          </w:txbxContent>
                        </wps:txbx>
                        <wps:bodyPr rot="0" vert="horz" wrap="square" lIns="91440" tIns="45720" rIns="91440" bIns="45720" anchor="ctr" anchorCtr="0" upright="1">
                          <a:noAutofit/>
                        </wps:bodyPr>
                      </wps:wsp>
                      <wps:wsp>
                        <wps:cNvPr id="462" name="Text Box 1888"/>
                        <wps:cNvSpPr txBox="1">
                          <a:spLocks noChangeArrowheads="1"/>
                        </wps:cNvSpPr>
                        <wps:spPr bwMode="auto">
                          <a:xfrm>
                            <a:off x="3915271" y="3309875"/>
                            <a:ext cx="1016702" cy="4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5985" w14:textId="77777777" w:rsidR="00444740" w:rsidRDefault="00444740"/>
                          </w:txbxContent>
                        </wps:txbx>
                        <wps:bodyPr rot="0" vert="horz" wrap="square" lIns="91440" tIns="45720" rIns="91440" bIns="45720" anchor="t" anchorCtr="0" upright="1">
                          <a:noAutofit/>
                        </wps:bodyPr>
                      </wps:wsp>
                      <wps:wsp>
                        <wps:cNvPr id="463" name="AutoShape 863"/>
                        <wps:cNvSpPr>
                          <a:spLocks noChangeArrowheads="1"/>
                        </wps:cNvSpPr>
                        <wps:spPr bwMode="auto">
                          <a:xfrm>
                            <a:off x="2737853" y="3438776"/>
                            <a:ext cx="768377" cy="1156313"/>
                          </a:xfrm>
                          <a:prstGeom prst="roundRect">
                            <a:avLst>
                              <a:gd name="adj" fmla="val 16667"/>
                            </a:avLst>
                          </a:prstGeom>
                          <a:solidFill>
                            <a:srgbClr val="CFE2F3"/>
                          </a:solidFill>
                          <a:ln w="12700">
                            <a:solidFill>
                              <a:srgbClr val="000000"/>
                            </a:solidFill>
                            <a:round/>
                            <a:headEnd/>
                            <a:tailEnd/>
                          </a:ln>
                        </wps:spPr>
                        <wps:txbx>
                          <w:txbxContent>
                            <w:p w14:paraId="5B1A8E28" w14:textId="77777777" w:rsidR="00444740" w:rsidRPr="00E806E2" w:rsidRDefault="00444740" w:rsidP="00D47679">
                              <w:pPr>
                                <w:pStyle w:val="Drawing"/>
                              </w:pPr>
                              <w:r w:rsidRPr="00E806E2">
                                <w:t>Mobile U</w:t>
                              </w:r>
                              <w:r>
                                <w:t>I</w:t>
                              </w:r>
                            </w:p>
                          </w:txbxContent>
                        </wps:txbx>
                        <wps:bodyPr rot="0" vert="horz" wrap="square" lIns="91440" tIns="45720" rIns="91440" bIns="45720" anchor="t" anchorCtr="0" upright="1">
                          <a:noAutofit/>
                        </wps:bodyPr>
                      </wps:wsp>
                      <wps:wsp>
                        <wps:cNvPr id="464" name="Rectangle 1875"/>
                        <wps:cNvSpPr>
                          <a:spLocks noChangeArrowheads="1"/>
                        </wps:cNvSpPr>
                        <wps:spPr bwMode="auto">
                          <a:xfrm>
                            <a:off x="2843263" y="3770180"/>
                            <a:ext cx="1232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5" name="Rectangle 1876"/>
                        <wps:cNvSpPr>
                          <a:spLocks noChangeArrowheads="1"/>
                        </wps:cNvSpPr>
                        <wps:spPr bwMode="auto">
                          <a:xfrm>
                            <a:off x="3052884" y="3770180"/>
                            <a:ext cx="1244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6" name="Rectangle 1877"/>
                        <wps:cNvSpPr>
                          <a:spLocks noChangeArrowheads="1"/>
                        </wps:cNvSpPr>
                        <wps:spPr bwMode="auto">
                          <a:xfrm>
                            <a:off x="3262405" y="3770180"/>
                            <a:ext cx="113711"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7" name="Rectangle 1879"/>
                        <wps:cNvSpPr>
                          <a:spLocks noChangeArrowheads="1"/>
                        </wps:cNvSpPr>
                        <wps:spPr bwMode="auto">
                          <a:xfrm>
                            <a:off x="2843263" y="3959482"/>
                            <a:ext cx="1232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8" name="Rectangle 1880"/>
                        <wps:cNvSpPr>
                          <a:spLocks noChangeArrowheads="1"/>
                        </wps:cNvSpPr>
                        <wps:spPr bwMode="auto">
                          <a:xfrm>
                            <a:off x="3052884" y="3959482"/>
                            <a:ext cx="1244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9" name="Rectangle 1881"/>
                        <wps:cNvSpPr>
                          <a:spLocks noChangeArrowheads="1"/>
                        </wps:cNvSpPr>
                        <wps:spPr bwMode="auto">
                          <a:xfrm>
                            <a:off x="3262405" y="3959482"/>
                            <a:ext cx="113711"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0" name="Rectangle 1883"/>
                        <wps:cNvSpPr>
                          <a:spLocks noChangeArrowheads="1"/>
                        </wps:cNvSpPr>
                        <wps:spPr bwMode="auto">
                          <a:xfrm>
                            <a:off x="2843263" y="4168384"/>
                            <a:ext cx="1232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1" name="Rectangle 1884"/>
                        <wps:cNvSpPr>
                          <a:spLocks noChangeArrowheads="1"/>
                        </wps:cNvSpPr>
                        <wps:spPr bwMode="auto">
                          <a:xfrm>
                            <a:off x="3052884" y="4168384"/>
                            <a:ext cx="1244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2" name="Rectangle 1885"/>
                        <wps:cNvSpPr>
                          <a:spLocks noChangeArrowheads="1"/>
                        </wps:cNvSpPr>
                        <wps:spPr bwMode="auto">
                          <a:xfrm>
                            <a:off x="3262405" y="4168384"/>
                            <a:ext cx="113711"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3" name="Rectangle 1886"/>
                        <wps:cNvSpPr>
                          <a:spLocks noChangeArrowheads="1"/>
                        </wps:cNvSpPr>
                        <wps:spPr bwMode="auto">
                          <a:xfrm>
                            <a:off x="2843263" y="4360186"/>
                            <a:ext cx="1232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4" name="Rectangle 1887"/>
                        <wps:cNvSpPr>
                          <a:spLocks noChangeArrowheads="1"/>
                        </wps:cNvSpPr>
                        <wps:spPr bwMode="auto">
                          <a:xfrm>
                            <a:off x="3052884" y="4360186"/>
                            <a:ext cx="1244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5" name="Rectangle 904"/>
                        <wps:cNvSpPr>
                          <a:spLocks noChangeArrowheads="1"/>
                        </wps:cNvSpPr>
                        <wps:spPr bwMode="auto">
                          <a:xfrm>
                            <a:off x="5332113" y="3544177"/>
                            <a:ext cx="751275" cy="115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6" name="Rectangle 905"/>
                        <wps:cNvSpPr>
                          <a:spLocks noChangeArrowheads="1"/>
                        </wps:cNvSpPr>
                        <wps:spPr bwMode="auto">
                          <a:xfrm>
                            <a:off x="6170397" y="3544177"/>
                            <a:ext cx="144114" cy="118101"/>
                          </a:xfrm>
                          <a:prstGeom prst="rect">
                            <a:avLst/>
                          </a:prstGeom>
                          <a:solidFill>
                            <a:srgbClr val="CFE2F3"/>
                          </a:solidFill>
                          <a:ln w="12700">
                            <a:solidFill>
                              <a:srgbClr val="000000"/>
                            </a:solidFill>
                            <a:miter lim="800000"/>
                            <a:headEnd/>
                            <a:tailEnd/>
                          </a:ln>
                        </wps:spPr>
                        <wps:txbx>
                          <w:txbxContent>
                            <w:p w14:paraId="514E68B6" w14:textId="77777777" w:rsidR="00444740" w:rsidRPr="00BB7503" w:rsidRDefault="00444740" w:rsidP="000D1B22">
                              <w:pPr>
                                <w:rPr>
                                  <w:sz w:val="18"/>
                                  <w:szCs w:val="18"/>
                                  <w:lang w:val="en-US"/>
                                </w:rPr>
                              </w:pPr>
                              <w:r w:rsidRPr="00BB7503">
                                <w:rPr>
                                  <w:sz w:val="18"/>
                                  <w:szCs w:val="18"/>
                                  <w:lang w:val="en-US"/>
                                </w:rPr>
                                <w:t>X</w:t>
                              </w:r>
                            </w:p>
                          </w:txbxContent>
                        </wps:txbx>
                        <wps:bodyPr rot="0" vert="horz" wrap="square" lIns="91440" tIns="45720" rIns="91440" bIns="45720" anchor="t" anchorCtr="0" upright="1">
                          <a:noAutofit/>
                        </wps:bodyPr>
                      </wps:wsp>
                      <wps:wsp>
                        <wps:cNvPr id="477" name="Text Box 906"/>
                        <wps:cNvSpPr txBox="1">
                          <a:spLocks noChangeArrowheads="1"/>
                        </wps:cNvSpPr>
                        <wps:spPr bwMode="auto">
                          <a:xfrm>
                            <a:off x="6117692" y="3488877"/>
                            <a:ext cx="267927" cy="228603"/>
                          </a:xfrm>
                          <a:prstGeom prst="rect">
                            <a:avLst/>
                          </a:prstGeom>
                          <a:noFill/>
                          <a:ln>
                            <a:noFill/>
                          </a:ln>
                          <a:extLst>
                            <a:ext uri="{909E8E84-426E-40DD-AFC4-6F175D3DCCD1}">
                              <a14:hiddenFill xmlns:a14="http://schemas.microsoft.com/office/drawing/2010/main">
                                <a:solidFill>
                                  <a:srgbClr val="CFE2F3"/>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D43A45C" w14:textId="77777777" w:rsidR="00444740" w:rsidRPr="00BB7503" w:rsidRDefault="00444740" w:rsidP="00D47679">
                              <w:pPr>
                                <w:pStyle w:val="Drawing"/>
                              </w:pPr>
                              <w:r w:rsidRPr="00BB7503">
                                <w:t>x</w:t>
                              </w:r>
                            </w:p>
                          </w:txbxContent>
                        </wps:txbx>
                        <wps:bodyPr rot="0" vert="horz" wrap="square" lIns="91440" tIns="45720" rIns="91440" bIns="45720" anchor="t" anchorCtr="0" upright="1">
                          <a:noAutofit/>
                        </wps:bodyPr>
                      </wps:wsp>
                      <wps:wsp>
                        <wps:cNvPr id="478" name="Rectangle 907"/>
                        <wps:cNvSpPr>
                          <a:spLocks noChangeArrowheads="1"/>
                        </wps:cNvSpPr>
                        <wps:spPr bwMode="auto">
                          <a:xfrm>
                            <a:off x="5332113" y="3717479"/>
                            <a:ext cx="982399" cy="680808"/>
                          </a:xfrm>
                          <a:prstGeom prst="rect">
                            <a:avLst/>
                          </a:prstGeom>
                          <a:solidFill>
                            <a:srgbClr val="CFE2F3"/>
                          </a:solidFill>
                          <a:ln w="12700">
                            <a:solidFill>
                              <a:srgbClr val="000000"/>
                            </a:solidFill>
                            <a:miter lim="800000"/>
                            <a:headEnd/>
                            <a:tailEnd/>
                          </a:ln>
                        </wps:spPr>
                        <wps:txbx>
                          <w:txbxContent>
                            <w:p w14:paraId="4D42C13A" w14:textId="77777777" w:rsidR="00444740" w:rsidRPr="00BB7503" w:rsidRDefault="00444740" w:rsidP="00D47679">
                              <w:pPr>
                                <w:pStyle w:val="Drawing"/>
                              </w:pPr>
                              <w:r w:rsidRPr="00BB7503">
                                <w:t xml:space="preserve">2D </w:t>
                              </w:r>
                              <w:r>
                                <w:t>UI</w:t>
                              </w:r>
                            </w:p>
                          </w:txbxContent>
                        </wps:txbx>
                        <wps:bodyPr rot="0" vert="horz" wrap="square" lIns="91440" tIns="45720" rIns="91440" bIns="45720" anchor="ctr" anchorCtr="0" upright="1">
                          <a:noAutofit/>
                        </wps:bodyPr>
                      </wps:wsp>
                    </wpc:wpc>
                  </a:graphicData>
                </a:graphic>
              </wp:inline>
            </w:drawing>
          </mc:Choice>
          <mc:Fallback>
            <w:pict>
              <v:group w14:anchorId="6E15CD1F" id="Canvas 746" o:spid="_x0000_s1026" editas="canvas" style="width:516.45pt;height:365.2pt;mso-position-horizontal-relative:char;mso-position-vertical-relative:line" coordsize="65589,46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5589;height:46380;visibility:visible;mso-wrap-style:square">
                  <v:fill o:detectmouseclick="t"/>
                  <v:path o:connecttype="none"/>
                </v:shape>
                <v:rect id="Rectangle 859" o:spid="_x0000_s1028" style="position:absolute;left:22609;top:2093;width:42625;height:2740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" fillcolor="#cfe2f3" strokeweight="1pt">
                  <v:textbox>
                    <w:txbxContent>
                      <w:p w14:paraId="01CA398C" w14:textId="77777777" w:rsidR="00444740" w:rsidRPr="00B9513A" w:rsidRDefault="00444740" w:rsidP="00B9513A">
                        <w:pPr>
                          <w:pStyle w:val="Drawing"/>
                          <w:jc w:val="left"/>
                        </w:pPr>
                        <w:r w:rsidRPr="00B9513A">
                          <w:t>Local System</w:t>
                        </w:r>
                      </w:p>
                      <w:p w14:paraId="460E5F84" w14:textId="77777777" w:rsidR="00444740" w:rsidRPr="00B9513A" w:rsidRDefault="00444740" w:rsidP="00B9513A">
                        <w:pPr>
                          <w:pStyle w:val="Drawing"/>
                          <w:jc w:val="left"/>
                        </w:pPr>
                        <w:r w:rsidRPr="00B9513A">
                          <w:t>(Windows, macOS, Linux, etc.)</w:t>
                        </w:r>
                      </w:p>
                    </w:txbxContent>
                  </v:textbox>
                </v:rect>
                <v:rect id="Rectangle 753" o:spid="_x0000_s1029" style="position:absolute;left:25746;top:3789;width:37317;height:18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" fillcolor="#d9ead3" strokeweight="1pt">
                  <v:textbox>
                    <w:txbxContent>
                      <w:p w14:paraId="499A07FA" w14:textId="77777777" w:rsidR="00444740" w:rsidRPr="00BB7503" w:rsidRDefault="00444740" w:rsidP="001A3A4E">
                        <w:pPr>
                          <w:pStyle w:val="Drawing"/>
                        </w:pPr>
                        <w:r w:rsidRPr="00BB7503">
                          <w:t>UOS</w:t>
                        </w:r>
                      </w:p>
                    </w:txbxContent>
                  </v:textbox>
                </v:rect>
                <v:rect id="Rectangle 842" o:spid="_x0000_s1030" style="position:absolute;left:29296;top:8005;width:11589;height:12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" fillcolor="#cfe2f3" strokeweight="1pt">
                  <v:textbox>
                    <w:txbxContent>
                      <w:p w14:paraId="2E311686" w14:textId="77777777" w:rsidR="00444740" w:rsidRPr="00BB7503" w:rsidRDefault="00444740" w:rsidP="000D1B22">
                        <w:pPr>
                          <w:rPr>
                            <w:sz w:val="18"/>
                            <w:szCs w:val="18"/>
                          </w:rPr>
                        </w:pPr>
                      </w:p>
                    </w:txbxContent>
                  </v:textbox>
                </v:rect>
                <v:shapetype id="_x0000_t32" coordsize="21600,21600" o:spt="32" o:oned="t" path="m,l21600,21600e" filled="f">
                  <v:path arrowok="t" fillok="f" o:connecttype="none"/>
                  <o:lock v:ext="edit" shapetype="t"/>
                </v:shapetype>
                <v:shape id="AutoShape 754" o:spid="_x0000_s1031" type="#_x0000_t32" style="position:absolute;left:8281;top:8113;width:8002;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" strokeweight="1pt"/>
                <v:shape id="AutoShape 755" o:spid="_x0000_s1032" type="#_x0000_t32" style="position:absolute;left:7583;top:14527;width:5716;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" strokeweight="1pt"/>
                <v:shape id="AutoShape 756" o:spid="_x0000_s1033" type="#_x0000_t32" style="position:absolute;left:2566;top:9256;width:571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" strokeweight="1pt"/>
                <v:shape id="AutoShape 757" o:spid="_x0000_s1034" type="#_x0000_t32" style="position:absolute;left:2566;top:9256;width:5017;height:52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" strokeweight="1pt"/>
                <v:shape id="AutoShape 758" o:spid="_x0000_s1035" type="#_x0000_t32" style="position:absolute;left:7583;top:9256;width:698;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" strokeweight="1pt"/>
                <v:shape id="AutoShape 759" o:spid="_x0000_s1036" type="#_x0000_t32" style="position:absolute;left:7583;top:8113;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" strokeweight="1pt"/>
                <v:shape id="AutoShape 760" o:spid="_x0000_s1037" type="#_x0000_t32" style="position:absolute;left:13299;top:14527;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" strokeweight="1pt"/>
                <v:shape id="AutoShape 761" o:spid="_x0000_s1038" type="#_x0000_t32" style="position:absolute;left:14442;top:14527;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" strokeweight="1pt"/>
                <v:shape id="AutoShape 762" o:spid="_x0000_s1039" type="#_x0000_t32" style="position:absolute;left:13299;top:17956;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" strokeweight="1pt"/>
                <v:shape id="AutoShape 763" o:spid="_x0000_s1040" type="#_x0000_t32" style="position:absolute;left:7583;top:14527;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" strokeweight="1pt"/>
                <v:shape id="AutoShape 764" o:spid="_x0000_s1041" type="#_x0000_t32" style="position:absolute;left:5297;top:14527;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" strokeweight="1pt"/>
                <v:shape id="AutoShape 765" o:spid="_x0000_s1042" type="#_x0000_t32" style="position:absolute;left:5297;top:16813;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" strokeweight="1pt"/>
                <v:shape id="AutoShape 766" o:spid="_x0000_s1043" type="#_x0000_t32" style="position:absolute;left:9869;top:21385;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" strokeweight="1pt"/>
                <v:shape id="AutoShape 767" o:spid="_x0000_s1044" type="#_x0000_t32" style="position:absolute;left:9869;top:17956;width:8002;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" strokeweight="1pt"/>
                <v:shape id="AutoShape 768" o:spid="_x0000_s1045" type="#_x0000_t32" style="position:absolute;left:8281;top:7669;width:1347;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" strokeweight="1pt"/>
                <v:shape id="AutoShape 769" o:spid="_x0000_s1046" type="#_x0000_t32" style="position:absolute;left:3252;top:17511;width:1378;height:1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" strokeweight="1pt"/>
                <v:shape id="AutoShape 770" o:spid="_x0000_s1047" type="#_x0000_t32" style="position:absolute;left:16283;top:8113;width:1886;height:5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" strokeweight="1pt"/>
                <v:shape id="AutoShape 771" o:spid="_x0000_s1048" type="#_x0000_t32" style="position:absolute;left:14442;top:8113;width:1841;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" strokeweight="1pt"/>
                <v:shape id="AutoShape 772" o:spid="_x0000_s1049" type="#_x0000_t32" style="position:absolute;left:17871;top:16737;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" strokeweight="1pt"/>
                <v:shape id="AutoShape 773" o:spid="_x0000_s1050" type="#_x0000_t32" style="position:absolute;left:17871;top:17956;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"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774" o:spid="_x0000_s1051" type="#_x0000_t120" style="position:absolute;left:1664;top:848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" fillcolor="#cfe2f3" strokeweight="1pt"/>
                <v:shapetype id="_x0000_t202" coordsize="21600,21600" o:spt="202" path="m,l,21600r21600,l21600,xe">
                  <v:stroke joinstyle="miter"/>
                  <v:path gradientshapeok="t" o:connecttype="rect"/>
                </v:shapetype>
                <v:shape id="Text Box 777" o:spid="_x0000_s1052" type="#_x0000_t202" style="position:absolute;left:3;top:3789;width:2078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" stroked="f">
                  <v:textbox>
                    <w:txbxContent>
                      <w:p w14:paraId="455E9A0C" w14:textId="77777777" w:rsidR="00444740" w:rsidRPr="00D47679" w:rsidRDefault="00444740" w:rsidP="00D47679">
                        <w:pPr>
                          <w:pStyle w:val="Drawing"/>
                        </w:pPr>
                        <w:r w:rsidRPr="00D47679">
                          <w:t>Software Distribution Network</w:t>
                        </w:r>
                      </w:p>
                    </w:txbxContent>
                  </v:textbox>
                </v:shape>
                <v:shape id="AutoShape 780" o:spid="_x0000_s1053" type="#_x0000_t120" style="position:absolute;left:7443;top:8266;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" fillcolor="#cfe2f3" strokeweight="1pt"/>
                <v:shape id="AutoShape 781" o:spid="_x0000_s1054" type="#_x0000_t32" style="position:absolute;left:8929;top:21385;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" strokeweight="1pt"/>
                <v:shape id="AutoShape 782" o:spid="_x0000_s1055" type="#_x0000_t120" style="position:absolute;left:4376;top:1602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" fillcolor="#cfe2f3" strokeweight="1pt"/>
                <v:shape id="AutoShape 783" o:spid="_x0000_s1056" type="#_x0000_t120" style="position:absolute;left:16963;top:1697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" fillcolor="#cfe2f3" strokeweight="1pt"/>
                <v:shape id="AutoShape 784" o:spid="_x0000_s1057" type="#_x0000_t120" style="position:absolute;left:12442;top:1697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" fillcolor="#cfe2f3" strokeweight="1pt"/>
                <v:shape id="AutoShape 785" o:spid="_x0000_s1058" type="#_x0000_t120" style="position:absolute;left:6694;top:13593;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" fillcolor="#cfe2f3" strokeweight="1pt"/>
                <v:shape id="AutoShape 786" o:spid="_x0000_s1059" type="#_x0000_t120" style="position:absolute;left:9120;top:20502;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" fillcolor="#cfe2f3" strokeweight="1pt"/>
                <v:shape id="AutoShape 787" o:spid="_x0000_s1060" type="#_x0000_t120" style="position:absolute;left:13655;top:1359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" fillcolor="#cfe2f3" strokeweight="1pt"/>
                <v:shape id="AutoShape 788" o:spid="_x0000_s1061" type="#_x0000_t32" style="position:absolute;left:16283;top:6697;width:909;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" strokeweight="1pt"/>
                <v:shape id="AutoShape 789" o:spid="_x0000_s1062" type="#_x0000_t32" style="position:absolute;left:14975;top:7186;width:1308;height:9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" strokeweight="1pt"/>
                <v:shape id="AutoShape 790" o:spid="_x0000_s1063" type="#_x0000_t120" style="position:absolute;left:15458;top:721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" fillcolor="#cfe2f3" strokeweight="1pt"/>
                <v:shape id="AutoShape 791" o:spid="_x0000_s1064" type="#_x0000_t32" style="position:absolute;left:6796;top:7669;width:901;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" strokeweight="1pt"/>
                <v:shape id="AutoShape 792" o:spid="_x0000_s1065" type="#_x0000_t32" style="position:absolute;left:3811;top:15257;width:819;height:1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" strokeweight="1pt"/>
                <v:shape id="AutoShape 793" o:spid="_x0000_s1066" type="#_x0000_t32" style="position:absolute;left:2535;top:7148;width:6;height:1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" strokeweight="1pt"/>
                <v:shape id="AutoShape 794" o:spid="_x0000_s1067" type="#_x0000_t32" style="position:absolute;left:1137;top:9974;width:781;height: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" strokeweight="1pt"/>
                <v:rect id="Rectangle 751" o:spid="_x0000_s1068" style="position:absolute;left:28680;top:7529;width:11589;height:12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" fillcolor="#cfe2f3" strokeweight="1pt">
                  <v:textbox>
                    <w:txbxContent>
                      <w:p w14:paraId="532E753D" w14:textId="77777777" w:rsidR="00444740" w:rsidRPr="00BB7503" w:rsidRDefault="00444740" w:rsidP="000D1B22">
                        <w:pPr>
                          <w:rPr>
                            <w:sz w:val="18"/>
                            <w:szCs w:val="18"/>
                          </w:rPr>
                        </w:pPr>
                      </w:p>
                    </w:txbxContent>
                  </v:textbox>
                </v:rect>
                <v:rect id="Rectangle 752" o:spid="_x0000_s1069" style="position:absolute;left:27518;top:7072;width:12123;height:12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" fillcolor="#cfe2f3" strokeweight="1pt">
                  <v:textbox>
                    <w:txbxContent>
                      <w:p w14:paraId="1E1183BC" w14:textId="77777777" w:rsidR="00444740" w:rsidRPr="00BB7503" w:rsidRDefault="00444740" w:rsidP="00D47679">
                        <w:pPr>
                          <w:pStyle w:val="Drawing"/>
                        </w:pPr>
                        <w:r>
                          <w:t>Execution Environment</w:t>
                        </w:r>
                      </w:p>
                    </w:txbxContent>
                  </v:textbox>
                </v:rect>
                <v:rect id="Rectangle 795" o:spid="_x0000_s1070" style="position:absolute;left:44030;top:7263;width:17146;height:13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" fillcolor="#cfe2f3" strokeweight="1pt">
                  <v:textbox>
                    <w:txbxContent>
                      <w:p w14:paraId="5018C129" w14:textId="148649E8" w:rsidR="00444740" w:rsidRDefault="007F44DF" w:rsidP="00D47679">
                        <w:pPr>
                          <w:pStyle w:val="Drawing"/>
                        </w:pPr>
                        <w:r>
                          <w:t>Abstract</w:t>
                        </w:r>
                        <w:r w:rsidR="00444740" w:rsidRPr="003860A7">
                          <w:t xml:space="preserve"> Morphable </w:t>
                        </w:r>
                        <w:r w:rsidR="00444740">
                          <w:t>Interface</w:t>
                        </w:r>
                      </w:p>
                      <w:p w14:paraId="60B73309" w14:textId="77777777" w:rsidR="00444740" w:rsidRPr="00D47679" w:rsidRDefault="00444740" w:rsidP="00D47679">
                        <w:pPr>
                          <w:pStyle w:val="Drawing"/>
                        </w:pPr>
                        <w:r>
                          <w:t>System</w:t>
                        </w:r>
                      </w:p>
                    </w:txbxContent>
                  </v:textbox>
                </v:rect>
                <v:rect id="Rectangle 805" o:spid="_x0000_s1071" style="position:absolute;left:29131;top:12933;width:914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" fillcolor="#d9ead3" strokeweight="1pt">
                  <v:textbox>
                    <w:txbxContent>
                      <w:p w14:paraId="49E1C37B" w14:textId="77777777" w:rsidR="00444740" w:rsidRPr="00BB7503" w:rsidRDefault="00444740" w:rsidP="00D47679">
                        <w:pPr>
                          <w:pStyle w:val="Drawing"/>
                        </w:pPr>
                        <w:r>
                          <w:t>Application</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37" o:spid="_x0000_s1072" type="#_x0000_t34" style="position:absolute;left:38276;top:15219;width:11449;height:2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" strokeweight="1pt">
                  <v:stroke endarrow="block"/>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838" o:spid="_x0000_s1073" type="#_x0000_t5" style="position:absolute;left:47024;top:11414;width:10801;height:7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" fillcolor="#d9ead3" strokeweight="1pt">
                  <v:textbox inset=",0,,0">
                    <w:txbxContent>
                      <w:p w14:paraId="44E03AF1" w14:textId="77777777" w:rsidR="00444740" w:rsidRPr="00BB7503" w:rsidRDefault="00444740" w:rsidP="00D47679">
                        <w:pPr>
                          <w:pStyle w:val="Drawing"/>
                        </w:pPr>
                        <w:r w:rsidRPr="00BB7503">
                          <w:t>Node Graph</w:t>
                        </w:r>
                      </w:p>
                    </w:txbxContent>
                  </v:textbox>
                </v:shape>
                <v:shape id="AutoShape 852" o:spid="_x0000_s1074" type="#_x0000_t34" style="position:absolute;left:49573;top:21924;width:5707;height: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" strokeweight="1pt">
                  <v:stroke endarrow="block"/>
                </v:shape>
                <v:rect id="Rectangle 860" o:spid="_x0000_s1075" style="position:absolute;left:42314;top:24779;width:20227;height:3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" fillcolor="#d9ead3" strokeweight="1pt">
                  <v:textbox>
                    <w:txbxContent>
                      <w:p w14:paraId="2324AD62" w14:textId="77777777" w:rsidR="00444740" w:rsidRPr="00BB7503" w:rsidRDefault="00444740" w:rsidP="00D47679">
                        <w:pPr>
                          <w:pStyle w:val="Drawing"/>
                        </w:pPr>
                        <w:r>
                          <w:t xml:space="preserve">OS </w:t>
                        </w:r>
                        <w:r w:rsidRPr="00BB7503">
                          <w:t>Graphic</w:t>
                        </w:r>
                        <w:r>
                          <w:t>s</w:t>
                        </w:r>
                        <w:r w:rsidRPr="00BB7503">
                          <w:t xml:space="preserve"> Subsystem</w:t>
                        </w:r>
                      </w:p>
                    </w:txbxContent>
                  </v:textbox>
                </v:rect>
                <v:shape id="AutoShape 861" o:spid="_x0000_s1076" type="#_x0000_t34" style="position:absolute;left:45906;top:26576;width:4852;height:819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" strokeweight="1pt">
                  <v:stroke endarrow="block"/>
                </v:shape>
                <v:shape id="AutoShape 862" o:spid="_x0000_s1077" type="#_x0000_t32" style="position:absolute;left:18843;top:15213;width:1028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" strokeweight="1pt">
                  <v:stroke endarrow="block"/>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AutoShape 938" o:spid="_x0000_s1078" type="#_x0000_t16" style="position:absolute;left:39082;top:36470;width:2311;height:9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" fillcolor="#cfe2f3" strokeweight="1pt">
                  <v:textbox>
                    <w:txbxContent>
                      <w:p w14:paraId="4869A130" w14:textId="77777777" w:rsidR="00444740" w:rsidRPr="00B9006C" w:rsidRDefault="00444740" w:rsidP="000D1B22">
                        <w:pPr>
                          <w:rPr>
                            <w:szCs w:val="18"/>
                          </w:rPr>
                        </w:pPr>
                      </w:p>
                    </w:txbxContent>
                  </v:textbox>
                </v:shape>
                <v:shape id="AutoShape 939" o:spid="_x0000_s1079" type="#_x0000_t16" style="position:absolute;left:41393;top:36470;width:8669;height:9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" adj="1543" fillcolor="#cfe2f3" strokeweight="1pt">
                  <v:textbox>
                    <w:txbxContent>
                      <w:p w14:paraId="62DEC5AB" w14:textId="77777777" w:rsidR="00444740" w:rsidRPr="00B9006C" w:rsidRDefault="00444740" w:rsidP="00D47679">
                        <w:pPr>
                          <w:pStyle w:val="Drawing"/>
                        </w:pPr>
                        <w:r w:rsidRPr="00B9006C">
                          <w:t>3D UI</w:t>
                        </w:r>
                      </w:p>
                    </w:txbxContent>
                  </v:textbox>
                </v:shape>
                <v:shape id="AutoShape 940" o:spid="_x0000_s1080" type="#_x0000_t16" style="position:absolute;left:39082;top:34158;width:10980;height:2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" fillcolor="#cfe2f3" strokeweight="1pt">
                  <v:textbox>
                    <w:txbxContent>
                      <w:p w14:paraId="42C3024C" w14:textId="77777777" w:rsidR="00444740" w:rsidRPr="00B9006C" w:rsidRDefault="00444740" w:rsidP="000D1B22">
                        <w:pPr>
                          <w:rPr>
                            <w:szCs w:val="18"/>
                          </w:rPr>
                        </w:pPr>
                      </w:p>
                    </w:txbxContent>
                  </v:textbox>
                </v:shape>
                <v:shape id="Text Box 1888" o:spid="_x0000_s1081" type="#_x0000_t202" style="position:absolute;left:39152;top:33098;width:10167;height: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" stroked="f">
                  <v:textbox>
                    <w:txbxContent>
                      <w:p w14:paraId="6C155985" w14:textId="77777777" w:rsidR="00444740" w:rsidRDefault="00444740"/>
                    </w:txbxContent>
                  </v:textbox>
                </v:shape>
                <v:roundrect id="AutoShape 863" o:spid="_x0000_s1082" style="position:absolute;left:27378;top:34387;width:7684;height:1156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" fillcolor="#cfe2f3" strokeweight="1pt">
                  <v:textbox>
                    <w:txbxContent>
                      <w:p w14:paraId="5B1A8E28" w14:textId="77777777" w:rsidR="00444740" w:rsidRPr="00E806E2" w:rsidRDefault="00444740" w:rsidP="00D47679">
                        <w:pPr>
                          <w:pStyle w:val="Drawing"/>
                        </w:pPr>
                        <w:r w:rsidRPr="00E806E2">
                          <w:t>Mobile U</w:t>
                        </w:r>
                        <w:r>
                          <w:t>I</w:t>
                        </w:r>
                      </w:p>
                    </w:txbxContent>
                  </v:textbox>
                </v:roundrect>
                <v:rect id="Rectangle 1875" o:spid="_x0000_s1083" style="position:absolute;left:28432;top:37701;width:1232;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" fillcolor="#cfe2f3" strokeweight="1pt"/>
                <v:rect id="Rectangle 1876" o:spid="_x0000_s1084" style="position:absolute;left:30528;top:37701;width:1244;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" fillcolor="#cfe2f3" strokeweight="1pt"/>
                <v:rect id="Rectangle 1877" o:spid="_x0000_s1085" style="position:absolute;left:32624;top:37701;width:1137;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" fillcolor="#cfe2f3" strokeweight="1pt"/>
                <v:rect id="Rectangle 1879" o:spid="_x0000_s1086" style="position:absolute;left:28432;top:39594;width:1232;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" fillcolor="#cfe2f3" strokeweight="1pt"/>
                <v:rect id="Rectangle 1880" o:spid="_x0000_s1087" style="position:absolute;left:30528;top:39594;width:124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" fillcolor="#cfe2f3" strokeweight="1pt"/>
                <v:rect id="Rectangle 1881" o:spid="_x0000_s1088" style="position:absolute;left:32624;top:39594;width:1137;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" fillcolor="#cfe2f3" strokeweight="1pt"/>
                <v:rect id="Rectangle 1883" o:spid="_x0000_s1089" style="position:absolute;left:28432;top:41683;width:1232;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" fillcolor="#cfe2f3" strokeweight="1pt"/>
                <v:rect id="Rectangle 1884" o:spid="_x0000_s1090" style="position:absolute;left:30528;top:41683;width:1244;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" fillcolor="#cfe2f3" strokeweight="1pt"/>
                <v:rect id="Rectangle 1885" o:spid="_x0000_s1091" style="position:absolute;left:32624;top:41683;width:1137;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" fillcolor="#cfe2f3" strokeweight="1pt"/>
                <v:rect id="Rectangle 1886" o:spid="_x0000_s1092" style="position:absolute;left:28432;top:43601;width:1232;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" fillcolor="#cfe2f3" strokeweight="1pt"/>
                <v:rect id="Rectangle 1887" o:spid="_x0000_s1093" style="position:absolute;left:30528;top:43601;width:124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" fillcolor="#cfe2f3" strokeweight="1pt"/>
                <v:rect id="Rectangle 904" o:spid="_x0000_s1094" style="position:absolute;left:53321;top:35441;width:7512;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" fillcolor="#cfe2f3" strokeweight="1pt"/>
                <v:rect id="Rectangle 905" o:spid="_x0000_s1095" style="position:absolute;left:61703;top:35441;width:1442;height: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" fillcolor="#cfe2f3" strokeweight="1pt">
                  <v:textbox>
                    <w:txbxContent>
                      <w:p w14:paraId="514E68B6" w14:textId="77777777" w:rsidR="00444740" w:rsidRPr="00BB7503" w:rsidRDefault="00444740" w:rsidP="000D1B22">
                        <w:pPr>
                          <w:rPr>
                            <w:sz w:val="18"/>
                            <w:szCs w:val="18"/>
                            <w:lang w:val="en-US"/>
                          </w:rPr>
                        </w:pPr>
                        <w:r w:rsidRPr="00BB7503">
                          <w:rPr>
                            <w:sz w:val="18"/>
                            <w:szCs w:val="18"/>
                            <w:lang w:val="en-US"/>
                          </w:rPr>
                          <w:t>X</w:t>
                        </w:r>
                      </w:p>
                    </w:txbxContent>
                  </v:textbox>
                </v:rect>
                <v:shape id="Text Box 906" o:spid="_x0000_s1096" type="#_x0000_t202" style="position:absolute;left:61176;top:34888;width:268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" filled="f" fillcolor="#cfe2f3" stroked="f" strokeweight="1pt">
                  <v:textbox>
                    <w:txbxContent>
                      <w:p w14:paraId="3D43A45C" w14:textId="77777777" w:rsidR="00444740" w:rsidRPr="00BB7503" w:rsidRDefault="00444740" w:rsidP="00D47679">
                        <w:pPr>
                          <w:pStyle w:val="Drawing"/>
                        </w:pPr>
                        <w:r w:rsidRPr="00BB7503">
                          <w:t>x</w:t>
                        </w:r>
                      </w:p>
                    </w:txbxContent>
                  </v:textbox>
                </v:shape>
                <v:rect id="Rectangle 907" o:spid="_x0000_s1097" style="position:absolute;left:53321;top:37174;width:9824;height:6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" fillcolor="#cfe2f3" strokeweight="1pt">
                  <v:textbox>
                    <w:txbxContent>
                      <w:p w14:paraId="4D42C13A" w14:textId="77777777" w:rsidR="00444740" w:rsidRPr="00BB7503" w:rsidRDefault="00444740" w:rsidP="00D47679">
                        <w:pPr>
                          <w:pStyle w:val="Drawing"/>
                        </w:pPr>
                        <w:r w:rsidRPr="00BB7503">
                          <w:t xml:space="preserve">2D </w:t>
                        </w:r>
                        <w:r>
                          <w:t>UI</w:t>
                        </w:r>
                      </w:p>
                    </w:txbxContent>
                  </v:textbox>
                </v:rect>
                <w10:anchorlock/>
              </v:group>
            </w:pict>
          </mc:Fallback>
        </mc:AlternateContent>
      </w:r>
    </w:p>
    <w:p w14:paraId="4C4C0CE6" w14:textId="77777777" w:rsidR="00976097" w:rsidRDefault="00976097" w:rsidP="00380807">
      <w:pPr>
        <w:spacing w:line="312" w:lineRule="auto"/>
        <w:rPr>
          <w:lang w:val="en-US"/>
        </w:rPr>
      </w:pPr>
    </w:p>
    <w:p w14:paraId="1C97B3D7" w14:textId="1F18FF0E" w:rsidR="00A77B3E" w:rsidRDefault="003B2489" w:rsidP="00953ABA">
      <w:pPr>
        <w:rPr>
          <w:lang w:val="en-US"/>
        </w:rPr>
      </w:pPr>
      <w:r>
        <w:rPr>
          <w:lang w:val="en-US"/>
        </w:rPr>
        <w:t xml:space="preserve">Unlike any </w:t>
      </w:r>
      <w:r w:rsidR="000834EE">
        <w:rPr>
          <w:lang w:val="en-US"/>
        </w:rPr>
        <w:t xml:space="preserve">of the </w:t>
      </w:r>
      <w:r>
        <w:rPr>
          <w:lang w:val="en-US"/>
        </w:rPr>
        <w:t>usual OSs</w:t>
      </w:r>
      <w:r w:rsidR="000834EE">
        <w:rPr>
          <w:lang w:val="en-US"/>
        </w:rPr>
        <w:t>,</w:t>
      </w:r>
      <w:r>
        <w:rPr>
          <w:lang w:val="en-US"/>
        </w:rPr>
        <w:t xml:space="preserve"> in the </w:t>
      </w:r>
      <w:r w:rsidR="007F44DF">
        <w:rPr>
          <w:lang w:val="en-US"/>
        </w:rPr>
        <w:t>AMI</w:t>
      </w:r>
      <w:r w:rsidR="00FC4DC4">
        <w:rPr>
          <w:lang w:val="en-US"/>
        </w:rPr>
        <w:t>,</w:t>
      </w:r>
      <w:r>
        <w:rPr>
          <w:lang w:val="en-US"/>
        </w:rPr>
        <w:t xml:space="preserve"> all </w:t>
      </w:r>
      <w:r w:rsidRPr="00CA4E4A">
        <w:rPr>
          <w:noProof/>
          <w:lang w:val="en-US"/>
        </w:rPr>
        <w:t>root</w:t>
      </w:r>
      <w:r>
        <w:rPr>
          <w:lang w:val="en-US"/>
        </w:rPr>
        <w:t xml:space="preserve"> UI nodes have a global persistent unique address </w:t>
      </w:r>
      <w:r w:rsidRPr="00CA4E4A">
        <w:rPr>
          <w:noProof/>
          <w:lang w:val="en-US"/>
        </w:rPr>
        <w:t>in</w:t>
      </w:r>
      <w:r w:rsidR="00FC4DC4">
        <w:rPr>
          <w:noProof/>
          <w:lang w:val="en-US"/>
        </w:rPr>
        <w:t xml:space="preserve"> the</w:t>
      </w:r>
      <w:r w:rsidRPr="00CA4E4A">
        <w:rPr>
          <w:noProof/>
          <w:lang w:val="en-US"/>
        </w:rPr>
        <w:t xml:space="preserve"> form of</w:t>
      </w:r>
      <w:r>
        <w:rPr>
          <w:lang w:val="en-US"/>
        </w:rPr>
        <w:t xml:space="preserve"> </w:t>
      </w:r>
      <w:r w:rsidR="00681FB9">
        <w:rPr>
          <w:lang w:val="en-US"/>
        </w:rPr>
        <w:t>a</w:t>
      </w:r>
      <w:r w:rsidR="000834EE">
        <w:rPr>
          <w:lang w:val="en-US"/>
        </w:rPr>
        <w:t xml:space="preserve"> </w:t>
      </w:r>
      <w:r>
        <w:rPr>
          <w:lang w:val="en-US"/>
        </w:rPr>
        <w:t xml:space="preserve">URL. </w:t>
      </w:r>
      <w:r w:rsidRPr="00681FB9">
        <w:rPr>
          <w:noProof/>
          <w:lang w:val="en-US"/>
        </w:rPr>
        <w:t>This</w:t>
      </w:r>
      <w:r>
        <w:rPr>
          <w:lang w:val="en-US"/>
        </w:rPr>
        <w:t xml:space="preserve"> gives UI objects capabilities intrinsic </w:t>
      </w:r>
      <w:r w:rsidR="000834EE">
        <w:rPr>
          <w:lang w:val="en-US"/>
        </w:rPr>
        <w:t xml:space="preserve">to </w:t>
      </w:r>
      <w:r w:rsidR="000834EE">
        <w:rPr>
          <w:noProof/>
          <w:lang w:val="en-US"/>
        </w:rPr>
        <w:t>W</w:t>
      </w:r>
      <w:r w:rsidR="000834EE" w:rsidRPr="00CA4E4A">
        <w:rPr>
          <w:noProof/>
          <w:lang w:val="en-US"/>
        </w:rPr>
        <w:t xml:space="preserve">eb </w:t>
      </w:r>
      <w:r w:rsidRPr="00CA4E4A">
        <w:rPr>
          <w:noProof/>
          <w:lang w:val="en-US"/>
        </w:rPr>
        <w:t>resources</w:t>
      </w:r>
      <w:r>
        <w:rPr>
          <w:lang w:val="en-US"/>
        </w:rPr>
        <w:t xml:space="preserve">, </w:t>
      </w:r>
      <w:r w:rsidR="000834EE">
        <w:rPr>
          <w:lang w:val="en-US"/>
        </w:rPr>
        <w:t xml:space="preserve">such as </w:t>
      </w:r>
      <w:r>
        <w:rPr>
          <w:lang w:val="en-US"/>
        </w:rPr>
        <w:t>links, history</w:t>
      </w:r>
      <w:r w:rsidR="00FC4DC4">
        <w:rPr>
          <w:lang w:val="en-US"/>
        </w:rPr>
        <w:t>,</w:t>
      </w:r>
      <w:r>
        <w:rPr>
          <w:lang w:val="en-US"/>
        </w:rPr>
        <w:t xml:space="preserve"> </w:t>
      </w:r>
      <w:r w:rsidRPr="00CA4E4A">
        <w:rPr>
          <w:noProof/>
          <w:lang w:val="en-US"/>
        </w:rPr>
        <w:t>etc</w:t>
      </w:r>
      <w:r>
        <w:rPr>
          <w:lang w:val="en-US"/>
        </w:rPr>
        <w:t xml:space="preserve">. and makes </w:t>
      </w:r>
      <w:r w:rsidR="006535D3">
        <w:rPr>
          <w:lang w:val="en-US"/>
        </w:rPr>
        <w:t xml:space="preserve">their </w:t>
      </w:r>
      <w:r>
        <w:rPr>
          <w:lang w:val="en-US"/>
        </w:rPr>
        <w:t>life</w:t>
      </w:r>
      <w:r w:rsidR="000834EE">
        <w:rPr>
          <w:lang w:val="en-US"/>
        </w:rPr>
        <w:t xml:space="preserve"> </w:t>
      </w:r>
      <w:r>
        <w:rPr>
          <w:lang w:val="en-US"/>
        </w:rPr>
        <w:t xml:space="preserve">cycle different from </w:t>
      </w:r>
      <w:r w:rsidR="000834EE">
        <w:rPr>
          <w:lang w:val="en-US"/>
        </w:rPr>
        <w:t>that</w:t>
      </w:r>
      <w:r>
        <w:rPr>
          <w:lang w:val="en-US"/>
        </w:rPr>
        <w:t xml:space="preserve"> used in </w:t>
      </w:r>
      <w:r w:rsidR="00F52107">
        <w:rPr>
          <w:lang w:val="en-US"/>
        </w:rPr>
        <w:t>ordinary</w:t>
      </w:r>
      <w:r>
        <w:rPr>
          <w:lang w:val="en-US"/>
        </w:rPr>
        <w:t xml:space="preserve"> operating systems. With such </w:t>
      </w:r>
      <w:r w:rsidR="000834EE">
        <w:rPr>
          <w:lang w:val="en-US"/>
        </w:rPr>
        <w:t>a cap</w:t>
      </w:r>
      <w:r w:rsidRPr="00CA4E4A">
        <w:rPr>
          <w:noProof/>
          <w:lang w:val="en-US"/>
        </w:rPr>
        <w:t>ability</w:t>
      </w:r>
      <w:r w:rsidR="00FC4DC4">
        <w:rPr>
          <w:noProof/>
          <w:lang w:val="en-US"/>
        </w:rPr>
        <w:t>,</w:t>
      </w:r>
      <w:r>
        <w:rPr>
          <w:lang w:val="en-US"/>
        </w:rPr>
        <w:t xml:space="preserve"> </w:t>
      </w:r>
      <w:r w:rsidR="00C90ED6">
        <w:rPr>
          <w:lang w:val="en-US"/>
        </w:rPr>
        <w:t xml:space="preserve">it is </w:t>
      </w:r>
      <w:r w:rsidR="003D61F7">
        <w:rPr>
          <w:lang w:val="en-US"/>
        </w:rPr>
        <w:t xml:space="preserve">now </w:t>
      </w:r>
      <w:r>
        <w:rPr>
          <w:lang w:val="en-US"/>
        </w:rPr>
        <w:t xml:space="preserve">possible </w:t>
      </w:r>
      <w:r w:rsidR="000834EE">
        <w:rPr>
          <w:lang w:val="en-US"/>
        </w:rPr>
        <w:t xml:space="preserve">to </w:t>
      </w:r>
      <w:r>
        <w:rPr>
          <w:lang w:val="en-US"/>
        </w:rPr>
        <w:t>globally refer to any object using</w:t>
      </w:r>
      <w:r w:rsidR="00FC4DC4">
        <w:rPr>
          <w:lang w:val="en-US"/>
        </w:rPr>
        <w:t xml:space="preserve"> </w:t>
      </w:r>
      <w:r w:rsidR="00F52107">
        <w:rPr>
          <w:lang w:val="en-US"/>
        </w:rPr>
        <w:t xml:space="preserve">URL </w:t>
      </w:r>
      <w:r w:rsidRPr="00CA4E4A">
        <w:rPr>
          <w:noProof/>
          <w:lang w:val="en-US"/>
        </w:rPr>
        <w:t>semantics</w:t>
      </w:r>
      <w:r>
        <w:rPr>
          <w:lang w:val="en-US"/>
        </w:rPr>
        <w:t>. When</w:t>
      </w:r>
      <w:r w:rsidR="003D61F7">
        <w:rPr>
          <w:lang w:val="en-US"/>
        </w:rPr>
        <w:t>ever</w:t>
      </w:r>
      <w:r w:rsidR="00FC4DC4">
        <w:rPr>
          <w:lang w:val="en-US"/>
        </w:rPr>
        <w:t xml:space="preserve"> a</w:t>
      </w:r>
      <w:r>
        <w:rPr>
          <w:lang w:val="en-US"/>
        </w:rPr>
        <w:t xml:space="preserve"> </w:t>
      </w:r>
      <w:r w:rsidRPr="00CA4E4A">
        <w:rPr>
          <w:noProof/>
          <w:lang w:val="en-US"/>
        </w:rPr>
        <w:t>user</w:t>
      </w:r>
      <w:r>
        <w:rPr>
          <w:lang w:val="en-US"/>
        </w:rPr>
        <w:t xml:space="preserve"> creates </w:t>
      </w:r>
      <w:r w:rsidRPr="00CA4E4A">
        <w:rPr>
          <w:noProof/>
          <w:lang w:val="en-US"/>
        </w:rPr>
        <w:t>something</w:t>
      </w:r>
      <w:r w:rsidR="00FC4DC4">
        <w:rPr>
          <w:noProof/>
          <w:lang w:val="en-US"/>
        </w:rPr>
        <w:t>,</w:t>
      </w:r>
      <w:r>
        <w:rPr>
          <w:lang w:val="en-US"/>
        </w:rPr>
        <w:t xml:space="preserve"> it always </w:t>
      </w:r>
      <w:r w:rsidR="003D61F7">
        <w:rPr>
          <w:lang w:val="en-US"/>
        </w:rPr>
        <w:t>gets a</w:t>
      </w:r>
      <w:r>
        <w:rPr>
          <w:lang w:val="en-US"/>
        </w:rPr>
        <w:t xml:space="preserve"> predefined or random unique address assigned </w:t>
      </w:r>
      <w:r w:rsidR="000834EE">
        <w:rPr>
          <w:lang w:val="en-US"/>
        </w:rPr>
        <w:t xml:space="preserve">to </w:t>
      </w:r>
      <w:r>
        <w:rPr>
          <w:lang w:val="en-US"/>
        </w:rPr>
        <w:t>it</w:t>
      </w:r>
      <w:r w:rsidR="000834EE">
        <w:rPr>
          <w:lang w:val="en-US"/>
        </w:rPr>
        <w:t>,</w:t>
      </w:r>
      <w:r>
        <w:rPr>
          <w:lang w:val="en-US"/>
        </w:rPr>
        <w:t xml:space="preserve"> </w:t>
      </w:r>
      <w:r w:rsidRPr="00CA4E4A">
        <w:rPr>
          <w:noProof/>
          <w:lang w:val="en-US"/>
        </w:rPr>
        <w:t>and</w:t>
      </w:r>
      <w:r>
        <w:rPr>
          <w:lang w:val="en-US"/>
        </w:rPr>
        <w:t xml:space="preserve"> all data related to that instance is kept until at least one reference to this object exists. </w:t>
      </w:r>
      <w:r w:rsidR="003D61F7">
        <w:rPr>
          <w:lang w:val="en-US"/>
        </w:rPr>
        <w:t>This allows</w:t>
      </w:r>
      <w:r>
        <w:rPr>
          <w:lang w:val="en-US"/>
        </w:rPr>
        <w:t xml:space="preserve"> </w:t>
      </w:r>
      <w:r w:rsidR="000834EE">
        <w:rPr>
          <w:lang w:val="en-US"/>
        </w:rPr>
        <w:t xml:space="preserve">the </w:t>
      </w:r>
      <w:r>
        <w:rPr>
          <w:lang w:val="en-US"/>
        </w:rPr>
        <w:t>user</w:t>
      </w:r>
      <w:r w:rsidR="003D61F7">
        <w:rPr>
          <w:lang w:val="en-US"/>
        </w:rPr>
        <w:t xml:space="preserve"> to</w:t>
      </w:r>
      <w:r>
        <w:rPr>
          <w:lang w:val="en-US"/>
        </w:rPr>
        <w:t xml:space="preserve"> link to any objects exposed by </w:t>
      </w:r>
      <w:r w:rsidR="000834EE">
        <w:rPr>
          <w:lang w:val="en-US"/>
        </w:rPr>
        <w:t xml:space="preserve">the </w:t>
      </w:r>
      <w:r w:rsidR="00566F08">
        <w:rPr>
          <w:lang w:val="en-US"/>
        </w:rPr>
        <w:t>application</w:t>
      </w:r>
      <w:r>
        <w:rPr>
          <w:lang w:val="en-US"/>
        </w:rPr>
        <w:t xml:space="preserve"> </w:t>
      </w:r>
      <w:r w:rsidR="000834EE">
        <w:rPr>
          <w:lang w:val="en-US"/>
        </w:rPr>
        <w:t xml:space="preserve">in </w:t>
      </w:r>
      <w:r>
        <w:rPr>
          <w:lang w:val="en-US"/>
        </w:rPr>
        <w:t xml:space="preserve">the same way as </w:t>
      </w:r>
      <w:r w:rsidR="000834EE">
        <w:rPr>
          <w:lang w:val="en-US"/>
        </w:rPr>
        <w:t>s/</w:t>
      </w:r>
      <w:r>
        <w:rPr>
          <w:lang w:val="en-US"/>
        </w:rPr>
        <w:t xml:space="preserve">he </w:t>
      </w:r>
      <w:r w:rsidR="00F52107">
        <w:rPr>
          <w:lang w:val="en-US"/>
        </w:rPr>
        <w:t>does</w:t>
      </w:r>
      <w:r>
        <w:rPr>
          <w:lang w:val="en-US"/>
        </w:rPr>
        <w:t xml:space="preserve"> for </w:t>
      </w:r>
      <w:r w:rsidRPr="00CA4E4A">
        <w:rPr>
          <w:noProof/>
          <w:lang w:val="en-US"/>
        </w:rPr>
        <w:t>files</w:t>
      </w:r>
      <w:r w:rsidR="00F52107">
        <w:rPr>
          <w:lang w:val="en-US"/>
        </w:rPr>
        <w:t xml:space="preserve">, </w:t>
      </w:r>
      <w:r w:rsidR="000834EE">
        <w:rPr>
          <w:lang w:val="en-US"/>
        </w:rPr>
        <w:t xml:space="preserve">Web </w:t>
      </w:r>
      <w:r w:rsidR="00F52107">
        <w:rPr>
          <w:lang w:val="en-US"/>
        </w:rPr>
        <w:t>pages</w:t>
      </w:r>
      <w:r w:rsidR="006535D3">
        <w:rPr>
          <w:lang w:val="en-US"/>
        </w:rPr>
        <w:t>,</w:t>
      </w:r>
      <w:r w:rsidR="00F52107">
        <w:rPr>
          <w:lang w:val="en-US"/>
        </w:rPr>
        <w:t xml:space="preserve"> and other resources</w:t>
      </w:r>
      <w:r>
        <w:rPr>
          <w:lang w:val="en-US"/>
        </w:rPr>
        <w:t>.</w:t>
      </w:r>
    </w:p>
    <w:p w14:paraId="02DB023F" w14:textId="2DC75A1B" w:rsidR="00D14B65" w:rsidRDefault="003B2489" w:rsidP="00953ABA">
      <w:pPr>
        <w:rPr>
          <w:lang w:val="en-US"/>
        </w:rPr>
      </w:pPr>
      <w:r>
        <w:rPr>
          <w:lang w:val="en-US"/>
        </w:rPr>
        <w:t xml:space="preserve">At the shell </w:t>
      </w:r>
      <w:r w:rsidRPr="00CA4E4A">
        <w:rPr>
          <w:noProof/>
          <w:lang w:val="en-US"/>
        </w:rPr>
        <w:t>level</w:t>
      </w:r>
      <w:r w:rsidR="00FC4DC4">
        <w:rPr>
          <w:noProof/>
          <w:lang w:val="en-US"/>
        </w:rPr>
        <w:t>,</w:t>
      </w:r>
      <w:r>
        <w:rPr>
          <w:lang w:val="en-US"/>
        </w:rPr>
        <w:t xml:space="preserve"> several UI concepts </w:t>
      </w:r>
      <w:r w:rsidR="00260D49">
        <w:rPr>
          <w:lang w:val="en-US"/>
        </w:rPr>
        <w:t xml:space="preserve">have been </w:t>
      </w:r>
      <w:r>
        <w:rPr>
          <w:lang w:val="en-US"/>
        </w:rPr>
        <w:t xml:space="preserve">introduced in Aximion </w:t>
      </w:r>
      <w:r w:rsidRPr="00CA4E4A">
        <w:rPr>
          <w:noProof/>
          <w:lang w:val="en-US"/>
        </w:rPr>
        <w:t>to</w:t>
      </w:r>
      <w:r>
        <w:rPr>
          <w:lang w:val="en-US"/>
        </w:rPr>
        <w:t xml:space="preserve"> help users personalize and organize their environments.</w:t>
      </w:r>
    </w:p>
    <w:p w14:paraId="26F1D4C6" w14:textId="77777777" w:rsidR="00D14B65" w:rsidRDefault="00D14B65" w:rsidP="00672EE4">
      <w:pPr>
        <w:pStyle w:val="Heading1"/>
      </w:pPr>
      <w:bookmarkStart w:id="22" w:name="_Toc70632787"/>
      <w:r>
        <w:lastRenderedPageBreak/>
        <w:t>The Fields</w:t>
      </w:r>
      <w:bookmarkEnd w:id="22"/>
    </w:p>
    <w:p w14:paraId="267C7804" w14:textId="7F3FF676" w:rsidR="000D1B22" w:rsidRDefault="003B2489" w:rsidP="00953ABA">
      <w:pPr>
        <w:rPr>
          <w:lang w:val="en-US"/>
        </w:rPr>
      </w:pPr>
      <w:r>
        <w:rPr>
          <w:lang w:val="en-US"/>
        </w:rPr>
        <w:t xml:space="preserve">The </w:t>
      </w:r>
      <w:r w:rsidR="007F44DF">
        <w:rPr>
          <w:lang w:val="en-US"/>
        </w:rPr>
        <w:t>AMI</w:t>
      </w:r>
      <w:r>
        <w:rPr>
          <w:lang w:val="en-US"/>
        </w:rPr>
        <w:t xml:space="preserve"> rethinks the idea of the </w:t>
      </w:r>
      <w:r w:rsidR="00C90ED6">
        <w:rPr>
          <w:lang w:val="en-US"/>
        </w:rPr>
        <w:t>desktop</w:t>
      </w:r>
      <w:r>
        <w:rPr>
          <w:lang w:val="en-US"/>
        </w:rPr>
        <w:t xml:space="preserve">. In the </w:t>
      </w:r>
      <w:r w:rsidR="007F44DF">
        <w:rPr>
          <w:lang w:val="en-US"/>
        </w:rPr>
        <w:t>AMI</w:t>
      </w:r>
      <w:r w:rsidR="003D61F7">
        <w:rPr>
          <w:lang w:val="en-US"/>
        </w:rPr>
        <w:t>,</w:t>
      </w:r>
      <w:r>
        <w:rPr>
          <w:lang w:val="en-US"/>
        </w:rPr>
        <w:t xml:space="preserve"> </w:t>
      </w:r>
      <w:r w:rsidR="00260D49">
        <w:rPr>
          <w:lang w:val="en-US"/>
        </w:rPr>
        <w:t xml:space="preserve">desktops </w:t>
      </w:r>
      <w:r w:rsidR="003D61F7">
        <w:rPr>
          <w:lang w:val="en-US"/>
        </w:rPr>
        <w:t xml:space="preserve">have evolved into </w:t>
      </w:r>
      <w:r w:rsidR="002C7543" w:rsidRPr="002C7543">
        <w:rPr>
          <w:i/>
          <w:lang w:val="en-US"/>
        </w:rPr>
        <w:t>fields</w:t>
      </w:r>
      <w:r w:rsidR="003D61F7">
        <w:rPr>
          <w:lang w:val="en-US"/>
        </w:rPr>
        <w:t xml:space="preserve">. The </w:t>
      </w:r>
      <w:r w:rsidR="00260D49">
        <w:rPr>
          <w:lang w:val="en-US"/>
        </w:rPr>
        <w:t xml:space="preserve">field </w:t>
      </w:r>
      <w:r>
        <w:rPr>
          <w:lang w:val="en-US"/>
        </w:rPr>
        <w:t xml:space="preserve">is a place where different aspects of a single project/context/interest can </w:t>
      </w:r>
      <w:r w:rsidRPr="00681FB9">
        <w:rPr>
          <w:noProof/>
          <w:lang w:val="en-US"/>
        </w:rPr>
        <w:t>be grouped</w:t>
      </w:r>
      <w:r>
        <w:rPr>
          <w:lang w:val="en-US"/>
        </w:rPr>
        <w:t xml:space="preserve"> into a single </w:t>
      </w:r>
      <w:r w:rsidR="006F6E32">
        <w:rPr>
          <w:lang w:val="en-US"/>
        </w:rPr>
        <w:t>UI</w:t>
      </w:r>
      <w:r>
        <w:rPr>
          <w:lang w:val="en-US"/>
        </w:rPr>
        <w:t xml:space="preserve"> entity. </w:t>
      </w:r>
    </w:p>
    <w:p w14:paraId="1014F1E5" w14:textId="77777777" w:rsidR="00BB1A27" w:rsidRDefault="00BB1A27" w:rsidP="00BB1A27">
      <w:pPr>
        <w:pStyle w:val="Caption"/>
        <w:rPr>
          <w:lang w:val="en-US"/>
        </w:rPr>
      </w:pPr>
    </w:p>
    <w:p w14:paraId="0E9099C3" w14:textId="77777777" w:rsidR="00BB1A27" w:rsidRDefault="00BB1A27" w:rsidP="00BB1A27">
      <w:pPr>
        <w:pStyle w:val="Caption"/>
        <w:rPr>
          <w:lang w:val="en-US"/>
        </w:rPr>
      </w:pPr>
      <w:r w:rsidRPr="00E45C42">
        <w:rPr>
          <w:lang w:val="en-US"/>
        </w:rPr>
        <w:t xml:space="preserve">Figure </w:t>
      </w:r>
      <w:r>
        <w:rPr>
          <w:lang w:val="en-US"/>
        </w:rPr>
        <w:t>2. Present-Day</w:t>
      </w:r>
      <w:r w:rsidRPr="00F80A0A">
        <w:rPr>
          <w:lang w:val="en-US"/>
        </w:rPr>
        <w:t xml:space="preserve"> Application-Context Paradigm</w:t>
      </w:r>
    </w:p>
    <w:p w14:paraId="5C6790D3" w14:textId="77777777" w:rsidR="00EE1A31" w:rsidRDefault="00AD491A" w:rsidP="0033679A">
      <w:pPr>
        <w:spacing w:line="312" w:lineRule="auto"/>
        <w:ind w:firstLine="0"/>
        <w:jc w:val="center"/>
        <w:rPr>
          <w:lang w:val="en-US"/>
        </w:rPr>
      </w:pPr>
      <w:r>
        <w:rPr>
          <w:noProof/>
          <w:lang w:val="en-US" w:eastAsia="en-US"/>
        </w:rPr>
        <mc:AlternateContent>
          <mc:Choice Requires="wpc">
            <w:drawing>
              <wp:inline distT="0" distB="0" distL="0" distR="0" wp14:anchorId="06B68CDA" wp14:editId="24462851">
                <wp:extent cx="6343650" cy="2981960"/>
                <wp:effectExtent l="0" t="0" r="0" b="0"/>
                <wp:docPr id="507" name="Canvas 173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24" name="Rectangle 1732"/>
                        <wps:cNvSpPr>
                          <a:spLocks noChangeArrowheads="1"/>
                        </wps:cNvSpPr>
                        <wps:spPr bwMode="auto">
                          <a:xfrm>
                            <a:off x="323807" y="239305"/>
                            <a:ext cx="1341815" cy="850917"/>
                          </a:xfrm>
                          <a:prstGeom prst="rect">
                            <a:avLst/>
                          </a:prstGeom>
                          <a:solidFill>
                            <a:srgbClr val="D9EAD3"/>
                          </a:solidFill>
                          <a:ln w="12700">
                            <a:solidFill>
                              <a:srgbClr val="000000"/>
                            </a:solidFill>
                            <a:miter lim="800000"/>
                            <a:headEnd/>
                            <a:tailEnd/>
                          </a:ln>
                        </wps:spPr>
                        <wps:txbx>
                          <w:txbxContent>
                            <w:p w14:paraId="181FE7E5" w14:textId="77777777" w:rsidR="00444740" w:rsidRPr="00BB7503" w:rsidRDefault="00444740" w:rsidP="00352E16">
                              <w:pPr>
                                <w:pStyle w:val="Drawing"/>
                              </w:pPr>
                              <w:r>
                                <w:t>Full-featured Application A</w:t>
                              </w:r>
                            </w:p>
                          </w:txbxContent>
                        </wps:txbx>
                        <wps:bodyPr rot="0" vert="horz" wrap="square" lIns="91440" tIns="45720" rIns="91440" bIns="45720" anchor="t" anchorCtr="0" upright="1">
                          <a:noAutofit/>
                        </wps:bodyPr>
                      </wps:wsp>
                      <wps:wsp>
                        <wps:cNvPr id="525" name="AutoShape 1733"/>
                        <wps:cNvCnPr>
                          <a:cxnSpLocks noChangeShapeType="1"/>
                        </wps:cNvCnPr>
                        <wps:spPr bwMode="auto">
                          <a:xfrm rot="5400000" flipH="1">
                            <a:off x="1647717" y="518820"/>
                            <a:ext cx="969720" cy="2253626"/>
                          </a:xfrm>
                          <a:prstGeom prst="bentConnector3">
                            <a:avLst>
                              <a:gd name="adj1" fmla="val 500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6" name="AutoShape 1734"/>
                        <wps:cNvCnPr>
                          <a:cxnSpLocks noChangeShapeType="1"/>
                        </wps:cNvCnPr>
                        <wps:spPr bwMode="auto">
                          <a:xfrm rot="5400000" flipH="1">
                            <a:off x="2416126" y="1287129"/>
                            <a:ext cx="969720" cy="716908"/>
                          </a:xfrm>
                          <a:prstGeom prst="bentConnector3">
                            <a:avLst>
                              <a:gd name="adj1" fmla="val 500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7" name="AutoShape 1735"/>
                        <wps:cNvCnPr>
                          <a:cxnSpLocks noChangeShapeType="1"/>
                        </wps:cNvCnPr>
                        <wps:spPr bwMode="auto">
                          <a:xfrm rot="16200000">
                            <a:off x="3834742" y="585421"/>
                            <a:ext cx="969720" cy="2120324"/>
                          </a:xfrm>
                          <a:prstGeom prst="bentConnector3">
                            <a:avLst>
                              <a:gd name="adj1" fmla="val 50032"/>
                            </a:avLst>
                          </a:prstGeom>
                          <a:noFill/>
                          <a:ln w="12700">
                            <a:solidFill>
                              <a:srgbClr val="000000"/>
                            </a:solidFill>
                            <a:prstDash val="lgDash"/>
                            <a:miter lim="800000"/>
                            <a:headEnd/>
                            <a:tailEnd type="triangle" w="med" len="med"/>
                          </a:ln>
                          <a:extLst>
                            <a:ext uri="{909E8E84-426E-40DD-AFC4-6F175D3DCCD1}">
                              <a14:hiddenFill xmlns:a14="http://schemas.microsoft.com/office/drawing/2010/main">
                                <a:noFill/>
                              </a14:hiddenFill>
                            </a:ext>
                          </a:extLst>
                        </wps:spPr>
                        <wps:bodyPr/>
                      </wps:wsp>
                      <wps:wsp>
                        <wps:cNvPr id="528" name="Rectangle 1736"/>
                        <wps:cNvSpPr>
                          <a:spLocks noChangeArrowheads="1"/>
                        </wps:cNvSpPr>
                        <wps:spPr bwMode="auto">
                          <a:xfrm>
                            <a:off x="472408" y="743515"/>
                            <a:ext cx="1066812" cy="417208"/>
                          </a:xfrm>
                          <a:prstGeom prst="rect">
                            <a:avLst/>
                          </a:prstGeom>
                          <a:solidFill>
                            <a:srgbClr val="CFE2F3"/>
                          </a:solidFill>
                          <a:ln w="12700">
                            <a:solidFill>
                              <a:srgbClr val="000000"/>
                            </a:solidFill>
                            <a:miter lim="800000"/>
                            <a:headEnd/>
                            <a:tailEnd/>
                          </a:ln>
                        </wps:spPr>
                        <wps:txbx>
                          <w:txbxContent>
                            <w:p w14:paraId="4CC0AC6C" w14:textId="77777777" w:rsidR="00444740" w:rsidRPr="001A3A4E" w:rsidRDefault="00444740" w:rsidP="001A3A4E">
                              <w:pPr>
                                <w:pStyle w:val="Drawing"/>
                              </w:pPr>
                              <w:r w:rsidRPr="001A3A4E">
                                <w:t xml:space="preserve">“A” aspect </w:t>
                              </w:r>
                            </w:p>
                            <w:p w14:paraId="16A39197"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529" name="Rectangle 1739"/>
                        <wps:cNvSpPr>
                          <a:spLocks noChangeArrowheads="1"/>
                        </wps:cNvSpPr>
                        <wps:spPr bwMode="auto">
                          <a:xfrm>
                            <a:off x="1860524" y="239305"/>
                            <a:ext cx="1341815" cy="850917"/>
                          </a:xfrm>
                          <a:prstGeom prst="rect">
                            <a:avLst/>
                          </a:prstGeom>
                          <a:solidFill>
                            <a:srgbClr val="D9EAD3"/>
                          </a:solidFill>
                          <a:ln w="12700">
                            <a:solidFill>
                              <a:srgbClr val="000000"/>
                            </a:solidFill>
                            <a:miter lim="800000"/>
                            <a:headEnd/>
                            <a:tailEnd/>
                          </a:ln>
                        </wps:spPr>
                        <wps:txbx>
                          <w:txbxContent>
                            <w:p w14:paraId="6D932388" w14:textId="77777777" w:rsidR="00444740" w:rsidRPr="00BB7503" w:rsidRDefault="00444740" w:rsidP="00352E16">
                              <w:pPr>
                                <w:pStyle w:val="Drawing"/>
                              </w:pPr>
                              <w:r>
                                <w:t>Full-featured Application B</w:t>
                              </w:r>
                            </w:p>
                          </w:txbxContent>
                        </wps:txbx>
                        <wps:bodyPr rot="0" vert="horz" wrap="square" lIns="91440" tIns="45720" rIns="91440" bIns="45720" anchor="t" anchorCtr="0" upright="1">
                          <a:noAutofit/>
                        </wps:bodyPr>
                      </wps:wsp>
                      <wps:wsp>
                        <wps:cNvPr id="530" name="Rectangle 1740"/>
                        <wps:cNvSpPr>
                          <a:spLocks noChangeArrowheads="1"/>
                        </wps:cNvSpPr>
                        <wps:spPr bwMode="auto">
                          <a:xfrm>
                            <a:off x="2009126" y="743515"/>
                            <a:ext cx="1066812" cy="417208"/>
                          </a:xfrm>
                          <a:prstGeom prst="rect">
                            <a:avLst/>
                          </a:prstGeom>
                          <a:solidFill>
                            <a:srgbClr val="CFE2F3"/>
                          </a:solidFill>
                          <a:ln w="12700">
                            <a:solidFill>
                              <a:srgbClr val="000000"/>
                            </a:solidFill>
                            <a:miter lim="800000"/>
                            <a:headEnd/>
                            <a:tailEnd/>
                          </a:ln>
                        </wps:spPr>
                        <wps:txbx>
                          <w:txbxContent>
                            <w:p w14:paraId="2D2B16E9" w14:textId="77777777" w:rsidR="00444740" w:rsidRPr="001A3A4E" w:rsidRDefault="00444740" w:rsidP="001A3A4E">
                              <w:pPr>
                                <w:pStyle w:val="Drawing"/>
                              </w:pPr>
                              <w:r w:rsidRPr="001A3A4E">
                                <w:t>“B” aspect</w:t>
                              </w:r>
                            </w:p>
                            <w:p w14:paraId="691AA0D7"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531" name="Rectangle 1741"/>
                        <wps:cNvSpPr>
                          <a:spLocks noChangeArrowheads="1"/>
                        </wps:cNvSpPr>
                        <wps:spPr bwMode="auto">
                          <a:xfrm>
                            <a:off x="4697756" y="239305"/>
                            <a:ext cx="1341715" cy="850917"/>
                          </a:xfrm>
                          <a:prstGeom prst="rect">
                            <a:avLst/>
                          </a:prstGeom>
                          <a:solidFill>
                            <a:srgbClr val="D9EAD3"/>
                          </a:solidFill>
                          <a:ln w="12700">
                            <a:solidFill>
                              <a:srgbClr val="000000"/>
                            </a:solidFill>
                            <a:prstDash val="lgDash"/>
                            <a:miter lim="800000"/>
                            <a:headEnd/>
                            <a:tailEnd/>
                          </a:ln>
                        </wps:spPr>
                        <wps:txbx>
                          <w:txbxContent>
                            <w:p w14:paraId="3A711353" w14:textId="77777777" w:rsidR="00444740" w:rsidRPr="00BB7503" w:rsidRDefault="00444740" w:rsidP="00352E16">
                              <w:pPr>
                                <w:pStyle w:val="Drawing"/>
                              </w:pPr>
                              <w:r>
                                <w:t>Full-featured Application X</w:t>
                              </w:r>
                            </w:p>
                          </w:txbxContent>
                        </wps:txbx>
                        <wps:bodyPr rot="0" vert="horz" wrap="square" lIns="91440" tIns="45720" rIns="91440" bIns="45720" anchor="t" anchorCtr="0" upright="1">
                          <a:noAutofit/>
                        </wps:bodyPr>
                      </wps:wsp>
                      <wps:wsp>
                        <wps:cNvPr id="532" name="Rectangle 1742"/>
                        <wps:cNvSpPr>
                          <a:spLocks noChangeArrowheads="1"/>
                        </wps:cNvSpPr>
                        <wps:spPr bwMode="auto">
                          <a:xfrm>
                            <a:off x="4846358" y="743515"/>
                            <a:ext cx="1066812" cy="417208"/>
                          </a:xfrm>
                          <a:prstGeom prst="rect">
                            <a:avLst/>
                          </a:prstGeom>
                          <a:solidFill>
                            <a:srgbClr val="CFE2F3"/>
                          </a:solidFill>
                          <a:ln w="12700">
                            <a:solidFill>
                              <a:srgbClr val="000000"/>
                            </a:solidFill>
                            <a:prstDash val="lgDash"/>
                            <a:miter lim="800000"/>
                            <a:headEnd/>
                            <a:tailEnd/>
                          </a:ln>
                        </wps:spPr>
                        <wps:txbx>
                          <w:txbxContent>
                            <w:p w14:paraId="40D33D41" w14:textId="77777777" w:rsidR="00444740" w:rsidRPr="001A3A4E" w:rsidRDefault="00444740" w:rsidP="001A3A4E">
                              <w:pPr>
                                <w:pStyle w:val="Drawing"/>
                              </w:pPr>
                              <w:r w:rsidRPr="001A3A4E">
                                <w:t>“X” aspect</w:t>
                              </w:r>
                            </w:p>
                            <w:p w14:paraId="02E1B8D0"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533" name="Text Box 1743"/>
                        <wps:cNvSpPr txBox="1">
                          <a:spLocks noChangeArrowheads="1"/>
                        </wps:cNvSpPr>
                        <wps:spPr bwMode="auto">
                          <a:xfrm>
                            <a:off x="3622644" y="239305"/>
                            <a:ext cx="669308" cy="520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A81B1C" w14:textId="77777777" w:rsidR="00444740" w:rsidRPr="0033679A" w:rsidRDefault="00444740" w:rsidP="0033679A">
                              <w:pPr>
                                <w:pStyle w:val="NoSpacing"/>
                                <w:jc w:val="center"/>
                                <w:rPr>
                                  <w:sz w:val="72"/>
                                  <w:szCs w:val="72"/>
                                  <w:lang w:val="en-US"/>
                                </w:rPr>
                              </w:pPr>
                              <w:r w:rsidRPr="0033679A">
                                <w:rPr>
                                  <w:sz w:val="72"/>
                                  <w:szCs w:val="72"/>
                                  <w:lang w:val="en-US"/>
                                </w:rPr>
                                <w:t>…</w:t>
                              </w:r>
                            </w:p>
                          </w:txbxContent>
                        </wps:txbx>
                        <wps:bodyPr rot="0" vert="horz" wrap="square" lIns="91440" tIns="45720" rIns="91440" bIns="45720" anchor="t" anchorCtr="0" upright="1">
                          <a:noAutofit/>
                        </wps:bodyPr>
                      </wps:wsp>
                      <wps:wsp>
                        <wps:cNvPr id="534" name="AutoShape 1766"/>
                        <wps:cNvSpPr>
                          <a:spLocks noChangeArrowheads="1"/>
                        </wps:cNvSpPr>
                        <wps:spPr bwMode="auto">
                          <a:xfrm>
                            <a:off x="1983725" y="2130443"/>
                            <a:ext cx="2551429" cy="446409"/>
                          </a:xfrm>
                          <a:prstGeom prst="roundRect">
                            <a:avLst>
                              <a:gd name="adj" fmla="val 16667"/>
                            </a:avLst>
                          </a:prstGeom>
                          <a:solidFill>
                            <a:srgbClr val="D9EAD3"/>
                          </a:solidFill>
                          <a:ln w="12700">
                            <a:solidFill>
                              <a:srgbClr val="000000"/>
                            </a:solidFill>
                            <a:round/>
                            <a:headEnd/>
                            <a:tailEnd/>
                          </a:ln>
                        </wps:spPr>
                        <wps:txbx>
                          <w:txbxContent>
                            <w:p w14:paraId="56EDC20F" w14:textId="77777777" w:rsidR="00444740" w:rsidRDefault="00444740" w:rsidP="00352E16">
                              <w:pPr>
                                <w:pStyle w:val="Drawing"/>
                              </w:pPr>
                              <w:r>
                                <w:t>Context</w:t>
                              </w:r>
                            </w:p>
                            <w:p w14:paraId="7A3AA45F" w14:textId="77777777" w:rsidR="00444740" w:rsidRPr="00FC5836" w:rsidRDefault="00444740" w:rsidP="00352E16">
                              <w:pPr>
                                <w:pStyle w:val="Drawing"/>
                              </w:pPr>
                              <w:r>
                                <w:t>(</w:t>
                              </w:r>
                              <w:r w:rsidRPr="00387DFE">
                                <w:t>Interest</w:t>
                              </w:r>
                              <w:r>
                                <w:t xml:space="preserve">, </w:t>
                              </w:r>
                              <w:r w:rsidRPr="00387DFE">
                                <w:t>Project</w:t>
                              </w:r>
                              <w:r>
                                <w:t>, Field, etc.)</w:t>
                              </w:r>
                            </w:p>
                            <w:p w14:paraId="36C0C912" w14:textId="77777777" w:rsidR="00444740" w:rsidRPr="003F1874" w:rsidRDefault="00444740" w:rsidP="00352E16">
                              <w:pPr>
                                <w:pStyle w:val="Drawing"/>
                              </w:pPr>
                            </w:p>
                          </w:txbxContent>
                        </wps:txbx>
                        <wps:bodyPr rot="0" vert="horz" wrap="square" lIns="91440" tIns="45720" rIns="91440" bIns="45720" anchor="t" anchorCtr="0" upright="1">
                          <a:noAutofit/>
                        </wps:bodyPr>
                      </wps:wsp>
                    </wpc:wpc>
                  </a:graphicData>
                </a:graphic>
              </wp:inline>
            </w:drawing>
          </mc:Choice>
          <mc:Fallback>
            <w:pict>
              <v:group w14:anchorId="06B68CDA" id="Canvas 1730" o:spid="_x0000_s1098" editas="canvas" style="width:499.5pt;height:234.8pt;mso-position-horizontal-relative:char;mso-position-vertical-relative:line" coordsize="63436,2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">
                <v:shape id="_x0000_s1099" type="#_x0000_t75" style="position:absolute;width:63436;height:29819;visibility:visible;mso-wrap-style:square">
                  <v:fill o:detectmouseclick="t"/>
                  <v:path o:connecttype="none"/>
                </v:shape>
                <v:rect id="Rectangle 1732" o:spid="_x0000_s1100" style="position:absolute;left:3238;top:2393;width:13418;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" fillcolor="#d9ead3" strokeweight="1pt">
                  <v:textbox>
                    <w:txbxContent>
                      <w:p w14:paraId="181FE7E5" w14:textId="77777777" w:rsidR="00444740" w:rsidRPr="00BB7503" w:rsidRDefault="00444740" w:rsidP="00352E16">
                        <w:pPr>
                          <w:pStyle w:val="Drawing"/>
                        </w:pPr>
                        <w:r>
                          <w:t>Full-featured Application A</w:t>
                        </w:r>
                      </w:p>
                    </w:txbxContent>
                  </v:textbox>
                </v:rect>
                <v:shape id="AutoShape 1733" o:spid="_x0000_s1101" type="#_x0000_t34" style="position:absolute;left:16476;top:5188;width:9697;height:225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" adj="10807" strokeweight="1pt">
                  <v:stroke endarrow="block"/>
                </v:shape>
                <v:shape id="AutoShape 1734" o:spid="_x0000_s1102" type="#_x0000_t34" style="position:absolute;left:24161;top:12871;width:9697;height:716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" adj="10807" strokeweight="1pt">
                  <v:stroke endarrow="block"/>
                </v:shape>
                <v:shape id="AutoShape 1735" o:spid="_x0000_s1103" type="#_x0000_t34" style="position:absolute;left:38347;top:5854;width:9697;height:2120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" adj="10807" strokeweight="1pt">
                  <v:stroke dashstyle="longDash" endarrow="block"/>
                </v:shape>
                <v:rect id="Rectangle 1736" o:spid="_x0000_s1104" style="position:absolute;left:4724;top:7435;width:10668;height:4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" fillcolor="#cfe2f3" strokeweight="1pt">
                  <v:textbox>
                    <w:txbxContent>
                      <w:p w14:paraId="4CC0AC6C" w14:textId="77777777" w:rsidR="00444740" w:rsidRPr="001A3A4E" w:rsidRDefault="00444740" w:rsidP="001A3A4E">
                        <w:pPr>
                          <w:pStyle w:val="Drawing"/>
                        </w:pPr>
                        <w:r w:rsidRPr="001A3A4E">
                          <w:t xml:space="preserve">“A” aspect </w:t>
                        </w:r>
                      </w:p>
                      <w:p w14:paraId="16A39197" w14:textId="77777777" w:rsidR="00444740" w:rsidRPr="001A3A4E" w:rsidRDefault="00444740" w:rsidP="001A3A4E">
                        <w:pPr>
                          <w:pStyle w:val="Drawing"/>
                        </w:pPr>
                        <w:r w:rsidRPr="001A3A4E">
                          <w:t>of the context</w:t>
                        </w:r>
                      </w:p>
                    </w:txbxContent>
                  </v:textbox>
                </v:rect>
                <v:rect id="Rectangle 1739" o:spid="_x0000_s1105" style="position:absolute;left:18605;top:2393;width:13418;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" fillcolor="#d9ead3" strokeweight="1pt">
                  <v:textbox>
                    <w:txbxContent>
                      <w:p w14:paraId="6D932388" w14:textId="77777777" w:rsidR="00444740" w:rsidRPr="00BB7503" w:rsidRDefault="00444740" w:rsidP="00352E16">
                        <w:pPr>
                          <w:pStyle w:val="Drawing"/>
                        </w:pPr>
                        <w:r>
                          <w:t>Full-featured Application B</w:t>
                        </w:r>
                      </w:p>
                    </w:txbxContent>
                  </v:textbox>
                </v:rect>
                <v:rect id="Rectangle 1740" o:spid="_x0000_s1106" style="position:absolute;left:20091;top:7435;width:10668;height:4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" fillcolor="#cfe2f3" strokeweight="1pt">
                  <v:textbox>
                    <w:txbxContent>
                      <w:p w14:paraId="2D2B16E9" w14:textId="77777777" w:rsidR="00444740" w:rsidRPr="001A3A4E" w:rsidRDefault="00444740" w:rsidP="001A3A4E">
                        <w:pPr>
                          <w:pStyle w:val="Drawing"/>
                        </w:pPr>
                        <w:r w:rsidRPr="001A3A4E">
                          <w:t>“B” aspect</w:t>
                        </w:r>
                      </w:p>
                      <w:p w14:paraId="691AA0D7" w14:textId="77777777" w:rsidR="00444740" w:rsidRPr="001A3A4E" w:rsidRDefault="00444740" w:rsidP="001A3A4E">
                        <w:pPr>
                          <w:pStyle w:val="Drawing"/>
                        </w:pPr>
                        <w:r w:rsidRPr="001A3A4E">
                          <w:t>of the context</w:t>
                        </w:r>
                      </w:p>
                    </w:txbxContent>
                  </v:textbox>
                </v:rect>
                <v:rect id="Rectangle 1741" o:spid="_x0000_s1107" style="position:absolute;left:46977;top:2393;width:13417;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" fillcolor="#d9ead3" strokeweight="1pt">
                  <v:stroke dashstyle="longDash"/>
                  <v:textbox>
                    <w:txbxContent>
                      <w:p w14:paraId="3A711353" w14:textId="77777777" w:rsidR="00444740" w:rsidRPr="00BB7503" w:rsidRDefault="00444740" w:rsidP="00352E16">
                        <w:pPr>
                          <w:pStyle w:val="Drawing"/>
                        </w:pPr>
                        <w:r>
                          <w:t>Full-featured Application X</w:t>
                        </w:r>
                      </w:p>
                    </w:txbxContent>
                  </v:textbox>
                </v:rect>
                <v:rect id="Rectangle 1742" o:spid="_x0000_s1108" style="position:absolute;left:48463;top:7435;width:10668;height:4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" fillcolor="#cfe2f3" strokeweight="1pt">
                  <v:stroke dashstyle="longDash"/>
                  <v:textbox>
                    <w:txbxContent>
                      <w:p w14:paraId="40D33D41" w14:textId="77777777" w:rsidR="00444740" w:rsidRPr="001A3A4E" w:rsidRDefault="00444740" w:rsidP="001A3A4E">
                        <w:pPr>
                          <w:pStyle w:val="Drawing"/>
                        </w:pPr>
                        <w:r w:rsidRPr="001A3A4E">
                          <w:t>“X” aspect</w:t>
                        </w:r>
                      </w:p>
                      <w:p w14:paraId="02E1B8D0" w14:textId="77777777" w:rsidR="00444740" w:rsidRPr="001A3A4E" w:rsidRDefault="00444740" w:rsidP="001A3A4E">
                        <w:pPr>
                          <w:pStyle w:val="Drawing"/>
                        </w:pPr>
                        <w:r w:rsidRPr="001A3A4E">
                          <w:t>of the context</w:t>
                        </w:r>
                      </w:p>
                    </w:txbxContent>
                  </v:textbox>
                </v:rect>
                <v:shape id="Text Box 1743" o:spid="_x0000_s1109" type="#_x0000_t202" style="position:absolute;left:36226;top:2393;width:6693;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" stroked="f">
                  <v:textbox>
                    <w:txbxContent>
                      <w:p w14:paraId="2EA81B1C" w14:textId="77777777" w:rsidR="00444740" w:rsidRPr="0033679A" w:rsidRDefault="00444740" w:rsidP="0033679A">
                        <w:pPr>
                          <w:pStyle w:val="NoSpacing"/>
                          <w:jc w:val="center"/>
                          <w:rPr>
                            <w:sz w:val="72"/>
                            <w:szCs w:val="72"/>
                            <w:lang w:val="en-US"/>
                          </w:rPr>
                        </w:pPr>
                        <w:r w:rsidRPr="0033679A">
                          <w:rPr>
                            <w:sz w:val="72"/>
                            <w:szCs w:val="72"/>
                            <w:lang w:val="en-US"/>
                          </w:rPr>
                          <w:t>…</w:t>
                        </w:r>
                      </w:p>
                    </w:txbxContent>
                  </v:textbox>
                </v:shape>
                <v:roundrect id="AutoShape 1766" o:spid="_x0000_s1110" style="position:absolute;left:19837;top:21304;width:25514;height:446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" fillcolor="#d9ead3" strokeweight="1pt">
                  <v:textbox>
                    <w:txbxContent>
                      <w:p w14:paraId="56EDC20F" w14:textId="77777777" w:rsidR="00444740" w:rsidRDefault="00444740" w:rsidP="00352E16">
                        <w:pPr>
                          <w:pStyle w:val="Drawing"/>
                        </w:pPr>
                        <w:r>
                          <w:t>Context</w:t>
                        </w:r>
                      </w:p>
                      <w:p w14:paraId="7A3AA45F" w14:textId="77777777" w:rsidR="00444740" w:rsidRPr="00FC5836" w:rsidRDefault="00444740" w:rsidP="00352E16">
                        <w:pPr>
                          <w:pStyle w:val="Drawing"/>
                        </w:pPr>
                        <w:r>
                          <w:t>(</w:t>
                        </w:r>
                        <w:r w:rsidRPr="00387DFE">
                          <w:t>Interest</w:t>
                        </w:r>
                        <w:r>
                          <w:t xml:space="preserve">, </w:t>
                        </w:r>
                        <w:r w:rsidRPr="00387DFE">
                          <w:t>Project</w:t>
                        </w:r>
                        <w:r>
                          <w:t>, Field, etc.)</w:t>
                        </w:r>
                      </w:p>
                      <w:p w14:paraId="36C0C912" w14:textId="77777777" w:rsidR="00444740" w:rsidRPr="003F1874" w:rsidRDefault="00444740" w:rsidP="00352E16">
                        <w:pPr>
                          <w:pStyle w:val="Drawing"/>
                        </w:pPr>
                      </w:p>
                    </w:txbxContent>
                  </v:textbox>
                </v:roundrect>
                <w10:anchorlock/>
              </v:group>
            </w:pict>
          </mc:Fallback>
        </mc:AlternateContent>
      </w:r>
    </w:p>
    <w:p w14:paraId="0C2BD755" w14:textId="77777777" w:rsidR="00EE1A31" w:rsidRDefault="00EE1A31">
      <w:pPr>
        <w:spacing w:after="200"/>
        <w:rPr>
          <w:lang w:val="en-US"/>
        </w:rPr>
      </w:pPr>
      <w:r>
        <w:rPr>
          <w:lang w:val="en-US"/>
        </w:rPr>
        <w:br w:type="page"/>
      </w:r>
    </w:p>
    <w:p w14:paraId="08F081D8" w14:textId="2D954DD7" w:rsidR="00BB1A27" w:rsidRPr="00340432" w:rsidRDefault="00BB1A27" w:rsidP="00BB1A27">
      <w:pPr>
        <w:pStyle w:val="Caption"/>
        <w:rPr>
          <w:color w:val="000000"/>
          <w:lang w:val="en-US"/>
        </w:rPr>
      </w:pPr>
      <w:r w:rsidRPr="00340432">
        <w:rPr>
          <w:lang w:val="en-US"/>
        </w:rPr>
        <w:lastRenderedPageBreak/>
        <w:t xml:space="preserve">Figure </w:t>
      </w:r>
      <w:r w:rsidR="00340432">
        <w:rPr>
          <w:lang w:val="en-US"/>
        </w:rPr>
        <w:t>3</w:t>
      </w:r>
      <w:r>
        <w:rPr>
          <w:lang w:val="en-US"/>
        </w:rPr>
        <w:t xml:space="preserve">. </w:t>
      </w:r>
      <w:r w:rsidR="007F44DF">
        <w:rPr>
          <w:lang w:val="en-US"/>
        </w:rPr>
        <w:t>AMI</w:t>
      </w:r>
      <w:r w:rsidRPr="00D26AE0">
        <w:rPr>
          <w:lang w:val="en-US"/>
        </w:rPr>
        <w:t xml:space="preserve"> Application-Context Paradigm</w:t>
      </w:r>
    </w:p>
    <w:p w14:paraId="0DB1E429" w14:textId="77777777" w:rsidR="00B323CC" w:rsidRDefault="00AD491A" w:rsidP="0033679A">
      <w:pPr>
        <w:spacing w:line="312" w:lineRule="auto"/>
        <w:ind w:firstLine="0"/>
        <w:jc w:val="center"/>
        <w:rPr>
          <w:lang w:val="en-US"/>
        </w:rPr>
      </w:pPr>
      <w:r>
        <w:rPr>
          <w:noProof/>
          <w:lang w:val="en-US" w:eastAsia="en-US"/>
        </w:rPr>
        <mc:AlternateContent>
          <mc:Choice Requires="wpc">
            <w:drawing>
              <wp:inline distT="0" distB="0" distL="0" distR="0" wp14:anchorId="328569D8" wp14:editId="433A42B5">
                <wp:extent cx="6889750" cy="3676015"/>
                <wp:effectExtent l="0" t="0" r="0" b="0"/>
                <wp:docPr id="523" name="Canvas 16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1" name="AutoShape 1753"/>
                        <wps:cNvSpPr>
                          <a:spLocks noChangeArrowheads="1"/>
                        </wps:cNvSpPr>
                        <wps:spPr bwMode="auto">
                          <a:xfrm>
                            <a:off x="2095524" y="257101"/>
                            <a:ext cx="2777432" cy="3216913"/>
                          </a:xfrm>
                          <a:prstGeom prst="roundRect">
                            <a:avLst>
                              <a:gd name="adj" fmla="val 16667"/>
                            </a:avLst>
                          </a:prstGeom>
                          <a:solidFill>
                            <a:srgbClr val="D9EAD3"/>
                          </a:solidFill>
                          <a:ln w="12700">
                            <a:solidFill>
                              <a:srgbClr val="000000"/>
                            </a:solidFill>
                            <a:round/>
                            <a:headEnd/>
                            <a:tailEnd/>
                          </a:ln>
                        </wps:spPr>
                        <wps:txbx>
                          <w:txbxContent>
                            <w:p w14:paraId="08CD3696" w14:textId="77777777" w:rsidR="00444740" w:rsidRPr="00352E16" w:rsidRDefault="00444740" w:rsidP="00352E16">
                              <w:pPr>
                                <w:pStyle w:val="Drawing"/>
                              </w:pPr>
                              <w:r w:rsidRPr="00352E16">
                                <w:t>Field</w:t>
                              </w:r>
                            </w:p>
                            <w:p w14:paraId="43B3BC62" w14:textId="77777777" w:rsidR="00444740" w:rsidRPr="00352E16" w:rsidRDefault="00444740" w:rsidP="00352E16">
                              <w:pPr>
                                <w:pStyle w:val="Drawing"/>
                              </w:pPr>
                              <w:r w:rsidRPr="00352E16">
                                <w:t>(Context)</w:t>
                              </w:r>
                            </w:p>
                          </w:txbxContent>
                        </wps:txbx>
                        <wps:bodyPr rot="0" vert="horz" wrap="square" lIns="91440" tIns="45720" rIns="91440" bIns="45720" anchor="t" anchorCtr="0" upright="1">
                          <a:noAutofit/>
                        </wps:bodyPr>
                      </wps:wsp>
                      <wps:wsp>
                        <wps:cNvPr id="122" name="Rectangle 1688"/>
                        <wps:cNvSpPr>
                          <a:spLocks noChangeArrowheads="1"/>
                        </wps:cNvSpPr>
                        <wps:spPr bwMode="auto">
                          <a:xfrm>
                            <a:off x="279403" y="661603"/>
                            <a:ext cx="1327115" cy="866804"/>
                          </a:xfrm>
                          <a:prstGeom prst="rect">
                            <a:avLst/>
                          </a:prstGeom>
                          <a:solidFill>
                            <a:srgbClr val="D9EAD3"/>
                          </a:solidFill>
                          <a:ln w="12700">
                            <a:solidFill>
                              <a:srgbClr val="000000"/>
                            </a:solidFill>
                            <a:miter lim="800000"/>
                            <a:headEnd/>
                            <a:tailEnd/>
                          </a:ln>
                        </wps:spPr>
                        <wps:txbx>
                          <w:txbxContent>
                            <w:p w14:paraId="2867C156" w14:textId="77777777" w:rsidR="00444740" w:rsidRPr="00F7230F" w:rsidRDefault="00444740" w:rsidP="00352E16">
                              <w:pPr>
                                <w:pStyle w:val="Drawing"/>
                              </w:pPr>
                              <w:r w:rsidRPr="00F7230F">
                                <w:t>Full-featured</w:t>
                              </w:r>
                            </w:p>
                            <w:p w14:paraId="2F70CD45" w14:textId="77777777" w:rsidR="00444740" w:rsidRPr="00F7230F" w:rsidRDefault="00444740" w:rsidP="00352E16">
                              <w:pPr>
                                <w:pStyle w:val="Drawing"/>
                              </w:pPr>
                              <w:r w:rsidRPr="00F7230F">
                                <w:t>Application</w:t>
                              </w:r>
                              <w:r>
                                <w:t xml:space="preserve"> A</w:t>
                              </w:r>
                            </w:p>
                          </w:txbxContent>
                        </wps:txbx>
                        <wps:bodyPr rot="0" vert="horz" wrap="square" lIns="91440" tIns="45720" rIns="91440" bIns="45720" anchor="t" anchorCtr="0" upright="1">
                          <a:noAutofit/>
                        </wps:bodyPr>
                      </wps:wsp>
                      <wps:wsp>
                        <wps:cNvPr id="123" name="Rectangle 1693"/>
                        <wps:cNvSpPr>
                          <a:spLocks noChangeArrowheads="1"/>
                        </wps:cNvSpPr>
                        <wps:spPr bwMode="auto">
                          <a:xfrm>
                            <a:off x="419105" y="1239505"/>
                            <a:ext cx="1066812" cy="404502"/>
                          </a:xfrm>
                          <a:prstGeom prst="rect">
                            <a:avLst/>
                          </a:prstGeom>
                          <a:solidFill>
                            <a:srgbClr val="CFE2F3"/>
                          </a:solidFill>
                          <a:ln w="12700">
                            <a:solidFill>
                              <a:srgbClr val="000000"/>
                            </a:solidFill>
                            <a:miter lim="800000"/>
                            <a:headEnd/>
                            <a:tailEnd/>
                          </a:ln>
                        </wps:spPr>
                        <wps:txbx>
                          <w:txbxContent>
                            <w:p w14:paraId="5C138D0F" w14:textId="77777777" w:rsidR="00444740" w:rsidRPr="001A3A4E" w:rsidRDefault="00444740" w:rsidP="001A3A4E">
                              <w:pPr>
                                <w:pStyle w:val="Drawing"/>
                              </w:pPr>
                              <w:r w:rsidRPr="001A3A4E">
                                <w:t>“A” Aspect</w:t>
                              </w:r>
                            </w:p>
                            <w:p w14:paraId="75175356"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124" name="AutoShape 1708"/>
                        <wps:cNvCnPr>
                          <a:cxnSpLocks noChangeShapeType="1"/>
                        </wps:cNvCnPr>
                        <wps:spPr bwMode="auto">
                          <a:xfrm rot="10800000" flipV="1">
                            <a:off x="952511" y="1308705"/>
                            <a:ext cx="1301715" cy="335301"/>
                          </a:xfrm>
                          <a:prstGeom prst="bentConnector4">
                            <a:avLst>
                              <a:gd name="adj1" fmla="val 29514"/>
                              <a:gd name="adj2" fmla="val 16799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5" name="Oval 1746"/>
                        <wps:cNvSpPr>
                          <a:spLocks noChangeArrowheads="1"/>
                        </wps:cNvSpPr>
                        <wps:spPr bwMode="auto">
                          <a:xfrm>
                            <a:off x="2333627" y="1805307"/>
                            <a:ext cx="1117613" cy="1117605"/>
                          </a:xfrm>
                          <a:prstGeom prst="ellipse">
                            <a:avLst/>
                          </a:prstGeom>
                          <a:solidFill>
                            <a:srgbClr val="CFE2F3"/>
                          </a:solidFill>
                          <a:ln w="9525">
                            <a:solidFill>
                              <a:srgbClr val="000000"/>
                            </a:solidFill>
                            <a:round/>
                            <a:headEnd/>
                            <a:tailEnd/>
                          </a:ln>
                        </wps:spPr>
                        <wps:txbx>
                          <w:txbxContent>
                            <w:p w14:paraId="5BF49571" w14:textId="77777777" w:rsidR="00444740" w:rsidRDefault="00444740" w:rsidP="00352E16">
                              <w:pPr>
                                <w:pStyle w:val="Drawing"/>
                              </w:pPr>
                              <w:r>
                                <w:t>Compact</w:t>
                              </w:r>
                            </w:p>
                            <w:p w14:paraId="511609E2" w14:textId="77777777" w:rsidR="00444740" w:rsidRPr="00F7230F" w:rsidRDefault="00444740" w:rsidP="00352E16">
                              <w:pPr>
                                <w:pStyle w:val="Drawing"/>
                              </w:pPr>
                              <w:r>
                                <w:t>R</w:t>
                              </w:r>
                              <w:r w:rsidRPr="00F7230F">
                                <w:t xml:space="preserve">epresentation of </w:t>
                              </w:r>
                              <w:r>
                                <w:t xml:space="preserve">“B” </w:t>
                              </w:r>
                              <w:r w:rsidRPr="00F7230F">
                                <w:t>aspect</w:t>
                              </w:r>
                            </w:p>
                          </w:txbxContent>
                        </wps:txbx>
                        <wps:bodyPr rot="0" vert="horz" wrap="square" lIns="0" tIns="0" rIns="0" bIns="0" anchor="ctr" anchorCtr="0" upright="1">
                          <a:noAutofit/>
                        </wps:bodyPr>
                      </wps:wsp>
                      <wps:wsp>
                        <wps:cNvPr id="126" name="Oval 1748"/>
                        <wps:cNvSpPr>
                          <a:spLocks noChangeArrowheads="1"/>
                        </wps:cNvSpPr>
                        <wps:spPr bwMode="auto">
                          <a:xfrm>
                            <a:off x="3770643" y="2136709"/>
                            <a:ext cx="931511" cy="931604"/>
                          </a:xfrm>
                          <a:prstGeom prst="ellipse">
                            <a:avLst/>
                          </a:prstGeom>
                          <a:solidFill>
                            <a:srgbClr val="CFE2F3"/>
                          </a:solidFill>
                          <a:ln w="9525">
                            <a:solidFill>
                              <a:srgbClr val="000000"/>
                            </a:solidFill>
                            <a:prstDash val="dash"/>
                            <a:round/>
                            <a:headEnd/>
                            <a:tailEnd/>
                          </a:ln>
                        </wps:spPr>
                        <wps:txbx>
                          <w:txbxContent>
                            <w:p w14:paraId="12452435" w14:textId="77777777" w:rsidR="00444740" w:rsidRPr="00C8164B" w:rsidRDefault="00444740" w:rsidP="00C8164B">
                              <w:pPr>
                                <w:pStyle w:val="Drawing"/>
                              </w:pPr>
                              <w:r w:rsidRPr="00C8164B">
                                <w:t>Compact</w:t>
                              </w:r>
                            </w:p>
                            <w:p w14:paraId="018AB3A3" w14:textId="77777777" w:rsidR="00444740" w:rsidRPr="00C8164B" w:rsidRDefault="00444740" w:rsidP="00C8164B">
                              <w:pPr>
                                <w:pStyle w:val="Drawing"/>
                              </w:pPr>
                              <w:r w:rsidRPr="00C8164B">
                                <w:t>Represent-</w:t>
                              </w:r>
                              <w:proofErr w:type="spellStart"/>
                              <w:r w:rsidRPr="00C8164B">
                                <w:t>ation</w:t>
                              </w:r>
                              <w:proofErr w:type="spellEnd"/>
                              <w:r w:rsidRPr="00C8164B">
                                <w:t xml:space="preserve"> of </w:t>
                              </w:r>
                            </w:p>
                            <w:p w14:paraId="411A3866" w14:textId="77777777" w:rsidR="00444740" w:rsidRPr="00C8164B" w:rsidRDefault="00444740" w:rsidP="00C8164B">
                              <w:pPr>
                                <w:pStyle w:val="Drawing"/>
                              </w:pPr>
                              <w:r w:rsidRPr="00C8164B">
                                <w:t>“X” aspect</w:t>
                              </w:r>
                            </w:p>
                          </w:txbxContent>
                        </wps:txbx>
                        <wps:bodyPr rot="0" vert="horz" wrap="square" lIns="0" tIns="0" rIns="0" bIns="0" anchor="ctr" anchorCtr="0" upright="1">
                          <a:noAutofit/>
                        </wps:bodyPr>
                      </wps:wsp>
                      <wps:wsp>
                        <wps:cNvPr id="127" name="Oval 1754"/>
                        <wps:cNvSpPr>
                          <a:spLocks noChangeArrowheads="1"/>
                        </wps:cNvSpPr>
                        <wps:spPr bwMode="auto">
                          <a:xfrm>
                            <a:off x="3183236" y="1106805"/>
                            <a:ext cx="588707" cy="588602"/>
                          </a:xfrm>
                          <a:prstGeom prst="ellipse">
                            <a:avLst/>
                          </a:prstGeom>
                          <a:solidFill>
                            <a:srgbClr val="CFE2F3"/>
                          </a:solidFill>
                          <a:ln w="9525">
                            <a:solidFill>
                              <a:srgbClr val="000000"/>
                            </a:solidFill>
                            <a:prstDash val="dash"/>
                            <a:round/>
                            <a:headEnd/>
                            <a:tailEnd/>
                          </a:ln>
                        </wps:spPr>
                        <wps:txbx>
                          <w:txbxContent>
                            <w:p w14:paraId="6410ACED" w14:textId="77777777" w:rsidR="00444740" w:rsidRPr="00F7230F" w:rsidRDefault="00444740" w:rsidP="008115DA">
                              <w:pPr>
                                <w:rPr>
                                  <w:sz w:val="18"/>
                                  <w:szCs w:val="18"/>
                                </w:rPr>
                              </w:pPr>
                            </w:p>
                          </w:txbxContent>
                        </wps:txbx>
                        <wps:bodyPr rot="0" vert="horz" wrap="square" lIns="0" tIns="0" rIns="0" bIns="0" anchor="ctr" anchorCtr="0" upright="1">
                          <a:noAutofit/>
                        </wps:bodyPr>
                      </wps:wsp>
                      <wps:wsp>
                        <wps:cNvPr id="512" name="Oval 1755"/>
                        <wps:cNvSpPr>
                          <a:spLocks noChangeArrowheads="1"/>
                        </wps:cNvSpPr>
                        <wps:spPr bwMode="auto">
                          <a:xfrm>
                            <a:off x="4034146" y="934004"/>
                            <a:ext cx="436305" cy="436302"/>
                          </a:xfrm>
                          <a:prstGeom prst="ellipse">
                            <a:avLst/>
                          </a:prstGeom>
                          <a:solidFill>
                            <a:srgbClr val="CFE2F3"/>
                          </a:solidFill>
                          <a:ln w="9525">
                            <a:solidFill>
                              <a:srgbClr val="000000"/>
                            </a:solidFill>
                            <a:prstDash val="dash"/>
                            <a:round/>
                            <a:headEnd/>
                            <a:tailEnd/>
                          </a:ln>
                        </wps:spPr>
                        <wps:txbx>
                          <w:txbxContent>
                            <w:p w14:paraId="6177D1C2" w14:textId="77777777" w:rsidR="00444740" w:rsidRPr="00F7230F" w:rsidRDefault="00444740" w:rsidP="008115DA">
                              <w:pPr>
                                <w:rPr>
                                  <w:sz w:val="18"/>
                                  <w:szCs w:val="18"/>
                                </w:rPr>
                              </w:pPr>
                            </w:p>
                          </w:txbxContent>
                        </wps:txbx>
                        <wps:bodyPr rot="0" vert="horz" wrap="square" lIns="0" tIns="0" rIns="0" bIns="0" anchor="ctr" anchorCtr="0" upright="1">
                          <a:noAutofit/>
                        </wps:bodyPr>
                      </wps:wsp>
                      <wps:wsp>
                        <wps:cNvPr id="513" name="Oval 1756"/>
                        <wps:cNvSpPr>
                          <a:spLocks noChangeArrowheads="1"/>
                        </wps:cNvSpPr>
                        <wps:spPr bwMode="auto">
                          <a:xfrm>
                            <a:off x="3451239" y="1775407"/>
                            <a:ext cx="386104" cy="386102"/>
                          </a:xfrm>
                          <a:prstGeom prst="ellipse">
                            <a:avLst/>
                          </a:prstGeom>
                          <a:solidFill>
                            <a:srgbClr val="CFE2F3"/>
                          </a:solidFill>
                          <a:ln w="9525">
                            <a:solidFill>
                              <a:srgbClr val="000000"/>
                            </a:solidFill>
                            <a:prstDash val="dash"/>
                            <a:round/>
                            <a:headEnd/>
                            <a:tailEnd/>
                          </a:ln>
                        </wps:spPr>
                        <wps:txbx>
                          <w:txbxContent>
                            <w:p w14:paraId="1FCCB24E" w14:textId="77777777" w:rsidR="00444740" w:rsidRPr="00F7230F" w:rsidRDefault="00444740" w:rsidP="008115DA">
                              <w:pPr>
                                <w:rPr>
                                  <w:sz w:val="18"/>
                                  <w:szCs w:val="18"/>
                                </w:rPr>
                              </w:pPr>
                            </w:p>
                          </w:txbxContent>
                        </wps:txbx>
                        <wps:bodyPr rot="0" vert="horz" wrap="square" lIns="0" tIns="0" rIns="0" bIns="0" anchor="ctr" anchorCtr="0" upright="1">
                          <a:noAutofit/>
                        </wps:bodyPr>
                      </wps:wsp>
                      <wps:wsp>
                        <wps:cNvPr id="514" name="Oval 1757"/>
                        <wps:cNvSpPr>
                          <a:spLocks noChangeArrowheads="1"/>
                        </wps:cNvSpPr>
                        <wps:spPr bwMode="auto">
                          <a:xfrm>
                            <a:off x="2254226" y="887704"/>
                            <a:ext cx="842010" cy="842003"/>
                          </a:xfrm>
                          <a:prstGeom prst="ellipse">
                            <a:avLst/>
                          </a:prstGeom>
                          <a:solidFill>
                            <a:srgbClr val="CFE2F3"/>
                          </a:solidFill>
                          <a:ln w="9525">
                            <a:solidFill>
                              <a:srgbClr val="000000"/>
                            </a:solidFill>
                            <a:round/>
                            <a:headEnd/>
                            <a:tailEnd/>
                          </a:ln>
                        </wps:spPr>
                        <wps:txbx>
                          <w:txbxContent>
                            <w:p w14:paraId="7823677D" w14:textId="77777777" w:rsidR="00444740" w:rsidRPr="00953ABA" w:rsidRDefault="00444740" w:rsidP="00953ABA">
                              <w:pPr>
                                <w:pStyle w:val="Drawing"/>
                              </w:pPr>
                              <w:r w:rsidRPr="00953ABA">
                                <w:t>Compact</w:t>
                              </w:r>
                            </w:p>
                            <w:p w14:paraId="01461CBA" w14:textId="77777777" w:rsidR="00444740" w:rsidRPr="00953ABA" w:rsidRDefault="00444740" w:rsidP="00953ABA">
                              <w:pPr>
                                <w:pStyle w:val="Drawing"/>
                              </w:pPr>
                              <w:r w:rsidRPr="00953ABA">
                                <w:t>Represent-</w:t>
                              </w:r>
                              <w:proofErr w:type="spellStart"/>
                              <w:r w:rsidRPr="00953ABA">
                                <w:t>ation</w:t>
                              </w:r>
                              <w:proofErr w:type="spellEnd"/>
                              <w:r w:rsidRPr="00953ABA">
                                <w:t xml:space="preserve"> of </w:t>
                              </w:r>
                            </w:p>
                            <w:p w14:paraId="79C8B7DA" w14:textId="77777777" w:rsidR="00444740" w:rsidRPr="00953ABA" w:rsidRDefault="00444740" w:rsidP="00953ABA">
                              <w:pPr>
                                <w:pStyle w:val="Drawing"/>
                              </w:pPr>
                              <w:r w:rsidRPr="00953ABA">
                                <w:t xml:space="preserve">“A” aspect </w:t>
                              </w:r>
                            </w:p>
                          </w:txbxContent>
                        </wps:txbx>
                        <wps:bodyPr rot="0" vert="horz" wrap="square" lIns="0" tIns="0" rIns="0" bIns="0" anchor="ctr" anchorCtr="0" upright="1">
                          <a:noAutofit/>
                        </wps:bodyPr>
                      </wps:wsp>
                      <wps:wsp>
                        <wps:cNvPr id="515" name="Oval 1758"/>
                        <wps:cNvSpPr>
                          <a:spLocks noChangeArrowheads="1"/>
                        </wps:cNvSpPr>
                        <wps:spPr bwMode="auto">
                          <a:xfrm>
                            <a:off x="4113547" y="1497306"/>
                            <a:ext cx="588607" cy="588602"/>
                          </a:xfrm>
                          <a:prstGeom prst="ellipse">
                            <a:avLst/>
                          </a:prstGeom>
                          <a:solidFill>
                            <a:srgbClr val="CFE2F3"/>
                          </a:solidFill>
                          <a:ln w="9525">
                            <a:solidFill>
                              <a:srgbClr val="000000"/>
                            </a:solidFill>
                            <a:prstDash val="dash"/>
                            <a:round/>
                            <a:headEnd/>
                            <a:tailEnd/>
                          </a:ln>
                        </wps:spPr>
                        <wps:txbx>
                          <w:txbxContent>
                            <w:p w14:paraId="150ABF55" w14:textId="77777777" w:rsidR="00444740" w:rsidRPr="00352E16" w:rsidRDefault="00444740" w:rsidP="00352E16">
                              <w:pPr>
                                <w:pStyle w:val="Drawing"/>
                              </w:pPr>
                            </w:p>
                          </w:txbxContent>
                        </wps:txbx>
                        <wps:bodyPr rot="0" vert="horz" wrap="square" lIns="0" tIns="0" rIns="0" bIns="0" anchor="ctr" anchorCtr="0" upright="1">
                          <a:noAutofit/>
                        </wps:bodyPr>
                      </wps:wsp>
                      <wps:wsp>
                        <wps:cNvPr id="516" name="Oval 1759"/>
                        <wps:cNvSpPr>
                          <a:spLocks noChangeArrowheads="1"/>
                        </wps:cNvSpPr>
                        <wps:spPr bwMode="auto">
                          <a:xfrm>
                            <a:off x="3248637" y="2806011"/>
                            <a:ext cx="588707" cy="588702"/>
                          </a:xfrm>
                          <a:prstGeom prst="ellipse">
                            <a:avLst/>
                          </a:prstGeom>
                          <a:solidFill>
                            <a:srgbClr val="CFE2F3"/>
                          </a:solidFill>
                          <a:ln w="9525">
                            <a:solidFill>
                              <a:srgbClr val="000000"/>
                            </a:solidFill>
                            <a:prstDash val="dash"/>
                            <a:round/>
                            <a:headEnd/>
                            <a:tailEnd/>
                          </a:ln>
                        </wps:spPr>
                        <wps:txbx>
                          <w:txbxContent>
                            <w:p w14:paraId="33A10B3C" w14:textId="77777777" w:rsidR="00444740" w:rsidRPr="00F7230F" w:rsidRDefault="00444740" w:rsidP="00F7230F"/>
                          </w:txbxContent>
                        </wps:txbx>
                        <wps:bodyPr rot="0" vert="horz" wrap="square" lIns="0" tIns="0" rIns="0" bIns="0" anchor="ctr" anchorCtr="0" upright="1">
                          <a:noAutofit/>
                        </wps:bodyPr>
                      </wps:wsp>
                      <wps:wsp>
                        <wps:cNvPr id="517" name="Rectangle 1760"/>
                        <wps:cNvSpPr>
                          <a:spLocks noChangeArrowheads="1"/>
                        </wps:cNvSpPr>
                        <wps:spPr bwMode="auto">
                          <a:xfrm>
                            <a:off x="279403" y="2085909"/>
                            <a:ext cx="1327115" cy="866804"/>
                          </a:xfrm>
                          <a:prstGeom prst="rect">
                            <a:avLst/>
                          </a:prstGeom>
                          <a:solidFill>
                            <a:srgbClr val="D9EAD3"/>
                          </a:solidFill>
                          <a:ln w="12700">
                            <a:solidFill>
                              <a:srgbClr val="000000"/>
                            </a:solidFill>
                            <a:miter lim="800000"/>
                            <a:headEnd/>
                            <a:tailEnd/>
                          </a:ln>
                        </wps:spPr>
                        <wps:txbx>
                          <w:txbxContent>
                            <w:p w14:paraId="51DCF06A" w14:textId="77777777" w:rsidR="00444740" w:rsidRPr="00F7230F" w:rsidRDefault="00444740" w:rsidP="00352E16">
                              <w:pPr>
                                <w:pStyle w:val="Drawing"/>
                              </w:pPr>
                              <w:r w:rsidRPr="00F7230F">
                                <w:t>Full-featured</w:t>
                              </w:r>
                            </w:p>
                            <w:p w14:paraId="23FFF45E" w14:textId="77777777" w:rsidR="00444740" w:rsidRPr="00F7230F" w:rsidRDefault="00444740" w:rsidP="00352E16">
                              <w:pPr>
                                <w:pStyle w:val="Drawing"/>
                              </w:pPr>
                              <w:r w:rsidRPr="00F7230F">
                                <w:t>Application</w:t>
                              </w:r>
                              <w:r>
                                <w:t xml:space="preserve"> B</w:t>
                              </w:r>
                            </w:p>
                          </w:txbxContent>
                        </wps:txbx>
                        <wps:bodyPr rot="0" vert="horz" wrap="square" lIns="91440" tIns="45720" rIns="91440" bIns="45720" anchor="t" anchorCtr="0" upright="1">
                          <a:noAutofit/>
                        </wps:bodyPr>
                      </wps:wsp>
                      <wps:wsp>
                        <wps:cNvPr id="518" name="Rectangle 1761"/>
                        <wps:cNvSpPr>
                          <a:spLocks noChangeArrowheads="1"/>
                        </wps:cNvSpPr>
                        <wps:spPr bwMode="auto">
                          <a:xfrm>
                            <a:off x="419105" y="2663811"/>
                            <a:ext cx="1066812" cy="404502"/>
                          </a:xfrm>
                          <a:prstGeom prst="rect">
                            <a:avLst/>
                          </a:prstGeom>
                          <a:solidFill>
                            <a:srgbClr val="CFE2F3"/>
                          </a:solidFill>
                          <a:ln w="12700">
                            <a:solidFill>
                              <a:srgbClr val="000000"/>
                            </a:solidFill>
                            <a:miter lim="800000"/>
                            <a:headEnd/>
                            <a:tailEnd/>
                          </a:ln>
                        </wps:spPr>
                        <wps:txbx>
                          <w:txbxContent>
                            <w:p w14:paraId="3618160E" w14:textId="77777777" w:rsidR="00444740" w:rsidRPr="001A3A4E" w:rsidRDefault="00444740" w:rsidP="001A3A4E">
                              <w:pPr>
                                <w:pStyle w:val="Drawing"/>
                              </w:pPr>
                              <w:r w:rsidRPr="001A3A4E">
                                <w:t>“B” Aspect</w:t>
                              </w:r>
                            </w:p>
                            <w:p w14:paraId="5512E709"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519" name="AutoShape 1762"/>
                        <wps:cNvCnPr>
                          <a:cxnSpLocks noChangeShapeType="1"/>
                        </wps:cNvCnPr>
                        <wps:spPr bwMode="auto">
                          <a:xfrm rot="10800000" flipV="1">
                            <a:off x="952511" y="2364110"/>
                            <a:ext cx="1381116" cy="704203"/>
                          </a:xfrm>
                          <a:prstGeom prst="bentConnector4">
                            <a:avLst>
                              <a:gd name="adj1" fmla="val 30667"/>
                              <a:gd name="adj2" fmla="val 13237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0" name="Rectangle 1763"/>
                        <wps:cNvSpPr>
                          <a:spLocks noChangeArrowheads="1"/>
                        </wps:cNvSpPr>
                        <wps:spPr bwMode="auto">
                          <a:xfrm>
                            <a:off x="5308660" y="1370306"/>
                            <a:ext cx="1327115" cy="866804"/>
                          </a:xfrm>
                          <a:prstGeom prst="rect">
                            <a:avLst/>
                          </a:prstGeom>
                          <a:solidFill>
                            <a:srgbClr val="D9EAD3"/>
                          </a:solidFill>
                          <a:ln w="12700">
                            <a:solidFill>
                              <a:srgbClr val="000000"/>
                            </a:solidFill>
                            <a:prstDash val="lgDash"/>
                            <a:miter lim="800000"/>
                            <a:headEnd/>
                            <a:tailEnd/>
                          </a:ln>
                        </wps:spPr>
                        <wps:txbx>
                          <w:txbxContent>
                            <w:p w14:paraId="23171664" w14:textId="77777777" w:rsidR="00444740" w:rsidRPr="00352E16" w:rsidRDefault="00444740" w:rsidP="00352E16">
                              <w:pPr>
                                <w:pStyle w:val="Drawing"/>
                              </w:pPr>
                              <w:r w:rsidRPr="00352E16">
                                <w:t>Full-featured</w:t>
                              </w:r>
                            </w:p>
                            <w:p w14:paraId="47C2BD77" w14:textId="77777777" w:rsidR="00444740" w:rsidRPr="00352E16" w:rsidRDefault="00444740" w:rsidP="00352E16">
                              <w:pPr>
                                <w:pStyle w:val="Drawing"/>
                              </w:pPr>
                              <w:r w:rsidRPr="00352E16">
                                <w:t>Application X</w:t>
                              </w:r>
                            </w:p>
                          </w:txbxContent>
                        </wps:txbx>
                        <wps:bodyPr rot="0" vert="horz" wrap="square" lIns="91440" tIns="45720" rIns="91440" bIns="45720" anchor="t" anchorCtr="0" upright="1">
                          <a:noAutofit/>
                        </wps:bodyPr>
                      </wps:wsp>
                      <wps:wsp>
                        <wps:cNvPr id="521" name="Rectangle 1764"/>
                        <wps:cNvSpPr>
                          <a:spLocks noChangeArrowheads="1"/>
                        </wps:cNvSpPr>
                        <wps:spPr bwMode="auto">
                          <a:xfrm>
                            <a:off x="5448362" y="1948108"/>
                            <a:ext cx="1066812" cy="404502"/>
                          </a:xfrm>
                          <a:prstGeom prst="rect">
                            <a:avLst/>
                          </a:prstGeom>
                          <a:solidFill>
                            <a:srgbClr val="CFE2F3"/>
                          </a:solidFill>
                          <a:ln w="12700">
                            <a:solidFill>
                              <a:srgbClr val="000000"/>
                            </a:solidFill>
                            <a:prstDash val="lgDash"/>
                            <a:miter lim="800000"/>
                            <a:headEnd/>
                            <a:tailEnd/>
                          </a:ln>
                        </wps:spPr>
                        <wps:txbx>
                          <w:txbxContent>
                            <w:p w14:paraId="222E8CC4" w14:textId="77777777" w:rsidR="00444740" w:rsidRPr="00352E16" w:rsidRDefault="00444740" w:rsidP="00352E16">
                              <w:pPr>
                                <w:pStyle w:val="Drawing"/>
                              </w:pPr>
                              <w:r w:rsidRPr="00352E16">
                                <w:t>“X” Aspect</w:t>
                              </w:r>
                            </w:p>
                            <w:p w14:paraId="6EDB0B00" w14:textId="77777777" w:rsidR="00444740" w:rsidRPr="00352E16" w:rsidRDefault="00444740" w:rsidP="00352E16">
                              <w:pPr>
                                <w:pStyle w:val="Drawing"/>
                              </w:pPr>
                              <w:r w:rsidRPr="00352E16">
                                <w:t>of the Context</w:t>
                              </w:r>
                            </w:p>
                          </w:txbxContent>
                        </wps:txbx>
                        <wps:bodyPr rot="0" vert="horz" wrap="square" lIns="91440" tIns="45720" rIns="91440" bIns="45720" anchor="ctr" anchorCtr="0" upright="1">
                          <a:noAutofit/>
                        </wps:bodyPr>
                      </wps:wsp>
                      <wps:wsp>
                        <wps:cNvPr id="522" name="AutoShape 1765"/>
                        <wps:cNvCnPr>
                          <a:cxnSpLocks noChangeShapeType="1"/>
                        </wps:cNvCnPr>
                        <wps:spPr bwMode="auto">
                          <a:xfrm flipV="1">
                            <a:off x="4702153" y="2352610"/>
                            <a:ext cx="1279615" cy="250201"/>
                          </a:xfrm>
                          <a:prstGeom prst="bentConnector2">
                            <a:avLst/>
                          </a:prstGeom>
                          <a:noFill/>
                          <a:ln w="12700">
                            <a:solidFill>
                              <a:srgbClr val="000000"/>
                            </a:solidFill>
                            <a:prstDash val="lgDash"/>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28569D8" id="Canvas 1686" o:spid="_x0000_s1111" editas="canvas" style="width:542.5pt;height:289.45pt;mso-position-horizontal-relative:char;mso-position-vertical-relative:line" coordsize="68897,36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">
                <v:shape id="_x0000_s1112" type="#_x0000_t75" style="position:absolute;width:68897;height:36760;visibility:visible;mso-wrap-style:square">
                  <v:fill o:detectmouseclick="t"/>
                  <v:path o:connecttype="none"/>
                </v:shape>
                <v:roundrect id="AutoShape 1753" o:spid="_x0000_s1113" style="position:absolute;left:20955;top:2571;width:27774;height:3216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" fillcolor="#d9ead3" strokeweight="1pt">
                  <v:textbox>
                    <w:txbxContent>
                      <w:p w14:paraId="08CD3696" w14:textId="77777777" w:rsidR="00444740" w:rsidRPr="00352E16" w:rsidRDefault="00444740" w:rsidP="00352E16">
                        <w:pPr>
                          <w:pStyle w:val="Drawing"/>
                        </w:pPr>
                        <w:r w:rsidRPr="00352E16">
                          <w:t>Field</w:t>
                        </w:r>
                      </w:p>
                      <w:p w14:paraId="43B3BC62" w14:textId="77777777" w:rsidR="00444740" w:rsidRPr="00352E16" w:rsidRDefault="00444740" w:rsidP="00352E16">
                        <w:pPr>
                          <w:pStyle w:val="Drawing"/>
                        </w:pPr>
                        <w:r w:rsidRPr="00352E16">
                          <w:t>(Context)</w:t>
                        </w:r>
                      </w:p>
                    </w:txbxContent>
                  </v:textbox>
                </v:roundrect>
                <v:rect id="Rectangle 1688" o:spid="_x0000_s1114" style="position:absolute;left:2794;top:6616;width:13271;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" fillcolor="#d9ead3" strokeweight="1pt">
                  <v:textbox>
                    <w:txbxContent>
                      <w:p w14:paraId="2867C156" w14:textId="77777777" w:rsidR="00444740" w:rsidRPr="00F7230F" w:rsidRDefault="00444740" w:rsidP="00352E16">
                        <w:pPr>
                          <w:pStyle w:val="Drawing"/>
                        </w:pPr>
                        <w:r w:rsidRPr="00F7230F">
                          <w:t>Full-featured</w:t>
                        </w:r>
                      </w:p>
                      <w:p w14:paraId="2F70CD45" w14:textId="77777777" w:rsidR="00444740" w:rsidRPr="00F7230F" w:rsidRDefault="00444740" w:rsidP="00352E16">
                        <w:pPr>
                          <w:pStyle w:val="Drawing"/>
                        </w:pPr>
                        <w:r w:rsidRPr="00F7230F">
                          <w:t>Application</w:t>
                        </w:r>
                        <w:r>
                          <w:t xml:space="preserve"> A</w:t>
                        </w:r>
                      </w:p>
                    </w:txbxContent>
                  </v:textbox>
                </v:rect>
                <v:rect id="Rectangle 1693" o:spid="_x0000_s1115" style="position:absolute;left:4191;top:12395;width:10668;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" fillcolor="#cfe2f3" strokeweight="1pt">
                  <v:textbox>
                    <w:txbxContent>
                      <w:p w14:paraId="5C138D0F" w14:textId="77777777" w:rsidR="00444740" w:rsidRPr="001A3A4E" w:rsidRDefault="00444740" w:rsidP="001A3A4E">
                        <w:pPr>
                          <w:pStyle w:val="Drawing"/>
                        </w:pPr>
                        <w:r w:rsidRPr="001A3A4E">
                          <w:t>“A” Aspect</w:t>
                        </w:r>
                      </w:p>
                      <w:p w14:paraId="75175356" w14:textId="77777777" w:rsidR="00444740" w:rsidRPr="001A3A4E" w:rsidRDefault="00444740" w:rsidP="001A3A4E">
                        <w:pPr>
                          <w:pStyle w:val="Drawing"/>
                        </w:pPr>
                        <w:r w:rsidRPr="001A3A4E">
                          <w:t>of the Context</w:t>
                        </w:r>
                      </w:p>
                    </w:txbxContent>
                  </v:textbox>
                </v:rect>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1708" o:spid="_x0000_s1116" type="#_x0000_t35" style="position:absolute;left:9525;top:13087;width:13017;height:335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" adj="6375,36286" strokeweight="1pt">
                  <v:stroke endarrow="block"/>
                </v:shape>
                <v:oval id="Oval 1746" o:spid="_x0000_s1117" style="position:absolute;left:23336;top:18053;width:11176;height:1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" fillcolor="#cfe2f3">
                  <v:textbox inset="0,0,0,0">
                    <w:txbxContent>
                      <w:p w14:paraId="5BF49571" w14:textId="77777777" w:rsidR="00444740" w:rsidRDefault="00444740" w:rsidP="00352E16">
                        <w:pPr>
                          <w:pStyle w:val="Drawing"/>
                        </w:pPr>
                        <w:r>
                          <w:t>Compact</w:t>
                        </w:r>
                      </w:p>
                      <w:p w14:paraId="511609E2" w14:textId="77777777" w:rsidR="00444740" w:rsidRPr="00F7230F" w:rsidRDefault="00444740" w:rsidP="00352E16">
                        <w:pPr>
                          <w:pStyle w:val="Drawing"/>
                        </w:pPr>
                        <w:r>
                          <w:t>R</w:t>
                        </w:r>
                        <w:r w:rsidRPr="00F7230F">
                          <w:t xml:space="preserve">epresentation of </w:t>
                        </w:r>
                        <w:r>
                          <w:t xml:space="preserve">“B” </w:t>
                        </w:r>
                        <w:r w:rsidRPr="00F7230F">
                          <w:t>aspect</w:t>
                        </w:r>
                      </w:p>
                    </w:txbxContent>
                  </v:textbox>
                </v:oval>
                <v:oval id="Oval 1748" o:spid="_x0000_s1118" style="position:absolute;left:37706;top:21367;width:9315;height:9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" fillcolor="#cfe2f3">
                  <v:stroke dashstyle="dash"/>
                  <v:textbox inset="0,0,0,0">
                    <w:txbxContent>
                      <w:p w14:paraId="12452435" w14:textId="77777777" w:rsidR="00444740" w:rsidRPr="00C8164B" w:rsidRDefault="00444740" w:rsidP="00C8164B">
                        <w:pPr>
                          <w:pStyle w:val="Drawing"/>
                        </w:pPr>
                        <w:r w:rsidRPr="00C8164B">
                          <w:t>Compact</w:t>
                        </w:r>
                      </w:p>
                      <w:p w14:paraId="018AB3A3" w14:textId="77777777" w:rsidR="00444740" w:rsidRPr="00C8164B" w:rsidRDefault="00444740" w:rsidP="00C8164B">
                        <w:pPr>
                          <w:pStyle w:val="Drawing"/>
                        </w:pPr>
                        <w:r w:rsidRPr="00C8164B">
                          <w:t>Represent-</w:t>
                        </w:r>
                        <w:proofErr w:type="spellStart"/>
                        <w:r w:rsidRPr="00C8164B">
                          <w:t>ation</w:t>
                        </w:r>
                        <w:proofErr w:type="spellEnd"/>
                        <w:r w:rsidRPr="00C8164B">
                          <w:t xml:space="preserve"> of </w:t>
                        </w:r>
                      </w:p>
                      <w:p w14:paraId="411A3866" w14:textId="77777777" w:rsidR="00444740" w:rsidRPr="00C8164B" w:rsidRDefault="00444740" w:rsidP="00C8164B">
                        <w:pPr>
                          <w:pStyle w:val="Drawing"/>
                        </w:pPr>
                        <w:r w:rsidRPr="00C8164B">
                          <w:t>“X” aspect</w:t>
                        </w:r>
                      </w:p>
                    </w:txbxContent>
                  </v:textbox>
                </v:oval>
                <v:oval id="Oval 1754" o:spid="_x0000_s1119" style="position:absolute;left:31832;top:11068;width:5887;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" fillcolor="#cfe2f3">
                  <v:stroke dashstyle="dash"/>
                  <v:textbox inset="0,0,0,0">
                    <w:txbxContent>
                      <w:p w14:paraId="6410ACED" w14:textId="77777777" w:rsidR="00444740" w:rsidRPr="00F7230F" w:rsidRDefault="00444740" w:rsidP="008115DA">
                        <w:pPr>
                          <w:rPr>
                            <w:sz w:val="18"/>
                            <w:szCs w:val="18"/>
                          </w:rPr>
                        </w:pPr>
                      </w:p>
                    </w:txbxContent>
                  </v:textbox>
                </v:oval>
                <v:oval id="Oval 1755" o:spid="_x0000_s1120" style="position:absolute;left:40341;top:9340;width:4363;height:4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" fillcolor="#cfe2f3">
                  <v:stroke dashstyle="dash"/>
                  <v:textbox inset="0,0,0,0">
                    <w:txbxContent>
                      <w:p w14:paraId="6177D1C2" w14:textId="77777777" w:rsidR="00444740" w:rsidRPr="00F7230F" w:rsidRDefault="00444740" w:rsidP="008115DA">
                        <w:pPr>
                          <w:rPr>
                            <w:sz w:val="18"/>
                            <w:szCs w:val="18"/>
                          </w:rPr>
                        </w:pPr>
                      </w:p>
                    </w:txbxContent>
                  </v:textbox>
                </v:oval>
                <v:oval id="Oval 1756" o:spid="_x0000_s1121" style="position:absolute;left:34512;top:17754;width:3861;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" fillcolor="#cfe2f3">
                  <v:stroke dashstyle="dash"/>
                  <v:textbox inset="0,0,0,0">
                    <w:txbxContent>
                      <w:p w14:paraId="1FCCB24E" w14:textId="77777777" w:rsidR="00444740" w:rsidRPr="00F7230F" w:rsidRDefault="00444740" w:rsidP="008115DA">
                        <w:pPr>
                          <w:rPr>
                            <w:sz w:val="18"/>
                            <w:szCs w:val="18"/>
                          </w:rPr>
                        </w:pPr>
                      </w:p>
                    </w:txbxContent>
                  </v:textbox>
                </v:oval>
                <v:oval id="Oval 1757" o:spid="_x0000_s1122" style="position:absolute;left:22542;top:8877;width:8420;height:8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" fillcolor="#cfe2f3">
                  <v:textbox inset="0,0,0,0">
                    <w:txbxContent>
                      <w:p w14:paraId="7823677D" w14:textId="77777777" w:rsidR="00444740" w:rsidRPr="00953ABA" w:rsidRDefault="00444740" w:rsidP="00953ABA">
                        <w:pPr>
                          <w:pStyle w:val="Drawing"/>
                        </w:pPr>
                        <w:r w:rsidRPr="00953ABA">
                          <w:t>Compact</w:t>
                        </w:r>
                      </w:p>
                      <w:p w14:paraId="01461CBA" w14:textId="77777777" w:rsidR="00444740" w:rsidRPr="00953ABA" w:rsidRDefault="00444740" w:rsidP="00953ABA">
                        <w:pPr>
                          <w:pStyle w:val="Drawing"/>
                        </w:pPr>
                        <w:r w:rsidRPr="00953ABA">
                          <w:t>Represent-</w:t>
                        </w:r>
                        <w:proofErr w:type="spellStart"/>
                        <w:r w:rsidRPr="00953ABA">
                          <w:t>ation</w:t>
                        </w:r>
                        <w:proofErr w:type="spellEnd"/>
                        <w:r w:rsidRPr="00953ABA">
                          <w:t xml:space="preserve"> of </w:t>
                        </w:r>
                      </w:p>
                      <w:p w14:paraId="79C8B7DA" w14:textId="77777777" w:rsidR="00444740" w:rsidRPr="00953ABA" w:rsidRDefault="00444740" w:rsidP="00953ABA">
                        <w:pPr>
                          <w:pStyle w:val="Drawing"/>
                        </w:pPr>
                        <w:r w:rsidRPr="00953ABA">
                          <w:t xml:space="preserve">“A” aspect </w:t>
                        </w:r>
                      </w:p>
                    </w:txbxContent>
                  </v:textbox>
                </v:oval>
                <v:oval id="Oval 1758" o:spid="_x0000_s1123" style="position:absolute;left:41135;top:14973;width:5886;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" fillcolor="#cfe2f3">
                  <v:stroke dashstyle="dash"/>
                  <v:textbox inset="0,0,0,0">
                    <w:txbxContent>
                      <w:p w14:paraId="150ABF55" w14:textId="77777777" w:rsidR="00444740" w:rsidRPr="00352E16" w:rsidRDefault="00444740" w:rsidP="00352E16">
                        <w:pPr>
                          <w:pStyle w:val="Drawing"/>
                        </w:pPr>
                      </w:p>
                    </w:txbxContent>
                  </v:textbox>
                </v:oval>
                <v:oval id="Oval 1759" o:spid="_x0000_s1124" style="position:absolute;left:32486;top:28060;width:5887;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" fillcolor="#cfe2f3">
                  <v:stroke dashstyle="dash"/>
                  <v:textbox inset="0,0,0,0">
                    <w:txbxContent>
                      <w:p w14:paraId="33A10B3C" w14:textId="77777777" w:rsidR="00444740" w:rsidRPr="00F7230F" w:rsidRDefault="00444740" w:rsidP="00F7230F"/>
                    </w:txbxContent>
                  </v:textbox>
                </v:oval>
                <v:rect id="Rectangle 1760" o:spid="_x0000_s1125" style="position:absolute;left:2794;top:20859;width:13271;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" fillcolor="#d9ead3" strokeweight="1pt">
                  <v:textbox>
                    <w:txbxContent>
                      <w:p w14:paraId="51DCF06A" w14:textId="77777777" w:rsidR="00444740" w:rsidRPr="00F7230F" w:rsidRDefault="00444740" w:rsidP="00352E16">
                        <w:pPr>
                          <w:pStyle w:val="Drawing"/>
                        </w:pPr>
                        <w:r w:rsidRPr="00F7230F">
                          <w:t>Full-featured</w:t>
                        </w:r>
                      </w:p>
                      <w:p w14:paraId="23FFF45E" w14:textId="77777777" w:rsidR="00444740" w:rsidRPr="00F7230F" w:rsidRDefault="00444740" w:rsidP="00352E16">
                        <w:pPr>
                          <w:pStyle w:val="Drawing"/>
                        </w:pPr>
                        <w:r w:rsidRPr="00F7230F">
                          <w:t>Application</w:t>
                        </w:r>
                        <w:r>
                          <w:t xml:space="preserve"> B</w:t>
                        </w:r>
                      </w:p>
                    </w:txbxContent>
                  </v:textbox>
                </v:rect>
                <v:rect id="Rectangle 1761" o:spid="_x0000_s1126" style="position:absolute;left:4191;top:26638;width:10668;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" fillcolor="#cfe2f3" strokeweight="1pt">
                  <v:textbox>
                    <w:txbxContent>
                      <w:p w14:paraId="3618160E" w14:textId="77777777" w:rsidR="00444740" w:rsidRPr="001A3A4E" w:rsidRDefault="00444740" w:rsidP="001A3A4E">
                        <w:pPr>
                          <w:pStyle w:val="Drawing"/>
                        </w:pPr>
                        <w:r w:rsidRPr="001A3A4E">
                          <w:t>“B” Aspect</w:t>
                        </w:r>
                      </w:p>
                      <w:p w14:paraId="5512E709" w14:textId="77777777" w:rsidR="00444740" w:rsidRPr="001A3A4E" w:rsidRDefault="00444740" w:rsidP="001A3A4E">
                        <w:pPr>
                          <w:pStyle w:val="Drawing"/>
                        </w:pPr>
                        <w:r w:rsidRPr="001A3A4E">
                          <w:t>of the Context</w:t>
                        </w:r>
                      </w:p>
                    </w:txbxContent>
                  </v:textbox>
                </v:rect>
                <v:shape id="AutoShape 1762" o:spid="_x0000_s1127" type="#_x0000_t35" style="position:absolute;left:9525;top:23641;width:13811;height:704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" adj="6624,28592" strokeweight="1pt">
                  <v:stroke endarrow="block"/>
                </v:shape>
                <v:rect id="Rectangle 1763" o:spid="_x0000_s1128" style="position:absolute;left:53086;top:13703;width:13271;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" fillcolor="#d9ead3" strokeweight="1pt">
                  <v:stroke dashstyle="longDash"/>
                  <v:textbox>
                    <w:txbxContent>
                      <w:p w14:paraId="23171664" w14:textId="77777777" w:rsidR="00444740" w:rsidRPr="00352E16" w:rsidRDefault="00444740" w:rsidP="00352E16">
                        <w:pPr>
                          <w:pStyle w:val="Drawing"/>
                        </w:pPr>
                        <w:r w:rsidRPr="00352E16">
                          <w:t>Full-featured</w:t>
                        </w:r>
                      </w:p>
                      <w:p w14:paraId="47C2BD77" w14:textId="77777777" w:rsidR="00444740" w:rsidRPr="00352E16" w:rsidRDefault="00444740" w:rsidP="00352E16">
                        <w:pPr>
                          <w:pStyle w:val="Drawing"/>
                        </w:pPr>
                        <w:r w:rsidRPr="00352E16">
                          <w:t>Application X</w:t>
                        </w:r>
                      </w:p>
                    </w:txbxContent>
                  </v:textbox>
                </v:rect>
                <v:rect id="Rectangle 1764" o:spid="_x0000_s1129" style="position:absolute;left:54483;top:19481;width:10668;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" fillcolor="#cfe2f3" strokeweight="1pt">
                  <v:stroke dashstyle="longDash"/>
                  <v:textbox>
                    <w:txbxContent>
                      <w:p w14:paraId="222E8CC4" w14:textId="77777777" w:rsidR="00444740" w:rsidRPr="00352E16" w:rsidRDefault="00444740" w:rsidP="00352E16">
                        <w:pPr>
                          <w:pStyle w:val="Drawing"/>
                        </w:pPr>
                        <w:r w:rsidRPr="00352E16">
                          <w:t>“X” Aspect</w:t>
                        </w:r>
                      </w:p>
                      <w:p w14:paraId="6EDB0B00" w14:textId="77777777" w:rsidR="00444740" w:rsidRPr="00352E16" w:rsidRDefault="00444740" w:rsidP="00352E16">
                        <w:pPr>
                          <w:pStyle w:val="Drawing"/>
                        </w:pPr>
                        <w:r w:rsidRPr="00352E16">
                          <w:t>of the Context</w:t>
                        </w:r>
                      </w:p>
                    </w:txbxContent>
                  </v:textbox>
                </v:rect>
                <v:shapetype id="_x0000_t33" coordsize="21600,21600" o:spt="33" o:oned="t" path="m,l21600,r,21600e" filled="f">
                  <v:stroke joinstyle="miter"/>
                  <v:path arrowok="t" fillok="f" o:connecttype="none"/>
                  <o:lock v:ext="edit" shapetype="t"/>
                </v:shapetype>
                <v:shape id="AutoShape 1765" o:spid="_x0000_s1130" type="#_x0000_t33" style="position:absolute;left:47021;top:23526;width:12796;height:250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" strokeweight="1pt">
                  <v:stroke dashstyle="longDash" endarrow="block"/>
                </v:shape>
                <w10:anchorlock/>
              </v:group>
            </w:pict>
          </mc:Fallback>
        </mc:AlternateContent>
      </w:r>
    </w:p>
    <w:p w14:paraId="7C8A9E35" w14:textId="77777777" w:rsidR="00D770F1" w:rsidRDefault="00D770F1" w:rsidP="00380807">
      <w:pPr>
        <w:spacing w:line="312" w:lineRule="auto"/>
        <w:rPr>
          <w:lang w:val="en-US"/>
        </w:rPr>
      </w:pPr>
    </w:p>
    <w:p w14:paraId="6CE442A0" w14:textId="21B2DCE4" w:rsidR="00757B52" w:rsidRDefault="00757B52" w:rsidP="00C8164B">
      <w:pPr>
        <w:rPr>
          <w:lang w:val="en-US"/>
        </w:rPr>
      </w:pPr>
      <w:r>
        <w:rPr>
          <w:lang w:val="en-US"/>
        </w:rPr>
        <w:t xml:space="preserve">For </w:t>
      </w:r>
      <w:r w:rsidRPr="00CA4E4A">
        <w:rPr>
          <w:noProof/>
          <w:lang w:val="en-US"/>
        </w:rPr>
        <w:t>example</w:t>
      </w:r>
      <w:r>
        <w:rPr>
          <w:noProof/>
          <w:lang w:val="en-US"/>
        </w:rPr>
        <w:t>,</w:t>
      </w:r>
      <w:r>
        <w:rPr>
          <w:lang w:val="en-US"/>
        </w:rPr>
        <w:t xml:space="preserve"> if you have </w:t>
      </w:r>
      <w:r w:rsidR="00260D49">
        <w:rPr>
          <w:lang w:val="en-US"/>
        </w:rPr>
        <w:t xml:space="preserve">a particular </w:t>
      </w:r>
      <w:r>
        <w:rPr>
          <w:lang w:val="en-US"/>
        </w:rPr>
        <w:t>project</w:t>
      </w:r>
      <w:r w:rsidR="00260D49">
        <w:rPr>
          <w:lang w:val="en-US"/>
        </w:rPr>
        <w:t>,</w:t>
      </w:r>
      <w:r>
        <w:rPr>
          <w:lang w:val="en-US"/>
        </w:rPr>
        <w:t xml:space="preserve"> you may want to gather all related files, links, </w:t>
      </w:r>
      <w:r w:rsidR="00260D49">
        <w:rPr>
          <w:lang w:val="en-US"/>
        </w:rPr>
        <w:t xml:space="preserve">and </w:t>
      </w:r>
      <w:r>
        <w:rPr>
          <w:lang w:val="en-US"/>
        </w:rPr>
        <w:t xml:space="preserve">remote and other resources in one place and organize them according to your preferences. </w:t>
      </w:r>
      <w:r w:rsidR="007F44DF">
        <w:rPr>
          <w:lang w:val="en-US"/>
        </w:rPr>
        <w:t>AMI</w:t>
      </w:r>
      <w:r>
        <w:rPr>
          <w:lang w:val="en-US"/>
        </w:rPr>
        <w:t xml:space="preserve"> </w:t>
      </w:r>
      <w:r w:rsidR="00260D49">
        <w:rPr>
          <w:lang w:val="en-US"/>
        </w:rPr>
        <w:t xml:space="preserve">fields </w:t>
      </w:r>
      <w:r>
        <w:rPr>
          <w:lang w:val="en-US"/>
        </w:rPr>
        <w:t xml:space="preserve">look similar to </w:t>
      </w:r>
      <w:r w:rsidRPr="00CA4E4A">
        <w:rPr>
          <w:noProof/>
          <w:lang w:val="en-US"/>
        </w:rPr>
        <w:t>regular desktops</w:t>
      </w:r>
      <w:r>
        <w:rPr>
          <w:lang w:val="en-US"/>
        </w:rPr>
        <w:t xml:space="preserve"> but can contain</w:t>
      </w:r>
      <w:r w:rsidRPr="00CA4E4A">
        <w:rPr>
          <w:noProof/>
          <w:lang w:val="en-US"/>
        </w:rPr>
        <w:t xml:space="preserve"> </w:t>
      </w:r>
      <w:r>
        <w:rPr>
          <w:noProof/>
          <w:lang w:val="en-US"/>
        </w:rPr>
        <w:t xml:space="preserve">not only normal </w:t>
      </w:r>
      <w:r w:rsidR="00D171E7">
        <w:rPr>
          <w:noProof/>
          <w:lang w:val="en-US"/>
        </w:rPr>
        <w:t>i</w:t>
      </w:r>
      <w:r>
        <w:rPr>
          <w:noProof/>
          <w:lang w:val="en-US"/>
        </w:rPr>
        <w:t xml:space="preserve">cons but also </w:t>
      </w:r>
      <w:r w:rsidR="002C7543" w:rsidRPr="002C7543">
        <w:rPr>
          <w:i/>
          <w:noProof/>
          <w:lang w:val="en-US"/>
        </w:rPr>
        <w:t>avatars</w:t>
      </w:r>
      <w:r>
        <w:rPr>
          <w:lang w:val="en-US"/>
        </w:rPr>
        <w:t>. Each avatar represents some aspect of your particular context, project</w:t>
      </w:r>
      <w:r w:rsidR="00260D49">
        <w:rPr>
          <w:lang w:val="en-US"/>
        </w:rPr>
        <w:t>,</w:t>
      </w:r>
      <w:r>
        <w:rPr>
          <w:lang w:val="en-US"/>
        </w:rPr>
        <w:t xml:space="preserve"> or interest. They can change their look according to </w:t>
      </w:r>
      <w:r w:rsidR="00260D49">
        <w:rPr>
          <w:lang w:val="en-US"/>
        </w:rPr>
        <w:t xml:space="preserve">their </w:t>
      </w:r>
      <w:r>
        <w:rPr>
          <w:lang w:val="en-US"/>
        </w:rPr>
        <w:t xml:space="preserve">importance </w:t>
      </w:r>
      <w:r w:rsidR="00C90ED6">
        <w:rPr>
          <w:lang w:val="en-US"/>
        </w:rPr>
        <w:t xml:space="preserve">to </w:t>
      </w:r>
      <w:r>
        <w:rPr>
          <w:lang w:val="en-US"/>
        </w:rPr>
        <w:t xml:space="preserve">a </w:t>
      </w:r>
      <w:r w:rsidRPr="00CA4E4A">
        <w:rPr>
          <w:noProof/>
          <w:lang w:val="en-US"/>
        </w:rPr>
        <w:t>user</w:t>
      </w:r>
      <w:r>
        <w:rPr>
          <w:lang w:val="en-US"/>
        </w:rPr>
        <w:t xml:space="preserve"> or </w:t>
      </w:r>
      <w:r w:rsidR="00C90ED6">
        <w:rPr>
          <w:lang w:val="en-US"/>
        </w:rPr>
        <w:t xml:space="preserve">for </w:t>
      </w:r>
      <w:r>
        <w:rPr>
          <w:lang w:val="en-US"/>
        </w:rPr>
        <w:t xml:space="preserve">other </w:t>
      </w:r>
      <w:r w:rsidR="00C90ED6">
        <w:rPr>
          <w:lang w:val="en-US"/>
        </w:rPr>
        <w:t>requirements</w:t>
      </w:r>
      <w:r w:rsidR="00D171E7">
        <w:rPr>
          <w:lang w:val="en-US"/>
        </w:rPr>
        <w:t>.</w:t>
      </w:r>
      <w:r>
        <w:rPr>
          <w:lang w:val="en-US"/>
        </w:rPr>
        <w:t xml:space="preserve"> </w:t>
      </w:r>
      <w:r w:rsidR="00260D49">
        <w:rPr>
          <w:lang w:val="en-US"/>
        </w:rPr>
        <w:t xml:space="preserve">The </w:t>
      </w:r>
      <w:r>
        <w:rPr>
          <w:lang w:val="en-US"/>
        </w:rPr>
        <w:t>look</w:t>
      </w:r>
      <w:r w:rsidR="00D171E7">
        <w:rPr>
          <w:lang w:val="en-US"/>
        </w:rPr>
        <w:t xml:space="preserve"> of avatars</w:t>
      </w:r>
      <w:r>
        <w:rPr>
          <w:lang w:val="en-US"/>
        </w:rPr>
        <w:t xml:space="preserve"> may vary from </w:t>
      </w:r>
      <w:r w:rsidRPr="00CA4E4A">
        <w:rPr>
          <w:noProof/>
          <w:lang w:val="en-US"/>
        </w:rPr>
        <w:t>simple icons</w:t>
      </w:r>
      <w:r>
        <w:rPr>
          <w:lang w:val="en-US"/>
        </w:rPr>
        <w:t xml:space="preserve"> to </w:t>
      </w:r>
      <w:r w:rsidRPr="00CA4E4A">
        <w:rPr>
          <w:noProof/>
          <w:lang w:val="en-US"/>
        </w:rPr>
        <w:t>mini</w:t>
      </w:r>
      <w:r>
        <w:rPr>
          <w:noProof/>
          <w:lang w:val="en-US"/>
        </w:rPr>
        <w:t>-</w:t>
      </w:r>
      <w:r w:rsidRPr="00CA4E4A">
        <w:rPr>
          <w:noProof/>
          <w:lang w:val="en-US"/>
        </w:rPr>
        <w:t>applications</w:t>
      </w:r>
      <w:r>
        <w:rPr>
          <w:lang w:val="en-US"/>
        </w:rPr>
        <w:t xml:space="preserve"> with rich functionality </w:t>
      </w:r>
      <w:r w:rsidR="00260D49">
        <w:rPr>
          <w:lang w:val="en-US"/>
        </w:rPr>
        <w:t xml:space="preserve">more </w:t>
      </w:r>
      <w:r>
        <w:rPr>
          <w:lang w:val="en-US"/>
        </w:rPr>
        <w:t xml:space="preserve">like mobile applications. </w:t>
      </w:r>
    </w:p>
    <w:p w14:paraId="0BDCD935" w14:textId="77777777" w:rsidR="00D14B65" w:rsidRDefault="00D14B65" w:rsidP="00380807">
      <w:pPr>
        <w:spacing w:line="312" w:lineRule="auto"/>
        <w:rPr>
          <w:lang w:val="en-US"/>
        </w:rPr>
      </w:pPr>
    </w:p>
    <w:p w14:paraId="32857B14" w14:textId="77777777" w:rsidR="008D66CA" w:rsidRDefault="008D66CA" w:rsidP="00380807">
      <w:pPr>
        <w:spacing w:line="312" w:lineRule="auto"/>
        <w:rPr>
          <w:lang w:val="en-US"/>
        </w:rPr>
      </w:pPr>
    </w:p>
    <w:p w14:paraId="45CF8A47" w14:textId="77777777" w:rsidR="00EE1A31" w:rsidRDefault="00EE1A31">
      <w:pPr>
        <w:spacing w:after="200"/>
        <w:rPr>
          <w:b/>
          <w:bCs/>
          <w:color w:val="4F81BD" w:themeColor="accent1"/>
          <w:szCs w:val="18"/>
          <w:lang w:val="en-US"/>
        </w:rPr>
      </w:pPr>
      <w:r>
        <w:rPr>
          <w:lang w:val="en-US"/>
        </w:rPr>
        <w:br w:type="page"/>
      </w:r>
    </w:p>
    <w:p w14:paraId="45F8A1BB" w14:textId="182FAA04" w:rsidR="008D66CA" w:rsidRPr="00A6764E" w:rsidRDefault="008D66CA" w:rsidP="008D66CA">
      <w:pPr>
        <w:pStyle w:val="Caption"/>
        <w:rPr>
          <w:noProof/>
          <w:color w:val="000000"/>
          <w:lang w:val="en-US"/>
        </w:rPr>
      </w:pPr>
      <w:r w:rsidRPr="00A6764E">
        <w:rPr>
          <w:lang w:val="en-US"/>
        </w:rPr>
        <w:lastRenderedPageBreak/>
        <w:t xml:space="preserve">Figure </w:t>
      </w:r>
      <w:r>
        <w:rPr>
          <w:lang w:val="en-US"/>
        </w:rPr>
        <w:t xml:space="preserve">4. The Implementation of </w:t>
      </w:r>
      <w:r w:rsidR="007F44DF">
        <w:rPr>
          <w:lang w:val="en-US"/>
        </w:rPr>
        <w:t>AMI</w:t>
      </w:r>
    </w:p>
    <w:p w14:paraId="6E6157E6" w14:textId="77777777" w:rsidR="00A77B3E" w:rsidRDefault="00AD491A" w:rsidP="001A3A4E">
      <w:pPr>
        <w:spacing w:line="312" w:lineRule="auto"/>
        <w:ind w:firstLine="0"/>
        <w:jc w:val="center"/>
        <w:rPr>
          <w:lang w:val="en-US"/>
        </w:rPr>
      </w:pPr>
      <w:r>
        <w:rPr>
          <w:noProof/>
          <w:lang w:val="en-US" w:eastAsia="en-US"/>
        </w:rPr>
        <mc:AlternateContent>
          <mc:Choice Requires="wpc">
            <w:drawing>
              <wp:inline distT="0" distB="0" distL="0" distR="0" wp14:anchorId="2D1DFF49" wp14:editId="72D74BB7">
                <wp:extent cx="6813550" cy="4981651"/>
                <wp:effectExtent l="0" t="0" r="6350" b="0"/>
                <wp:docPr id="542" name="Canvas 9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98" name="Picture 911" descr="2018-Jan-26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33302" y="674170"/>
                            <a:ext cx="6604661" cy="3716019"/>
                          </a:xfrm>
                          <a:prstGeom prst="rect">
                            <a:avLst/>
                          </a:prstGeom>
                          <a:noFill/>
                          <a:extLst>
                            <a:ext uri="{909E8E84-426E-40DD-AFC4-6F175D3DCCD1}">
                              <a14:hiddenFill xmlns:a14="http://schemas.microsoft.com/office/drawing/2010/main">
                                <a:solidFill>
                                  <a:srgbClr val="FFFFFF"/>
                                </a:solidFill>
                              </a14:hiddenFill>
                            </a:ext>
                          </a:extLst>
                        </pic:spPr>
                      </pic:pic>
                      <wps:wsp>
                        <wps:cNvPr id="99" name="AutoShape 913"/>
                        <wps:cNvCnPr>
                          <a:cxnSpLocks noChangeShapeType="1"/>
                        </wps:cNvCnPr>
                        <wps:spPr bwMode="auto">
                          <a:xfrm flipH="1">
                            <a:off x="407604" y="462669"/>
                            <a:ext cx="1030610" cy="1097906"/>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bodyPr/>
                      </wps:wsp>
                      <wps:wsp>
                        <wps:cNvPr id="100" name="AutoShape 914"/>
                        <wps:cNvCnPr>
                          <a:cxnSpLocks noChangeShapeType="1"/>
                        </wps:cNvCnPr>
                        <wps:spPr bwMode="auto">
                          <a:xfrm flipH="1">
                            <a:off x="504105" y="462669"/>
                            <a:ext cx="934109" cy="2435912"/>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1" name="Text Box 915"/>
                        <wps:cNvSpPr txBox="1">
                          <a:spLocks noChangeArrowheads="1"/>
                        </wps:cNvSpPr>
                        <wps:spPr bwMode="auto">
                          <a:xfrm>
                            <a:off x="816608" y="200468"/>
                            <a:ext cx="1242711" cy="2622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AC429" w14:textId="77777777" w:rsidR="00444740" w:rsidRPr="00B67CD1" w:rsidRDefault="00444740" w:rsidP="00114D8C">
                              <w:pPr>
                                <w:pStyle w:val="Drawing"/>
                              </w:pPr>
                              <w:r w:rsidRPr="00B67CD1">
                                <w:t>Head Area Avatars</w:t>
                              </w:r>
                            </w:p>
                          </w:txbxContent>
                        </wps:txbx>
                        <wps:bodyPr rot="0" vert="horz" wrap="square" lIns="91440" tIns="45720" rIns="91440" bIns="45720" anchor="t" anchorCtr="0" upright="1">
                          <a:noAutofit/>
                        </wps:bodyPr>
                      </wps:wsp>
                      <wps:wsp>
                        <wps:cNvPr id="102" name="Text Box 916"/>
                        <wps:cNvSpPr txBox="1">
                          <a:spLocks noChangeArrowheads="1"/>
                        </wps:cNvSpPr>
                        <wps:spPr bwMode="auto">
                          <a:xfrm>
                            <a:off x="2292322" y="200468"/>
                            <a:ext cx="1242711" cy="3778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572E3B" w14:textId="77777777" w:rsidR="00444740" w:rsidRDefault="00444740" w:rsidP="00352E16">
                              <w:pPr>
                                <w:pStyle w:val="Drawing"/>
                                <w:rPr>
                                  <w:color w:val="auto"/>
                                </w:rPr>
                              </w:pPr>
                              <w:r>
                                <w:t>Field Avatars</w:t>
                              </w:r>
                            </w:p>
                            <w:p w14:paraId="14957EBA" w14:textId="77777777" w:rsidR="00444740" w:rsidRPr="00C54F3B" w:rsidRDefault="00444740" w:rsidP="00352E16">
                              <w:pPr>
                                <w:pStyle w:val="Drawing"/>
                                <w:rPr>
                                  <w:color w:val="auto"/>
                                </w:rPr>
                              </w:pPr>
                              <w:r>
                                <w:rPr>
                                  <w:color w:val="auto"/>
                                </w:rPr>
                                <w:t>(Icons)</w:t>
                              </w:r>
                            </w:p>
                          </w:txbxContent>
                        </wps:txbx>
                        <wps:bodyPr rot="0" vert="horz" wrap="square" lIns="91440" tIns="45720" rIns="91440" bIns="45720" anchor="t" anchorCtr="0" upright="1">
                          <a:noAutofit/>
                        </wps:bodyPr>
                      </wps:wsp>
                      <wps:wsp>
                        <wps:cNvPr id="103" name="Text Box 917"/>
                        <wps:cNvSpPr txBox="1">
                          <a:spLocks noChangeArrowheads="1"/>
                        </wps:cNvSpPr>
                        <wps:spPr bwMode="auto">
                          <a:xfrm>
                            <a:off x="4732644" y="231568"/>
                            <a:ext cx="1242711" cy="2311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B2C89E" w14:textId="77777777" w:rsidR="00444740" w:rsidRPr="00B67CD1" w:rsidRDefault="00444740" w:rsidP="00352E16">
                              <w:pPr>
                                <w:pStyle w:val="Drawing"/>
                              </w:pPr>
                              <w:r>
                                <w:t>Field</w:t>
                              </w:r>
                            </w:p>
                          </w:txbxContent>
                        </wps:txbx>
                        <wps:bodyPr rot="0" vert="horz" wrap="square" lIns="91440" tIns="45720" rIns="91440" bIns="45720" anchor="t" anchorCtr="0" upright="1">
                          <a:noAutofit/>
                        </wps:bodyPr>
                      </wps:wsp>
                      <wps:wsp>
                        <wps:cNvPr id="104" name="AutoShape 918"/>
                        <wps:cNvCnPr>
                          <a:cxnSpLocks noChangeShapeType="1"/>
                        </wps:cNvCnPr>
                        <wps:spPr bwMode="auto">
                          <a:xfrm flipH="1">
                            <a:off x="1892318" y="578269"/>
                            <a:ext cx="1021709" cy="1337907"/>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5" name="AutoShape 919"/>
                        <wps:cNvCnPr>
                          <a:cxnSpLocks noChangeShapeType="1"/>
                        </wps:cNvCnPr>
                        <wps:spPr bwMode="auto">
                          <a:xfrm flipH="1">
                            <a:off x="3865836" y="578269"/>
                            <a:ext cx="290903" cy="1427507"/>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6" name="AutoShape 920"/>
                        <wps:cNvCnPr>
                          <a:cxnSpLocks noChangeShapeType="1"/>
                        </wps:cNvCnPr>
                        <wps:spPr bwMode="auto">
                          <a:xfrm>
                            <a:off x="4156739" y="578269"/>
                            <a:ext cx="809007" cy="1106806"/>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921"/>
                        <wps:cNvCnPr>
                          <a:cxnSpLocks noChangeShapeType="1"/>
                        </wps:cNvCnPr>
                        <wps:spPr bwMode="auto">
                          <a:xfrm flipH="1">
                            <a:off x="5035547" y="462669"/>
                            <a:ext cx="318803" cy="760104"/>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8" name="Text Box 922"/>
                        <wps:cNvSpPr txBox="1">
                          <a:spLocks noChangeArrowheads="1"/>
                        </wps:cNvSpPr>
                        <wps:spPr bwMode="auto">
                          <a:xfrm>
                            <a:off x="3535033" y="200468"/>
                            <a:ext cx="1242711" cy="3778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421B58" w14:textId="77777777" w:rsidR="00444740" w:rsidRDefault="00444740" w:rsidP="00352E16">
                              <w:pPr>
                                <w:pStyle w:val="Drawing"/>
                              </w:pPr>
                              <w:r>
                                <w:t>Field</w:t>
                              </w:r>
                              <w:r w:rsidRPr="00B67CD1">
                                <w:t xml:space="preserve"> Avatars</w:t>
                              </w:r>
                            </w:p>
                            <w:p w14:paraId="201FC687" w14:textId="77777777" w:rsidR="00444740" w:rsidRPr="00B67CD1" w:rsidRDefault="00444740" w:rsidP="00352E16">
                              <w:pPr>
                                <w:pStyle w:val="Drawing"/>
                              </w:pPr>
                              <w:r>
                                <w:t>(Mini Applications)</w:t>
                              </w:r>
                            </w:p>
                          </w:txbxContent>
                        </wps:txbx>
                        <wps:bodyPr rot="0" vert="horz" wrap="square" lIns="91440" tIns="45720" rIns="91440" bIns="45720" anchor="t" anchorCtr="0" upright="1">
                          <a:noAutofit/>
                        </wps:bodyPr>
                      </wps:wsp>
                      <wps:wsp>
                        <wps:cNvPr id="109" name="Text Box 923"/>
                        <wps:cNvSpPr txBox="1">
                          <a:spLocks noChangeArrowheads="1"/>
                        </wps:cNvSpPr>
                        <wps:spPr bwMode="auto">
                          <a:xfrm>
                            <a:off x="168202" y="4574290"/>
                            <a:ext cx="778507" cy="2312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3AAD14" w14:textId="77777777" w:rsidR="00444740" w:rsidRPr="00B67CD1" w:rsidRDefault="00444740" w:rsidP="00352E16">
                              <w:pPr>
                                <w:pStyle w:val="Drawing"/>
                              </w:pPr>
                              <w:r>
                                <w:t>History</w:t>
                              </w:r>
                            </w:p>
                          </w:txbxContent>
                        </wps:txbx>
                        <wps:bodyPr rot="0" vert="horz" wrap="square" lIns="91440" tIns="45720" rIns="91440" bIns="45720" anchor="t" anchorCtr="0" upright="1">
                          <a:noAutofit/>
                        </wps:bodyPr>
                      </wps:wsp>
                      <wps:wsp>
                        <wps:cNvPr id="110" name="Text Box 924"/>
                        <wps:cNvSpPr txBox="1">
                          <a:spLocks noChangeArrowheads="1"/>
                        </wps:cNvSpPr>
                        <wps:spPr bwMode="auto">
                          <a:xfrm>
                            <a:off x="1710016" y="4574290"/>
                            <a:ext cx="815308" cy="204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A53288" w14:textId="77777777" w:rsidR="00444740" w:rsidRPr="00B67CD1" w:rsidRDefault="00444740" w:rsidP="00352E16">
                              <w:pPr>
                                <w:pStyle w:val="Drawing"/>
                              </w:pPr>
                              <w:r>
                                <w:t>Quick Area</w:t>
                              </w:r>
                            </w:p>
                          </w:txbxContent>
                        </wps:txbx>
                        <wps:bodyPr rot="0" vert="horz" wrap="square" lIns="91440" tIns="45720" rIns="91440" bIns="45720" anchor="t" anchorCtr="0" upright="1">
                          <a:noAutofit/>
                        </wps:bodyPr>
                      </wps:wsp>
                      <wps:wsp>
                        <wps:cNvPr id="111" name="Text Box 925"/>
                        <wps:cNvSpPr txBox="1">
                          <a:spLocks noChangeArrowheads="1"/>
                        </wps:cNvSpPr>
                        <wps:spPr bwMode="auto">
                          <a:xfrm>
                            <a:off x="3065729" y="4574290"/>
                            <a:ext cx="1224311" cy="204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78EF9" w14:textId="77777777" w:rsidR="00444740" w:rsidRPr="00B67CD1" w:rsidRDefault="00444740" w:rsidP="00352E16">
                              <w:pPr>
                                <w:pStyle w:val="Drawing"/>
                              </w:pPr>
                              <w:r>
                                <w:t>Quick Area</w:t>
                              </w:r>
                              <w:r w:rsidRPr="00B67CD1">
                                <w:t xml:space="preserve"> Avatars</w:t>
                              </w:r>
                            </w:p>
                          </w:txbxContent>
                        </wps:txbx>
                        <wps:bodyPr rot="0" vert="horz" wrap="square" lIns="91440" tIns="45720" rIns="91440" bIns="45720" anchor="t" anchorCtr="0" upright="1">
                          <a:noAutofit/>
                        </wps:bodyPr>
                      </wps:wsp>
                      <wps:wsp>
                        <wps:cNvPr id="112" name="Text Box 926"/>
                        <wps:cNvSpPr txBox="1">
                          <a:spLocks noChangeArrowheads="1"/>
                        </wps:cNvSpPr>
                        <wps:spPr bwMode="auto">
                          <a:xfrm>
                            <a:off x="5200649" y="4574290"/>
                            <a:ext cx="768407" cy="204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302EC" w14:textId="77777777" w:rsidR="00444740" w:rsidRPr="00B67CD1" w:rsidRDefault="00444740" w:rsidP="00352E16">
                              <w:pPr>
                                <w:pStyle w:val="Drawing"/>
                              </w:pPr>
                              <w:r>
                                <w:t>Event Area</w:t>
                              </w:r>
                            </w:p>
                          </w:txbxContent>
                        </wps:txbx>
                        <wps:bodyPr rot="0" vert="horz" wrap="square" lIns="91440" tIns="45720" rIns="91440" bIns="45720" anchor="t" anchorCtr="0" upright="1">
                          <a:noAutofit/>
                        </wps:bodyPr>
                      </wps:wsp>
                      <wps:wsp>
                        <wps:cNvPr id="113" name="AutoShape 927"/>
                        <wps:cNvCnPr>
                          <a:cxnSpLocks noChangeShapeType="1"/>
                        </wps:cNvCnPr>
                        <wps:spPr bwMode="auto">
                          <a:xfrm flipH="1" flipV="1">
                            <a:off x="282503" y="4227588"/>
                            <a:ext cx="275003" cy="346702"/>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4" name="AutoShape 928"/>
                        <wps:cNvCnPr>
                          <a:cxnSpLocks noChangeShapeType="1"/>
                        </wps:cNvCnPr>
                        <wps:spPr bwMode="auto">
                          <a:xfrm flipH="1" flipV="1">
                            <a:off x="1727217" y="4285388"/>
                            <a:ext cx="390504" cy="2889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5" name="AutoShape 929"/>
                        <wps:cNvCnPr>
                          <a:cxnSpLocks noChangeShapeType="1"/>
                        </wps:cNvCnPr>
                        <wps:spPr bwMode="auto">
                          <a:xfrm flipH="1" flipV="1">
                            <a:off x="3287331" y="4285388"/>
                            <a:ext cx="390604" cy="2889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6" name="AutoShape 930"/>
                        <wps:cNvCnPr>
                          <a:cxnSpLocks noChangeShapeType="1"/>
                        </wps:cNvCnPr>
                        <wps:spPr bwMode="auto">
                          <a:xfrm flipV="1">
                            <a:off x="3677935" y="4285388"/>
                            <a:ext cx="519405" cy="2889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7" name="AutoShape 931"/>
                        <wps:cNvCnPr>
                          <a:cxnSpLocks noChangeShapeType="1"/>
                        </wps:cNvCnPr>
                        <wps:spPr bwMode="auto">
                          <a:xfrm flipH="1" flipV="1">
                            <a:off x="2593925" y="4227588"/>
                            <a:ext cx="1084010" cy="346702"/>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8" name="AutoShape 932"/>
                        <wps:cNvCnPr>
                          <a:cxnSpLocks noChangeShapeType="1"/>
                        </wps:cNvCnPr>
                        <wps:spPr bwMode="auto">
                          <a:xfrm flipV="1">
                            <a:off x="5584852" y="4343189"/>
                            <a:ext cx="638206" cy="2311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9" name="AutoShape 934"/>
                        <wps:cNvCnPr>
                          <a:cxnSpLocks noChangeShapeType="1"/>
                        </wps:cNvCnPr>
                        <wps:spPr bwMode="auto">
                          <a:xfrm flipH="1">
                            <a:off x="2241521" y="578269"/>
                            <a:ext cx="672506" cy="1626908"/>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D1DFF49" id="Canvas 910" o:spid="_x0000_s1131" editas="canvas" style="width:536.5pt;height:392.25pt;mso-position-horizontal-relative:char;mso-position-vertical-relative:line" coordsize="68135,49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">
                <v:shape id="_x0000_s1132" type="#_x0000_t75" style="position:absolute;width:68135;height:49815;visibility:visible;mso-wrap-style:square">
                  <v:fill o:detectmouseclick="t"/>
                  <v:path o:connecttype="none"/>
                </v:shape>
                <v:shape id="Picture 911" o:spid="_x0000_s1133" type="#_x0000_t75" alt="2018-Jan-26 17" style="position:absolute;left:1333;top:6741;width:66046;height:37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">
                  <v:imagedata r:id="rId12" o:title="2018-Jan-26 17"/>
                </v:shape>
                <v:shape id="AutoShape 913" o:spid="_x0000_s1134" type="#_x0000_t32" style="position:absolute;left:4076;top:4626;width:10306;height:109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" strokecolor="red" strokeweight="1pt">
                  <v:stroke endarrow="block"/>
                  <v:shadow opacity=".5" offset="6pt,6pt"/>
                </v:shape>
                <v:shape id="AutoShape 914" o:spid="_x0000_s1135" type="#_x0000_t32" style="position:absolute;left:5041;top:4626;width:9341;height:243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" strokecolor="red" strokeweight="1pt">
                  <v:stroke endarrow="block"/>
                </v:shape>
                <v:shape id="Text Box 915" o:spid="_x0000_s1136" type="#_x0000_t202" style="position:absolute;left:8166;top:2004;width:12427;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" stroked="f">
                  <v:textbox>
                    <w:txbxContent>
                      <w:p w14:paraId="4FBAC429" w14:textId="77777777" w:rsidR="00444740" w:rsidRPr="00B67CD1" w:rsidRDefault="00444740" w:rsidP="00114D8C">
                        <w:pPr>
                          <w:pStyle w:val="Drawing"/>
                        </w:pPr>
                        <w:r w:rsidRPr="00B67CD1">
                          <w:t>Head Area Avatars</w:t>
                        </w:r>
                      </w:p>
                    </w:txbxContent>
                  </v:textbox>
                </v:shape>
                <v:shape id="Text Box 916" o:spid="_x0000_s1137" type="#_x0000_t202" style="position:absolute;left:22923;top:2004;width:1242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" stroked="f">
                  <v:textbox>
                    <w:txbxContent>
                      <w:p w14:paraId="7D572E3B" w14:textId="77777777" w:rsidR="00444740" w:rsidRDefault="00444740" w:rsidP="00352E16">
                        <w:pPr>
                          <w:pStyle w:val="Drawing"/>
                          <w:rPr>
                            <w:color w:val="auto"/>
                          </w:rPr>
                        </w:pPr>
                        <w:r>
                          <w:t>Field Avatars</w:t>
                        </w:r>
                      </w:p>
                      <w:p w14:paraId="14957EBA" w14:textId="77777777" w:rsidR="00444740" w:rsidRPr="00C54F3B" w:rsidRDefault="00444740" w:rsidP="00352E16">
                        <w:pPr>
                          <w:pStyle w:val="Drawing"/>
                          <w:rPr>
                            <w:color w:val="auto"/>
                          </w:rPr>
                        </w:pPr>
                        <w:r>
                          <w:rPr>
                            <w:color w:val="auto"/>
                          </w:rPr>
                          <w:t>(Icons)</w:t>
                        </w:r>
                      </w:p>
                    </w:txbxContent>
                  </v:textbox>
                </v:shape>
                <v:shape id="Text Box 917" o:spid="_x0000_s1138" type="#_x0000_t202" style="position:absolute;left:47326;top:2315;width:12427;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" stroked="f">
                  <v:textbox>
                    <w:txbxContent>
                      <w:p w14:paraId="0BB2C89E" w14:textId="77777777" w:rsidR="00444740" w:rsidRPr="00B67CD1" w:rsidRDefault="00444740" w:rsidP="00352E16">
                        <w:pPr>
                          <w:pStyle w:val="Drawing"/>
                        </w:pPr>
                        <w:r>
                          <w:t>Field</w:t>
                        </w:r>
                      </w:p>
                    </w:txbxContent>
                  </v:textbox>
                </v:shape>
                <v:shape id="AutoShape 918" o:spid="_x0000_s1139" type="#_x0000_t32" style="position:absolute;left:18923;top:5782;width:10217;height:133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" strokecolor="red" strokeweight="1pt">
                  <v:stroke endarrow="block"/>
                </v:shape>
                <v:shape id="AutoShape 919" o:spid="_x0000_s1140" type="#_x0000_t32" style="position:absolute;left:38658;top:5782;width:2909;height:142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" strokecolor="red" strokeweight="1pt">
                  <v:stroke endarrow="block"/>
                </v:shape>
                <v:shape id="AutoShape 920" o:spid="_x0000_s1141" type="#_x0000_t32" style="position:absolute;left:41567;top:5782;width:8090;height:110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" strokecolor="red" strokeweight="1pt">
                  <v:stroke endarrow="block"/>
                </v:shape>
                <v:shape id="AutoShape 921" o:spid="_x0000_s1142" type="#_x0000_t32" style="position:absolute;left:50355;top:4626;width:3188;height:7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" strokecolor="red" strokeweight="1pt">
                  <v:stroke endarrow="block"/>
                </v:shape>
                <v:shape id="Text Box 922" o:spid="_x0000_s1143" type="#_x0000_t202" style="position:absolute;left:35350;top:2004;width:1242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" stroked="f">
                  <v:textbox>
                    <w:txbxContent>
                      <w:p w14:paraId="41421B58" w14:textId="77777777" w:rsidR="00444740" w:rsidRDefault="00444740" w:rsidP="00352E16">
                        <w:pPr>
                          <w:pStyle w:val="Drawing"/>
                        </w:pPr>
                        <w:r>
                          <w:t>Field</w:t>
                        </w:r>
                        <w:r w:rsidRPr="00B67CD1">
                          <w:t xml:space="preserve"> Avatars</w:t>
                        </w:r>
                      </w:p>
                      <w:p w14:paraId="201FC687" w14:textId="77777777" w:rsidR="00444740" w:rsidRPr="00B67CD1" w:rsidRDefault="00444740" w:rsidP="00352E16">
                        <w:pPr>
                          <w:pStyle w:val="Drawing"/>
                        </w:pPr>
                        <w:r>
                          <w:t>(Mini Applications)</w:t>
                        </w:r>
                      </w:p>
                    </w:txbxContent>
                  </v:textbox>
                </v:shape>
                <v:shape id="Text Box 923" o:spid="_x0000_s1144" type="#_x0000_t202" style="position:absolute;left:1682;top:45742;width:7785;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" stroked="f">
                  <v:textbox>
                    <w:txbxContent>
                      <w:p w14:paraId="443AAD14" w14:textId="77777777" w:rsidR="00444740" w:rsidRPr="00B67CD1" w:rsidRDefault="00444740" w:rsidP="00352E16">
                        <w:pPr>
                          <w:pStyle w:val="Drawing"/>
                        </w:pPr>
                        <w:r>
                          <w:t>History</w:t>
                        </w:r>
                      </w:p>
                    </w:txbxContent>
                  </v:textbox>
                </v:shape>
                <v:shape id="Text Box 924" o:spid="_x0000_s1145" type="#_x0000_t202" style="position:absolute;left:17100;top:45742;width:8153;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" stroked="f">
                  <v:textbox>
                    <w:txbxContent>
                      <w:p w14:paraId="42A53288" w14:textId="77777777" w:rsidR="00444740" w:rsidRPr="00B67CD1" w:rsidRDefault="00444740" w:rsidP="00352E16">
                        <w:pPr>
                          <w:pStyle w:val="Drawing"/>
                        </w:pPr>
                        <w:r>
                          <w:t>Quick Area</w:t>
                        </w:r>
                      </w:p>
                    </w:txbxContent>
                  </v:textbox>
                </v:shape>
                <v:shape id="Text Box 925" o:spid="_x0000_s1146" type="#_x0000_t202" style="position:absolute;left:30657;top:45742;width:12243;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" stroked="f">
                  <v:textbox>
                    <w:txbxContent>
                      <w:p w14:paraId="7A278EF9" w14:textId="77777777" w:rsidR="00444740" w:rsidRPr="00B67CD1" w:rsidRDefault="00444740" w:rsidP="00352E16">
                        <w:pPr>
                          <w:pStyle w:val="Drawing"/>
                        </w:pPr>
                        <w:r>
                          <w:t>Quick Area</w:t>
                        </w:r>
                        <w:r w:rsidRPr="00B67CD1">
                          <w:t xml:space="preserve"> Avatars</w:t>
                        </w:r>
                      </w:p>
                    </w:txbxContent>
                  </v:textbox>
                </v:shape>
                <v:shape id="Text Box 926" o:spid="_x0000_s1147" type="#_x0000_t202" style="position:absolute;left:52006;top:45742;width:7684;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" stroked="f">
                  <v:textbox>
                    <w:txbxContent>
                      <w:p w14:paraId="01D302EC" w14:textId="77777777" w:rsidR="00444740" w:rsidRPr="00B67CD1" w:rsidRDefault="00444740" w:rsidP="00352E16">
                        <w:pPr>
                          <w:pStyle w:val="Drawing"/>
                        </w:pPr>
                        <w:r>
                          <w:t>Event Area</w:t>
                        </w:r>
                      </w:p>
                    </w:txbxContent>
                  </v:textbox>
                </v:shape>
                <v:shape id="AutoShape 927" o:spid="_x0000_s1148" type="#_x0000_t32" style="position:absolute;left:2825;top:42275;width:2750;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" strokecolor="red" strokeweight="1pt">
                  <v:stroke endarrow="block"/>
                </v:shape>
                <v:shape id="AutoShape 928" o:spid="_x0000_s1149" type="#_x0000_t32" style="position:absolute;left:17272;top:42853;width:3905;height:2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" strokecolor="red" strokeweight="1pt">
                  <v:stroke endarrow="block"/>
                </v:shape>
                <v:shape id="AutoShape 929" o:spid="_x0000_s1150" type="#_x0000_t32" style="position:absolute;left:32873;top:42853;width:3906;height:2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" strokecolor="red" strokeweight="1pt">
                  <v:stroke endarrow="block"/>
                </v:shape>
                <v:shape id="AutoShape 930" o:spid="_x0000_s1151" type="#_x0000_t32" style="position:absolute;left:36779;top:42853;width:5194;height:28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" strokecolor="red" strokeweight="1pt">
                  <v:stroke endarrow="block"/>
                </v:shape>
                <v:shape id="AutoShape 931" o:spid="_x0000_s1152" type="#_x0000_t32" style="position:absolute;left:25939;top:42275;width:10840;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" strokecolor="red" strokeweight="1pt">
                  <v:stroke endarrow="block"/>
                </v:shape>
                <v:shape id="AutoShape 932" o:spid="_x0000_s1153" type="#_x0000_t32" style="position:absolute;left:55848;top:43431;width:6382;height:23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" strokecolor="red" strokeweight="1pt">
                  <v:stroke endarrow="block"/>
                </v:shape>
                <v:shape id="AutoShape 934" o:spid="_x0000_s1154" type="#_x0000_t32" style="position:absolute;left:22415;top:5782;width:6725;height:162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" strokecolor="red" strokeweight="1pt">
                  <v:stroke endarrow="block"/>
                </v:shape>
                <w10:anchorlock/>
              </v:group>
            </w:pict>
          </mc:Fallback>
        </mc:AlternateContent>
      </w:r>
    </w:p>
    <w:p w14:paraId="27761202" w14:textId="39E95584" w:rsidR="00925983" w:rsidRDefault="003B2489" w:rsidP="00C8164B">
      <w:pPr>
        <w:rPr>
          <w:lang w:val="en-US"/>
        </w:rPr>
      </w:pPr>
      <w:r>
        <w:rPr>
          <w:lang w:val="en-US"/>
        </w:rPr>
        <w:t xml:space="preserve">Any application UI </w:t>
      </w:r>
      <w:r w:rsidRPr="00CA4E4A">
        <w:rPr>
          <w:noProof/>
          <w:lang w:val="en-US"/>
        </w:rPr>
        <w:t>can be</w:t>
      </w:r>
      <w:r>
        <w:rPr>
          <w:lang w:val="en-US"/>
        </w:rPr>
        <w:t xml:space="preserve"> attached to </w:t>
      </w:r>
      <w:r w:rsidR="00260D49">
        <w:rPr>
          <w:lang w:val="en-US"/>
        </w:rPr>
        <w:t>any o</w:t>
      </w:r>
      <w:r>
        <w:rPr>
          <w:lang w:val="en-US"/>
        </w:rPr>
        <w:t xml:space="preserve">ther. </w:t>
      </w:r>
      <w:r w:rsidR="00681FB9" w:rsidRPr="00681FB9">
        <w:rPr>
          <w:noProof/>
          <w:lang w:val="en-US"/>
        </w:rPr>
        <w:t>F</w:t>
      </w:r>
      <w:r w:rsidR="00681FB9">
        <w:rPr>
          <w:noProof/>
          <w:lang w:val="en-US"/>
        </w:rPr>
        <w:t xml:space="preserve">or example, </w:t>
      </w:r>
      <w:r>
        <w:rPr>
          <w:lang w:val="en-US"/>
        </w:rPr>
        <w:t>if</w:t>
      </w:r>
      <w:r w:rsidR="00681FB9">
        <w:rPr>
          <w:lang w:val="en-US"/>
        </w:rPr>
        <w:t xml:space="preserve"> a</w:t>
      </w:r>
      <w:r>
        <w:rPr>
          <w:lang w:val="en-US"/>
        </w:rPr>
        <w:t xml:space="preserve"> top-level UI element of application A is attached </w:t>
      </w:r>
      <w:r w:rsidRPr="00CA4E4A">
        <w:rPr>
          <w:noProof/>
          <w:lang w:val="en-US"/>
        </w:rPr>
        <w:t>to a</w:t>
      </w:r>
      <w:r>
        <w:rPr>
          <w:lang w:val="en-US"/>
        </w:rPr>
        <w:t xml:space="preserve"> top-level UI element of application B</w:t>
      </w:r>
      <w:r w:rsidR="00260D49">
        <w:rPr>
          <w:lang w:val="en-US"/>
        </w:rPr>
        <w:t>, and</w:t>
      </w:r>
      <w:r>
        <w:rPr>
          <w:lang w:val="en-US"/>
        </w:rPr>
        <w:t xml:space="preserve"> then </w:t>
      </w:r>
      <w:r w:rsidR="00FC4DC4">
        <w:rPr>
          <w:lang w:val="en-US"/>
        </w:rPr>
        <w:t>a</w:t>
      </w:r>
      <w:r>
        <w:rPr>
          <w:lang w:val="en-US"/>
        </w:rPr>
        <w:t xml:space="preserve"> </w:t>
      </w:r>
      <w:r w:rsidRPr="00CA4E4A">
        <w:rPr>
          <w:noProof/>
          <w:lang w:val="en-US"/>
        </w:rPr>
        <w:t>user</w:t>
      </w:r>
      <w:r>
        <w:rPr>
          <w:lang w:val="en-US"/>
        </w:rPr>
        <w:t xml:space="preserve"> opens B, A show</w:t>
      </w:r>
      <w:r w:rsidR="000D1B22">
        <w:rPr>
          <w:lang w:val="en-US"/>
        </w:rPr>
        <w:t>s</w:t>
      </w:r>
      <w:r>
        <w:rPr>
          <w:lang w:val="en-US"/>
        </w:rPr>
        <w:t xml:space="preserve"> up automatically. </w:t>
      </w:r>
      <w:r w:rsidR="00260D49">
        <w:rPr>
          <w:lang w:val="en-US"/>
        </w:rPr>
        <w:t>The u</w:t>
      </w:r>
      <w:r w:rsidR="006223BD">
        <w:rPr>
          <w:noProof/>
          <w:lang w:val="en-US"/>
        </w:rPr>
        <w:t xml:space="preserve">ser </w:t>
      </w:r>
      <w:r w:rsidR="00260D49">
        <w:rPr>
          <w:noProof/>
          <w:lang w:val="en-US"/>
        </w:rPr>
        <w:t xml:space="preserve">can </w:t>
      </w:r>
      <w:r w:rsidR="006223BD">
        <w:rPr>
          <w:noProof/>
          <w:lang w:val="en-US"/>
        </w:rPr>
        <w:t xml:space="preserve">then </w:t>
      </w:r>
      <w:r>
        <w:rPr>
          <w:lang w:val="en-US"/>
        </w:rPr>
        <w:t xml:space="preserve">create various application unions </w:t>
      </w:r>
      <w:r w:rsidR="00260D49">
        <w:rPr>
          <w:lang w:val="en-US"/>
        </w:rPr>
        <w:t xml:space="preserve">that </w:t>
      </w:r>
      <w:r w:rsidR="00104451">
        <w:rPr>
          <w:lang w:val="en-US"/>
        </w:rPr>
        <w:t>reflect</w:t>
      </w:r>
      <w:r>
        <w:rPr>
          <w:lang w:val="en-US"/>
        </w:rPr>
        <w:t xml:space="preserve"> some corresponding contexts. For example, if</w:t>
      </w:r>
      <w:r w:rsidR="00FC4DC4">
        <w:rPr>
          <w:lang w:val="en-US"/>
        </w:rPr>
        <w:t xml:space="preserve"> the</w:t>
      </w:r>
      <w:r>
        <w:rPr>
          <w:lang w:val="en-US"/>
        </w:rPr>
        <w:t xml:space="preserve"> </w:t>
      </w:r>
      <w:r w:rsidRPr="00CA4E4A">
        <w:rPr>
          <w:noProof/>
          <w:lang w:val="en-US"/>
        </w:rPr>
        <w:t>user</w:t>
      </w:r>
      <w:r>
        <w:rPr>
          <w:lang w:val="en-US"/>
        </w:rPr>
        <w:t xml:space="preserve"> is a software </w:t>
      </w:r>
      <w:proofErr w:type="gramStart"/>
      <w:r>
        <w:rPr>
          <w:lang w:val="en-US"/>
        </w:rPr>
        <w:t>developer</w:t>
      </w:r>
      <w:proofErr w:type="gramEnd"/>
      <w:r>
        <w:rPr>
          <w:lang w:val="en-US"/>
        </w:rPr>
        <w:t xml:space="preserve"> then </w:t>
      </w:r>
      <w:r w:rsidR="00260D49">
        <w:rPr>
          <w:lang w:val="en-US"/>
        </w:rPr>
        <w:t>s/</w:t>
      </w:r>
      <w:r>
        <w:rPr>
          <w:lang w:val="en-US"/>
        </w:rPr>
        <w:t>he can create</w:t>
      </w:r>
      <w:r w:rsidR="00FC4DC4">
        <w:rPr>
          <w:lang w:val="en-US"/>
        </w:rPr>
        <w:t xml:space="preserve"> an</w:t>
      </w:r>
      <w:r>
        <w:rPr>
          <w:lang w:val="en-US"/>
        </w:rPr>
        <w:t xml:space="preserve"> </w:t>
      </w:r>
      <w:r w:rsidRPr="00CA4E4A">
        <w:rPr>
          <w:noProof/>
          <w:lang w:val="en-US"/>
        </w:rPr>
        <w:t>individual</w:t>
      </w:r>
      <w:r>
        <w:rPr>
          <w:lang w:val="en-US"/>
        </w:rPr>
        <w:t xml:space="preserve"> </w:t>
      </w:r>
      <w:r w:rsidR="00D171E7">
        <w:rPr>
          <w:lang w:val="en-US"/>
        </w:rPr>
        <w:t>field</w:t>
      </w:r>
      <w:r>
        <w:rPr>
          <w:lang w:val="en-US"/>
        </w:rPr>
        <w:t xml:space="preserve"> for each of </w:t>
      </w:r>
      <w:r w:rsidR="00260D49">
        <w:rPr>
          <w:lang w:val="en-US"/>
        </w:rPr>
        <w:t xml:space="preserve">their </w:t>
      </w:r>
      <w:r>
        <w:rPr>
          <w:lang w:val="en-US"/>
        </w:rPr>
        <w:t xml:space="preserve">projects and also create </w:t>
      </w:r>
      <w:r w:rsidR="00FC4DC4">
        <w:rPr>
          <w:lang w:val="en-US"/>
        </w:rPr>
        <w:t xml:space="preserve">several </w:t>
      </w:r>
      <w:r w:rsidRPr="00CA4E4A">
        <w:rPr>
          <w:noProof/>
          <w:lang w:val="en-US"/>
        </w:rPr>
        <w:t xml:space="preserve">other </w:t>
      </w:r>
      <w:r w:rsidR="00D171E7" w:rsidRPr="00D171E7">
        <w:rPr>
          <w:noProof/>
          <w:lang w:val="en-US"/>
        </w:rPr>
        <w:t>field</w:t>
      </w:r>
      <w:r w:rsidR="00FC4DC4">
        <w:rPr>
          <w:noProof/>
          <w:lang w:val="en-US"/>
        </w:rPr>
        <w:t>s</w:t>
      </w:r>
      <w:r w:rsidR="007B2342" w:rsidRPr="007B2342">
        <w:rPr>
          <w:noProof/>
          <w:lang w:val="en-US"/>
        </w:rPr>
        <w:t xml:space="preserve"> that </w:t>
      </w:r>
      <w:r>
        <w:rPr>
          <w:lang w:val="en-US"/>
        </w:rPr>
        <w:t xml:space="preserve">would contain shared tools and resources required for all of </w:t>
      </w:r>
      <w:r w:rsidR="00260D49">
        <w:rPr>
          <w:lang w:val="en-US"/>
        </w:rPr>
        <w:t xml:space="preserve">those </w:t>
      </w:r>
      <w:r>
        <w:rPr>
          <w:lang w:val="en-US"/>
        </w:rPr>
        <w:t xml:space="preserve">projects. Once any </w:t>
      </w:r>
      <w:r w:rsidR="00C90ED6">
        <w:rPr>
          <w:lang w:val="en-US"/>
        </w:rPr>
        <w:t xml:space="preserve">one </w:t>
      </w:r>
      <w:r>
        <w:rPr>
          <w:lang w:val="en-US"/>
        </w:rPr>
        <w:t xml:space="preserve">of these project </w:t>
      </w:r>
      <w:r w:rsidR="00D171E7" w:rsidRPr="00D171E7">
        <w:rPr>
          <w:lang w:val="en-US"/>
        </w:rPr>
        <w:t>field</w:t>
      </w:r>
      <w:r>
        <w:rPr>
          <w:lang w:val="en-US"/>
        </w:rPr>
        <w:t xml:space="preserve">s </w:t>
      </w:r>
      <w:r w:rsidR="00C90ED6">
        <w:rPr>
          <w:lang w:val="en-US"/>
        </w:rPr>
        <w:t xml:space="preserve">is </w:t>
      </w:r>
      <w:r>
        <w:rPr>
          <w:lang w:val="en-US"/>
        </w:rPr>
        <w:t>open</w:t>
      </w:r>
      <w:r w:rsidR="00260D49">
        <w:rPr>
          <w:lang w:val="en-US"/>
        </w:rPr>
        <w:t>,</w:t>
      </w:r>
      <w:r>
        <w:rPr>
          <w:lang w:val="en-US"/>
        </w:rPr>
        <w:t xml:space="preserve"> all attached desktops with shared tools will appear together with </w:t>
      </w:r>
      <w:r w:rsidR="00260D49">
        <w:rPr>
          <w:lang w:val="en-US"/>
        </w:rPr>
        <w:t>it</w:t>
      </w:r>
      <w:r>
        <w:rPr>
          <w:lang w:val="en-US"/>
        </w:rPr>
        <w:t>.</w:t>
      </w:r>
      <w:r w:rsidR="00D171E7">
        <w:rPr>
          <w:lang w:val="en-US"/>
        </w:rPr>
        <w:tab/>
      </w:r>
      <w:r>
        <w:rPr>
          <w:lang w:val="en-US"/>
        </w:rPr>
        <w:br/>
      </w:r>
    </w:p>
    <w:p w14:paraId="779DAF83" w14:textId="77777777" w:rsidR="00925983" w:rsidRDefault="00925983" w:rsidP="009E3536">
      <w:pPr>
        <w:rPr>
          <w:lang w:val="en-US"/>
        </w:rPr>
      </w:pPr>
      <w:r>
        <w:rPr>
          <w:lang w:val="en-US"/>
        </w:rPr>
        <w:br w:type="page"/>
      </w:r>
    </w:p>
    <w:p w14:paraId="77633E28" w14:textId="0C1DF093" w:rsidR="00A77B3E" w:rsidRDefault="003B2489" w:rsidP="00953ABA">
      <w:pPr>
        <w:rPr>
          <w:lang w:val="en-US"/>
        </w:rPr>
      </w:pPr>
      <w:r>
        <w:rPr>
          <w:lang w:val="en-US"/>
        </w:rPr>
        <w:lastRenderedPageBreak/>
        <w:t xml:space="preserve">The Quick </w:t>
      </w:r>
      <w:r w:rsidR="009A4DF6">
        <w:rPr>
          <w:lang w:val="en-US"/>
        </w:rPr>
        <w:t xml:space="preserve">field </w:t>
      </w:r>
      <w:r>
        <w:rPr>
          <w:lang w:val="en-US"/>
        </w:rPr>
        <w:t xml:space="preserve">is used to place </w:t>
      </w:r>
      <w:r w:rsidRPr="00CA4E4A">
        <w:rPr>
          <w:noProof/>
          <w:lang w:val="en-US"/>
        </w:rPr>
        <w:t>links</w:t>
      </w:r>
      <w:r>
        <w:rPr>
          <w:lang w:val="en-US"/>
        </w:rPr>
        <w:t xml:space="preserve"> </w:t>
      </w:r>
      <w:r w:rsidRPr="00CA4E4A">
        <w:rPr>
          <w:noProof/>
          <w:lang w:val="en-US"/>
        </w:rPr>
        <w:t>to</w:t>
      </w:r>
      <w:r w:rsidR="006427B0">
        <w:rPr>
          <w:noProof/>
          <w:lang w:val="en-US"/>
        </w:rPr>
        <w:t xml:space="preserve"> </w:t>
      </w:r>
      <w:r w:rsidRPr="00CA4E4A">
        <w:rPr>
          <w:noProof/>
          <w:lang w:val="en-US"/>
        </w:rPr>
        <w:t>objects</w:t>
      </w:r>
      <w:r w:rsidR="00CA31F1">
        <w:rPr>
          <w:noProof/>
          <w:lang w:val="en-US"/>
        </w:rPr>
        <w:t xml:space="preserve"> </w:t>
      </w:r>
      <w:r w:rsidR="00260D49">
        <w:rPr>
          <w:noProof/>
          <w:lang w:val="en-US"/>
        </w:rPr>
        <w:t xml:space="preserve">required </w:t>
      </w:r>
      <w:r w:rsidR="00CA31F1">
        <w:rPr>
          <w:noProof/>
          <w:lang w:val="en-US"/>
        </w:rPr>
        <w:t xml:space="preserve">for the current session, </w:t>
      </w:r>
      <w:r w:rsidR="00260D49">
        <w:rPr>
          <w:noProof/>
          <w:lang w:val="en-US"/>
        </w:rPr>
        <w:t xml:space="preserve">in </w:t>
      </w:r>
      <w:r w:rsidR="00CA31F1" w:rsidRPr="00CA31F1">
        <w:rPr>
          <w:noProof/>
          <w:lang w:val="en-US"/>
        </w:rPr>
        <w:t>much the same way</w:t>
      </w:r>
      <w:r w:rsidR="00260D49">
        <w:rPr>
          <w:noProof/>
          <w:lang w:val="en-US"/>
        </w:rPr>
        <w:t xml:space="preserve"> that</w:t>
      </w:r>
      <w:r w:rsidR="00CA31F1" w:rsidRPr="00CA31F1">
        <w:rPr>
          <w:noProof/>
          <w:lang w:val="en-US"/>
        </w:rPr>
        <w:t xml:space="preserve"> tabs are used in browsers</w:t>
      </w:r>
      <w:r>
        <w:rPr>
          <w:lang w:val="en-US"/>
        </w:rPr>
        <w:t xml:space="preserve">. </w:t>
      </w:r>
      <w:r w:rsidR="00260D49">
        <w:rPr>
          <w:lang w:val="en-US"/>
        </w:rPr>
        <w:t>A middle</w:t>
      </w:r>
      <w:r w:rsidR="00C90ED6">
        <w:rPr>
          <w:lang w:val="en-US"/>
        </w:rPr>
        <w:t>-</w:t>
      </w:r>
      <w:r>
        <w:rPr>
          <w:lang w:val="en-US"/>
        </w:rPr>
        <w:t>button click helps</w:t>
      </w:r>
      <w:r w:rsidR="00FC4DC4">
        <w:rPr>
          <w:lang w:val="en-US"/>
        </w:rPr>
        <w:t xml:space="preserve"> the</w:t>
      </w:r>
      <w:r>
        <w:rPr>
          <w:lang w:val="en-US"/>
        </w:rPr>
        <w:t xml:space="preserve"> </w:t>
      </w:r>
      <w:r w:rsidRPr="00CA4E4A">
        <w:rPr>
          <w:noProof/>
          <w:lang w:val="en-US"/>
        </w:rPr>
        <w:t>user</w:t>
      </w:r>
      <w:r>
        <w:rPr>
          <w:lang w:val="en-US"/>
        </w:rPr>
        <w:t xml:space="preserve"> </w:t>
      </w:r>
      <w:r w:rsidRPr="00CA4E4A">
        <w:rPr>
          <w:noProof/>
          <w:lang w:val="en-US"/>
        </w:rPr>
        <w:t xml:space="preserve">to </w:t>
      </w:r>
      <w:r w:rsidR="00FC4DC4" w:rsidRPr="00CA4E4A">
        <w:rPr>
          <w:noProof/>
          <w:lang w:val="en-US"/>
        </w:rPr>
        <w:t xml:space="preserve">place </w:t>
      </w:r>
      <w:r w:rsidR="00260D49">
        <w:rPr>
          <w:noProof/>
          <w:lang w:val="en-US"/>
        </w:rPr>
        <w:t xml:space="preserve">an </w:t>
      </w:r>
      <w:r w:rsidR="00FC4DC4" w:rsidRPr="00CA4E4A">
        <w:rPr>
          <w:noProof/>
          <w:lang w:val="en-US"/>
        </w:rPr>
        <w:t>avatar in</w:t>
      </w:r>
      <w:r w:rsidR="00FC4DC4">
        <w:rPr>
          <w:noProof/>
          <w:lang w:val="en-US"/>
        </w:rPr>
        <w:t xml:space="preserve"> the</w:t>
      </w:r>
      <w:r w:rsidR="00FC4DC4" w:rsidRPr="00CA4E4A">
        <w:rPr>
          <w:noProof/>
          <w:lang w:val="en-US"/>
        </w:rPr>
        <w:t xml:space="preserve"> form of</w:t>
      </w:r>
      <w:r w:rsidR="00FC4DC4">
        <w:rPr>
          <w:noProof/>
          <w:lang w:val="en-US"/>
        </w:rPr>
        <w:t xml:space="preserve"> a</w:t>
      </w:r>
      <w:r w:rsidR="00FC4DC4" w:rsidRPr="00CA4E4A">
        <w:rPr>
          <w:noProof/>
          <w:lang w:val="en-US"/>
        </w:rPr>
        <w:t xml:space="preserve"> link to that area automatically</w:t>
      </w:r>
      <w:r>
        <w:rPr>
          <w:lang w:val="en-US"/>
        </w:rPr>
        <w:t>. They do not disappear when</w:t>
      </w:r>
      <w:r w:rsidR="00FC4DC4">
        <w:rPr>
          <w:lang w:val="en-US"/>
        </w:rPr>
        <w:t xml:space="preserve"> the</w:t>
      </w:r>
      <w:r>
        <w:rPr>
          <w:lang w:val="en-US"/>
        </w:rPr>
        <w:t xml:space="preserve"> </w:t>
      </w:r>
      <w:r w:rsidRPr="00CA4E4A">
        <w:rPr>
          <w:noProof/>
          <w:lang w:val="en-US"/>
        </w:rPr>
        <w:t>user</w:t>
      </w:r>
      <w:r>
        <w:rPr>
          <w:lang w:val="en-US"/>
        </w:rPr>
        <w:t xml:space="preserve"> closes the object</w:t>
      </w:r>
      <w:r w:rsidR="00260D49">
        <w:rPr>
          <w:lang w:val="en-US"/>
        </w:rPr>
        <w:t>,</w:t>
      </w:r>
      <w:r>
        <w:rPr>
          <w:lang w:val="en-US"/>
        </w:rPr>
        <w:t xml:space="preserve"> so </w:t>
      </w:r>
      <w:r w:rsidR="00C90ED6">
        <w:rPr>
          <w:lang w:val="en-US"/>
        </w:rPr>
        <w:t xml:space="preserve">the object is available for reopening </w:t>
      </w:r>
      <w:r>
        <w:rPr>
          <w:lang w:val="en-US"/>
        </w:rPr>
        <w:t>when needed</w:t>
      </w:r>
      <w:r w:rsidR="006223BD">
        <w:rPr>
          <w:lang w:val="en-US"/>
        </w:rPr>
        <w:t>.</w:t>
      </w:r>
    </w:p>
    <w:p w14:paraId="35547141" w14:textId="53B43401" w:rsidR="00A77B3E" w:rsidRDefault="003B2489" w:rsidP="00953ABA">
      <w:pPr>
        <w:rPr>
          <w:lang w:val="en-US"/>
        </w:rPr>
      </w:pPr>
      <w:r>
        <w:rPr>
          <w:lang w:val="en-US"/>
        </w:rPr>
        <w:t xml:space="preserve">All avatars placed </w:t>
      </w:r>
      <w:r w:rsidR="00260D49">
        <w:rPr>
          <w:lang w:val="en-US"/>
        </w:rPr>
        <w:t xml:space="preserve">in </w:t>
      </w:r>
      <w:r>
        <w:rPr>
          <w:lang w:val="en-US"/>
        </w:rPr>
        <w:t xml:space="preserve">the Head </w:t>
      </w:r>
      <w:r w:rsidR="009A4DF6">
        <w:rPr>
          <w:lang w:val="en-US"/>
        </w:rPr>
        <w:t xml:space="preserve">field </w:t>
      </w:r>
      <w:r>
        <w:rPr>
          <w:lang w:val="en-US"/>
        </w:rPr>
        <w:t>are always available for</w:t>
      </w:r>
      <w:r w:rsidR="00FC4DC4">
        <w:rPr>
          <w:lang w:val="en-US"/>
        </w:rPr>
        <w:t xml:space="preserve"> the</w:t>
      </w:r>
      <w:r>
        <w:rPr>
          <w:lang w:val="en-US"/>
        </w:rPr>
        <w:t xml:space="preserve"> </w:t>
      </w:r>
      <w:r w:rsidRPr="00CA4E4A">
        <w:rPr>
          <w:noProof/>
          <w:lang w:val="en-US"/>
        </w:rPr>
        <w:t>user</w:t>
      </w:r>
      <w:r>
        <w:rPr>
          <w:lang w:val="en-US"/>
        </w:rPr>
        <w:t xml:space="preserve"> and always stay on top of other objects. </w:t>
      </w:r>
      <w:r w:rsidR="006223BD">
        <w:rPr>
          <w:lang w:val="en-US"/>
        </w:rPr>
        <w:t xml:space="preserve">Using </w:t>
      </w:r>
      <w:r>
        <w:rPr>
          <w:lang w:val="en-US"/>
        </w:rPr>
        <w:t>VR gear</w:t>
      </w:r>
      <w:r w:rsidR="00260D49">
        <w:rPr>
          <w:lang w:val="en-US"/>
        </w:rPr>
        <w:t>,</w:t>
      </w:r>
      <w:r w:rsidR="006223BD" w:rsidRPr="006223BD">
        <w:rPr>
          <w:noProof/>
          <w:lang w:val="en-US"/>
        </w:rPr>
        <w:t xml:space="preserve"> </w:t>
      </w:r>
      <w:r>
        <w:rPr>
          <w:lang w:val="en-US"/>
        </w:rPr>
        <w:t>this area acts as</w:t>
      </w:r>
      <w:r w:rsidR="00FC4DC4">
        <w:rPr>
          <w:lang w:val="en-US"/>
        </w:rPr>
        <w:t xml:space="preserve"> a</w:t>
      </w:r>
      <w:r>
        <w:rPr>
          <w:lang w:val="en-US"/>
        </w:rPr>
        <w:t xml:space="preserve"> </w:t>
      </w:r>
      <w:r w:rsidR="00260D49">
        <w:rPr>
          <w:noProof/>
          <w:lang w:val="en-US"/>
        </w:rPr>
        <w:t>h</w:t>
      </w:r>
      <w:r w:rsidR="00260D49" w:rsidRPr="00CA4E4A">
        <w:rPr>
          <w:noProof/>
          <w:lang w:val="en-US"/>
        </w:rPr>
        <w:t>ead</w:t>
      </w:r>
      <w:r w:rsidR="00260D49">
        <w:rPr>
          <w:noProof/>
          <w:lang w:val="en-US"/>
        </w:rPr>
        <w:t>s</w:t>
      </w:r>
      <w:r w:rsidRPr="00CA4E4A">
        <w:rPr>
          <w:noProof/>
          <w:lang w:val="en-US"/>
        </w:rPr>
        <w:t>-up</w:t>
      </w:r>
      <w:r>
        <w:rPr>
          <w:lang w:val="en-US"/>
        </w:rPr>
        <w:t xml:space="preserve"> display</w:t>
      </w:r>
      <w:r w:rsidR="00305A04">
        <w:rPr>
          <w:lang w:val="en-US"/>
        </w:rPr>
        <w:t>:</w:t>
      </w:r>
      <w:r>
        <w:rPr>
          <w:lang w:val="en-US"/>
        </w:rPr>
        <w:t xml:space="preserve"> </w:t>
      </w:r>
      <w:r w:rsidR="009A4DF6">
        <w:rPr>
          <w:lang w:val="en-US"/>
        </w:rPr>
        <w:t>i</w:t>
      </w:r>
      <w:r w:rsidRPr="00CA4E4A">
        <w:rPr>
          <w:lang w:val="en-US"/>
        </w:rPr>
        <w:t>.e.</w:t>
      </w:r>
      <w:r w:rsidR="00FC4DC4">
        <w:rPr>
          <w:lang w:val="en-US"/>
        </w:rPr>
        <w:t>,</w:t>
      </w:r>
      <w:r>
        <w:rPr>
          <w:lang w:val="en-US"/>
        </w:rPr>
        <w:t xml:space="preserve"> </w:t>
      </w:r>
      <w:r w:rsidR="00260D49">
        <w:rPr>
          <w:lang w:val="en-US"/>
        </w:rPr>
        <w:t xml:space="preserve">it </w:t>
      </w:r>
      <w:r>
        <w:rPr>
          <w:lang w:val="en-US"/>
        </w:rPr>
        <w:t>always</w:t>
      </w:r>
      <w:r w:rsidR="00D171E7">
        <w:rPr>
          <w:lang w:val="en-US"/>
        </w:rPr>
        <w:t xml:space="preserve"> stays</w:t>
      </w:r>
      <w:r>
        <w:rPr>
          <w:lang w:val="en-US"/>
        </w:rPr>
        <w:t xml:space="preserve"> in </w:t>
      </w:r>
      <w:r w:rsidR="00260D49">
        <w:rPr>
          <w:lang w:val="en-US"/>
        </w:rPr>
        <w:t xml:space="preserve">the </w:t>
      </w:r>
      <w:r>
        <w:rPr>
          <w:lang w:val="en-US"/>
        </w:rPr>
        <w:t>field of view whenever</w:t>
      </w:r>
      <w:r w:rsidR="00FC4DC4">
        <w:rPr>
          <w:lang w:val="en-US"/>
        </w:rPr>
        <w:t xml:space="preserve"> a user’s head moves. </w:t>
      </w:r>
    </w:p>
    <w:p w14:paraId="038993AC" w14:textId="77777777" w:rsidR="00A77B3E" w:rsidRDefault="00C854D8" w:rsidP="00953ABA">
      <w:pPr>
        <w:rPr>
          <w:lang w:val="en-US"/>
        </w:rPr>
      </w:pPr>
      <w:r>
        <w:rPr>
          <w:lang w:val="en-US"/>
        </w:rPr>
        <w:t xml:space="preserve">The </w:t>
      </w:r>
      <w:r w:rsidR="003B2489">
        <w:rPr>
          <w:lang w:val="en-US"/>
        </w:rPr>
        <w:t xml:space="preserve">History </w:t>
      </w:r>
      <w:r>
        <w:rPr>
          <w:lang w:val="en-US"/>
        </w:rPr>
        <w:t>a</w:t>
      </w:r>
      <w:r w:rsidR="003B2489">
        <w:rPr>
          <w:lang w:val="en-US"/>
        </w:rPr>
        <w:t xml:space="preserve">rea is a history of user navigation. This function </w:t>
      </w:r>
      <w:r w:rsidR="00260D49">
        <w:rPr>
          <w:lang w:val="en-US"/>
        </w:rPr>
        <w:t xml:space="preserve">is </w:t>
      </w:r>
      <w:r w:rsidR="003B2489">
        <w:rPr>
          <w:lang w:val="en-US"/>
        </w:rPr>
        <w:t>similar to</w:t>
      </w:r>
      <w:r w:rsidR="003B2489" w:rsidRPr="00CA4E4A">
        <w:rPr>
          <w:noProof/>
          <w:lang w:val="en-US"/>
        </w:rPr>
        <w:t xml:space="preserve"> </w:t>
      </w:r>
      <w:r w:rsidR="00260D49">
        <w:rPr>
          <w:noProof/>
          <w:lang w:val="en-US"/>
        </w:rPr>
        <w:t xml:space="preserve">a </w:t>
      </w:r>
      <w:r w:rsidR="003B2489" w:rsidRPr="00CA4E4A">
        <w:rPr>
          <w:noProof/>
          <w:lang w:val="en-US"/>
        </w:rPr>
        <w:t>browser</w:t>
      </w:r>
      <w:r w:rsidR="003B2489">
        <w:rPr>
          <w:lang w:val="en-US"/>
        </w:rPr>
        <w:t xml:space="preserve"> history</w:t>
      </w:r>
      <w:r w:rsidR="00260D49">
        <w:rPr>
          <w:lang w:val="en-US"/>
        </w:rPr>
        <w:t>,</w:t>
      </w:r>
      <w:r w:rsidR="003B2489">
        <w:rPr>
          <w:lang w:val="en-US"/>
        </w:rPr>
        <w:t xml:space="preserve"> and together with Quick </w:t>
      </w:r>
      <w:r w:rsidR="001477A5">
        <w:rPr>
          <w:lang w:val="en-US"/>
        </w:rPr>
        <w:t xml:space="preserve">Field </w:t>
      </w:r>
      <w:r w:rsidR="003B2489">
        <w:rPr>
          <w:lang w:val="en-US"/>
        </w:rPr>
        <w:t xml:space="preserve">effectively replaces </w:t>
      </w:r>
      <w:r w:rsidR="00260D49">
        <w:rPr>
          <w:lang w:val="en-US"/>
        </w:rPr>
        <w:t xml:space="preserve">the </w:t>
      </w:r>
      <w:r w:rsidR="003B2489">
        <w:rPr>
          <w:lang w:val="en-US"/>
        </w:rPr>
        <w:t xml:space="preserve">standard </w:t>
      </w:r>
      <w:r w:rsidR="00260D49">
        <w:rPr>
          <w:lang w:val="en-US"/>
        </w:rPr>
        <w:t xml:space="preserve">desktop taskbar </w:t>
      </w:r>
      <w:r w:rsidR="003B2489" w:rsidRPr="0024673F">
        <w:rPr>
          <w:noProof/>
          <w:lang w:val="en-US"/>
        </w:rPr>
        <w:t>behavior</w:t>
      </w:r>
      <w:r w:rsidR="003B2489">
        <w:rPr>
          <w:lang w:val="en-US"/>
        </w:rPr>
        <w:t>.</w:t>
      </w:r>
    </w:p>
    <w:p w14:paraId="4FF2E4C8" w14:textId="0A15A6E0" w:rsidR="00A77B3E" w:rsidRDefault="003B2489" w:rsidP="00953ABA">
      <w:pPr>
        <w:rPr>
          <w:lang w:val="en-US"/>
        </w:rPr>
      </w:pPr>
      <w:r>
        <w:rPr>
          <w:lang w:val="en-US"/>
        </w:rPr>
        <w:t xml:space="preserve">The Events </w:t>
      </w:r>
      <w:r w:rsidR="00C854D8">
        <w:rPr>
          <w:lang w:val="en-US"/>
        </w:rPr>
        <w:t>a</w:t>
      </w:r>
      <w:r>
        <w:rPr>
          <w:lang w:val="en-US"/>
        </w:rPr>
        <w:t xml:space="preserve">rea </w:t>
      </w:r>
      <w:r w:rsidR="00260D49">
        <w:rPr>
          <w:lang w:val="en-US"/>
        </w:rPr>
        <w:t xml:space="preserve">is </w:t>
      </w:r>
      <w:r>
        <w:rPr>
          <w:lang w:val="en-US"/>
        </w:rPr>
        <w:t>for showing events and progress reports</w:t>
      </w:r>
      <w:r w:rsidR="006223BD">
        <w:rPr>
          <w:lang w:val="en-US"/>
        </w:rPr>
        <w:t xml:space="preserve">, similar </w:t>
      </w:r>
      <w:r w:rsidR="006223BD" w:rsidRPr="00A37890">
        <w:rPr>
          <w:noProof/>
          <w:lang w:val="en-US"/>
        </w:rPr>
        <w:t>to</w:t>
      </w:r>
      <w:r w:rsidR="006223BD" w:rsidRPr="006223BD">
        <w:rPr>
          <w:noProof/>
          <w:lang w:val="en-US"/>
        </w:rPr>
        <w:t xml:space="preserve"> the </w:t>
      </w:r>
      <w:r w:rsidR="00CA1E6F">
        <w:rPr>
          <w:noProof/>
          <w:lang w:val="en-US"/>
        </w:rPr>
        <w:t xml:space="preserve">desktop </w:t>
      </w:r>
      <w:r w:rsidR="006223BD" w:rsidRPr="006223BD">
        <w:rPr>
          <w:noProof/>
          <w:lang w:val="en-US"/>
        </w:rPr>
        <w:t xml:space="preserve">tray </w:t>
      </w:r>
      <w:r>
        <w:rPr>
          <w:lang w:val="en-US"/>
        </w:rPr>
        <w:t xml:space="preserve">but with advanced functions. It can show simple notifications about events that require user attention. </w:t>
      </w:r>
      <w:r w:rsidR="00260D49">
        <w:rPr>
          <w:noProof/>
          <w:lang w:val="en-US"/>
        </w:rPr>
        <w:t>In addition</w:t>
      </w:r>
      <w:r w:rsidR="00FC4DC4">
        <w:rPr>
          <w:noProof/>
          <w:lang w:val="en-US"/>
        </w:rPr>
        <w:t>,</w:t>
      </w:r>
      <w:r>
        <w:rPr>
          <w:lang w:val="en-US"/>
        </w:rPr>
        <w:t xml:space="preserve"> any user-initiated long</w:t>
      </w:r>
      <w:r w:rsidR="00260D49">
        <w:rPr>
          <w:lang w:val="en-US"/>
        </w:rPr>
        <w:t>-</w:t>
      </w:r>
      <w:r>
        <w:rPr>
          <w:lang w:val="en-US"/>
        </w:rPr>
        <w:t>t</w:t>
      </w:r>
      <w:r w:rsidR="00260D49">
        <w:rPr>
          <w:lang w:val="en-US"/>
        </w:rPr>
        <w:t>erm</w:t>
      </w:r>
      <w:r>
        <w:rPr>
          <w:lang w:val="en-US"/>
        </w:rPr>
        <w:t xml:space="preserve"> operations should place representation items in this area </w:t>
      </w:r>
      <w:r w:rsidRPr="00CA4E4A">
        <w:rPr>
          <w:noProof/>
          <w:lang w:val="en-US"/>
        </w:rPr>
        <w:t>so</w:t>
      </w:r>
      <w:r w:rsidR="00FC4DC4">
        <w:rPr>
          <w:noProof/>
          <w:lang w:val="en-US"/>
        </w:rPr>
        <w:t xml:space="preserve"> </w:t>
      </w:r>
      <w:r w:rsidR="00C90ED6">
        <w:rPr>
          <w:noProof/>
          <w:lang w:val="en-US"/>
        </w:rPr>
        <w:t xml:space="preserve">that </w:t>
      </w:r>
      <w:r w:rsidR="00CA1E6F">
        <w:rPr>
          <w:noProof/>
          <w:lang w:val="en-US"/>
        </w:rPr>
        <w:t xml:space="preserve">a </w:t>
      </w:r>
      <w:r w:rsidRPr="00CA4E4A">
        <w:rPr>
          <w:noProof/>
          <w:lang w:val="en-US"/>
        </w:rPr>
        <w:t>user</w:t>
      </w:r>
      <w:r>
        <w:rPr>
          <w:lang w:val="en-US"/>
        </w:rPr>
        <w:t xml:space="preserve"> has </w:t>
      </w:r>
      <w:r w:rsidR="00260D49">
        <w:rPr>
          <w:lang w:val="en-US"/>
        </w:rPr>
        <w:t xml:space="preserve">a </w:t>
      </w:r>
      <w:r w:rsidRPr="00CA4E4A">
        <w:rPr>
          <w:noProof/>
          <w:lang w:val="en-US"/>
        </w:rPr>
        <w:t>continuous</w:t>
      </w:r>
      <w:r>
        <w:rPr>
          <w:lang w:val="en-US"/>
        </w:rPr>
        <w:t xml:space="preserve"> report about current </w:t>
      </w:r>
      <w:r w:rsidRPr="00CA4E4A">
        <w:rPr>
          <w:noProof/>
          <w:lang w:val="en-US"/>
        </w:rPr>
        <w:t>time</w:t>
      </w:r>
      <w:r w:rsidR="00FC4DC4">
        <w:rPr>
          <w:noProof/>
          <w:lang w:val="en-US"/>
        </w:rPr>
        <w:t>-</w:t>
      </w:r>
      <w:r w:rsidRPr="00CA4E4A">
        <w:rPr>
          <w:noProof/>
          <w:lang w:val="en-US"/>
        </w:rPr>
        <w:t>consuming</w:t>
      </w:r>
      <w:r>
        <w:rPr>
          <w:lang w:val="en-US"/>
        </w:rPr>
        <w:t xml:space="preserve"> processes.</w:t>
      </w:r>
    </w:p>
    <w:p w14:paraId="343FA872" w14:textId="77777777" w:rsidR="00517269" w:rsidRDefault="00AB40B6" w:rsidP="00672EE4">
      <w:pPr>
        <w:pStyle w:val="Heading1"/>
      </w:pPr>
      <w:bookmarkStart w:id="23" w:name="h.vjhocayppnv3"/>
      <w:bookmarkStart w:id="24" w:name="_Toc70632788"/>
      <w:bookmarkEnd w:id="23"/>
      <w:r>
        <w:lastRenderedPageBreak/>
        <w:t>Mobile</w:t>
      </w:r>
      <w:r w:rsidR="00517269">
        <w:t xml:space="preserve"> Mode</w:t>
      </w:r>
      <w:bookmarkEnd w:id="24"/>
    </w:p>
    <w:p w14:paraId="092DE473" w14:textId="77777777" w:rsidR="00090FC9" w:rsidRDefault="00090FC9" w:rsidP="00953ABA">
      <w:pPr>
        <w:rPr>
          <w:lang w:val="en-US"/>
        </w:rPr>
      </w:pPr>
      <w:r>
        <w:rPr>
          <w:lang w:val="en-US"/>
        </w:rPr>
        <w:t>The technology is designed to support not only desktop and VR but also mobile environments. In this case</w:t>
      </w:r>
      <w:r w:rsidR="00260D49">
        <w:rPr>
          <w:lang w:val="en-US"/>
        </w:rPr>
        <w:t>,</w:t>
      </w:r>
      <w:r>
        <w:rPr>
          <w:lang w:val="en-US"/>
        </w:rPr>
        <w:t xml:space="preserve"> only</w:t>
      </w:r>
      <w:r w:rsidR="002A6088">
        <w:rPr>
          <w:lang w:val="en-US"/>
        </w:rPr>
        <w:t xml:space="preserve"> </w:t>
      </w:r>
      <w:r>
        <w:rPr>
          <w:lang w:val="en-US"/>
        </w:rPr>
        <w:t>compact representations</w:t>
      </w:r>
      <w:r w:rsidR="00D770F1">
        <w:rPr>
          <w:lang w:val="en-US"/>
        </w:rPr>
        <w:t xml:space="preserve"> (avatars)</w:t>
      </w:r>
      <w:r>
        <w:rPr>
          <w:lang w:val="en-US"/>
        </w:rPr>
        <w:t xml:space="preserve"> are used to display </w:t>
      </w:r>
      <w:r w:rsidR="00260D49">
        <w:rPr>
          <w:lang w:val="en-US"/>
        </w:rPr>
        <w:t xml:space="preserve">the </w:t>
      </w:r>
      <w:r>
        <w:rPr>
          <w:lang w:val="en-US"/>
        </w:rPr>
        <w:t xml:space="preserve">application UI. The following diagram shows how </w:t>
      </w:r>
      <w:r w:rsidR="00260D49">
        <w:rPr>
          <w:lang w:val="en-US"/>
        </w:rPr>
        <w:t xml:space="preserve">the </w:t>
      </w:r>
      <w:r>
        <w:rPr>
          <w:lang w:val="en-US"/>
        </w:rPr>
        <w:t xml:space="preserve">UI </w:t>
      </w:r>
      <w:r w:rsidR="00DB68F2">
        <w:rPr>
          <w:lang w:val="en-US"/>
        </w:rPr>
        <w:t>concept</w:t>
      </w:r>
      <w:r>
        <w:rPr>
          <w:lang w:val="en-US"/>
        </w:rPr>
        <w:t xml:space="preserve"> </w:t>
      </w:r>
      <w:r w:rsidR="00260D49">
        <w:rPr>
          <w:lang w:val="en-US"/>
        </w:rPr>
        <w:t xml:space="preserve">described above </w:t>
      </w:r>
      <w:r>
        <w:rPr>
          <w:lang w:val="en-US"/>
        </w:rPr>
        <w:t>maps to mobile environments.</w:t>
      </w:r>
    </w:p>
    <w:p w14:paraId="40A1CABF" w14:textId="77777777" w:rsidR="0084711B" w:rsidRDefault="0084711B" w:rsidP="00953ABA">
      <w:pPr>
        <w:rPr>
          <w:lang w:val="en-US"/>
        </w:rPr>
      </w:pPr>
    </w:p>
    <w:p w14:paraId="19EBD95B" w14:textId="77777777" w:rsidR="002A6088" w:rsidRDefault="002A6088" w:rsidP="002A6088">
      <w:pPr>
        <w:pStyle w:val="Caption"/>
        <w:rPr>
          <w:lang w:val="en-US"/>
        </w:rPr>
      </w:pPr>
      <w:r>
        <w:t>Figure</w:t>
      </w:r>
      <w:r w:rsidR="008D66CA">
        <w:rPr>
          <w:lang w:val="en-US"/>
        </w:rPr>
        <w:t xml:space="preserve"> 4</w:t>
      </w:r>
      <w:r>
        <w:rPr>
          <w:lang w:val="en-US"/>
        </w:rPr>
        <w:t>. Mobile UI Mapping</w:t>
      </w:r>
    </w:p>
    <w:p w14:paraId="07FE34FB" w14:textId="77777777" w:rsidR="00517269" w:rsidRDefault="00AD491A" w:rsidP="00FD53BA">
      <w:pPr>
        <w:spacing w:after="200" w:line="312" w:lineRule="auto"/>
        <w:ind w:firstLine="0"/>
        <w:rPr>
          <w:sz w:val="40"/>
          <w:szCs w:val="40"/>
          <w:lang w:val="en-US"/>
        </w:rPr>
      </w:pPr>
      <w:r>
        <w:rPr>
          <w:noProof/>
          <w:lang w:val="en-US" w:eastAsia="en-US"/>
        </w:rPr>
        <mc:AlternateContent>
          <mc:Choice Requires="wpc">
            <w:drawing>
              <wp:inline distT="0" distB="0" distL="0" distR="0" wp14:anchorId="48808E29" wp14:editId="06DA9D47">
                <wp:extent cx="6965315" cy="6143625"/>
                <wp:effectExtent l="0" t="0" r="0" b="0"/>
                <wp:docPr id="567" name="Canvas 138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AutoShape 1500"/>
                        <wps:cNvSpPr>
                          <a:spLocks noChangeArrowheads="1"/>
                        </wps:cNvSpPr>
                        <wps:spPr bwMode="auto">
                          <a:xfrm>
                            <a:off x="3677908" y="2726011"/>
                            <a:ext cx="1187403" cy="1756407"/>
                          </a:xfrm>
                          <a:prstGeom prst="flowChartAlternateProcess">
                            <a:avLst/>
                          </a:prstGeom>
                          <a:solidFill>
                            <a:srgbClr val="CFE2F3"/>
                          </a:solidFill>
                          <a:ln w="12700">
                            <a:solidFill>
                              <a:srgbClr val="000000"/>
                            </a:solidFill>
                            <a:miter lim="800000"/>
                            <a:headEnd/>
                            <a:tailEnd/>
                          </a:ln>
                        </wps:spPr>
                        <wps:txbx>
                          <w:txbxContent>
                            <w:p w14:paraId="54CCF60E" w14:textId="77777777" w:rsidR="00444740" w:rsidRDefault="00444740" w:rsidP="00114D8C">
                              <w:pPr>
                                <w:pStyle w:val="Drawing"/>
                              </w:pPr>
                              <w:r>
                                <w:t>Other Field</w:t>
                              </w:r>
                            </w:p>
                            <w:p w14:paraId="560861DC" w14:textId="77777777" w:rsidR="00444740" w:rsidRDefault="00444740" w:rsidP="00114D8C">
                              <w:pPr>
                                <w:pStyle w:val="Drawing"/>
                              </w:pPr>
                            </w:p>
                          </w:txbxContent>
                        </wps:txbx>
                        <wps:bodyPr rot="0" vert="horz" wrap="square" lIns="91440" tIns="45720" rIns="91440" bIns="45720" anchor="t" anchorCtr="0" upright="1">
                          <a:noAutofit/>
                        </wps:bodyPr>
                      </wps:wsp>
                      <wps:wsp>
                        <wps:cNvPr id="4" name="AutoShape 1550"/>
                        <wps:cNvCnPr>
                          <a:cxnSpLocks noChangeShapeType="1"/>
                          <a:stCxn id="41" idx="2"/>
                        </wps:cNvCnPr>
                        <wps:spPr bwMode="auto">
                          <a:xfrm>
                            <a:off x="4563710" y="4350053"/>
                            <a:ext cx="790602" cy="698133"/>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 name="AutoShape 1423"/>
                        <wps:cNvSpPr>
                          <a:spLocks noChangeArrowheads="1"/>
                        </wps:cNvSpPr>
                        <wps:spPr bwMode="auto">
                          <a:xfrm>
                            <a:off x="255201" y="1842707"/>
                            <a:ext cx="1187503" cy="1756407"/>
                          </a:xfrm>
                          <a:prstGeom prst="flowChartAlternateProcess">
                            <a:avLst/>
                          </a:prstGeom>
                          <a:solidFill>
                            <a:srgbClr val="CFE2F3"/>
                          </a:solidFill>
                          <a:ln w="12700">
                            <a:solidFill>
                              <a:srgbClr val="000000"/>
                            </a:solidFill>
                            <a:miter lim="800000"/>
                            <a:headEnd/>
                            <a:tailEnd/>
                          </a:ln>
                        </wps:spPr>
                        <wps:txbx>
                          <w:txbxContent>
                            <w:p w14:paraId="62178B3E" w14:textId="77777777" w:rsidR="00444740" w:rsidRPr="0084711B" w:rsidRDefault="00444740" w:rsidP="0084711B">
                              <w:pPr>
                                <w:pStyle w:val="Drawing"/>
                              </w:pPr>
                              <w:r w:rsidRPr="0084711B">
                                <w:t>History</w:t>
                              </w:r>
                            </w:p>
                            <w:p w14:paraId="3C45C60E" w14:textId="77777777" w:rsidR="00444740" w:rsidRPr="0084711B" w:rsidRDefault="00444740" w:rsidP="0084711B">
                              <w:pPr>
                                <w:pStyle w:val="Drawing"/>
                              </w:pPr>
                            </w:p>
                          </w:txbxContent>
                        </wps:txbx>
                        <wps:bodyPr rot="0" vert="horz" wrap="square" lIns="91440" tIns="45720" rIns="91440" bIns="45720" anchor="t" anchorCtr="0" upright="1">
                          <a:noAutofit/>
                        </wps:bodyPr>
                      </wps:wsp>
                      <wps:wsp>
                        <wps:cNvPr id="6" name="Rectangle 1478"/>
                        <wps:cNvSpPr>
                          <a:spLocks noChangeArrowheads="1"/>
                        </wps:cNvSpPr>
                        <wps:spPr bwMode="auto">
                          <a:xfrm>
                            <a:off x="342201" y="2202809"/>
                            <a:ext cx="139700" cy="115500"/>
                          </a:xfrm>
                          <a:prstGeom prst="rect">
                            <a:avLst/>
                          </a:prstGeom>
                          <a:solidFill>
                            <a:srgbClr val="CFE2F3"/>
                          </a:solidFill>
                          <a:ln w="12700">
                            <a:solidFill>
                              <a:srgbClr val="000000"/>
                            </a:solidFill>
                            <a:miter lim="800000"/>
                            <a:headEnd/>
                            <a:tailEnd/>
                          </a:ln>
                        </wps:spPr>
                        <wps:txbx>
                          <w:txbxContent>
                            <w:p w14:paraId="36D9FD4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 name="Text Box 1479"/>
                        <wps:cNvSpPr txBox="1">
                          <a:spLocks noChangeArrowheads="1"/>
                        </wps:cNvSpPr>
                        <wps:spPr bwMode="auto">
                          <a:xfrm>
                            <a:off x="528901" y="2137409"/>
                            <a:ext cx="896002" cy="13900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E9C78" w14:textId="77777777" w:rsidR="00444740" w:rsidRDefault="00444740" w:rsidP="0084711B">
                              <w:pPr>
                                <w:pStyle w:val="Drawing"/>
                              </w:pPr>
                              <w:r w:rsidRPr="0084711B">
                                <w:t>Application</w:t>
                              </w:r>
                              <w:r>
                                <w:t xml:space="preserve"> A</w:t>
                              </w:r>
                            </w:p>
                            <w:p w14:paraId="64F57FC8" w14:textId="77777777" w:rsidR="00444740" w:rsidRDefault="00444740" w:rsidP="00401546">
                              <w:pPr>
                                <w:pStyle w:val="Drawing"/>
                                <w:spacing w:line="276" w:lineRule="auto"/>
                              </w:pPr>
                              <w:r>
                                <w:t>Application B</w:t>
                              </w:r>
                            </w:p>
                            <w:p w14:paraId="393413D8" w14:textId="77777777" w:rsidR="00444740" w:rsidRDefault="00444740" w:rsidP="00401546">
                              <w:pPr>
                                <w:pStyle w:val="Drawing"/>
                              </w:pPr>
                              <w:r>
                                <w:t>Application C</w:t>
                              </w:r>
                            </w:p>
                            <w:p w14:paraId="1DEA066F" w14:textId="77777777" w:rsidR="00444740" w:rsidRDefault="00444740" w:rsidP="00401546">
                              <w:pPr>
                                <w:pStyle w:val="Drawing"/>
                              </w:pPr>
                            </w:p>
                            <w:p w14:paraId="3605964F" w14:textId="77777777" w:rsidR="00444740" w:rsidRDefault="00444740" w:rsidP="00401546">
                              <w:pPr>
                                <w:pStyle w:val="Drawing"/>
                              </w:pPr>
                              <w:r>
                                <w:t>…</w:t>
                              </w:r>
                            </w:p>
                            <w:p w14:paraId="0F642134" w14:textId="77777777" w:rsidR="00444740" w:rsidRDefault="00444740" w:rsidP="00401546">
                              <w:pPr>
                                <w:pStyle w:val="Drawing"/>
                              </w:pPr>
                            </w:p>
                            <w:p w14:paraId="0F5A8CD4" w14:textId="77777777" w:rsidR="00444740" w:rsidRPr="00297DB1" w:rsidRDefault="00444740" w:rsidP="00401546">
                              <w:pPr>
                                <w:pStyle w:val="Drawing"/>
                              </w:pPr>
                            </w:p>
                            <w:p w14:paraId="1FD958B1" w14:textId="77777777" w:rsidR="00444740" w:rsidRPr="00297DB1" w:rsidRDefault="00444740" w:rsidP="00401546">
                              <w:pPr>
                                <w:pStyle w:val="Drawing"/>
                              </w:pPr>
                              <w:r>
                                <w:t>Application N</w:t>
                              </w:r>
                            </w:p>
                            <w:p w14:paraId="702C3033" w14:textId="77777777" w:rsidR="00444740" w:rsidRPr="00297DB1" w:rsidRDefault="00444740" w:rsidP="00401546">
                              <w:pPr>
                                <w:pStyle w:val="Drawing"/>
                              </w:pPr>
                            </w:p>
                          </w:txbxContent>
                        </wps:txbx>
                        <wps:bodyPr rot="0" vert="horz" wrap="square" lIns="91440" tIns="45720" rIns="91440" bIns="45720" anchor="t" anchorCtr="0" upright="1">
                          <a:noAutofit/>
                        </wps:bodyPr>
                      </wps:wsp>
                      <wps:wsp>
                        <wps:cNvPr id="8" name="Rectangle 1480"/>
                        <wps:cNvSpPr>
                          <a:spLocks noChangeArrowheads="1"/>
                        </wps:cNvSpPr>
                        <wps:spPr bwMode="auto">
                          <a:xfrm>
                            <a:off x="342201" y="2353910"/>
                            <a:ext cx="139700" cy="115600"/>
                          </a:xfrm>
                          <a:prstGeom prst="rect">
                            <a:avLst/>
                          </a:prstGeom>
                          <a:solidFill>
                            <a:srgbClr val="CFE2F3"/>
                          </a:solidFill>
                          <a:ln w="12700">
                            <a:solidFill>
                              <a:srgbClr val="000000"/>
                            </a:solidFill>
                            <a:miter lim="800000"/>
                            <a:headEnd/>
                            <a:tailEnd/>
                          </a:ln>
                        </wps:spPr>
                        <wps:txbx>
                          <w:txbxContent>
                            <w:p w14:paraId="03F9DD7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 name="Rectangle 1481"/>
                        <wps:cNvSpPr>
                          <a:spLocks noChangeArrowheads="1"/>
                        </wps:cNvSpPr>
                        <wps:spPr bwMode="auto">
                          <a:xfrm>
                            <a:off x="342201" y="2503110"/>
                            <a:ext cx="139700" cy="115600"/>
                          </a:xfrm>
                          <a:prstGeom prst="rect">
                            <a:avLst/>
                          </a:prstGeom>
                          <a:solidFill>
                            <a:srgbClr val="CFE2F3"/>
                          </a:solidFill>
                          <a:ln w="12700">
                            <a:solidFill>
                              <a:srgbClr val="000000"/>
                            </a:solidFill>
                            <a:miter lim="800000"/>
                            <a:headEnd/>
                            <a:tailEnd/>
                          </a:ln>
                        </wps:spPr>
                        <wps:txbx>
                          <w:txbxContent>
                            <w:p w14:paraId="23E4C24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0" name="Rectangle 1482"/>
                        <wps:cNvSpPr>
                          <a:spLocks noChangeArrowheads="1"/>
                        </wps:cNvSpPr>
                        <wps:spPr bwMode="auto">
                          <a:xfrm>
                            <a:off x="347901" y="3196445"/>
                            <a:ext cx="139700" cy="115500"/>
                          </a:xfrm>
                          <a:prstGeom prst="rect">
                            <a:avLst/>
                          </a:prstGeom>
                          <a:solidFill>
                            <a:srgbClr val="CFE2F3"/>
                          </a:solidFill>
                          <a:ln w="12700">
                            <a:solidFill>
                              <a:srgbClr val="000000"/>
                            </a:solidFill>
                            <a:miter lim="800000"/>
                            <a:headEnd/>
                            <a:tailEnd/>
                          </a:ln>
                        </wps:spPr>
                        <wps:txbx>
                          <w:txbxContent>
                            <w:p w14:paraId="66E5A8C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1" name="AutoShape 1483"/>
                        <wps:cNvSpPr>
                          <a:spLocks noChangeArrowheads="1"/>
                        </wps:cNvSpPr>
                        <wps:spPr bwMode="auto">
                          <a:xfrm>
                            <a:off x="1861804" y="1842707"/>
                            <a:ext cx="1187403" cy="1756407"/>
                          </a:xfrm>
                          <a:prstGeom prst="flowChartAlternateProcess">
                            <a:avLst/>
                          </a:prstGeom>
                          <a:solidFill>
                            <a:srgbClr val="CFE2F3"/>
                          </a:solidFill>
                          <a:ln w="28575">
                            <a:solidFill>
                              <a:srgbClr val="000000"/>
                            </a:solidFill>
                            <a:miter lim="800000"/>
                            <a:headEnd/>
                            <a:tailEnd/>
                          </a:ln>
                        </wps:spPr>
                        <wps:txbx>
                          <w:txbxContent>
                            <w:p w14:paraId="267AE0FB" w14:textId="77777777" w:rsidR="00444740" w:rsidRPr="009C6818" w:rsidRDefault="00444740" w:rsidP="009C6818">
                              <w:pPr>
                                <w:pStyle w:val="Drawing"/>
                              </w:pPr>
                              <w:r w:rsidRPr="009C6818">
                                <w:t>Primary Screen</w:t>
                              </w:r>
                            </w:p>
                            <w:p w14:paraId="5315B1C8" w14:textId="77777777" w:rsidR="00444740" w:rsidRPr="009C6818" w:rsidRDefault="00444740" w:rsidP="009C6818">
                              <w:pPr>
                                <w:pStyle w:val="Drawing"/>
                              </w:pPr>
                            </w:p>
                          </w:txbxContent>
                        </wps:txbx>
                        <wps:bodyPr rot="0" vert="horz" wrap="square" lIns="91440" tIns="45720" rIns="91440" bIns="45720" anchor="t" anchorCtr="0" upright="1">
                          <a:noAutofit/>
                        </wps:bodyPr>
                      </wps:wsp>
                      <wps:wsp>
                        <wps:cNvPr id="12" name="Rectangle 1487"/>
                        <wps:cNvSpPr>
                          <a:spLocks noChangeArrowheads="1"/>
                        </wps:cNvSpPr>
                        <wps:spPr bwMode="auto">
                          <a:xfrm>
                            <a:off x="2071304" y="2205909"/>
                            <a:ext cx="179700" cy="179701"/>
                          </a:xfrm>
                          <a:prstGeom prst="rect">
                            <a:avLst/>
                          </a:prstGeom>
                          <a:solidFill>
                            <a:srgbClr val="D9EAD3"/>
                          </a:solidFill>
                          <a:ln w="12700">
                            <a:solidFill>
                              <a:srgbClr val="000000"/>
                            </a:solidFill>
                            <a:miter lim="800000"/>
                            <a:headEnd/>
                            <a:tailEnd/>
                          </a:ln>
                        </wps:spPr>
                        <wps:txbx>
                          <w:txbxContent>
                            <w:p w14:paraId="26803AE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3" name="Rectangle 1489"/>
                        <wps:cNvSpPr>
                          <a:spLocks noChangeArrowheads="1"/>
                        </wps:cNvSpPr>
                        <wps:spPr bwMode="auto">
                          <a:xfrm>
                            <a:off x="2350705" y="2494910"/>
                            <a:ext cx="179700" cy="179701"/>
                          </a:xfrm>
                          <a:prstGeom prst="rect">
                            <a:avLst/>
                          </a:prstGeom>
                          <a:solidFill>
                            <a:srgbClr val="D9EAD3"/>
                          </a:solidFill>
                          <a:ln w="12700">
                            <a:solidFill>
                              <a:srgbClr val="000000"/>
                            </a:solidFill>
                            <a:miter lim="800000"/>
                            <a:headEnd/>
                            <a:tailEnd/>
                          </a:ln>
                        </wps:spPr>
                        <wps:txbx>
                          <w:txbxContent>
                            <w:p w14:paraId="542A3D3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4" name="Rectangle 1490"/>
                        <wps:cNvSpPr>
                          <a:spLocks noChangeArrowheads="1"/>
                        </wps:cNvSpPr>
                        <wps:spPr bwMode="auto">
                          <a:xfrm>
                            <a:off x="2071304" y="2494910"/>
                            <a:ext cx="179700" cy="179701"/>
                          </a:xfrm>
                          <a:prstGeom prst="rect">
                            <a:avLst/>
                          </a:prstGeom>
                          <a:solidFill>
                            <a:srgbClr val="D9EAD3"/>
                          </a:solidFill>
                          <a:ln w="12700">
                            <a:solidFill>
                              <a:srgbClr val="000000"/>
                            </a:solidFill>
                            <a:miter lim="800000"/>
                            <a:headEnd/>
                            <a:tailEnd/>
                          </a:ln>
                        </wps:spPr>
                        <wps:txbx>
                          <w:txbxContent>
                            <w:p w14:paraId="50EFD78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5" name="Rectangle 1491"/>
                        <wps:cNvSpPr>
                          <a:spLocks noChangeArrowheads="1"/>
                        </wps:cNvSpPr>
                        <wps:spPr bwMode="auto">
                          <a:xfrm>
                            <a:off x="2630106" y="2494910"/>
                            <a:ext cx="179700" cy="179701"/>
                          </a:xfrm>
                          <a:prstGeom prst="rect">
                            <a:avLst/>
                          </a:prstGeom>
                          <a:solidFill>
                            <a:srgbClr val="D9EAD3"/>
                          </a:solidFill>
                          <a:ln w="12700">
                            <a:solidFill>
                              <a:srgbClr val="000000"/>
                            </a:solidFill>
                            <a:miter lim="800000"/>
                            <a:headEnd/>
                            <a:tailEnd/>
                          </a:ln>
                        </wps:spPr>
                        <wps:txbx>
                          <w:txbxContent>
                            <w:p w14:paraId="3DD513D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6" name="Rectangle 1492"/>
                        <wps:cNvSpPr>
                          <a:spLocks noChangeArrowheads="1"/>
                        </wps:cNvSpPr>
                        <wps:spPr bwMode="auto">
                          <a:xfrm>
                            <a:off x="2071304" y="2783811"/>
                            <a:ext cx="179700" cy="179701"/>
                          </a:xfrm>
                          <a:prstGeom prst="rect">
                            <a:avLst/>
                          </a:prstGeom>
                          <a:solidFill>
                            <a:srgbClr val="D9EAD3"/>
                          </a:solidFill>
                          <a:ln w="12700">
                            <a:solidFill>
                              <a:srgbClr val="000000"/>
                            </a:solidFill>
                            <a:miter lim="800000"/>
                            <a:headEnd/>
                            <a:tailEnd/>
                          </a:ln>
                        </wps:spPr>
                        <wps:txbx>
                          <w:txbxContent>
                            <w:p w14:paraId="23C221D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7" name="Rectangle 1493"/>
                        <wps:cNvSpPr>
                          <a:spLocks noChangeArrowheads="1"/>
                        </wps:cNvSpPr>
                        <wps:spPr bwMode="auto">
                          <a:xfrm>
                            <a:off x="2350705" y="2783811"/>
                            <a:ext cx="179700" cy="179701"/>
                          </a:xfrm>
                          <a:prstGeom prst="rect">
                            <a:avLst/>
                          </a:prstGeom>
                          <a:solidFill>
                            <a:srgbClr val="D9EAD3"/>
                          </a:solidFill>
                          <a:ln w="12700">
                            <a:solidFill>
                              <a:srgbClr val="000000"/>
                            </a:solidFill>
                            <a:miter lim="800000"/>
                            <a:headEnd/>
                            <a:tailEnd/>
                          </a:ln>
                        </wps:spPr>
                        <wps:txbx>
                          <w:txbxContent>
                            <w:p w14:paraId="56966DA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8" name="Rectangle 1495"/>
                        <wps:cNvSpPr>
                          <a:spLocks noChangeArrowheads="1"/>
                        </wps:cNvSpPr>
                        <wps:spPr bwMode="auto">
                          <a:xfrm>
                            <a:off x="2630106" y="2783811"/>
                            <a:ext cx="179700" cy="179701"/>
                          </a:xfrm>
                          <a:prstGeom prst="rect">
                            <a:avLst/>
                          </a:prstGeom>
                          <a:solidFill>
                            <a:srgbClr val="D9EAD3"/>
                          </a:solidFill>
                          <a:ln w="12700">
                            <a:solidFill>
                              <a:srgbClr val="000000"/>
                            </a:solidFill>
                            <a:miter lim="800000"/>
                            <a:headEnd/>
                            <a:tailEnd/>
                          </a:ln>
                        </wps:spPr>
                        <wps:txbx>
                          <w:txbxContent>
                            <w:p w14:paraId="0F25D17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9" name="Rectangle 1496"/>
                        <wps:cNvSpPr>
                          <a:spLocks noChangeArrowheads="1"/>
                        </wps:cNvSpPr>
                        <wps:spPr bwMode="auto">
                          <a:xfrm>
                            <a:off x="2350705" y="2205909"/>
                            <a:ext cx="179700" cy="179701"/>
                          </a:xfrm>
                          <a:prstGeom prst="rect">
                            <a:avLst/>
                          </a:prstGeom>
                          <a:solidFill>
                            <a:srgbClr val="D9EAD3"/>
                          </a:solidFill>
                          <a:ln w="12700">
                            <a:solidFill>
                              <a:srgbClr val="000000"/>
                            </a:solidFill>
                            <a:miter lim="800000"/>
                            <a:headEnd/>
                            <a:tailEnd/>
                          </a:ln>
                        </wps:spPr>
                        <wps:txbx>
                          <w:txbxContent>
                            <w:p w14:paraId="42D9A87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0" name="Rectangle 1497"/>
                        <wps:cNvSpPr>
                          <a:spLocks noChangeArrowheads="1"/>
                        </wps:cNvSpPr>
                        <wps:spPr bwMode="auto">
                          <a:xfrm>
                            <a:off x="2630106" y="2205909"/>
                            <a:ext cx="179700" cy="179701"/>
                          </a:xfrm>
                          <a:prstGeom prst="rect">
                            <a:avLst/>
                          </a:prstGeom>
                          <a:solidFill>
                            <a:srgbClr val="D9EAD3"/>
                          </a:solidFill>
                          <a:ln w="12700">
                            <a:solidFill>
                              <a:srgbClr val="000000"/>
                            </a:solidFill>
                            <a:miter lim="800000"/>
                            <a:headEnd/>
                            <a:tailEnd/>
                          </a:ln>
                        </wps:spPr>
                        <wps:txbx>
                          <w:txbxContent>
                            <w:p w14:paraId="753C241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1" name="Rectangle 1498"/>
                        <wps:cNvSpPr>
                          <a:spLocks noChangeArrowheads="1"/>
                        </wps:cNvSpPr>
                        <wps:spPr bwMode="auto">
                          <a:xfrm>
                            <a:off x="1861804" y="1652207"/>
                            <a:ext cx="1187403" cy="115600"/>
                          </a:xfrm>
                          <a:prstGeom prst="rect">
                            <a:avLst/>
                          </a:prstGeom>
                          <a:solidFill>
                            <a:srgbClr val="CFE2F3"/>
                          </a:solidFill>
                          <a:ln w="12700">
                            <a:solidFill>
                              <a:srgbClr val="000000"/>
                            </a:solidFill>
                            <a:miter lim="800000"/>
                            <a:headEnd/>
                            <a:tailEnd/>
                          </a:ln>
                        </wps:spPr>
                        <wps:txbx>
                          <w:txbxContent>
                            <w:p w14:paraId="530A5821"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2" name="Text Box 1499"/>
                        <wps:cNvSpPr txBox="1">
                          <a:spLocks noChangeArrowheads="1"/>
                        </wps:cNvSpPr>
                        <wps:spPr bwMode="auto">
                          <a:xfrm>
                            <a:off x="1837781" y="1404418"/>
                            <a:ext cx="1325303" cy="250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E7A2A" w14:textId="77777777" w:rsidR="00444740" w:rsidRPr="00297DB1" w:rsidRDefault="00444740" w:rsidP="00114D8C">
                              <w:pPr>
                                <w:pStyle w:val="Drawing"/>
                              </w:pPr>
                              <w:r>
                                <w:t>Events Bar</w:t>
                              </w:r>
                            </w:p>
                            <w:p w14:paraId="38F147D1" w14:textId="77777777" w:rsidR="00444740" w:rsidRPr="00297DB1" w:rsidRDefault="00444740" w:rsidP="00114D8C">
                              <w:pPr>
                                <w:pStyle w:val="Drawing"/>
                              </w:pPr>
                            </w:p>
                          </w:txbxContent>
                        </wps:txbx>
                        <wps:bodyPr rot="0" vert="horz" wrap="square" lIns="91440" tIns="45720" rIns="91440" bIns="45720" anchor="t" anchorCtr="0" upright="1">
                          <a:noAutofit/>
                        </wps:bodyPr>
                      </wps:wsp>
                      <wps:wsp>
                        <wps:cNvPr id="23" name="Rectangle 1501"/>
                        <wps:cNvSpPr>
                          <a:spLocks noChangeArrowheads="1"/>
                        </wps:cNvSpPr>
                        <wps:spPr bwMode="auto">
                          <a:xfrm>
                            <a:off x="4306509" y="3140917"/>
                            <a:ext cx="108000" cy="108000"/>
                          </a:xfrm>
                          <a:prstGeom prst="rect">
                            <a:avLst/>
                          </a:prstGeom>
                          <a:solidFill>
                            <a:srgbClr val="D9EAD3"/>
                          </a:solidFill>
                          <a:ln w="12700">
                            <a:solidFill>
                              <a:srgbClr val="000000"/>
                            </a:solidFill>
                            <a:miter lim="800000"/>
                            <a:headEnd/>
                            <a:tailEnd/>
                          </a:ln>
                        </wps:spPr>
                        <wps:txbx>
                          <w:txbxContent>
                            <w:p w14:paraId="5970837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4" name="Rectangle 1503"/>
                        <wps:cNvSpPr>
                          <a:spLocks noChangeArrowheads="1"/>
                        </wps:cNvSpPr>
                        <wps:spPr bwMode="auto">
                          <a:xfrm>
                            <a:off x="3887408" y="3140917"/>
                            <a:ext cx="108000" cy="108000"/>
                          </a:xfrm>
                          <a:prstGeom prst="rect">
                            <a:avLst/>
                          </a:prstGeom>
                          <a:solidFill>
                            <a:srgbClr val="D9EAD3"/>
                          </a:solidFill>
                          <a:ln w="12700">
                            <a:solidFill>
                              <a:srgbClr val="000000"/>
                            </a:solidFill>
                            <a:miter lim="800000"/>
                            <a:headEnd/>
                            <a:tailEnd/>
                          </a:ln>
                        </wps:spPr>
                        <wps:txbx>
                          <w:txbxContent>
                            <w:p w14:paraId="358EBF4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5" name="Rectangle 1506"/>
                        <wps:cNvSpPr>
                          <a:spLocks noChangeArrowheads="1"/>
                        </wps:cNvSpPr>
                        <wps:spPr bwMode="auto">
                          <a:xfrm>
                            <a:off x="4097009" y="3140917"/>
                            <a:ext cx="107900" cy="108000"/>
                          </a:xfrm>
                          <a:prstGeom prst="rect">
                            <a:avLst/>
                          </a:prstGeom>
                          <a:solidFill>
                            <a:srgbClr val="D9EAD3"/>
                          </a:solidFill>
                          <a:ln w="12700">
                            <a:solidFill>
                              <a:srgbClr val="000000"/>
                            </a:solidFill>
                            <a:miter lim="800000"/>
                            <a:headEnd/>
                            <a:tailEnd/>
                          </a:ln>
                        </wps:spPr>
                        <wps:txbx>
                          <w:txbxContent>
                            <w:p w14:paraId="58035839"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6" name="Rectangle 1513"/>
                        <wps:cNvSpPr>
                          <a:spLocks noChangeArrowheads="1"/>
                        </wps:cNvSpPr>
                        <wps:spPr bwMode="auto">
                          <a:xfrm>
                            <a:off x="4306509" y="3341396"/>
                            <a:ext cx="108000" cy="108000"/>
                          </a:xfrm>
                          <a:prstGeom prst="rect">
                            <a:avLst/>
                          </a:prstGeom>
                          <a:solidFill>
                            <a:srgbClr val="D9EAD3"/>
                          </a:solidFill>
                          <a:ln w="12700">
                            <a:solidFill>
                              <a:srgbClr val="000000"/>
                            </a:solidFill>
                            <a:miter lim="800000"/>
                            <a:headEnd/>
                            <a:tailEnd/>
                          </a:ln>
                        </wps:spPr>
                        <wps:txbx>
                          <w:txbxContent>
                            <w:p w14:paraId="5C1A58B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7" name="Rectangle 1514"/>
                        <wps:cNvSpPr>
                          <a:spLocks noChangeArrowheads="1"/>
                        </wps:cNvSpPr>
                        <wps:spPr bwMode="auto">
                          <a:xfrm>
                            <a:off x="3887408" y="3341396"/>
                            <a:ext cx="108000" cy="108000"/>
                          </a:xfrm>
                          <a:prstGeom prst="rect">
                            <a:avLst/>
                          </a:prstGeom>
                          <a:solidFill>
                            <a:srgbClr val="D9EAD3"/>
                          </a:solidFill>
                          <a:ln w="12700">
                            <a:solidFill>
                              <a:srgbClr val="000000"/>
                            </a:solidFill>
                            <a:miter lim="800000"/>
                            <a:headEnd/>
                            <a:tailEnd/>
                          </a:ln>
                        </wps:spPr>
                        <wps:txbx>
                          <w:txbxContent>
                            <w:p w14:paraId="62017C3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8" name="Rectangle 1515"/>
                        <wps:cNvSpPr>
                          <a:spLocks noChangeArrowheads="1"/>
                        </wps:cNvSpPr>
                        <wps:spPr bwMode="auto">
                          <a:xfrm>
                            <a:off x="4097009" y="3514796"/>
                            <a:ext cx="107900" cy="107900"/>
                          </a:xfrm>
                          <a:prstGeom prst="rect">
                            <a:avLst/>
                          </a:prstGeom>
                          <a:solidFill>
                            <a:srgbClr val="D9EAD3"/>
                          </a:solidFill>
                          <a:ln w="12700">
                            <a:solidFill>
                              <a:srgbClr val="000000"/>
                            </a:solidFill>
                            <a:miter lim="800000"/>
                            <a:headEnd/>
                            <a:tailEnd/>
                          </a:ln>
                        </wps:spPr>
                        <wps:txbx>
                          <w:txbxContent>
                            <w:p w14:paraId="23467D5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9" name="Rectangle 1516"/>
                        <wps:cNvSpPr>
                          <a:spLocks noChangeArrowheads="1"/>
                        </wps:cNvSpPr>
                        <wps:spPr bwMode="auto">
                          <a:xfrm>
                            <a:off x="4097009" y="3341396"/>
                            <a:ext cx="107900" cy="108000"/>
                          </a:xfrm>
                          <a:prstGeom prst="rect">
                            <a:avLst/>
                          </a:prstGeom>
                          <a:solidFill>
                            <a:srgbClr val="D9EAD3"/>
                          </a:solidFill>
                          <a:ln w="12700">
                            <a:solidFill>
                              <a:srgbClr val="000000"/>
                            </a:solidFill>
                            <a:miter lim="800000"/>
                            <a:headEnd/>
                            <a:tailEnd/>
                          </a:ln>
                        </wps:spPr>
                        <wps:txbx>
                          <w:txbxContent>
                            <w:p w14:paraId="4AC1841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0" name="Rectangle 1518"/>
                        <wps:cNvSpPr>
                          <a:spLocks noChangeArrowheads="1"/>
                        </wps:cNvSpPr>
                        <wps:spPr bwMode="auto">
                          <a:xfrm>
                            <a:off x="3887408" y="3514796"/>
                            <a:ext cx="108000" cy="107900"/>
                          </a:xfrm>
                          <a:prstGeom prst="rect">
                            <a:avLst/>
                          </a:prstGeom>
                          <a:solidFill>
                            <a:srgbClr val="D9EAD3"/>
                          </a:solidFill>
                          <a:ln w="12700">
                            <a:solidFill>
                              <a:srgbClr val="000000"/>
                            </a:solidFill>
                            <a:miter lim="800000"/>
                            <a:headEnd/>
                            <a:tailEnd/>
                          </a:ln>
                        </wps:spPr>
                        <wps:txbx>
                          <w:txbxContent>
                            <w:p w14:paraId="14CA483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1" name="Rectangle 1521"/>
                        <wps:cNvSpPr>
                          <a:spLocks noChangeArrowheads="1"/>
                        </wps:cNvSpPr>
                        <wps:spPr bwMode="auto">
                          <a:xfrm>
                            <a:off x="4097009" y="3881716"/>
                            <a:ext cx="107900" cy="108000"/>
                          </a:xfrm>
                          <a:prstGeom prst="rect">
                            <a:avLst/>
                          </a:prstGeom>
                          <a:solidFill>
                            <a:srgbClr val="D9EAD3"/>
                          </a:solidFill>
                          <a:ln w="12700">
                            <a:solidFill>
                              <a:srgbClr val="000000"/>
                            </a:solidFill>
                            <a:miter lim="800000"/>
                            <a:headEnd/>
                            <a:tailEnd/>
                          </a:ln>
                        </wps:spPr>
                        <wps:txbx>
                          <w:txbxContent>
                            <w:p w14:paraId="66175B4A"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2" name="Rectangle 1524"/>
                        <wps:cNvSpPr>
                          <a:spLocks noChangeArrowheads="1"/>
                        </wps:cNvSpPr>
                        <wps:spPr bwMode="auto">
                          <a:xfrm>
                            <a:off x="3887408" y="3881716"/>
                            <a:ext cx="108000" cy="108000"/>
                          </a:xfrm>
                          <a:prstGeom prst="rect">
                            <a:avLst/>
                          </a:prstGeom>
                          <a:solidFill>
                            <a:srgbClr val="D9EAD3"/>
                          </a:solidFill>
                          <a:ln w="12700">
                            <a:solidFill>
                              <a:srgbClr val="000000"/>
                            </a:solidFill>
                            <a:miter lim="800000"/>
                            <a:headEnd/>
                            <a:tailEnd/>
                          </a:ln>
                        </wps:spPr>
                        <wps:txbx>
                          <w:txbxContent>
                            <w:p w14:paraId="508F395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3" name="Rectangle 1525"/>
                        <wps:cNvSpPr>
                          <a:spLocks noChangeArrowheads="1"/>
                        </wps:cNvSpPr>
                        <wps:spPr bwMode="auto">
                          <a:xfrm>
                            <a:off x="4306509" y="4068452"/>
                            <a:ext cx="108000" cy="107900"/>
                          </a:xfrm>
                          <a:prstGeom prst="rect">
                            <a:avLst/>
                          </a:prstGeom>
                          <a:solidFill>
                            <a:srgbClr val="D9EAD3"/>
                          </a:solidFill>
                          <a:ln w="12700">
                            <a:solidFill>
                              <a:srgbClr val="000000"/>
                            </a:solidFill>
                            <a:miter lim="800000"/>
                            <a:headEnd/>
                            <a:tailEnd/>
                          </a:ln>
                        </wps:spPr>
                        <wps:txbx>
                          <w:txbxContent>
                            <w:p w14:paraId="7FE5F48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4" name="Rectangle 1526"/>
                        <wps:cNvSpPr>
                          <a:spLocks noChangeArrowheads="1"/>
                        </wps:cNvSpPr>
                        <wps:spPr bwMode="auto">
                          <a:xfrm>
                            <a:off x="3887408" y="4068452"/>
                            <a:ext cx="108000" cy="107900"/>
                          </a:xfrm>
                          <a:prstGeom prst="rect">
                            <a:avLst/>
                          </a:prstGeom>
                          <a:solidFill>
                            <a:srgbClr val="D9EAD3"/>
                          </a:solidFill>
                          <a:ln w="12700">
                            <a:solidFill>
                              <a:srgbClr val="000000"/>
                            </a:solidFill>
                            <a:miter lim="800000"/>
                            <a:headEnd/>
                            <a:tailEnd/>
                          </a:ln>
                        </wps:spPr>
                        <wps:txbx>
                          <w:txbxContent>
                            <w:p w14:paraId="2971AB5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5" name="Rectangle 1527"/>
                        <wps:cNvSpPr>
                          <a:spLocks noChangeArrowheads="1"/>
                        </wps:cNvSpPr>
                        <wps:spPr bwMode="auto">
                          <a:xfrm>
                            <a:off x="4097009" y="4241752"/>
                            <a:ext cx="107900" cy="108000"/>
                          </a:xfrm>
                          <a:prstGeom prst="rect">
                            <a:avLst/>
                          </a:prstGeom>
                          <a:solidFill>
                            <a:srgbClr val="D9EAD3"/>
                          </a:solidFill>
                          <a:ln w="12700">
                            <a:solidFill>
                              <a:srgbClr val="000000"/>
                            </a:solidFill>
                            <a:miter lim="800000"/>
                            <a:headEnd/>
                            <a:tailEnd/>
                          </a:ln>
                        </wps:spPr>
                        <wps:txbx>
                          <w:txbxContent>
                            <w:p w14:paraId="794AE74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6" name="Rectangle 1528"/>
                        <wps:cNvSpPr>
                          <a:spLocks noChangeArrowheads="1"/>
                        </wps:cNvSpPr>
                        <wps:spPr bwMode="auto">
                          <a:xfrm>
                            <a:off x="4097009" y="4068452"/>
                            <a:ext cx="107900" cy="107900"/>
                          </a:xfrm>
                          <a:prstGeom prst="rect">
                            <a:avLst/>
                          </a:prstGeom>
                          <a:solidFill>
                            <a:srgbClr val="D9EAD3"/>
                          </a:solidFill>
                          <a:ln w="12700">
                            <a:solidFill>
                              <a:srgbClr val="000000"/>
                            </a:solidFill>
                            <a:miter lim="800000"/>
                            <a:headEnd/>
                            <a:tailEnd/>
                          </a:ln>
                        </wps:spPr>
                        <wps:txbx>
                          <w:txbxContent>
                            <w:p w14:paraId="2B9C2A8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7" name="Rectangle 1529"/>
                        <wps:cNvSpPr>
                          <a:spLocks noChangeArrowheads="1"/>
                        </wps:cNvSpPr>
                        <wps:spPr bwMode="auto">
                          <a:xfrm>
                            <a:off x="4306509" y="4241752"/>
                            <a:ext cx="108000" cy="108000"/>
                          </a:xfrm>
                          <a:prstGeom prst="rect">
                            <a:avLst/>
                          </a:prstGeom>
                          <a:solidFill>
                            <a:srgbClr val="D9EAD3"/>
                          </a:solidFill>
                          <a:ln w="12700">
                            <a:solidFill>
                              <a:srgbClr val="000000"/>
                            </a:solidFill>
                            <a:miter lim="800000"/>
                            <a:headEnd/>
                            <a:tailEnd/>
                          </a:ln>
                        </wps:spPr>
                        <wps:txbx>
                          <w:txbxContent>
                            <w:p w14:paraId="554FFED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8" name="Rectangle 1530"/>
                        <wps:cNvSpPr>
                          <a:spLocks noChangeArrowheads="1"/>
                        </wps:cNvSpPr>
                        <wps:spPr bwMode="auto">
                          <a:xfrm>
                            <a:off x="3887408" y="4241752"/>
                            <a:ext cx="108000" cy="108000"/>
                          </a:xfrm>
                          <a:prstGeom prst="rect">
                            <a:avLst/>
                          </a:prstGeom>
                          <a:solidFill>
                            <a:srgbClr val="D9EAD3"/>
                          </a:solidFill>
                          <a:ln w="12700">
                            <a:solidFill>
                              <a:srgbClr val="000000"/>
                            </a:solidFill>
                            <a:miter lim="800000"/>
                            <a:headEnd/>
                            <a:tailEnd/>
                          </a:ln>
                        </wps:spPr>
                        <wps:txbx>
                          <w:txbxContent>
                            <w:p w14:paraId="3151D6D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9" name="Rectangle 1531"/>
                        <wps:cNvSpPr>
                          <a:spLocks noChangeArrowheads="1"/>
                        </wps:cNvSpPr>
                        <wps:spPr bwMode="auto">
                          <a:xfrm>
                            <a:off x="4516110" y="3140917"/>
                            <a:ext cx="107900" cy="108000"/>
                          </a:xfrm>
                          <a:prstGeom prst="rect">
                            <a:avLst/>
                          </a:prstGeom>
                          <a:solidFill>
                            <a:srgbClr val="D9EAD3"/>
                          </a:solidFill>
                          <a:ln w="12700">
                            <a:solidFill>
                              <a:srgbClr val="000000"/>
                            </a:solidFill>
                            <a:miter lim="800000"/>
                            <a:headEnd/>
                            <a:tailEnd/>
                          </a:ln>
                        </wps:spPr>
                        <wps:txbx>
                          <w:txbxContent>
                            <w:p w14:paraId="4D2EC51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0" name="Rectangle 1537"/>
                        <wps:cNvSpPr>
                          <a:spLocks noChangeArrowheads="1"/>
                        </wps:cNvSpPr>
                        <wps:spPr bwMode="auto">
                          <a:xfrm>
                            <a:off x="4509710" y="4068753"/>
                            <a:ext cx="108000" cy="107900"/>
                          </a:xfrm>
                          <a:prstGeom prst="rect">
                            <a:avLst/>
                          </a:prstGeom>
                          <a:solidFill>
                            <a:srgbClr val="D9EAD3"/>
                          </a:solidFill>
                          <a:ln w="12700">
                            <a:solidFill>
                              <a:srgbClr val="000000"/>
                            </a:solidFill>
                            <a:miter lim="800000"/>
                            <a:headEnd/>
                            <a:tailEnd/>
                          </a:ln>
                        </wps:spPr>
                        <wps:txbx>
                          <w:txbxContent>
                            <w:p w14:paraId="7F537E0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1" name="Rectangle 1538"/>
                        <wps:cNvSpPr>
                          <a:spLocks noChangeArrowheads="1"/>
                        </wps:cNvSpPr>
                        <wps:spPr bwMode="auto">
                          <a:xfrm>
                            <a:off x="4509710" y="4242053"/>
                            <a:ext cx="108000" cy="108000"/>
                          </a:xfrm>
                          <a:prstGeom prst="rect">
                            <a:avLst/>
                          </a:prstGeom>
                          <a:solidFill>
                            <a:srgbClr val="D9EAD3"/>
                          </a:solidFill>
                          <a:ln w="12700">
                            <a:solidFill>
                              <a:srgbClr val="000000"/>
                            </a:solidFill>
                            <a:miter lim="800000"/>
                            <a:headEnd/>
                            <a:tailEnd/>
                          </a:ln>
                        </wps:spPr>
                        <wps:txbx>
                          <w:txbxContent>
                            <w:p w14:paraId="3DF18BF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2" name="AutoShape 1539"/>
                        <wps:cNvSpPr>
                          <a:spLocks noChangeArrowheads="1"/>
                        </wps:cNvSpPr>
                        <wps:spPr bwMode="auto">
                          <a:xfrm>
                            <a:off x="5354312" y="2285309"/>
                            <a:ext cx="1187403" cy="1756407"/>
                          </a:xfrm>
                          <a:prstGeom prst="flowChartAlternateProcess">
                            <a:avLst/>
                          </a:prstGeom>
                          <a:solidFill>
                            <a:srgbClr val="CFE2F3"/>
                          </a:solidFill>
                          <a:ln w="12700">
                            <a:solidFill>
                              <a:srgbClr val="000000"/>
                            </a:solidFill>
                            <a:miter lim="800000"/>
                            <a:headEnd/>
                            <a:tailEnd/>
                          </a:ln>
                        </wps:spPr>
                        <wps:txbx>
                          <w:txbxContent>
                            <w:p w14:paraId="38B65682" w14:textId="77777777" w:rsidR="00444740" w:rsidRDefault="00444740" w:rsidP="00114D8C">
                              <w:pPr>
                                <w:pStyle w:val="Drawing"/>
                              </w:pPr>
                              <w:r>
                                <w:t>Application B</w:t>
                              </w:r>
                            </w:p>
                          </w:txbxContent>
                        </wps:txbx>
                        <wps:bodyPr rot="0" vert="horz" wrap="square" lIns="91440" tIns="45720" rIns="91440" bIns="45720" anchor="t" anchorCtr="0" upright="1">
                          <a:noAutofit/>
                        </wps:bodyPr>
                      </wps:wsp>
                      <wps:wsp>
                        <wps:cNvPr id="43" name="AutoShape 1540"/>
                        <wps:cNvSpPr>
                          <a:spLocks noChangeArrowheads="1"/>
                        </wps:cNvSpPr>
                        <wps:spPr bwMode="auto">
                          <a:xfrm>
                            <a:off x="5349812" y="394902"/>
                            <a:ext cx="1187503" cy="1782513"/>
                          </a:xfrm>
                          <a:prstGeom prst="flowChartAlternateProcess">
                            <a:avLst/>
                          </a:prstGeom>
                          <a:solidFill>
                            <a:srgbClr val="CFE2F3"/>
                          </a:solidFill>
                          <a:ln w="12700">
                            <a:solidFill>
                              <a:srgbClr val="000000"/>
                            </a:solidFill>
                            <a:miter lim="800000"/>
                            <a:headEnd/>
                            <a:tailEnd/>
                          </a:ln>
                        </wps:spPr>
                        <wps:txbx>
                          <w:txbxContent>
                            <w:p w14:paraId="0E0BA7C5" w14:textId="77777777" w:rsidR="00444740" w:rsidRDefault="00444740" w:rsidP="00114D8C">
                              <w:pPr>
                                <w:pStyle w:val="Drawing"/>
                              </w:pPr>
                              <w:r>
                                <w:t>Application A</w:t>
                              </w:r>
                            </w:p>
                            <w:p w14:paraId="702FE3BD" w14:textId="77777777" w:rsidR="00444740" w:rsidRDefault="00444740" w:rsidP="00114D8C">
                              <w:pPr>
                                <w:pStyle w:val="Drawing"/>
                              </w:pPr>
                            </w:p>
                          </w:txbxContent>
                        </wps:txbx>
                        <wps:bodyPr rot="0" vert="horz" wrap="square" lIns="91440" tIns="45720" rIns="91440" bIns="45720" anchor="t" anchorCtr="0" upright="1">
                          <a:noAutofit/>
                        </wps:bodyPr>
                      </wps:wsp>
                      <wps:wsp>
                        <wps:cNvPr id="44" name="AutoShape 1541"/>
                        <wps:cNvSpPr>
                          <a:spLocks noChangeArrowheads="1"/>
                        </wps:cNvSpPr>
                        <wps:spPr bwMode="auto">
                          <a:xfrm>
                            <a:off x="5354312" y="4170617"/>
                            <a:ext cx="1187403" cy="1756407"/>
                          </a:xfrm>
                          <a:prstGeom prst="flowChartAlternateProcess">
                            <a:avLst/>
                          </a:prstGeom>
                          <a:solidFill>
                            <a:srgbClr val="CFE2F3"/>
                          </a:solidFill>
                          <a:ln w="12700">
                            <a:solidFill>
                              <a:srgbClr val="000000"/>
                            </a:solidFill>
                            <a:miter lim="800000"/>
                            <a:headEnd/>
                            <a:tailEnd/>
                          </a:ln>
                        </wps:spPr>
                        <wps:txbx>
                          <w:txbxContent>
                            <w:p w14:paraId="68E61118" w14:textId="77777777" w:rsidR="00444740" w:rsidRDefault="00444740" w:rsidP="00114D8C">
                              <w:pPr>
                                <w:pStyle w:val="Drawing"/>
                              </w:pPr>
                              <w:r>
                                <w:t>Application [N]</w:t>
                              </w:r>
                            </w:p>
                          </w:txbxContent>
                        </wps:txbx>
                        <wps:bodyPr rot="0" vert="horz" wrap="square" lIns="91440" tIns="45720" rIns="91440" bIns="45720" anchor="t" anchorCtr="0" upright="1">
                          <a:noAutofit/>
                        </wps:bodyPr>
                      </wps:wsp>
                      <wps:wsp>
                        <wps:cNvPr id="45" name="Rectangle 1542"/>
                        <wps:cNvSpPr>
                          <a:spLocks noChangeArrowheads="1"/>
                        </wps:cNvSpPr>
                        <wps:spPr bwMode="auto">
                          <a:xfrm>
                            <a:off x="5554980" y="839403"/>
                            <a:ext cx="357433" cy="179701"/>
                          </a:xfrm>
                          <a:prstGeom prst="rect">
                            <a:avLst/>
                          </a:prstGeom>
                          <a:solidFill>
                            <a:srgbClr val="D9EAD3"/>
                          </a:solidFill>
                          <a:ln w="12700">
                            <a:solidFill>
                              <a:srgbClr val="000000"/>
                            </a:solidFill>
                            <a:miter lim="800000"/>
                            <a:headEnd/>
                            <a:tailEnd/>
                          </a:ln>
                        </wps:spPr>
                        <wps:txbx>
                          <w:txbxContent>
                            <w:p w14:paraId="4D1A3ED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6" name="Rectangle 1543"/>
                        <wps:cNvSpPr>
                          <a:spLocks noChangeArrowheads="1"/>
                        </wps:cNvSpPr>
                        <wps:spPr bwMode="auto">
                          <a:xfrm>
                            <a:off x="5554980" y="1076904"/>
                            <a:ext cx="357433" cy="167001"/>
                          </a:xfrm>
                          <a:prstGeom prst="rect">
                            <a:avLst/>
                          </a:prstGeom>
                          <a:solidFill>
                            <a:srgbClr val="D9EAD3"/>
                          </a:solidFill>
                          <a:ln w="12700">
                            <a:solidFill>
                              <a:srgbClr val="000000"/>
                            </a:solidFill>
                            <a:miter lim="800000"/>
                            <a:headEnd/>
                            <a:tailEnd/>
                          </a:ln>
                        </wps:spPr>
                        <wps:txbx>
                          <w:txbxContent>
                            <w:p w14:paraId="6BBB3BA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7" name="Rectangle 1544"/>
                        <wps:cNvSpPr>
                          <a:spLocks noChangeArrowheads="1"/>
                        </wps:cNvSpPr>
                        <wps:spPr bwMode="auto">
                          <a:xfrm>
                            <a:off x="5554980" y="1530906"/>
                            <a:ext cx="822961" cy="179701"/>
                          </a:xfrm>
                          <a:prstGeom prst="rect">
                            <a:avLst/>
                          </a:prstGeom>
                          <a:solidFill>
                            <a:srgbClr val="D9EAD3"/>
                          </a:solidFill>
                          <a:ln w="12700">
                            <a:solidFill>
                              <a:srgbClr val="000000"/>
                            </a:solidFill>
                            <a:miter lim="800000"/>
                            <a:headEnd/>
                            <a:tailEnd/>
                          </a:ln>
                        </wps:spPr>
                        <wps:txbx>
                          <w:txbxContent>
                            <w:p w14:paraId="5E81BA5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8" name="Rectangle 1546"/>
                        <wps:cNvSpPr>
                          <a:spLocks noChangeArrowheads="1"/>
                        </wps:cNvSpPr>
                        <wps:spPr bwMode="auto">
                          <a:xfrm>
                            <a:off x="5554980" y="1299805"/>
                            <a:ext cx="822960" cy="179701"/>
                          </a:xfrm>
                          <a:prstGeom prst="rect">
                            <a:avLst/>
                          </a:prstGeom>
                          <a:solidFill>
                            <a:srgbClr val="D9EAD3"/>
                          </a:solidFill>
                          <a:ln w="12700">
                            <a:solidFill>
                              <a:srgbClr val="000000"/>
                            </a:solidFill>
                            <a:miter lim="800000"/>
                            <a:headEnd/>
                            <a:tailEnd/>
                          </a:ln>
                        </wps:spPr>
                        <wps:txbx>
                          <w:txbxContent>
                            <w:p w14:paraId="36B3554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9" name="Rectangle 1547"/>
                        <wps:cNvSpPr>
                          <a:spLocks noChangeArrowheads="1"/>
                        </wps:cNvSpPr>
                        <wps:spPr bwMode="auto">
                          <a:xfrm>
                            <a:off x="5554981" y="1767807"/>
                            <a:ext cx="822960" cy="409608"/>
                          </a:xfrm>
                          <a:prstGeom prst="rect">
                            <a:avLst/>
                          </a:prstGeom>
                          <a:solidFill>
                            <a:srgbClr val="D9EAD3"/>
                          </a:solidFill>
                          <a:ln w="12700">
                            <a:solidFill>
                              <a:srgbClr val="000000"/>
                            </a:solidFill>
                            <a:miter lim="800000"/>
                            <a:headEnd/>
                            <a:tailEnd/>
                          </a:ln>
                        </wps:spPr>
                        <wps:txbx>
                          <w:txbxContent>
                            <w:p w14:paraId="30D8F4E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50" name="Rectangle 1548"/>
                        <wps:cNvSpPr>
                          <a:spLocks noChangeArrowheads="1"/>
                        </wps:cNvSpPr>
                        <wps:spPr bwMode="auto">
                          <a:xfrm>
                            <a:off x="5982313" y="839403"/>
                            <a:ext cx="395627" cy="404502"/>
                          </a:xfrm>
                          <a:prstGeom prst="rect">
                            <a:avLst/>
                          </a:prstGeom>
                          <a:solidFill>
                            <a:srgbClr val="D9EAD3"/>
                          </a:solidFill>
                          <a:ln w="12700">
                            <a:solidFill>
                              <a:srgbClr val="000000"/>
                            </a:solidFill>
                            <a:miter lim="800000"/>
                            <a:headEnd/>
                            <a:tailEnd/>
                          </a:ln>
                        </wps:spPr>
                        <wps:txbx>
                          <w:txbxContent>
                            <w:p w14:paraId="115871B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51" name="AutoShape 1549"/>
                        <wps:cNvCnPr>
                          <a:cxnSpLocks noChangeShapeType="1"/>
                          <a:stCxn id="93" idx="3"/>
                        </wps:cNvCnPr>
                        <wps:spPr bwMode="auto">
                          <a:xfrm flipV="1">
                            <a:off x="4624010" y="3077153"/>
                            <a:ext cx="730302" cy="118395"/>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2" name="Rectangle 1494"/>
                        <wps:cNvSpPr>
                          <a:spLocks noChangeArrowheads="1"/>
                        </wps:cNvSpPr>
                        <wps:spPr bwMode="auto">
                          <a:xfrm>
                            <a:off x="2071304" y="3072713"/>
                            <a:ext cx="179700" cy="179701"/>
                          </a:xfrm>
                          <a:prstGeom prst="rect">
                            <a:avLst/>
                          </a:prstGeom>
                          <a:solidFill>
                            <a:srgbClr val="D9EAD3"/>
                          </a:solidFill>
                          <a:ln w="12700">
                            <a:solidFill>
                              <a:srgbClr val="000000"/>
                            </a:solidFill>
                            <a:miter lim="800000"/>
                            <a:headEnd/>
                            <a:tailEnd/>
                          </a:ln>
                        </wps:spPr>
                        <wps:txbx>
                          <w:txbxContent>
                            <w:p w14:paraId="00F2522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53" name="AutoShape 1551"/>
                        <wps:cNvCnPr>
                          <a:cxnSpLocks noChangeShapeType="1"/>
                        </wps:cNvCnPr>
                        <wps:spPr bwMode="auto">
                          <a:xfrm flipV="1">
                            <a:off x="2809806" y="1273105"/>
                            <a:ext cx="2540005" cy="1023004"/>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4" name="AutoShape 1552"/>
                        <wps:cNvCnPr>
                          <a:cxnSpLocks noChangeShapeType="1"/>
                        </wps:cNvCnPr>
                        <wps:spPr bwMode="auto">
                          <a:xfrm flipH="1">
                            <a:off x="1442703" y="2709511"/>
                            <a:ext cx="419101" cy="60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55" name="AutoShape 1553"/>
                        <wps:cNvCnPr>
                          <a:cxnSpLocks noChangeShapeType="1"/>
                        </wps:cNvCnPr>
                        <wps:spPr bwMode="auto">
                          <a:xfrm>
                            <a:off x="2720306" y="2963512"/>
                            <a:ext cx="957602" cy="640703"/>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6" name="Rectangle 1554"/>
                        <wps:cNvSpPr>
                          <a:spLocks noChangeArrowheads="1"/>
                        </wps:cNvSpPr>
                        <wps:spPr bwMode="auto">
                          <a:xfrm>
                            <a:off x="5554981" y="3851334"/>
                            <a:ext cx="342900" cy="190382"/>
                          </a:xfrm>
                          <a:prstGeom prst="rect">
                            <a:avLst/>
                          </a:prstGeom>
                          <a:solidFill>
                            <a:srgbClr val="D9EAD3"/>
                          </a:solidFill>
                          <a:ln w="12700">
                            <a:solidFill>
                              <a:srgbClr val="000000"/>
                            </a:solidFill>
                            <a:miter lim="800000"/>
                            <a:headEnd/>
                            <a:tailEnd/>
                          </a:ln>
                        </wps:spPr>
                        <wps:txbx>
                          <w:txbxContent>
                            <w:p w14:paraId="1F8B130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2" name="Rectangle 1563"/>
                        <wps:cNvSpPr>
                          <a:spLocks noChangeArrowheads="1"/>
                        </wps:cNvSpPr>
                        <wps:spPr bwMode="auto">
                          <a:xfrm>
                            <a:off x="5496512" y="4767519"/>
                            <a:ext cx="450901" cy="75600"/>
                          </a:xfrm>
                          <a:prstGeom prst="rect">
                            <a:avLst/>
                          </a:prstGeom>
                          <a:solidFill>
                            <a:srgbClr val="D9EAD3"/>
                          </a:solidFill>
                          <a:ln w="12700">
                            <a:solidFill>
                              <a:srgbClr val="000000"/>
                            </a:solidFill>
                            <a:miter lim="800000"/>
                            <a:headEnd/>
                            <a:tailEnd/>
                          </a:ln>
                        </wps:spPr>
                        <wps:txbx>
                          <w:txbxContent>
                            <w:p w14:paraId="7416177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3" name="Rectangle 1564"/>
                        <wps:cNvSpPr>
                          <a:spLocks noChangeArrowheads="1"/>
                        </wps:cNvSpPr>
                        <wps:spPr bwMode="auto">
                          <a:xfrm>
                            <a:off x="5985513" y="4767519"/>
                            <a:ext cx="450801" cy="75600"/>
                          </a:xfrm>
                          <a:prstGeom prst="rect">
                            <a:avLst/>
                          </a:prstGeom>
                          <a:solidFill>
                            <a:srgbClr val="D9EAD3"/>
                          </a:solidFill>
                          <a:ln w="12700">
                            <a:solidFill>
                              <a:srgbClr val="000000"/>
                            </a:solidFill>
                            <a:miter lim="800000"/>
                            <a:headEnd/>
                            <a:tailEnd/>
                          </a:ln>
                        </wps:spPr>
                        <wps:txbx>
                          <w:txbxContent>
                            <w:p w14:paraId="3F68C262"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4" name="Rectangle 1565"/>
                        <wps:cNvSpPr>
                          <a:spLocks noChangeArrowheads="1"/>
                        </wps:cNvSpPr>
                        <wps:spPr bwMode="auto">
                          <a:xfrm>
                            <a:off x="5496512" y="4883120"/>
                            <a:ext cx="450901" cy="75600"/>
                          </a:xfrm>
                          <a:prstGeom prst="rect">
                            <a:avLst/>
                          </a:prstGeom>
                          <a:solidFill>
                            <a:srgbClr val="D9EAD3"/>
                          </a:solidFill>
                          <a:ln w="12700">
                            <a:solidFill>
                              <a:srgbClr val="000000"/>
                            </a:solidFill>
                            <a:miter lim="800000"/>
                            <a:headEnd/>
                            <a:tailEnd/>
                          </a:ln>
                        </wps:spPr>
                        <wps:txbx>
                          <w:txbxContent>
                            <w:p w14:paraId="665115D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5" name="Rectangle 1566"/>
                        <wps:cNvSpPr>
                          <a:spLocks noChangeArrowheads="1"/>
                        </wps:cNvSpPr>
                        <wps:spPr bwMode="auto">
                          <a:xfrm>
                            <a:off x="5496512" y="4998720"/>
                            <a:ext cx="450901" cy="75500"/>
                          </a:xfrm>
                          <a:prstGeom prst="rect">
                            <a:avLst/>
                          </a:prstGeom>
                          <a:solidFill>
                            <a:srgbClr val="D9EAD3"/>
                          </a:solidFill>
                          <a:ln w="12700">
                            <a:solidFill>
                              <a:srgbClr val="000000"/>
                            </a:solidFill>
                            <a:miter lim="800000"/>
                            <a:headEnd/>
                            <a:tailEnd/>
                          </a:ln>
                        </wps:spPr>
                        <wps:txbx>
                          <w:txbxContent>
                            <w:p w14:paraId="1F599591"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6" name="Rectangle 1567"/>
                        <wps:cNvSpPr>
                          <a:spLocks noChangeArrowheads="1"/>
                        </wps:cNvSpPr>
                        <wps:spPr bwMode="auto">
                          <a:xfrm>
                            <a:off x="5985513" y="4883120"/>
                            <a:ext cx="450801" cy="75600"/>
                          </a:xfrm>
                          <a:prstGeom prst="rect">
                            <a:avLst/>
                          </a:prstGeom>
                          <a:solidFill>
                            <a:srgbClr val="D9EAD3"/>
                          </a:solidFill>
                          <a:ln w="12700">
                            <a:solidFill>
                              <a:srgbClr val="000000"/>
                            </a:solidFill>
                            <a:miter lim="800000"/>
                            <a:headEnd/>
                            <a:tailEnd/>
                          </a:ln>
                        </wps:spPr>
                        <wps:txbx>
                          <w:txbxContent>
                            <w:p w14:paraId="7E5F3B6A"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7" name="Rectangle 1568"/>
                        <wps:cNvSpPr>
                          <a:spLocks noChangeArrowheads="1"/>
                        </wps:cNvSpPr>
                        <wps:spPr bwMode="auto">
                          <a:xfrm>
                            <a:off x="5496512" y="5229821"/>
                            <a:ext cx="450901" cy="75600"/>
                          </a:xfrm>
                          <a:prstGeom prst="rect">
                            <a:avLst/>
                          </a:prstGeom>
                          <a:solidFill>
                            <a:srgbClr val="D9EAD3"/>
                          </a:solidFill>
                          <a:ln w="12700">
                            <a:solidFill>
                              <a:srgbClr val="000000"/>
                            </a:solidFill>
                            <a:miter lim="800000"/>
                            <a:headEnd/>
                            <a:tailEnd/>
                          </a:ln>
                        </wps:spPr>
                        <wps:txbx>
                          <w:txbxContent>
                            <w:p w14:paraId="4969F19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8" name="Rectangle 1569"/>
                        <wps:cNvSpPr>
                          <a:spLocks noChangeArrowheads="1"/>
                        </wps:cNvSpPr>
                        <wps:spPr bwMode="auto">
                          <a:xfrm>
                            <a:off x="5496512" y="5114221"/>
                            <a:ext cx="450901" cy="75600"/>
                          </a:xfrm>
                          <a:prstGeom prst="rect">
                            <a:avLst/>
                          </a:prstGeom>
                          <a:solidFill>
                            <a:srgbClr val="D9EAD3"/>
                          </a:solidFill>
                          <a:ln w="12700">
                            <a:solidFill>
                              <a:srgbClr val="000000"/>
                            </a:solidFill>
                            <a:miter lim="800000"/>
                            <a:headEnd/>
                            <a:tailEnd/>
                          </a:ln>
                        </wps:spPr>
                        <wps:txbx>
                          <w:txbxContent>
                            <w:p w14:paraId="68D7001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9" name="Rectangle 1570"/>
                        <wps:cNvSpPr>
                          <a:spLocks noChangeArrowheads="1"/>
                        </wps:cNvSpPr>
                        <wps:spPr bwMode="auto">
                          <a:xfrm>
                            <a:off x="5985513" y="4998720"/>
                            <a:ext cx="450801" cy="75500"/>
                          </a:xfrm>
                          <a:prstGeom prst="rect">
                            <a:avLst/>
                          </a:prstGeom>
                          <a:solidFill>
                            <a:srgbClr val="D9EAD3"/>
                          </a:solidFill>
                          <a:ln w="12700">
                            <a:solidFill>
                              <a:srgbClr val="000000"/>
                            </a:solidFill>
                            <a:miter lim="800000"/>
                            <a:headEnd/>
                            <a:tailEnd/>
                          </a:ln>
                        </wps:spPr>
                        <wps:txbx>
                          <w:txbxContent>
                            <w:p w14:paraId="59FC712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0" name="Rectangle 1571"/>
                        <wps:cNvSpPr>
                          <a:spLocks noChangeArrowheads="1"/>
                        </wps:cNvSpPr>
                        <wps:spPr bwMode="auto">
                          <a:xfrm>
                            <a:off x="5496512" y="5345422"/>
                            <a:ext cx="450901" cy="75500"/>
                          </a:xfrm>
                          <a:prstGeom prst="rect">
                            <a:avLst/>
                          </a:prstGeom>
                          <a:solidFill>
                            <a:srgbClr val="D9EAD3"/>
                          </a:solidFill>
                          <a:ln w="12700">
                            <a:solidFill>
                              <a:srgbClr val="000000"/>
                            </a:solidFill>
                            <a:miter lim="800000"/>
                            <a:headEnd/>
                            <a:tailEnd/>
                          </a:ln>
                        </wps:spPr>
                        <wps:txbx>
                          <w:txbxContent>
                            <w:p w14:paraId="02B096F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1" name="Rectangle 1572"/>
                        <wps:cNvSpPr>
                          <a:spLocks noChangeArrowheads="1"/>
                        </wps:cNvSpPr>
                        <wps:spPr bwMode="auto">
                          <a:xfrm>
                            <a:off x="5496512" y="5461022"/>
                            <a:ext cx="450901" cy="75500"/>
                          </a:xfrm>
                          <a:prstGeom prst="rect">
                            <a:avLst/>
                          </a:prstGeom>
                          <a:solidFill>
                            <a:srgbClr val="D9EAD3"/>
                          </a:solidFill>
                          <a:ln w="12700">
                            <a:solidFill>
                              <a:srgbClr val="000000"/>
                            </a:solidFill>
                            <a:miter lim="800000"/>
                            <a:headEnd/>
                            <a:tailEnd/>
                          </a:ln>
                        </wps:spPr>
                        <wps:txbx>
                          <w:txbxContent>
                            <w:p w14:paraId="3AD8BE5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2" name="Rectangle 1573"/>
                        <wps:cNvSpPr>
                          <a:spLocks noChangeArrowheads="1"/>
                        </wps:cNvSpPr>
                        <wps:spPr bwMode="auto">
                          <a:xfrm>
                            <a:off x="5985513" y="5114221"/>
                            <a:ext cx="450801" cy="75600"/>
                          </a:xfrm>
                          <a:prstGeom prst="rect">
                            <a:avLst/>
                          </a:prstGeom>
                          <a:solidFill>
                            <a:srgbClr val="D9EAD3"/>
                          </a:solidFill>
                          <a:ln w="12700">
                            <a:solidFill>
                              <a:srgbClr val="000000"/>
                            </a:solidFill>
                            <a:miter lim="800000"/>
                            <a:headEnd/>
                            <a:tailEnd/>
                          </a:ln>
                        </wps:spPr>
                        <wps:txbx>
                          <w:txbxContent>
                            <w:p w14:paraId="328E283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3" name="Rectangle 1574"/>
                        <wps:cNvSpPr>
                          <a:spLocks noChangeArrowheads="1"/>
                        </wps:cNvSpPr>
                        <wps:spPr bwMode="auto">
                          <a:xfrm>
                            <a:off x="5496512" y="5588023"/>
                            <a:ext cx="450901" cy="75500"/>
                          </a:xfrm>
                          <a:prstGeom prst="rect">
                            <a:avLst/>
                          </a:prstGeom>
                          <a:solidFill>
                            <a:srgbClr val="D9EAD3"/>
                          </a:solidFill>
                          <a:ln w="12700">
                            <a:solidFill>
                              <a:srgbClr val="000000"/>
                            </a:solidFill>
                            <a:miter lim="800000"/>
                            <a:headEnd/>
                            <a:tailEnd/>
                          </a:ln>
                        </wps:spPr>
                        <wps:txbx>
                          <w:txbxContent>
                            <w:p w14:paraId="785DA1B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4" name="Rectangle 1575"/>
                        <wps:cNvSpPr>
                          <a:spLocks noChangeArrowheads="1"/>
                        </wps:cNvSpPr>
                        <wps:spPr bwMode="auto">
                          <a:xfrm>
                            <a:off x="5496512" y="5718823"/>
                            <a:ext cx="450901" cy="75500"/>
                          </a:xfrm>
                          <a:prstGeom prst="rect">
                            <a:avLst/>
                          </a:prstGeom>
                          <a:solidFill>
                            <a:srgbClr val="D9EAD3"/>
                          </a:solidFill>
                          <a:ln w="12700">
                            <a:solidFill>
                              <a:srgbClr val="000000"/>
                            </a:solidFill>
                            <a:miter lim="800000"/>
                            <a:headEnd/>
                            <a:tailEnd/>
                          </a:ln>
                        </wps:spPr>
                        <wps:txbx>
                          <w:txbxContent>
                            <w:p w14:paraId="3880F8D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5" name="Rectangle 1576"/>
                        <wps:cNvSpPr>
                          <a:spLocks noChangeArrowheads="1"/>
                        </wps:cNvSpPr>
                        <wps:spPr bwMode="auto">
                          <a:xfrm>
                            <a:off x="5494012" y="4575119"/>
                            <a:ext cx="144100" cy="144201"/>
                          </a:xfrm>
                          <a:prstGeom prst="rect">
                            <a:avLst/>
                          </a:prstGeom>
                          <a:solidFill>
                            <a:srgbClr val="D9EAD3"/>
                          </a:solidFill>
                          <a:ln w="12700">
                            <a:solidFill>
                              <a:srgbClr val="000000"/>
                            </a:solidFill>
                            <a:miter lim="800000"/>
                            <a:headEnd/>
                            <a:tailEnd/>
                          </a:ln>
                        </wps:spPr>
                        <wps:txbx>
                          <w:txbxContent>
                            <w:p w14:paraId="5FEE408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6" name="Rectangle 1577"/>
                        <wps:cNvSpPr>
                          <a:spLocks noChangeArrowheads="1"/>
                        </wps:cNvSpPr>
                        <wps:spPr bwMode="auto">
                          <a:xfrm>
                            <a:off x="5683212" y="4570719"/>
                            <a:ext cx="144100" cy="144101"/>
                          </a:xfrm>
                          <a:prstGeom prst="rect">
                            <a:avLst/>
                          </a:prstGeom>
                          <a:solidFill>
                            <a:srgbClr val="D9EAD3"/>
                          </a:solidFill>
                          <a:ln w="12700">
                            <a:solidFill>
                              <a:srgbClr val="000000"/>
                            </a:solidFill>
                            <a:miter lim="800000"/>
                            <a:headEnd/>
                            <a:tailEnd/>
                          </a:ln>
                        </wps:spPr>
                        <wps:txbx>
                          <w:txbxContent>
                            <w:p w14:paraId="54C3678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7" name="Rectangle 1578"/>
                        <wps:cNvSpPr>
                          <a:spLocks noChangeArrowheads="1"/>
                        </wps:cNvSpPr>
                        <wps:spPr bwMode="auto">
                          <a:xfrm>
                            <a:off x="5875613" y="4570719"/>
                            <a:ext cx="144200" cy="144101"/>
                          </a:xfrm>
                          <a:prstGeom prst="rect">
                            <a:avLst/>
                          </a:prstGeom>
                          <a:solidFill>
                            <a:srgbClr val="D9EAD3"/>
                          </a:solidFill>
                          <a:ln w="12700">
                            <a:solidFill>
                              <a:srgbClr val="000000"/>
                            </a:solidFill>
                            <a:miter lim="800000"/>
                            <a:headEnd/>
                            <a:tailEnd/>
                          </a:ln>
                        </wps:spPr>
                        <wps:txbx>
                          <w:txbxContent>
                            <w:p w14:paraId="390F84F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8" name="Rectangle 1579"/>
                        <wps:cNvSpPr>
                          <a:spLocks noChangeArrowheads="1"/>
                        </wps:cNvSpPr>
                        <wps:spPr bwMode="auto">
                          <a:xfrm>
                            <a:off x="6073713" y="4570719"/>
                            <a:ext cx="144200" cy="144101"/>
                          </a:xfrm>
                          <a:prstGeom prst="rect">
                            <a:avLst/>
                          </a:prstGeom>
                          <a:solidFill>
                            <a:srgbClr val="D9EAD3"/>
                          </a:solidFill>
                          <a:ln w="12700">
                            <a:solidFill>
                              <a:srgbClr val="000000"/>
                            </a:solidFill>
                            <a:miter lim="800000"/>
                            <a:headEnd/>
                            <a:tailEnd/>
                          </a:ln>
                        </wps:spPr>
                        <wps:txbx>
                          <w:txbxContent>
                            <w:p w14:paraId="4714858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9" name="Rectangle 1580"/>
                        <wps:cNvSpPr>
                          <a:spLocks noChangeArrowheads="1"/>
                        </wps:cNvSpPr>
                        <wps:spPr bwMode="auto">
                          <a:xfrm>
                            <a:off x="6277614" y="4570719"/>
                            <a:ext cx="144100" cy="144101"/>
                          </a:xfrm>
                          <a:prstGeom prst="rect">
                            <a:avLst/>
                          </a:prstGeom>
                          <a:solidFill>
                            <a:srgbClr val="D9EAD3"/>
                          </a:solidFill>
                          <a:ln w="12700">
                            <a:solidFill>
                              <a:srgbClr val="000000"/>
                            </a:solidFill>
                            <a:miter lim="800000"/>
                            <a:headEnd/>
                            <a:tailEnd/>
                          </a:ln>
                        </wps:spPr>
                        <wps:txbx>
                          <w:txbxContent>
                            <w:p w14:paraId="2A9088B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0" name="AutoShape 1583"/>
                        <wps:cNvSpPr>
                          <a:spLocks noChangeArrowheads="1"/>
                        </wps:cNvSpPr>
                        <wps:spPr bwMode="auto">
                          <a:xfrm>
                            <a:off x="1861804" y="3881716"/>
                            <a:ext cx="1187403" cy="1756407"/>
                          </a:xfrm>
                          <a:prstGeom prst="flowChartAlternateProcess">
                            <a:avLst/>
                          </a:prstGeom>
                          <a:solidFill>
                            <a:srgbClr val="CFE2F3"/>
                          </a:solidFill>
                          <a:ln w="12700">
                            <a:solidFill>
                              <a:srgbClr val="000000"/>
                            </a:solidFill>
                            <a:miter lim="800000"/>
                            <a:headEnd/>
                            <a:tailEnd/>
                          </a:ln>
                        </wps:spPr>
                        <wps:txbx>
                          <w:txbxContent>
                            <w:p w14:paraId="03FFA22A" w14:textId="77777777" w:rsidR="00444740" w:rsidRDefault="00444740" w:rsidP="00114D8C">
                              <w:pPr>
                                <w:pStyle w:val="Drawing"/>
                              </w:pPr>
                              <w:r>
                                <w:t>Quick Field</w:t>
                              </w:r>
                            </w:p>
                            <w:p w14:paraId="00FCD97D" w14:textId="77777777" w:rsidR="00444740" w:rsidRDefault="00444740" w:rsidP="00114D8C">
                              <w:pPr>
                                <w:pStyle w:val="Drawing"/>
                              </w:pPr>
                            </w:p>
                          </w:txbxContent>
                        </wps:txbx>
                        <wps:bodyPr rot="0" vert="horz" wrap="square" lIns="91440" tIns="45720" rIns="91440" bIns="45720" anchor="t" anchorCtr="0" upright="1">
                          <a:noAutofit/>
                        </wps:bodyPr>
                      </wps:wsp>
                      <wps:wsp>
                        <wps:cNvPr id="81" name="Rectangle 1584"/>
                        <wps:cNvSpPr>
                          <a:spLocks noChangeArrowheads="1"/>
                        </wps:cNvSpPr>
                        <wps:spPr bwMode="auto">
                          <a:xfrm>
                            <a:off x="2240905" y="4344018"/>
                            <a:ext cx="179700" cy="179701"/>
                          </a:xfrm>
                          <a:prstGeom prst="rect">
                            <a:avLst/>
                          </a:prstGeom>
                          <a:solidFill>
                            <a:srgbClr val="D9EAD3"/>
                          </a:solidFill>
                          <a:ln w="12700">
                            <a:solidFill>
                              <a:srgbClr val="000000"/>
                            </a:solidFill>
                            <a:miter lim="800000"/>
                            <a:headEnd/>
                            <a:tailEnd/>
                          </a:ln>
                        </wps:spPr>
                        <wps:txbx>
                          <w:txbxContent>
                            <w:p w14:paraId="7761A76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2" name="Rectangle 1585"/>
                        <wps:cNvSpPr>
                          <a:spLocks noChangeArrowheads="1"/>
                        </wps:cNvSpPr>
                        <wps:spPr bwMode="auto">
                          <a:xfrm>
                            <a:off x="2526605" y="4523718"/>
                            <a:ext cx="179700" cy="179701"/>
                          </a:xfrm>
                          <a:prstGeom prst="rect">
                            <a:avLst/>
                          </a:prstGeom>
                          <a:solidFill>
                            <a:srgbClr val="D9EAD3"/>
                          </a:solidFill>
                          <a:ln w="12700">
                            <a:solidFill>
                              <a:srgbClr val="000000"/>
                            </a:solidFill>
                            <a:miter lim="800000"/>
                            <a:headEnd/>
                            <a:tailEnd/>
                          </a:ln>
                        </wps:spPr>
                        <wps:txbx>
                          <w:txbxContent>
                            <w:p w14:paraId="037AD9E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3" name="Rectangle 1586"/>
                        <wps:cNvSpPr>
                          <a:spLocks noChangeArrowheads="1"/>
                        </wps:cNvSpPr>
                        <wps:spPr bwMode="auto">
                          <a:xfrm>
                            <a:off x="2141205" y="4682419"/>
                            <a:ext cx="179700" cy="179701"/>
                          </a:xfrm>
                          <a:prstGeom prst="rect">
                            <a:avLst/>
                          </a:prstGeom>
                          <a:solidFill>
                            <a:srgbClr val="D9EAD3"/>
                          </a:solidFill>
                          <a:ln w="12700">
                            <a:solidFill>
                              <a:srgbClr val="000000"/>
                            </a:solidFill>
                            <a:miter lim="800000"/>
                            <a:headEnd/>
                            <a:tailEnd/>
                          </a:ln>
                        </wps:spPr>
                        <wps:txbx>
                          <w:txbxContent>
                            <w:p w14:paraId="5A964D5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4" name="Rectangle 1587"/>
                        <wps:cNvSpPr>
                          <a:spLocks noChangeArrowheads="1"/>
                        </wps:cNvSpPr>
                        <wps:spPr bwMode="auto">
                          <a:xfrm>
                            <a:off x="2706306" y="4893320"/>
                            <a:ext cx="179700" cy="179701"/>
                          </a:xfrm>
                          <a:prstGeom prst="rect">
                            <a:avLst/>
                          </a:prstGeom>
                          <a:solidFill>
                            <a:srgbClr val="D9EAD3"/>
                          </a:solidFill>
                          <a:ln w="12700">
                            <a:solidFill>
                              <a:srgbClr val="000000"/>
                            </a:solidFill>
                            <a:miter lim="800000"/>
                            <a:headEnd/>
                            <a:tailEnd/>
                          </a:ln>
                        </wps:spPr>
                        <wps:txbx>
                          <w:txbxContent>
                            <w:p w14:paraId="54C256B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5" name="Rectangle 1588"/>
                        <wps:cNvSpPr>
                          <a:spLocks noChangeArrowheads="1"/>
                        </wps:cNvSpPr>
                        <wps:spPr bwMode="auto">
                          <a:xfrm>
                            <a:off x="2029404" y="5024120"/>
                            <a:ext cx="179700" cy="179701"/>
                          </a:xfrm>
                          <a:prstGeom prst="rect">
                            <a:avLst/>
                          </a:prstGeom>
                          <a:solidFill>
                            <a:srgbClr val="D9EAD3"/>
                          </a:solidFill>
                          <a:ln w="12700">
                            <a:solidFill>
                              <a:srgbClr val="000000"/>
                            </a:solidFill>
                            <a:miter lim="800000"/>
                            <a:headEnd/>
                            <a:tailEnd/>
                          </a:ln>
                        </wps:spPr>
                        <wps:txbx>
                          <w:txbxContent>
                            <w:p w14:paraId="17ACD427" w14:textId="77777777" w:rsidR="00444740" w:rsidRPr="00D56821" w:rsidRDefault="00444740" w:rsidP="00E97EA0">
                              <w:pPr>
                                <w:rPr>
                                  <w:szCs w:val="18"/>
                                </w:rPr>
                              </w:pPr>
                            </w:p>
                          </w:txbxContent>
                        </wps:txbx>
                        <wps:bodyPr rot="0" vert="horz" wrap="square" lIns="91440" tIns="45720" rIns="91440" bIns="45720" anchor="ctr" anchorCtr="0" upright="1">
                          <a:noAutofit/>
                        </wps:bodyPr>
                      </wps:wsp>
                      <wps:wsp>
                        <wps:cNvPr id="86" name="Rectangle 1590"/>
                        <wps:cNvSpPr>
                          <a:spLocks noChangeArrowheads="1"/>
                        </wps:cNvSpPr>
                        <wps:spPr bwMode="auto">
                          <a:xfrm>
                            <a:off x="2320905" y="5134621"/>
                            <a:ext cx="179700" cy="179701"/>
                          </a:xfrm>
                          <a:prstGeom prst="rect">
                            <a:avLst/>
                          </a:prstGeom>
                          <a:solidFill>
                            <a:srgbClr val="D9EAD3"/>
                          </a:solidFill>
                          <a:ln w="12700">
                            <a:solidFill>
                              <a:srgbClr val="000000"/>
                            </a:solidFill>
                            <a:miter lim="800000"/>
                            <a:headEnd/>
                            <a:tailEnd/>
                          </a:ln>
                        </wps:spPr>
                        <wps:txbx>
                          <w:txbxContent>
                            <w:p w14:paraId="0DE5712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7" name="AutoShape 1594"/>
                        <wps:cNvCnPr>
                          <a:cxnSpLocks noChangeShapeType="1"/>
                        </wps:cNvCnPr>
                        <wps:spPr bwMode="auto">
                          <a:xfrm>
                            <a:off x="2464405" y="1160105"/>
                            <a:ext cx="600" cy="249601"/>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88" name="AutoShape 1595"/>
                        <wps:cNvSpPr>
                          <a:spLocks noChangeArrowheads="1"/>
                        </wps:cNvSpPr>
                        <wps:spPr bwMode="auto">
                          <a:xfrm>
                            <a:off x="1861804" y="308601"/>
                            <a:ext cx="1187403" cy="847103"/>
                          </a:xfrm>
                          <a:prstGeom prst="flowChartAlternateProcess">
                            <a:avLst/>
                          </a:prstGeom>
                          <a:solidFill>
                            <a:srgbClr val="CFE2F3"/>
                          </a:solidFill>
                          <a:ln w="12700">
                            <a:solidFill>
                              <a:srgbClr val="000000"/>
                            </a:solidFill>
                            <a:miter lim="800000"/>
                            <a:headEnd/>
                            <a:tailEnd/>
                          </a:ln>
                        </wps:spPr>
                        <wps:txbx>
                          <w:txbxContent>
                            <w:p w14:paraId="640786E9" w14:textId="77777777" w:rsidR="00444740" w:rsidRPr="009C6818" w:rsidRDefault="00444740" w:rsidP="009C6818">
                              <w:pPr>
                                <w:pStyle w:val="Drawing"/>
                              </w:pPr>
                              <w:r w:rsidRPr="009C6818">
                                <w:t>Events</w:t>
                              </w:r>
                            </w:p>
                          </w:txbxContent>
                        </wps:txbx>
                        <wps:bodyPr rot="0" vert="horz" wrap="square" lIns="91440" tIns="45720" rIns="91440" bIns="45720" anchor="t" anchorCtr="0" upright="1">
                          <a:noAutofit/>
                        </wps:bodyPr>
                      </wps:wsp>
                      <wps:wsp>
                        <wps:cNvPr id="89" name="AutoShape 1596"/>
                        <wps:cNvCnPr>
                          <a:cxnSpLocks noChangeShapeType="1"/>
                        </wps:cNvCnPr>
                        <wps:spPr bwMode="auto">
                          <a:xfrm>
                            <a:off x="2455505" y="3613115"/>
                            <a:ext cx="600" cy="268601"/>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0" name="Rectangle 1597"/>
                        <wps:cNvSpPr>
                          <a:spLocks noChangeArrowheads="1"/>
                        </wps:cNvSpPr>
                        <wps:spPr bwMode="auto">
                          <a:xfrm>
                            <a:off x="4306509" y="3141598"/>
                            <a:ext cx="108000" cy="107900"/>
                          </a:xfrm>
                          <a:prstGeom prst="rect">
                            <a:avLst/>
                          </a:prstGeom>
                          <a:solidFill>
                            <a:srgbClr val="D9EAD3"/>
                          </a:solidFill>
                          <a:ln w="12700">
                            <a:solidFill>
                              <a:srgbClr val="000000"/>
                            </a:solidFill>
                            <a:miter lim="800000"/>
                            <a:headEnd/>
                            <a:tailEnd/>
                          </a:ln>
                        </wps:spPr>
                        <wps:txbx>
                          <w:txbxContent>
                            <w:p w14:paraId="24E64B0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1" name="Rectangle 1598"/>
                        <wps:cNvSpPr>
                          <a:spLocks noChangeArrowheads="1"/>
                        </wps:cNvSpPr>
                        <wps:spPr bwMode="auto">
                          <a:xfrm>
                            <a:off x="3887408" y="3141598"/>
                            <a:ext cx="108000" cy="107900"/>
                          </a:xfrm>
                          <a:prstGeom prst="rect">
                            <a:avLst/>
                          </a:prstGeom>
                          <a:solidFill>
                            <a:srgbClr val="D9EAD3"/>
                          </a:solidFill>
                          <a:ln w="12700">
                            <a:solidFill>
                              <a:srgbClr val="000000"/>
                            </a:solidFill>
                            <a:miter lim="800000"/>
                            <a:headEnd/>
                            <a:tailEnd/>
                          </a:ln>
                        </wps:spPr>
                        <wps:txbx>
                          <w:txbxContent>
                            <w:p w14:paraId="73FD20F1"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2" name="Rectangle 1599"/>
                        <wps:cNvSpPr>
                          <a:spLocks noChangeArrowheads="1"/>
                        </wps:cNvSpPr>
                        <wps:spPr bwMode="auto">
                          <a:xfrm>
                            <a:off x="4097009" y="3141598"/>
                            <a:ext cx="107900" cy="107900"/>
                          </a:xfrm>
                          <a:prstGeom prst="rect">
                            <a:avLst/>
                          </a:prstGeom>
                          <a:solidFill>
                            <a:srgbClr val="D9EAD3"/>
                          </a:solidFill>
                          <a:ln w="12700">
                            <a:solidFill>
                              <a:srgbClr val="000000"/>
                            </a:solidFill>
                            <a:miter lim="800000"/>
                            <a:headEnd/>
                            <a:tailEnd/>
                          </a:ln>
                        </wps:spPr>
                        <wps:txbx>
                          <w:txbxContent>
                            <w:p w14:paraId="165781C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3" name="Rectangle 1600"/>
                        <wps:cNvSpPr>
                          <a:spLocks noChangeArrowheads="1"/>
                        </wps:cNvSpPr>
                        <wps:spPr bwMode="auto">
                          <a:xfrm>
                            <a:off x="4516110" y="3141598"/>
                            <a:ext cx="107900" cy="107900"/>
                          </a:xfrm>
                          <a:prstGeom prst="rect">
                            <a:avLst/>
                          </a:prstGeom>
                          <a:solidFill>
                            <a:srgbClr val="D9EAD3"/>
                          </a:solidFill>
                          <a:ln w="12700">
                            <a:solidFill>
                              <a:srgbClr val="000000"/>
                            </a:solidFill>
                            <a:miter lim="800000"/>
                            <a:headEnd/>
                            <a:tailEnd/>
                          </a:ln>
                        </wps:spPr>
                        <wps:txbx>
                          <w:txbxContent>
                            <w:p w14:paraId="1940F81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4" name="Text Box 1829"/>
                        <wps:cNvSpPr txBox="1">
                          <a:spLocks noChangeArrowheads="1"/>
                        </wps:cNvSpPr>
                        <wps:spPr bwMode="auto">
                          <a:xfrm>
                            <a:off x="1502403" y="1879608"/>
                            <a:ext cx="299701" cy="795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ED783" w14:textId="77777777" w:rsidR="00444740" w:rsidRPr="001715A1" w:rsidRDefault="00444740" w:rsidP="00401546">
                              <w:pPr>
                                <w:pStyle w:val="Drawing"/>
                                <w:jc w:val="left"/>
                              </w:pPr>
                              <w:r w:rsidRPr="001715A1">
                                <w:t>Swipe</w:t>
                              </w:r>
                              <w:r>
                                <w:t xml:space="preserve"> Right</w:t>
                              </w:r>
                            </w:p>
                          </w:txbxContent>
                        </wps:txbx>
                        <wps:bodyPr rot="0" vert="vert" wrap="square" lIns="91440" tIns="45720" rIns="91440" bIns="45720" anchor="t" anchorCtr="0" upright="1">
                          <a:noAutofit/>
                        </wps:bodyPr>
                      </wps:wsp>
                      <wps:wsp>
                        <wps:cNvPr id="95" name="Text Box 1830"/>
                        <wps:cNvSpPr txBox="1">
                          <a:spLocks noChangeArrowheads="1"/>
                        </wps:cNvSpPr>
                        <wps:spPr bwMode="auto">
                          <a:xfrm>
                            <a:off x="2420605" y="1174639"/>
                            <a:ext cx="911626" cy="244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26D42" w14:textId="77777777" w:rsidR="00444740" w:rsidRPr="001715A1" w:rsidRDefault="00444740" w:rsidP="00114D8C">
                              <w:pPr>
                                <w:pStyle w:val="Drawing"/>
                              </w:pPr>
                              <w:r w:rsidRPr="001715A1">
                                <w:t>Swipe</w:t>
                              </w:r>
                              <w:r>
                                <w:t xml:space="preserve"> Down</w:t>
                              </w:r>
                            </w:p>
                          </w:txbxContent>
                        </wps:txbx>
                        <wps:bodyPr rot="0" vert="horz" wrap="square" lIns="91440" tIns="45720" rIns="91440" bIns="45720" anchor="t" anchorCtr="0" upright="1">
                          <a:noAutofit/>
                        </wps:bodyPr>
                      </wps:wsp>
                      <wps:wsp>
                        <wps:cNvPr id="96" name="Text Box 1831"/>
                        <wps:cNvSpPr txBox="1">
                          <a:spLocks noChangeArrowheads="1"/>
                        </wps:cNvSpPr>
                        <wps:spPr bwMode="auto">
                          <a:xfrm>
                            <a:off x="2530405" y="3615258"/>
                            <a:ext cx="687443" cy="247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4A709" w14:textId="77777777" w:rsidR="00444740" w:rsidRPr="00D47BF3" w:rsidRDefault="00444740" w:rsidP="00D47BF3">
                              <w:pPr>
                                <w:pStyle w:val="Drawing"/>
                              </w:pPr>
                              <w:r w:rsidRPr="00D47BF3">
                                <w:t>Swipe Up</w:t>
                              </w:r>
                            </w:p>
                          </w:txbxContent>
                        </wps:txbx>
                        <wps:bodyPr rot="0" vert="horz" wrap="square" lIns="91440" tIns="45720" rIns="91440" bIns="45720" anchor="t" anchorCtr="0" upright="1">
                          <a:noAutofit/>
                        </wps:bodyPr>
                      </wps:wsp>
                      <wps:wsp>
                        <wps:cNvPr id="228" name="Rectangle 1554"/>
                        <wps:cNvSpPr>
                          <a:spLocks noChangeArrowheads="1"/>
                        </wps:cNvSpPr>
                        <wps:spPr bwMode="auto">
                          <a:xfrm>
                            <a:off x="6035040" y="3848794"/>
                            <a:ext cx="342900" cy="192922"/>
                          </a:xfrm>
                          <a:prstGeom prst="rect">
                            <a:avLst/>
                          </a:prstGeom>
                          <a:solidFill>
                            <a:srgbClr val="D9EAD3"/>
                          </a:solidFill>
                          <a:ln w="12700">
                            <a:solidFill>
                              <a:srgbClr val="000000"/>
                            </a:solidFill>
                            <a:miter lim="800000"/>
                            <a:headEnd/>
                            <a:tailEnd/>
                          </a:ln>
                        </wps:spPr>
                        <wps:txbx>
                          <w:txbxContent>
                            <w:p w14:paraId="33AE0D2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29" name="Rectangle 1554"/>
                        <wps:cNvSpPr>
                          <a:spLocks noChangeArrowheads="1"/>
                        </wps:cNvSpPr>
                        <wps:spPr bwMode="auto">
                          <a:xfrm>
                            <a:off x="5554981" y="3472217"/>
                            <a:ext cx="342900" cy="304106"/>
                          </a:xfrm>
                          <a:prstGeom prst="rect">
                            <a:avLst/>
                          </a:prstGeom>
                          <a:solidFill>
                            <a:srgbClr val="D9EAD3"/>
                          </a:solidFill>
                          <a:ln w="12700">
                            <a:solidFill>
                              <a:srgbClr val="000000"/>
                            </a:solidFill>
                            <a:miter lim="800000"/>
                            <a:headEnd/>
                            <a:tailEnd/>
                          </a:ln>
                        </wps:spPr>
                        <wps:txbx>
                          <w:txbxContent>
                            <w:p w14:paraId="134C129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0" name="Rectangle 1554"/>
                        <wps:cNvSpPr>
                          <a:spLocks noChangeArrowheads="1"/>
                        </wps:cNvSpPr>
                        <wps:spPr bwMode="auto">
                          <a:xfrm>
                            <a:off x="6035040" y="3469042"/>
                            <a:ext cx="342900" cy="304106"/>
                          </a:xfrm>
                          <a:prstGeom prst="rect">
                            <a:avLst/>
                          </a:prstGeom>
                          <a:solidFill>
                            <a:srgbClr val="D9EAD3"/>
                          </a:solidFill>
                          <a:ln w="12700">
                            <a:solidFill>
                              <a:srgbClr val="000000"/>
                            </a:solidFill>
                            <a:miter lim="800000"/>
                            <a:headEnd/>
                            <a:tailEnd/>
                          </a:ln>
                        </wps:spPr>
                        <wps:txbx>
                          <w:txbxContent>
                            <w:p w14:paraId="5D3E13F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1" name="Rectangle 1554"/>
                        <wps:cNvSpPr>
                          <a:spLocks noChangeArrowheads="1"/>
                        </wps:cNvSpPr>
                        <wps:spPr bwMode="auto">
                          <a:xfrm>
                            <a:off x="5554981" y="3079776"/>
                            <a:ext cx="342900" cy="304106"/>
                          </a:xfrm>
                          <a:prstGeom prst="rect">
                            <a:avLst/>
                          </a:prstGeom>
                          <a:solidFill>
                            <a:srgbClr val="D9EAD3"/>
                          </a:solidFill>
                          <a:ln w="12700">
                            <a:solidFill>
                              <a:srgbClr val="000000"/>
                            </a:solidFill>
                            <a:miter lim="800000"/>
                            <a:headEnd/>
                            <a:tailEnd/>
                          </a:ln>
                        </wps:spPr>
                        <wps:txbx>
                          <w:txbxContent>
                            <w:p w14:paraId="20693AC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2" name="Rectangle 1554"/>
                        <wps:cNvSpPr>
                          <a:spLocks noChangeArrowheads="1"/>
                        </wps:cNvSpPr>
                        <wps:spPr bwMode="auto">
                          <a:xfrm>
                            <a:off x="6035040" y="3077236"/>
                            <a:ext cx="342900" cy="304106"/>
                          </a:xfrm>
                          <a:prstGeom prst="rect">
                            <a:avLst/>
                          </a:prstGeom>
                          <a:solidFill>
                            <a:srgbClr val="D9EAD3"/>
                          </a:solidFill>
                          <a:ln w="12700">
                            <a:solidFill>
                              <a:srgbClr val="000000"/>
                            </a:solidFill>
                            <a:miter lim="800000"/>
                            <a:headEnd/>
                            <a:tailEnd/>
                          </a:ln>
                        </wps:spPr>
                        <wps:txbx>
                          <w:txbxContent>
                            <w:p w14:paraId="53E5097A"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3" name="Rectangle 1554"/>
                        <wps:cNvSpPr>
                          <a:spLocks noChangeArrowheads="1"/>
                        </wps:cNvSpPr>
                        <wps:spPr bwMode="auto">
                          <a:xfrm>
                            <a:off x="5554981" y="2700659"/>
                            <a:ext cx="342900" cy="304106"/>
                          </a:xfrm>
                          <a:prstGeom prst="rect">
                            <a:avLst/>
                          </a:prstGeom>
                          <a:solidFill>
                            <a:srgbClr val="D9EAD3"/>
                          </a:solidFill>
                          <a:ln w="12700">
                            <a:solidFill>
                              <a:srgbClr val="000000"/>
                            </a:solidFill>
                            <a:miter lim="800000"/>
                            <a:headEnd/>
                            <a:tailEnd/>
                          </a:ln>
                        </wps:spPr>
                        <wps:txbx>
                          <w:txbxContent>
                            <w:p w14:paraId="4074A01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4" name="Rectangle 1554"/>
                        <wps:cNvSpPr>
                          <a:spLocks noChangeArrowheads="1"/>
                        </wps:cNvSpPr>
                        <wps:spPr bwMode="auto">
                          <a:xfrm>
                            <a:off x="6035040" y="2697484"/>
                            <a:ext cx="342900" cy="304106"/>
                          </a:xfrm>
                          <a:prstGeom prst="rect">
                            <a:avLst/>
                          </a:prstGeom>
                          <a:solidFill>
                            <a:srgbClr val="D9EAD3"/>
                          </a:solidFill>
                          <a:ln w="12700">
                            <a:solidFill>
                              <a:srgbClr val="000000"/>
                            </a:solidFill>
                            <a:miter lim="800000"/>
                            <a:headEnd/>
                            <a:tailEnd/>
                          </a:ln>
                        </wps:spPr>
                        <wps:txbx>
                          <w:txbxContent>
                            <w:p w14:paraId="104D630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c:wpc>
                  </a:graphicData>
                </a:graphic>
              </wp:inline>
            </w:drawing>
          </mc:Choice>
          <mc:Fallback>
            <w:pict>
              <v:group w14:anchorId="48808E29" id="Canvas 1385" o:spid="_x0000_s1155" editas="canvas" style="width:548.45pt;height:483.75pt;mso-position-horizontal-relative:char;mso-position-vertical-relative:line" coordsize="69653,6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">
                <v:shape id="_x0000_s1156" type="#_x0000_t75" style="position:absolute;width:69653;height:61436;visibility:visible;mso-wrap-style:square">
                  <v:fill o:detectmouseclick="t"/>
                  <v:path o:connecttype="none"/>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500" o:spid="_x0000_s1157" type="#_x0000_t176" style="position:absolute;left:36779;top:27260;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" fillcolor="#cfe2f3" strokeweight="1pt">
                  <v:textbox>
                    <w:txbxContent>
                      <w:p w14:paraId="54CCF60E" w14:textId="77777777" w:rsidR="00444740" w:rsidRDefault="00444740" w:rsidP="00114D8C">
                        <w:pPr>
                          <w:pStyle w:val="Drawing"/>
                        </w:pPr>
                        <w:r>
                          <w:t>Other Field</w:t>
                        </w:r>
                      </w:p>
                      <w:p w14:paraId="560861DC" w14:textId="77777777" w:rsidR="00444740" w:rsidRDefault="00444740" w:rsidP="00114D8C">
                        <w:pPr>
                          <w:pStyle w:val="Drawing"/>
                        </w:pPr>
                      </w:p>
                    </w:txbxContent>
                  </v:textbox>
                </v:shape>
                <v:shape id="AutoShape 1550" o:spid="_x0000_s1158" type="#_x0000_t32" style="position:absolute;left:45637;top:43500;width:7906;height:69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" strokeweight="1pt">
                  <v:stroke endarrow="block" endarrowlength="long"/>
                </v:shape>
                <v:shape id="AutoShape 1423" o:spid="_x0000_s1159" type="#_x0000_t176" style="position:absolute;left:2552;top:18427;width:11875;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" fillcolor="#cfe2f3" strokeweight="1pt">
                  <v:textbox>
                    <w:txbxContent>
                      <w:p w14:paraId="62178B3E" w14:textId="77777777" w:rsidR="00444740" w:rsidRPr="0084711B" w:rsidRDefault="00444740" w:rsidP="0084711B">
                        <w:pPr>
                          <w:pStyle w:val="Drawing"/>
                        </w:pPr>
                        <w:r w:rsidRPr="0084711B">
                          <w:t>History</w:t>
                        </w:r>
                      </w:p>
                      <w:p w14:paraId="3C45C60E" w14:textId="77777777" w:rsidR="00444740" w:rsidRPr="0084711B" w:rsidRDefault="00444740" w:rsidP="0084711B">
                        <w:pPr>
                          <w:pStyle w:val="Drawing"/>
                        </w:pPr>
                      </w:p>
                    </w:txbxContent>
                  </v:textbox>
                </v:shape>
                <v:rect id="Rectangle 1478" o:spid="_x0000_s1160" style="position:absolute;left:3422;top:22028;width:1397;height:1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" fillcolor="#cfe2f3" strokeweight="1pt">
                  <v:textbox>
                    <w:txbxContent>
                      <w:p w14:paraId="36D9FD45" w14:textId="77777777" w:rsidR="00444740" w:rsidRPr="00517269" w:rsidRDefault="00444740" w:rsidP="00E97EA0">
                        <w:pPr>
                          <w:rPr>
                            <w:szCs w:val="18"/>
                          </w:rPr>
                        </w:pPr>
                      </w:p>
                    </w:txbxContent>
                  </v:textbox>
                </v:rect>
                <v:shape id="Text Box 1479" o:spid="_x0000_s1161" type="#_x0000_t202" style="position:absolute;left:5289;top:21374;width:8960;height:13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8EE9C78" w14:textId="77777777" w:rsidR="00444740" w:rsidRDefault="00444740" w:rsidP="0084711B">
                        <w:pPr>
                          <w:pStyle w:val="Drawing"/>
                        </w:pPr>
                        <w:r w:rsidRPr="0084711B">
                          <w:t>Application</w:t>
                        </w:r>
                        <w:r>
                          <w:t xml:space="preserve"> A</w:t>
                        </w:r>
                      </w:p>
                      <w:p w14:paraId="64F57FC8" w14:textId="77777777" w:rsidR="00444740" w:rsidRDefault="00444740" w:rsidP="00401546">
                        <w:pPr>
                          <w:pStyle w:val="Drawing"/>
                          <w:spacing w:line="276" w:lineRule="auto"/>
                        </w:pPr>
                        <w:r>
                          <w:t>Application B</w:t>
                        </w:r>
                      </w:p>
                      <w:p w14:paraId="393413D8" w14:textId="77777777" w:rsidR="00444740" w:rsidRDefault="00444740" w:rsidP="00401546">
                        <w:pPr>
                          <w:pStyle w:val="Drawing"/>
                        </w:pPr>
                        <w:r>
                          <w:t>Application C</w:t>
                        </w:r>
                      </w:p>
                      <w:p w14:paraId="1DEA066F" w14:textId="77777777" w:rsidR="00444740" w:rsidRDefault="00444740" w:rsidP="00401546">
                        <w:pPr>
                          <w:pStyle w:val="Drawing"/>
                        </w:pPr>
                      </w:p>
                      <w:p w14:paraId="3605964F" w14:textId="77777777" w:rsidR="00444740" w:rsidRDefault="00444740" w:rsidP="00401546">
                        <w:pPr>
                          <w:pStyle w:val="Drawing"/>
                        </w:pPr>
                        <w:r>
                          <w:t>…</w:t>
                        </w:r>
                      </w:p>
                      <w:p w14:paraId="0F642134" w14:textId="77777777" w:rsidR="00444740" w:rsidRDefault="00444740" w:rsidP="00401546">
                        <w:pPr>
                          <w:pStyle w:val="Drawing"/>
                        </w:pPr>
                      </w:p>
                      <w:p w14:paraId="0F5A8CD4" w14:textId="77777777" w:rsidR="00444740" w:rsidRPr="00297DB1" w:rsidRDefault="00444740" w:rsidP="00401546">
                        <w:pPr>
                          <w:pStyle w:val="Drawing"/>
                        </w:pPr>
                      </w:p>
                      <w:p w14:paraId="1FD958B1" w14:textId="77777777" w:rsidR="00444740" w:rsidRPr="00297DB1" w:rsidRDefault="00444740" w:rsidP="00401546">
                        <w:pPr>
                          <w:pStyle w:val="Drawing"/>
                        </w:pPr>
                        <w:r>
                          <w:t>Application N</w:t>
                        </w:r>
                      </w:p>
                      <w:p w14:paraId="702C3033" w14:textId="77777777" w:rsidR="00444740" w:rsidRPr="00297DB1" w:rsidRDefault="00444740" w:rsidP="00401546">
                        <w:pPr>
                          <w:pStyle w:val="Drawing"/>
                        </w:pPr>
                      </w:p>
                    </w:txbxContent>
                  </v:textbox>
                </v:shape>
                <v:rect id="Rectangle 1480" o:spid="_x0000_s1162" style="position:absolute;left:3422;top:23539;width:1397;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" fillcolor="#cfe2f3" strokeweight="1pt">
                  <v:textbox>
                    <w:txbxContent>
                      <w:p w14:paraId="03F9DD7F" w14:textId="77777777" w:rsidR="00444740" w:rsidRPr="00517269" w:rsidRDefault="00444740" w:rsidP="00E97EA0">
                        <w:pPr>
                          <w:rPr>
                            <w:szCs w:val="18"/>
                          </w:rPr>
                        </w:pPr>
                      </w:p>
                    </w:txbxContent>
                  </v:textbox>
                </v:rect>
                <v:rect id="Rectangle 1481" o:spid="_x0000_s1163" style="position:absolute;left:3422;top:25031;width:1397;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" fillcolor="#cfe2f3" strokeweight="1pt">
                  <v:textbox>
                    <w:txbxContent>
                      <w:p w14:paraId="23E4C24E" w14:textId="77777777" w:rsidR="00444740" w:rsidRPr="00517269" w:rsidRDefault="00444740" w:rsidP="00E97EA0">
                        <w:pPr>
                          <w:rPr>
                            <w:szCs w:val="18"/>
                          </w:rPr>
                        </w:pPr>
                      </w:p>
                    </w:txbxContent>
                  </v:textbox>
                </v:rect>
                <v:rect id="Rectangle 1482" o:spid="_x0000_s1164" style="position:absolute;left:3479;top:31964;width:1397;height:1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" fillcolor="#cfe2f3" strokeweight="1pt">
                  <v:textbox>
                    <w:txbxContent>
                      <w:p w14:paraId="66E5A8CD" w14:textId="77777777" w:rsidR="00444740" w:rsidRPr="00517269" w:rsidRDefault="00444740" w:rsidP="00E97EA0">
                        <w:pPr>
                          <w:rPr>
                            <w:szCs w:val="18"/>
                          </w:rPr>
                        </w:pPr>
                      </w:p>
                    </w:txbxContent>
                  </v:textbox>
                </v:rect>
                <v:shape id="AutoShape 1483" o:spid="_x0000_s1165" type="#_x0000_t176" style="position:absolute;left:18618;top:18427;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" fillcolor="#cfe2f3" strokeweight="2.25pt">
                  <v:textbox>
                    <w:txbxContent>
                      <w:p w14:paraId="267AE0FB" w14:textId="77777777" w:rsidR="00444740" w:rsidRPr="009C6818" w:rsidRDefault="00444740" w:rsidP="009C6818">
                        <w:pPr>
                          <w:pStyle w:val="Drawing"/>
                        </w:pPr>
                        <w:r w:rsidRPr="009C6818">
                          <w:t>Primary Screen</w:t>
                        </w:r>
                      </w:p>
                      <w:p w14:paraId="5315B1C8" w14:textId="77777777" w:rsidR="00444740" w:rsidRPr="009C6818" w:rsidRDefault="00444740" w:rsidP="009C6818">
                        <w:pPr>
                          <w:pStyle w:val="Drawing"/>
                        </w:pPr>
                      </w:p>
                    </w:txbxContent>
                  </v:textbox>
                </v:shape>
                <v:rect id="Rectangle 1487" o:spid="_x0000_s1166" style="position:absolute;left:20713;top:220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" fillcolor="#d9ead3" strokeweight="1pt">
                  <v:textbox>
                    <w:txbxContent>
                      <w:p w14:paraId="26803AED" w14:textId="77777777" w:rsidR="00444740" w:rsidRPr="00517269" w:rsidRDefault="00444740" w:rsidP="00E97EA0">
                        <w:pPr>
                          <w:rPr>
                            <w:szCs w:val="18"/>
                          </w:rPr>
                        </w:pPr>
                      </w:p>
                    </w:txbxContent>
                  </v:textbox>
                </v:rect>
                <v:rect id="Rectangle 1489" o:spid="_x0000_s1167" style="position:absolute;left:23507;top:2494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" fillcolor="#d9ead3" strokeweight="1pt">
                  <v:textbox>
                    <w:txbxContent>
                      <w:p w14:paraId="542A3D35" w14:textId="77777777" w:rsidR="00444740" w:rsidRPr="00517269" w:rsidRDefault="00444740" w:rsidP="00E97EA0">
                        <w:pPr>
                          <w:rPr>
                            <w:szCs w:val="18"/>
                          </w:rPr>
                        </w:pPr>
                      </w:p>
                    </w:txbxContent>
                  </v:textbox>
                </v:rect>
                <v:rect id="Rectangle 1490" o:spid="_x0000_s1168" style="position:absolute;left:20713;top:2494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" fillcolor="#d9ead3" strokeweight="1pt">
                  <v:textbox>
                    <w:txbxContent>
                      <w:p w14:paraId="50EFD780" w14:textId="77777777" w:rsidR="00444740" w:rsidRPr="00517269" w:rsidRDefault="00444740" w:rsidP="00E97EA0">
                        <w:pPr>
                          <w:rPr>
                            <w:szCs w:val="18"/>
                          </w:rPr>
                        </w:pPr>
                      </w:p>
                    </w:txbxContent>
                  </v:textbox>
                </v:rect>
                <v:rect id="Rectangle 1491" o:spid="_x0000_s1169" style="position:absolute;left:26301;top:2494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" fillcolor="#d9ead3" strokeweight="1pt">
                  <v:textbox>
                    <w:txbxContent>
                      <w:p w14:paraId="3DD513D4" w14:textId="77777777" w:rsidR="00444740" w:rsidRPr="00517269" w:rsidRDefault="00444740" w:rsidP="00E97EA0">
                        <w:pPr>
                          <w:rPr>
                            <w:szCs w:val="18"/>
                          </w:rPr>
                        </w:pPr>
                      </w:p>
                    </w:txbxContent>
                  </v:textbox>
                </v:rect>
                <v:rect id="Rectangle 1492" o:spid="_x0000_s1170" style="position:absolute;left:20713;top:2783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" fillcolor="#d9ead3" strokeweight="1pt">
                  <v:textbox>
                    <w:txbxContent>
                      <w:p w14:paraId="23C221DE" w14:textId="77777777" w:rsidR="00444740" w:rsidRPr="00517269" w:rsidRDefault="00444740" w:rsidP="00E97EA0">
                        <w:pPr>
                          <w:rPr>
                            <w:szCs w:val="18"/>
                          </w:rPr>
                        </w:pPr>
                      </w:p>
                    </w:txbxContent>
                  </v:textbox>
                </v:rect>
                <v:rect id="Rectangle 1493" o:spid="_x0000_s1171" style="position:absolute;left:23507;top:2783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" fillcolor="#d9ead3" strokeweight="1pt">
                  <v:textbox>
                    <w:txbxContent>
                      <w:p w14:paraId="56966DAB" w14:textId="77777777" w:rsidR="00444740" w:rsidRPr="00517269" w:rsidRDefault="00444740" w:rsidP="00E97EA0">
                        <w:pPr>
                          <w:rPr>
                            <w:szCs w:val="18"/>
                          </w:rPr>
                        </w:pPr>
                      </w:p>
                    </w:txbxContent>
                  </v:textbox>
                </v:rect>
                <v:rect id="Rectangle 1495" o:spid="_x0000_s1172" style="position:absolute;left:26301;top:2783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" fillcolor="#d9ead3" strokeweight="1pt">
                  <v:textbox>
                    <w:txbxContent>
                      <w:p w14:paraId="0F25D178" w14:textId="77777777" w:rsidR="00444740" w:rsidRPr="00517269" w:rsidRDefault="00444740" w:rsidP="00E97EA0">
                        <w:pPr>
                          <w:rPr>
                            <w:szCs w:val="18"/>
                          </w:rPr>
                        </w:pPr>
                      </w:p>
                    </w:txbxContent>
                  </v:textbox>
                </v:rect>
                <v:rect id="Rectangle 1496" o:spid="_x0000_s1173" style="position:absolute;left:23507;top:220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" fillcolor="#d9ead3" strokeweight="1pt">
                  <v:textbox>
                    <w:txbxContent>
                      <w:p w14:paraId="42D9A874" w14:textId="77777777" w:rsidR="00444740" w:rsidRPr="00517269" w:rsidRDefault="00444740" w:rsidP="00E97EA0">
                        <w:pPr>
                          <w:rPr>
                            <w:szCs w:val="18"/>
                          </w:rPr>
                        </w:pPr>
                      </w:p>
                    </w:txbxContent>
                  </v:textbox>
                </v:rect>
                <v:rect id="Rectangle 1497" o:spid="_x0000_s1174" style="position:absolute;left:26301;top:220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" fillcolor="#d9ead3" strokeweight="1pt">
                  <v:textbox>
                    <w:txbxContent>
                      <w:p w14:paraId="753C241D" w14:textId="77777777" w:rsidR="00444740" w:rsidRPr="00517269" w:rsidRDefault="00444740" w:rsidP="00E97EA0">
                        <w:pPr>
                          <w:rPr>
                            <w:szCs w:val="18"/>
                          </w:rPr>
                        </w:pPr>
                      </w:p>
                    </w:txbxContent>
                  </v:textbox>
                </v:rect>
                <v:rect id="Rectangle 1498" o:spid="_x0000_s1175" style="position:absolute;left:18618;top:16522;width:11874;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" fillcolor="#cfe2f3" strokeweight="1pt">
                  <v:textbox>
                    <w:txbxContent>
                      <w:p w14:paraId="530A5821" w14:textId="77777777" w:rsidR="00444740" w:rsidRPr="00517269" w:rsidRDefault="00444740" w:rsidP="00E97EA0">
                        <w:pPr>
                          <w:rPr>
                            <w:szCs w:val="18"/>
                          </w:rPr>
                        </w:pPr>
                      </w:p>
                    </w:txbxContent>
                  </v:textbox>
                </v:rect>
                <v:shape id="Text Box 1499" o:spid="_x0000_s1176" type="#_x0000_t202" style="position:absolute;left:18377;top:14044;width:13253;height: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148E7A2A" w14:textId="77777777" w:rsidR="00444740" w:rsidRPr="00297DB1" w:rsidRDefault="00444740" w:rsidP="00114D8C">
                        <w:pPr>
                          <w:pStyle w:val="Drawing"/>
                        </w:pPr>
                        <w:r>
                          <w:t>Events Bar</w:t>
                        </w:r>
                      </w:p>
                      <w:p w14:paraId="38F147D1" w14:textId="77777777" w:rsidR="00444740" w:rsidRPr="00297DB1" w:rsidRDefault="00444740" w:rsidP="00114D8C">
                        <w:pPr>
                          <w:pStyle w:val="Drawing"/>
                        </w:pPr>
                      </w:p>
                    </w:txbxContent>
                  </v:textbox>
                </v:shape>
                <v:rect id="Rectangle 1501" o:spid="_x0000_s1177" style="position:absolute;left:43065;top:31409;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" fillcolor="#d9ead3" strokeweight="1pt">
                  <v:textbox>
                    <w:txbxContent>
                      <w:p w14:paraId="5970837E" w14:textId="77777777" w:rsidR="00444740" w:rsidRPr="00517269" w:rsidRDefault="00444740" w:rsidP="00E97EA0">
                        <w:pPr>
                          <w:rPr>
                            <w:szCs w:val="18"/>
                          </w:rPr>
                        </w:pPr>
                      </w:p>
                    </w:txbxContent>
                  </v:textbox>
                </v:rect>
                <v:rect id="Rectangle 1503" o:spid="_x0000_s1178" style="position:absolute;left:38874;top:31409;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" fillcolor="#d9ead3" strokeweight="1pt">
                  <v:textbox>
                    <w:txbxContent>
                      <w:p w14:paraId="358EBF46" w14:textId="77777777" w:rsidR="00444740" w:rsidRPr="00517269" w:rsidRDefault="00444740" w:rsidP="00E97EA0">
                        <w:pPr>
                          <w:rPr>
                            <w:szCs w:val="18"/>
                          </w:rPr>
                        </w:pPr>
                      </w:p>
                    </w:txbxContent>
                  </v:textbox>
                </v:rect>
                <v:rect id="Rectangle 1506" o:spid="_x0000_s1179" style="position:absolute;left:40970;top:31409;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" fillcolor="#d9ead3" strokeweight="1pt">
                  <v:textbox>
                    <w:txbxContent>
                      <w:p w14:paraId="58035839" w14:textId="77777777" w:rsidR="00444740" w:rsidRPr="00517269" w:rsidRDefault="00444740" w:rsidP="00E97EA0">
                        <w:pPr>
                          <w:rPr>
                            <w:szCs w:val="18"/>
                          </w:rPr>
                        </w:pPr>
                      </w:p>
                    </w:txbxContent>
                  </v:textbox>
                </v:rect>
                <v:rect id="Rectangle 1513" o:spid="_x0000_s1180" style="position:absolute;left:43065;top:33413;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" fillcolor="#d9ead3" strokeweight="1pt">
                  <v:textbox>
                    <w:txbxContent>
                      <w:p w14:paraId="5C1A58B7" w14:textId="77777777" w:rsidR="00444740" w:rsidRPr="00517269" w:rsidRDefault="00444740" w:rsidP="00E97EA0">
                        <w:pPr>
                          <w:rPr>
                            <w:szCs w:val="18"/>
                          </w:rPr>
                        </w:pPr>
                      </w:p>
                    </w:txbxContent>
                  </v:textbox>
                </v:rect>
                <v:rect id="Rectangle 1514" o:spid="_x0000_s1181" style="position:absolute;left:38874;top:33413;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" fillcolor="#d9ead3" strokeweight="1pt">
                  <v:textbox>
                    <w:txbxContent>
                      <w:p w14:paraId="62017C37" w14:textId="77777777" w:rsidR="00444740" w:rsidRPr="00517269" w:rsidRDefault="00444740" w:rsidP="00E97EA0">
                        <w:pPr>
                          <w:rPr>
                            <w:szCs w:val="18"/>
                          </w:rPr>
                        </w:pPr>
                      </w:p>
                    </w:txbxContent>
                  </v:textbox>
                </v:rect>
                <v:rect id="Rectangle 1515" o:spid="_x0000_s1182" style="position:absolute;left:40970;top:35147;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" fillcolor="#d9ead3" strokeweight="1pt">
                  <v:textbox>
                    <w:txbxContent>
                      <w:p w14:paraId="23467D58" w14:textId="77777777" w:rsidR="00444740" w:rsidRPr="00517269" w:rsidRDefault="00444740" w:rsidP="00E97EA0">
                        <w:pPr>
                          <w:rPr>
                            <w:szCs w:val="18"/>
                          </w:rPr>
                        </w:pPr>
                      </w:p>
                    </w:txbxContent>
                  </v:textbox>
                </v:rect>
                <v:rect id="Rectangle 1516" o:spid="_x0000_s1183" style="position:absolute;left:40970;top:33413;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" fillcolor="#d9ead3" strokeweight="1pt">
                  <v:textbox>
                    <w:txbxContent>
                      <w:p w14:paraId="4AC1841F" w14:textId="77777777" w:rsidR="00444740" w:rsidRPr="00517269" w:rsidRDefault="00444740" w:rsidP="00E97EA0">
                        <w:pPr>
                          <w:rPr>
                            <w:szCs w:val="18"/>
                          </w:rPr>
                        </w:pPr>
                      </w:p>
                    </w:txbxContent>
                  </v:textbox>
                </v:rect>
                <v:rect id="Rectangle 1518" o:spid="_x0000_s1184" style="position:absolute;left:38874;top:35147;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" fillcolor="#d9ead3" strokeweight="1pt">
                  <v:textbox>
                    <w:txbxContent>
                      <w:p w14:paraId="14CA4835" w14:textId="77777777" w:rsidR="00444740" w:rsidRPr="00517269" w:rsidRDefault="00444740" w:rsidP="00E97EA0">
                        <w:pPr>
                          <w:rPr>
                            <w:szCs w:val="18"/>
                          </w:rPr>
                        </w:pPr>
                      </w:p>
                    </w:txbxContent>
                  </v:textbox>
                </v:rect>
                <v:rect id="Rectangle 1521" o:spid="_x0000_s1185" style="position:absolute;left:40970;top:38817;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" fillcolor="#d9ead3" strokeweight="1pt">
                  <v:textbox>
                    <w:txbxContent>
                      <w:p w14:paraId="66175B4A" w14:textId="77777777" w:rsidR="00444740" w:rsidRPr="00517269" w:rsidRDefault="00444740" w:rsidP="00E97EA0">
                        <w:pPr>
                          <w:rPr>
                            <w:szCs w:val="18"/>
                          </w:rPr>
                        </w:pPr>
                      </w:p>
                    </w:txbxContent>
                  </v:textbox>
                </v:rect>
                <v:rect id="Rectangle 1524" o:spid="_x0000_s1186" style="position:absolute;left:38874;top:3881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" fillcolor="#d9ead3" strokeweight="1pt">
                  <v:textbox>
                    <w:txbxContent>
                      <w:p w14:paraId="508F395F" w14:textId="77777777" w:rsidR="00444740" w:rsidRPr="00517269" w:rsidRDefault="00444740" w:rsidP="00E97EA0">
                        <w:pPr>
                          <w:rPr>
                            <w:szCs w:val="18"/>
                          </w:rPr>
                        </w:pPr>
                      </w:p>
                    </w:txbxContent>
                  </v:textbox>
                </v:rect>
                <v:rect id="Rectangle 1525" o:spid="_x0000_s1187" style="position:absolute;left:43065;top:40684;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" fillcolor="#d9ead3" strokeweight="1pt">
                  <v:textbox>
                    <w:txbxContent>
                      <w:p w14:paraId="7FE5F488" w14:textId="77777777" w:rsidR="00444740" w:rsidRPr="00517269" w:rsidRDefault="00444740" w:rsidP="00E97EA0">
                        <w:pPr>
                          <w:rPr>
                            <w:szCs w:val="18"/>
                          </w:rPr>
                        </w:pPr>
                      </w:p>
                    </w:txbxContent>
                  </v:textbox>
                </v:rect>
                <v:rect id="Rectangle 1526" o:spid="_x0000_s1188" style="position:absolute;left:38874;top:40684;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" fillcolor="#d9ead3" strokeweight="1pt">
                  <v:textbox>
                    <w:txbxContent>
                      <w:p w14:paraId="2971AB5E" w14:textId="77777777" w:rsidR="00444740" w:rsidRPr="00517269" w:rsidRDefault="00444740" w:rsidP="00E97EA0">
                        <w:pPr>
                          <w:rPr>
                            <w:szCs w:val="18"/>
                          </w:rPr>
                        </w:pPr>
                      </w:p>
                    </w:txbxContent>
                  </v:textbox>
                </v:rect>
                <v:rect id="Rectangle 1527" o:spid="_x0000_s1189" style="position:absolute;left:40970;top:42417;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" fillcolor="#d9ead3" strokeweight="1pt">
                  <v:textbox>
                    <w:txbxContent>
                      <w:p w14:paraId="794AE740" w14:textId="77777777" w:rsidR="00444740" w:rsidRPr="00517269" w:rsidRDefault="00444740" w:rsidP="00E97EA0">
                        <w:pPr>
                          <w:rPr>
                            <w:szCs w:val="18"/>
                          </w:rPr>
                        </w:pPr>
                      </w:p>
                    </w:txbxContent>
                  </v:textbox>
                </v:rect>
                <v:rect id="Rectangle 1528" o:spid="_x0000_s1190" style="position:absolute;left:40970;top:40684;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" fillcolor="#d9ead3" strokeweight="1pt">
                  <v:textbox>
                    <w:txbxContent>
                      <w:p w14:paraId="2B9C2A8B" w14:textId="77777777" w:rsidR="00444740" w:rsidRPr="00517269" w:rsidRDefault="00444740" w:rsidP="00E97EA0">
                        <w:pPr>
                          <w:rPr>
                            <w:szCs w:val="18"/>
                          </w:rPr>
                        </w:pPr>
                      </w:p>
                    </w:txbxContent>
                  </v:textbox>
                </v:rect>
                <v:rect id="Rectangle 1529" o:spid="_x0000_s1191" style="position:absolute;left:43065;top:4241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bar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" fillcolor="#d9ead3" strokeweight="1pt">
                  <v:textbox>
                    <w:txbxContent>
                      <w:p w14:paraId="554FFED6" w14:textId="77777777" w:rsidR="00444740" w:rsidRPr="00517269" w:rsidRDefault="00444740" w:rsidP="00E97EA0">
                        <w:pPr>
                          <w:rPr>
                            <w:szCs w:val="18"/>
                          </w:rPr>
                        </w:pPr>
                      </w:p>
                    </w:txbxContent>
                  </v:textbox>
                </v:rect>
                <v:rect id="Rectangle 1530" o:spid="_x0000_s1192" style="position:absolute;left:38874;top:4241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" fillcolor="#d9ead3" strokeweight="1pt">
                  <v:textbox>
                    <w:txbxContent>
                      <w:p w14:paraId="3151D6D0" w14:textId="77777777" w:rsidR="00444740" w:rsidRPr="00517269" w:rsidRDefault="00444740" w:rsidP="00E97EA0">
                        <w:pPr>
                          <w:rPr>
                            <w:szCs w:val="18"/>
                          </w:rPr>
                        </w:pPr>
                      </w:p>
                    </w:txbxContent>
                  </v:textbox>
                </v:rect>
                <v:rect id="Rectangle 1531" o:spid="_x0000_s1193" style="position:absolute;left:45161;top:31409;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" fillcolor="#d9ead3" strokeweight="1pt">
                  <v:textbox>
                    <w:txbxContent>
                      <w:p w14:paraId="4D2EC518" w14:textId="77777777" w:rsidR="00444740" w:rsidRPr="00517269" w:rsidRDefault="00444740" w:rsidP="00E97EA0">
                        <w:pPr>
                          <w:rPr>
                            <w:szCs w:val="18"/>
                          </w:rPr>
                        </w:pPr>
                      </w:p>
                    </w:txbxContent>
                  </v:textbox>
                </v:rect>
                <v:rect id="Rectangle 1537" o:spid="_x0000_s1194" style="position:absolute;left:45097;top:40687;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" fillcolor="#d9ead3" strokeweight="1pt">
                  <v:textbox>
                    <w:txbxContent>
                      <w:p w14:paraId="7F537E0C" w14:textId="77777777" w:rsidR="00444740" w:rsidRPr="00517269" w:rsidRDefault="00444740" w:rsidP="00E97EA0">
                        <w:pPr>
                          <w:rPr>
                            <w:szCs w:val="18"/>
                          </w:rPr>
                        </w:pPr>
                      </w:p>
                    </w:txbxContent>
                  </v:textbox>
                </v:rect>
                <v:rect id="Rectangle 1538" o:spid="_x0000_s1195" style="position:absolute;left:45097;top:42420;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" fillcolor="#d9ead3" strokeweight="1pt">
                  <v:textbox>
                    <w:txbxContent>
                      <w:p w14:paraId="3DF18BFE" w14:textId="77777777" w:rsidR="00444740" w:rsidRPr="00517269" w:rsidRDefault="00444740" w:rsidP="00E97EA0">
                        <w:pPr>
                          <w:rPr>
                            <w:szCs w:val="18"/>
                          </w:rPr>
                        </w:pPr>
                      </w:p>
                    </w:txbxContent>
                  </v:textbox>
                </v:rect>
                <v:shape id="AutoShape 1539" o:spid="_x0000_s1196" type="#_x0000_t176" style="position:absolute;left:53543;top:22853;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" fillcolor="#cfe2f3" strokeweight="1pt">
                  <v:textbox>
                    <w:txbxContent>
                      <w:p w14:paraId="38B65682" w14:textId="77777777" w:rsidR="00444740" w:rsidRDefault="00444740" w:rsidP="00114D8C">
                        <w:pPr>
                          <w:pStyle w:val="Drawing"/>
                        </w:pPr>
                        <w:r>
                          <w:t>Application B</w:t>
                        </w:r>
                      </w:p>
                    </w:txbxContent>
                  </v:textbox>
                </v:shape>
                <v:shape id="AutoShape 1540" o:spid="_x0000_s1197" type="#_x0000_t176" style="position:absolute;left:53498;top:3949;width:11875;height:17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" fillcolor="#cfe2f3" strokeweight="1pt">
                  <v:textbox>
                    <w:txbxContent>
                      <w:p w14:paraId="0E0BA7C5" w14:textId="77777777" w:rsidR="00444740" w:rsidRDefault="00444740" w:rsidP="00114D8C">
                        <w:pPr>
                          <w:pStyle w:val="Drawing"/>
                        </w:pPr>
                        <w:r>
                          <w:t>Application A</w:t>
                        </w:r>
                      </w:p>
                      <w:p w14:paraId="702FE3BD" w14:textId="77777777" w:rsidR="00444740" w:rsidRDefault="00444740" w:rsidP="00114D8C">
                        <w:pPr>
                          <w:pStyle w:val="Drawing"/>
                        </w:pPr>
                      </w:p>
                    </w:txbxContent>
                  </v:textbox>
                </v:shape>
                <v:shape id="AutoShape 1541" o:spid="_x0000_s1198" type="#_x0000_t176" style="position:absolute;left:53543;top:41706;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" fillcolor="#cfe2f3" strokeweight="1pt">
                  <v:textbox>
                    <w:txbxContent>
                      <w:p w14:paraId="68E61118" w14:textId="77777777" w:rsidR="00444740" w:rsidRDefault="00444740" w:rsidP="00114D8C">
                        <w:pPr>
                          <w:pStyle w:val="Drawing"/>
                        </w:pPr>
                        <w:r>
                          <w:t>Application [N]</w:t>
                        </w:r>
                      </w:p>
                    </w:txbxContent>
                  </v:textbox>
                </v:shape>
                <v:rect id="Rectangle 1542" o:spid="_x0000_s1199" style="position:absolute;left:55549;top:8394;width:3575;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" fillcolor="#d9ead3" strokeweight="1pt">
                  <v:textbox>
                    <w:txbxContent>
                      <w:p w14:paraId="4D1A3EDB" w14:textId="77777777" w:rsidR="00444740" w:rsidRPr="00517269" w:rsidRDefault="00444740" w:rsidP="00E97EA0">
                        <w:pPr>
                          <w:rPr>
                            <w:szCs w:val="18"/>
                          </w:rPr>
                        </w:pPr>
                      </w:p>
                    </w:txbxContent>
                  </v:textbox>
                </v:rect>
                <v:rect id="Rectangle 1543" o:spid="_x0000_s1200" style="position:absolute;left:55549;top:10769;width:3575;height:1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" fillcolor="#d9ead3" strokeweight="1pt">
                  <v:textbox>
                    <w:txbxContent>
                      <w:p w14:paraId="6BBB3BA4" w14:textId="77777777" w:rsidR="00444740" w:rsidRPr="00517269" w:rsidRDefault="00444740" w:rsidP="00E97EA0">
                        <w:pPr>
                          <w:rPr>
                            <w:szCs w:val="18"/>
                          </w:rPr>
                        </w:pPr>
                      </w:p>
                    </w:txbxContent>
                  </v:textbox>
                </v:rect>
                <v:rect id="Rectangle 1544" o:spid="_x0000_s1201" style="position:absolute;left:55549;top:15309;width:823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8XW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" fillcolor="#d9ead3" strokeweight="1pt">
                  <v:textbox>
                    <w:txbxContent>
                      <w:p w14:paraId="5E81BA5E" w14:textId="77777777" w:rsidR="00444740" w:rsidRPr="00517269" w:rsidRDefault="00444740" w:rsidP="00E97EA0">
                        <w:pPr>
                          <w:rPr>
                            <w:szCs w:val="18"/>
                          </w:rPr>
                        </w:pPr>
                      </w:p>
                    </w:txbxContent>
                  </v:textbox>
                </v:rect>
                <v:rect id="Rectangle 1546" o:spid="_x0000_s1202" style="position:absolute;left:55549;top:12998;width:823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" fillcolor="#d9ead3" strokeweight="1pt">
                  <v:textbox>
                    <w:txbxContent>
                      <w:p w14:paraId="36B35547" w14:textId="77777777" w:rsidR="00444740" w:rsidRPr="00517269" w:rsidRDefault="00444740" w:rsidP="00E97EA0">
                        <w:pPr>
                          <w:rPr>
                            <w:szCs w:val="18"/>
                          </w:rPr>
                        </w:pPr>
                      </w:p>
                    </w:txbxContent>
                  </v:textbox>
                </v:rect>
                <v:rect id="Rectangle 1547" o:spid="_x0000_s1203" style="position:absolute;left:55549;top:17678;width:8230;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" fillcolor="#d9ead3" strokeweight="1pt">
                  <v:textbox>
                    <w:txbxContent>
                      <w:p w14:paraId="30D8F4E6" w14:textId="77777777" w:rsidR="00444740" w:rsidRPr="00517269" w:rsidRDefault="00444740" w:rsidP="00E97EA0">
                        <w:pPr>
                          <w:rPr>
                            <w:szCs w:val="18"/>
                          </w:rPr>
                        </w:pPr>
                      </w:p>
                    </w:txbxContent>
                  </v:textbox>
                </v:rect>
                <v:rect id="Rectangle 1548" o:spid="_x0000_s1204" style="position:absolute;left:59823;top:8394;width:3956;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" fillcolor="#d9ead3" strokeweight="1pt">
                  <v:textbox>
                    <w:txbxContent>
                      <w:p w14:paraId="115871B0" w14:textId="77777777" w:rsidR="00444740" w:rsidRPr="00517269" w:rsidRDefault="00444740" w:rsidP="00E97EA0">
                        <w:pPr>
                          <w:rPr>
                            <w:szCs w:val="18"/>
                          </w:rPr>
                        </w:pPr>
                      </w:p>
                    </w:txbxContent>
                  </v:textbox>
                </v:rect>
                <v:shape id="AutoShape 1549" o:spid="_x0000_s1205" type="#_x0000_t32" style="position:absolute;left:46240;top:30771;width:7303;height:11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" strokeweight="1pt">
                  <v:stroke endarrow="block" endarrowlength="long"/>
                </v:shape>
                <v:rect id="Rectangle 1494" o:spid="_x0000_s1206" style="position:absolute;left:20713;top:30727;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" fillcolor="#d9ead3" strokeweight="1pt">
                  <v:textbox>
                    <w:txbxContent>
                      <w:p w14:paraId="00F2522C" w14:textId="77777777" w:rsidR="00444740" w:rsidRPr="00517269" w:rsidRDefault="00444740" w:rsidP="00E97EA0">
                        <w:pPr>
                          <w:rPr>
                            <w:szCs w:val="18"/>
                          </w:rPr>
                        </w:pPr>
                      </w:p>
                    </w:txbxContent>
                  </v:textbox>
                </v:rect>
                <v:shape id="AutoShape 1551" o:spid="_x0000_s1207" type="#_x0000_t32" style="position:absolute;left:28098;top:12731;width:25400;height:102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" strokeweight="1pt">
                  <v:stroke endarrow="block" endarrowlength="long"/>
                </v:shape>
                <v:shape id="AutoShape 1552" o:spid="_x0000_s1208" type="#_x0000_t32" style="position:absolute;left:14427;top:27095;width:419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" strokeweight="1pt">
                  <v:stroke startarrow="block" endarrow="block"/>
                </v:shape>
                <v:shape id="AutoShape 1553" o:spid="_x0000_s1209" type="#_x0000_t32" style="position:absolute;left:27203;top:29635;width:9576;height:64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" strokeweight="1pt">
                  <v:stroke endarrow="block" endarrowlength="long"/>
                </v:shape>
                <v:rect id="Rectangle 1554" o:spid="_x0000_s1210" style="position:absolute;left:55549;top:38513;width:3429;height:1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" fillcolor="#d9ead3" strokeweight="1pt">
                  <v:textbox>
                    <w:txbxContent>
                      <w:p w14:paraId="1F8B1300" w14:textId="77777777" w:rsidR="00444740" w:rsidRPr="00517269" w:rsidRDefault="00444740" w:rsidP="00E97EA0">
                        <w:pPr>
                          <w:rPr>
                            <w:szCs w:val="18"/>
                          </w:rPr>
                        </w:pPr>
                      </w:p>
                    </w:txbxContent>
                  </v:textbox>
                </v:rect>
                <v:rect id="Rectangle 1563" o:spid="_x0000_s1211" style="position:absolute;left:54965;top:47675;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" fillcolor="#d9ead3" strokeweight="1pt">
                  <v:textbox>
                    <w:txbxContent>
                      <w:p w14:paraId="7416177C" w14:textId="77777777" w:rsidR="00444740" w:rsidRPr="00517269" w:rsidRDefault="00444740" w:rsidP="00E97EA0">
                        <w:pPr>
                          <w:rPr>
                            <w:szCs w:val="18"/>
                          </w:rPr>
                        </w:pPr>
                      </w:p>
                    </w:txbxContent>
                  </v:textbox>
                </v:rect>
                <v:rect id="Rectangle 1564" o:spid="_x0000_s1212" style="position:absolute;left:59855;top:47675;width:4508;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" fillcolor="#d9ead3" strokeweight="1pt">
                  <v:textbox>
                    <w:txbxContent>
                      <w:p w14:paraId="3F68C262" w14:textId="77777777" w:rsidR="00444740" w:rsidRPr="00517269" w:rsidRDefault="00444740" w:rsidP="00E97EA0">
                        <w:pPr>
                          <w:rPr>
                            <w:szCs w:val="18"/>
                          </w:rPr>
                        </w:pPr>
                      </w:p>
                    </w:txbxContent>
                  </v:textbox>
                </v:rect>
                <v:rect id="Rectangle 1565" o:spid="_x0000_s1213" style="position:absolute;left:54965;top:48831;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" fillcolor="#d9ead3" strokeweight="1pt">
                  <v:textbox>
                    <w:txbxContent>
                      <w:p w14:paraId="665115DB" w14:textId="77777777" w:rsidR="00444740" w:rsidRPr="00517269" w:rsidRDefault="00444740" w:rsidP="00E97EA0">
                        <w:pPr>
                          <w:rPr>
                            <w:szCs w:val="18"/>
                          </w:rPr>
                        </w:pPr>
                      </w:p>
                    </w:txbxContent>
                  </v:textbox>
                </v:rect>
                <v:rect id="Rectangle 1566" o:spid="_x0000_s1214" style="position:absolute;left:54965;top:49987;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" fillcolor="#d9ead3" strokeweight="1pt">
                  <v:textbox>
                    <w:txbxContent>
                      <w:p w14:paraId="1F599591" w14:textId="77777777" w:rsidR="00444740" w:rsidRPr="00517269" w:rsidRDefault="00444740" w:rsidP="00E97EA0">
                        <w:pPr>
                          <w:rPr>
                            <w:szCs w:val="18"/>
                          </w:rPr>
                        </w:pPr>
                      </w:p>
                    </w:txbxContent>
                  </v:textbox>
                </v:rect>
                <v:rect id="Rectangle 1567" o:spid="_x0000_s1215" style="position:absolute;left:59855;top:48831;width:4508;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" fillcolor="#d9ead3" strokeweight="1pt">
                  <v:textbox>
                    <w:txbxContent>
                      <w:p w14:paraId="7E5F3B6A" w14:textId="77777777" w:rsidR="00444740" w:rsidRPr="00517269" w:rsidRDefault="00444740" w:rsidP="00E97EA0">
                        <w:pPr>
                          <w:rPr>
                            <w:szCs w:val="18"/>
                          </w:rPr>
                        </w:pPr>
                      </w:p>
                    </w:txbxContent>
                  </v:textbox>
                </v:rect>
                <v:rect id="Rectangle 1568" o:spid="_x0000_s1216" style="position:absolute;left:54965;top:52298;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" fillcolor="#d9ead3" strokeweight="1pt">
                  <v:textbox>
                    <w:txbxContent>
                      <w:p w14:paraId="4969F198" w14:textId="77777777" w:rsidR="00444740" w:rsidRPr="00517269" w:rsidRDefault="00444740" w:rsidP="00E97EA0">
                        <w:pPr>
                          <w:rPr>
                            <w:szCs w:val="18"/>
                          </w:rPr>
                        </w:pPr>
                      </w:p>
                    </w:txbxContent>
                  </v:textbox>
                </v:rect>
                <v:rect id="Rectangle 1569" o:spid="_x0000_s1217" style="position:absolute;left:54965;top:51142;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" fillcolor="#d9ead3" strokeweight="1pt">
                  <v:textbox>
                    <w:txbxContent>
                      <w:p w14:paraId="68D70014" w14:textId="77777777" w:rsidR="00444740" w:rsidRPr="00517269" w:rsidRDefault="00444740" w:rsidP="00E97EA0">
                        <w:pPr>
                          <w:rPr>
                            <w:szCs w:val="18"/>
                          </w:rPr>
                        </w:pPr>
                      </w:p>
                    </w:txbxContent>
                  </v:textbox>
                </v:rect>
                <v:rect id="Rectangle 1570" o:spid="_x0000_s1218" style="position:absolute;left:59855;top:49987;width:4508;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" fillcolor="#d9ead3" strokeweight="1pt">
                  <v:textbox>
                    <w:txbxContent>
                      <w:p w14:paraId="59FC7125" w14:textId="77777777" w:rsidR="00444740" w:rsidRPr="00517269" w:rsidRDefault="00444740" w:rsidP="00E97EA0">
                        <w:pPr>
                          <w:rPr>
                            <w:szCs w:val="18"/>
                          </w:rPr>
                        </w:pPr>
                      </w:p>
                    </w:txbxContent>
                  </v:textbox>
                </v:rect>
                <v:rect id="Rectangle 1571" o:spid="_x0000_s1219" style="position:absolute;left:54965;top:53454;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" fillcolor="#d9ead3" strokeweight="1pt">
                  <v:textbox>
                    <w:txbxContent>
                      <w:p w14:paraId="02B096F6" w14:textId="77777777" w:rsidR="00444740" w:rsidRPr="00517269" w:rsidRDefault="00444740" w:rsidP="00E97EA0">
                        <w:pPr>
                          <w:rPr>
                            <w:szCs w:val="18"/>
                          </w:rPr>
                        </w:pPr>
                      </w:p>
                    </w:txbxContent>
                  </v:textbox>
                </v:rect>
                <v:rect id="Rectangle 1572" o:spid="_x0000_s1220" style="position:absolute;left:54965;top:54610;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" fillcolor="#d9ead3" strokeweight="1pt">
                  <v:textbox>
                    <w:txbxContent>
                      <w:p w14:paraId="3AD8BE54" w14:textId="77777777" w:rsidR="00444740" w:rsidRPr="00517269" w:rsidRDefault="00444740" w:rsidP="00E97EA0">
                        <w:pPr>
                          <w:rPr>
                            <w:szCs w:val="18"/>
                          </w:rPr>
                        </w:pPr>
                      </w:p>
                    </w:txbxContent>
                  </v:textbox>
                </v:rect>
                <v:rect id="Rectangle 1573" o:spid="_x0000_s1221" style="position:absolute;left:59855;top:51142;width:4508;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" fillcolor="#d9ead3" strokeweight="1pt">
                  <v:textbox>
                    <w:txbxContent>
                      <w:p w14:paraId="328E2833" w14:textId="77777777" w:rsidR="00444740" w:rsidRPr="00517269" w:rsidRDefault="00444740" w:rsidP="00E97EA0">
                        <w:pPr>
                          <w:rPr>
                            <w:szCs w:val="18"/>
                          </w:rPr>
                        </w:pPr>
                      </w:p>
                    </w:txbxContent>
                  </v:textbox>
                </v:rect>
                <v:rect id="Rectangle 1574" o:spid="_x0000_s1222" style="position:absolute;left:54965;top:55880;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Alo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" fillcolor="#d9ead3" strokeweight="1pt">
                  <v:textbox>
                    <w:txbxContent>
                      <w:p w14:paraId="785DA1B7" w14:textId="77777777" w:rsidR="00444740" w:rsidRPr="00517269" w:rsidRDefault="00444740" w:rsidP="00E97EA0">
                        <w:pPr>
                          <w:rPr>
                            <w:szCs w:val="18"/>
                          </w:rPr>
                        </w:pPr>
                      </w:p>
                    </w:txbxContent>
                  </v:textbox>
                </v:rect>
                <v:rect id="Rectangle 1575" o:spid="_x0000_s1223" style="position:absolute;left:54965;top:57188;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ZEc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" fillcolor="#d9ead3" strokeweight="1pt">
                  <v:textbox>
                    <w:txbxContent>
                      <w:p w14:paraId="3880F8DB" w14:textId="77777777" w:rsidR="00444740" w:rsidRPr="00517269" w:rsidRDefault="00444740" w:rsidP="00E97EA0">
                        <w:pPr>
                          <w:rPr>
                            <w:szCs w:val="18"/>
                          </w:rPr>
                        </w:pPr>
                      </w:p>
                    </w:txbxContent>
                  </v:textbox>
                </v:rect>
                <v:rect id="Rectangle 1576" o:spid="_x0000_s1224" style="position:absolute;left:54940;top:45751;width:1441;height:1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" fillcolor="#d9ead3" strokeweight="1pt">
                  <v:textbox>
                    <w:txbxContent>
                      <w:p w14:paraId="5FEE4086" w14:textId="77777777" w:rsidR="00444740" w:rsidRPr="00517269" w:rsidRDefault="00444740" w:rsidP="00E97EA0">
                        <w:pPr>
                          <w:rPr>
                            <w:szCs w:val="18"/>
                          </w:rPr>
                        </w:pPr>
                      </w:p>
                    </w:txbxContent>
                  </v:textbox>
                </v:rect>
                <v:rect id="Rectangle 1577" o:spid="_x0000_s1225" style="position:absolute;left:56832;top:45707;width:1441;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" fillcolor="#d9ead3" strokeweight="1pt">
                  <v:textbox>
                    <w:txbxContent>
                      <w:p w14:paraId="54C3678F" w14:textId="77777777" w:rsidR="00444740" w:rsidRPr="00517269" w:rsidRDefault="00444740" w:rsidP="00E97EA0">
                        <w:pPr>
                          <w:rPr>
                            <w:szCs w:val="18"/>
                          </w:rPr>
                        </w:pPr>
                      </w:p>
                    </w:txbxContent>
                  </v:textbox>
                </v:rect>
                <v:rect id="Rectangle 1578" o:spid="_x0000_s1226" style="position:absolute;left:58756;top:45707;width:1442;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" fillcolor="#d9ead3" strokeweight="1pt">
                  <v:textbox>
                    <w:txbxContent>
                      <w:p w14:paraId="390F84FE" w14:textId="77777777" w:rsidR="00444740" w:rsidRPr="00517269" w:rsidRDefault="00444740" w:rsidP="00E97EA0">
                        <w:pPr>
                          <w:rPr>
                            <w:szCs w:val="18"/>
                          </w:rPr>
                        </w:pPr>
                      </w:p>
                    </w:txbxContent>
                  </v:textbox>
                </v:rect>
                <v:rect id="Rectangle 1579" o:spid="_x0000_s1227" style="position:absolute;left:60737;top:45707;width:1442;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" fillcolor="#d9ead3" strokeweight="1pt">
                  <v:textbox>
                    <w:txbxContent>
                      <w:p w14:paraId="4714858C" w14:textId="77777777" w:rsidR="00444740" w:rsidRPr="00517269" w:rsidRDefault="00444740" w:rsidP="00E97EA0">
                        <w:pPr>
                          <w:rPr>
                            <w:szCs w:val="18"/>
                          </w:rPr>
                        </w:pPr>
                      </w:p>
                    </w:txbxContent>
                  </v:textbox>
                </v:rect>
                <v:rect id="Rectangle 1580" o:spid="_x0000_s1228" style="position:absolute;left:62776;top:45707;width:1441;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" fillcolor="#d9ead3" strokeweight="1pt">
                  <v:textbox>
                    <w:txbxContent>
                      <w:p w14:paraId="2A9088B6" w14:textId="77777777" w:rsidR="00444740" w:rsidRPr="00517269" w:rsidRDefault="00444740" w:rsidP="00E97EA0">
                        <w:pPr>
                          <w:rPr>
                            <w:szCs w:val="18"/>
                          </w:rPr>
                        </w:pPr>
                      </w:p>
                    </w:txbxContent>
                  </v:textbox>
                </v:rect>
                <v:shape id="AutoShape 1583" o:spid="_x0000_s1229" type="#_x0000_t176" style="position:absolute;left:18618;top:38817;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" fillcolor="#cfe2f3" strokeweight="1pt">
                  <v:textbox>
                    <w:txbxContent>
                      <w:p w14:paraId="03FFA22A" w14:textId="77777777" w:rsidR="00444740" w:rsidRDefault="00444740" w:rsidP="00114D8C">
                        <w:pPr>
                          <w:pStyle w:val="Drawing"/>
                        </w:pPr>
                        <w:r>
                          <w:t>Quick Field</w:t>
                        </w:r>
                      </w:p>
                      <w:p w14:paraId="00FCD97D" w14:textId="77777777" w:rsidR="00444740" w:rsidRDefault="00444740" w:rsidP="00114D8C">
                        <w:pPr>
                          <w:pStyle w:val="Drawing"/>
                        </w:pPr>
                      </w:p>
                    </w:txbxContent>
                  </v:textbox>
                </v:shape>
                <v:rect id="Rectangle 1584" o:spid="_x0000_s1230" style="position:absolute;left:22409;top:43440;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" fillcolor="#d9ead3" strokeweight="1pt">
                  <v:textbox>
                    <w:txbxContent>
                      <w:p w14:paraId="7761A763" w14:textId="77777777" w:rsidR="00444740" w:rsidRPr="00517269" w:rsidRDefault="00444740" w:rsidP="00E97EA0">
                        <w:pPr>
                          <w:rPr>
                            <w:szCs w:val="18"/>
                          </w:rPr>
                        </w:pPr>
                      </w:p>
                    </w:txbxContent>
                  </v:textbox>
                </v:rect>
                <v:rect id="Rectangle 1585" o:spid="_x0000_s1231" style="position:absolute;left:25266;top:45237;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" fillcolor="#d9ead3" strokeweight="1pt">
                  <v:textbox>
                    <w:txbxContent>
                      <w:p w14:paraId="037AD9E8" w14:textId="77777777" w:rsidR="00444740" w:rsidRPr="00517269" w:rsidRDefault="00444740" w:rsidP="00E97EA0">
                        <w:pPr>
                          <w:rPr>
                            <w:szCs w:val="18"/>
                          </w:rPr>
                        </w:pPr>
                      </w:p>
                    </w:txbxContent>
                  </v:textbox>
                </v:rect>
                <v:rect id="Rectangle 1586" o:spid="_x0000_s1232" style="position:absolute;left:21412;top:46824;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" fillcolor="#d9ead3" strokeweight="1pt">
                  <v:textbox>
                    <w:txbxContent>
                      <w:p w14:paraId="5A964D57" w14:textId="77777777" w:rsidR="00444740" w:rsidRPr="00517269" w:rsidRDefault="00444740" w:rsidP="00E97EA0">
                        <w:pPr>
                          <w:rPr>
                            <w:szCs w:val="18"/>
                          </w:rPr>
                        </w:pPr>
                      </w:p>
                    </w:txbxContent>
                  </v:textbox>
                </v:rect>
                <v:rect id="Rectangle 1587" o:spid="_x0000_s1233" style="position:absolute;left:27063;top:48933;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" fillcolor="#d9ead3" strokeweight="1pt">
                  <v:textbox>
                    <w:txbxContent>
                      <w:p w14:paraId="54C256B5" w14:textId="77777777" w:rsidR="00444740" w:rsidRPr="00517269" w:rsidRDefault="00444740" w:rsidP="00E97EA0">
                        <w:pPr>
                          <w:rPr>
                            <w:szCs w:val="18"/>
                          </w:rPr>
                        </w:pPr>
                      </w:p>
                    </w:txbxContent>
                  </v:textbox>
                </v:rect>
                <v:rect id="Rectangle 1588" o:spid="_x0000_s1234" style="position:absolute;left:20294;top:50241;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" fillcolor="#d9ead3" strokeweight="1pt">
                  <v:textbox>
                    <w:txbxContent>
                      <w:p w14:paraId="17ACD427" w14:textId="77777777" w:rsidR="00444740" w:rsidRPr="00D56821" w:rsidRDefault="00444740" w:rsidP="00E97EA0">
                        <w:pPr>
                          <w:rPr>
                            <w:szCs w:val="18"/>
                          </w:rPr>
                        </w:pPr>
                      </w:p>
                    </w:txbxContent>
                  </v:textbox>
                </v:rect>
                <v:rect id="Rectangle 1590" o:spid="_x0000_s1235" style="position:absolute;left:23209;top:5134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" fillcolor="#d9ead3" strokeweight="1pt">
                  <v:textbox>
                    <w:txbxContent>
                      <w:p w14:paraId="0DE5712B" w14:textId="77777777" w:rsidR="00444740" w:rsidRPr="00517269" w:rsidRDefault="00444740" w:rsidP="00E97EA0">
                        <w:pPr>
                          <w:rPr>
                            <w:szCs w:val="18"/>
                          </w:rPr>
                        </w:pPr>
                      </w:p>
                    </w:txbxContent>
                  </v:textbox>
                </v:rect>
                <v:shape id="AutoShape 1594" o:spid="_x0000_s1236" type="#_x0000_t32" style="position:absolute;left:24644;top:11601;width:6;height:2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" strokeweight="1pt">
                  <v:stroke startarrow="block" endarrow="block"/>
                </v:shape>
                <v:shape id="AutoShape 1595" o:spid="_x0000_s1237" type="#_x0000_t176" style="position:absolute;left:18618;top:3086;width:11874;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" fillcolor="#cfe2f3" strokeweight="1pt">
                  <v:textbox>
                    <w:txbxContent>
                      <w:p w14:paraId="640786E9" w14:textId="77777777" w:rsidR="00444740" w:rsidRPr="009C6818" w:rsidRDefault="00444740" w:rsidP="009C6818">
                        <w:pPr>
                          <w:pStyle w:val="Drawing"/>
                        </w:pPr>
                        <w:r w:rsidRPr="009C6818">
                          <w:t>Events</w:t>
                        </w:r>
                      </w:p>
                    </w:txbxContent>
                  </v:textbox>
                </v:shape>
                <v:shape id="AutoShape 1596" o:spid="_x0000_s1238" type="#_x0000_t32" style="position:absolute;left:24555;top:36131;width:6;height:26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" strokeweight="1pt">
                  <v:stroke startarrow="block" endarrow="block"/>
                </v:shape>
                <v:rect id="Rectangle 1597" o:spid="_x0000_s1239" style="position:absolute;left:43065;top:31415;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" fillcolor="#d9ead3" strokeweight="1pt">
                  <v:textbox>
                    <w:txbxContent>
                      <w:p w14:paraId="24E64B08" w14:textId="77777777" w:rsidR="00444740" w:rsidRPr="00517269" w:rsidRDefault="00444740" w:rsidP="00E97EA0">
                        <w:pPr>
                          <w:rPr>
                            <w:szCs w:val="18"/>
                          </w:rPr>
                        </w:pPr>
                      </w:p>
                    </w:txbxContent>
                  </v:textbox>
                </v:rect>
                <v:rect id="Rectangle 1598" o:spid="_x0000_s1240" style="position:absolute;left:38874;top:31415;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" fillcolor="#d9ead3" strokeweight="1pt">
                  <v:textbox>
                    <w:txbxContent>
                      <w:p w14:paraId="73FD20F1" w14:textId="77777777" w:rsidR="00444740" w:rsidRPr="00517269" w:rsidRDefault="00444740" w:rsidP="00E97EA0">
                        <w:pPr>
                          <w:rPr>
                            <w:szCs w:val="18"/>
                          </w:rPr>
                        </w:pPr>
                      </w:p>
                    </w:txbxContent>
                  </v:textbox>
                </v:rect>
                <v:rect id="Rectangle 1599" o:spid="_x0000_s1241" style="position:absolute;left:40970;top:31415;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" fillcolor="#d9ead3" strokeweight="1pt">
                  <v:textbox>
                    <w:txbxContent>
                      <w:p w14:paraId="165781C3" w14:textId="77777777" w:rsidR="00444740" w:rsidRPr="00517269" w:rsidRDefault="00444740" w:rsidP="00E97EA0">
                        <w:pPr>
                          <w:rPr>
                            <w:szCs w:val="18"/>
                          </w:rPr>
                        </w:pPr>
                      </w:p>
                    </w:txbxContent>
                  </v:textbox>
                </v:rect>
                <v:rect id="Rectangle 1600" o:spid="_x0000_s1242" style="position:absolute;left:45161;top:31415;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" fillcolor="#d9ead3" strokeweight="1pt">
                  <v:textbox>
                    <w:txbxContent>
                      <w:p w14:paraId="1940F816" w14:textId="77777777" w:rsidR="00444740" w:rsidRPr="00517269" w:rsidRDefault="00444740" w:rsidP="00E97EA0">
                        <w:pPr>
                          <w:rPr>
                            <w:szCs w:val="18"/>
                          </w:rPr>
                        </w:pPr>
                      </w:p>
                    </w:txbxContent>
                  </v:textbox>
                </v:rect>
                <v:shape id="Text Box 1829" o:spid="_x0000_s1243" type="#_x0000_t202" style="position:absolute;left:15024;top:18796;width:2997;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" filled="f" stroked="f">
                  <v:textbox style="layout-flow:vertical">
                    <w:txbxContent>
                      <w:p w14:paraId="271ED783" w14:textId="77777777" w:rsidR="00444740" w:rsidRPr="001715A1" w:rsidRDefault="00444740" w:rsidP="00401546">
                        <w:pPr>
                          <w:pStyle w:val="Drawing"/>
                          <w:jc w:val="left"/>
                        </w:pPr>
                        <w:r w:rsidRPr="001715A1">
                          <w:t>Swipe</w:t>
                        </w:r>
                        <w:r>
                          <w:t xml:space="preserve"> Right</w:t>
                        </w:r>
                      </w:p>
                    </w:txbxContent>
                  </v:textbox>
                </v:shape>
                <v:shape id="Text Box 1830" o:spid="_x0000_s1244" type="#_x0000_t202" style="position:absolute;left:24206;top:11746;width:9116;height:2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2A326D42" w14:textId="77777777" w:rsidR="00444740" w:rsidRPr="001715A1" w:rsidRDefault="00444740" w:rsidP="00114D8C">
                        <w:pPr>
                          <w:pStyle w:val="Drawing"/>
                        </w:pPr>
                        <w:r w:rsidRPr="001715A1">
                          <w:t>Swipe</w:t>
                        </w:r>
                        <w:r>
                          <w:t xml:space="preserve"> Down</w:t>
                        </w:r>
                      </w:p>
                    </w:txbxContent>
                  </v:textbox>
                </v:shape>
                <v:shape id="Text Box 1831" o:spid="_x0000_s1245" type="#_x0000_t202" style="position:absolute;left:25304;top:36152;width:6874;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0114A709" w14:textId="77777777" w:rsidR="00444740" w:rsidRPr="00D47BF3" w:rsidRDefault="00444740" w:rsidP="00D47BF3">
                        <w:pPr>
                          <w:pStyle w:val="Drawing"/>
                        </w:pPr>
                        <w:r w:rsidRPr="00D47BF3">
                          <w:t>Swipe Up</w:t>
                        </w:r>
                      </w:p>
                    </w:txbxContent>
                  </v:textbox>
                </v:shape>
                <v:rect id="Rectangle 1554" o:spid="_x0000_s1246" style="position:absolute;left:60350;top:38487;width:3429;height:1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" fillcolor="#d9ead3" strokeweight="1pt">
                  <v:textbox>
                    <w:txbxContent>
                      <w:p w14:paraId="33AE0D2B" w14:textId="77777777" w:rsidR="00444740" w:rsidRPr="00517269" w:rsidRDefault="00444740" w:rsidP="00E97EA0">
                        <w:pPr>
                          <w:rPr>
                            <w:szCs w:val="18"/>
                          </w:rPr>
                        </w:pPr>
                      </w:p>
                    </w:txbxContent>
                  </v:textbox>
                </v:rect>
                <v:rect id="Rectangle 1554" o:spid="_x0000_s1247" style="position:absolute;left:55549;top:34722;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" fillcolor="#d9ead3" strokeweight="1pt">
                  <v:textbox>
                    <w:txbxContent>
                      <w:p w14:paraId="134C1293" w14:textId="77777777" w:rsidR="00444740" w:rsidRPr="00517269" w:rsidRDefault="00444740" w:rsidP="00E97EA0">
                        <w:pPr>
                          <w:rPr>
                            <w:szCs w:val="18"/>
                          </w:rPr>
                        </w:pPr>
                      </w:p>
                    </w:txbxContent>
                  </v:textbox>
                </v:rect>
                <v:rect id="Rectangle 1554" o:spid="_x0000_s1248" style="position:absolute;left:60350;top:34690;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" fillcolor="#d9ead3" strokeweight="1pt">
                  <v:textbox>
                    <w:txbxContent>
                      <w:p w14:paraId="5D3E13F8" w14:textId="77777777" w:rsidR="00444740" w:rsidRPr="00517269" w:rsidRDefault="00444740" w:rsidP="00E97EA0">
                        <w:pPr>
                          <w:rPr>
                            <w:szCs w:val="18"/>
                          </w:rPr>
                        </w:pPr>
                      </w:p>
                    </w:txbxContent>
                  </v:textbox>
                </v:rect>
                <v:rect id="Rectangle 1554" o:spid="_x0000_s1249" style="position:absolute;left:55549;top:30797;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" fillcolor="#d9ead3" strokeweight="1pt">
                  <v:textbox>
                    <w:txbxContent>
                      <w:p w14:paraId="20693ACD" w14:textId="77777777" w:rsidR="00444740" w:rsidRPr="00517269" w:rsidRDefault="00444740" w:rsidP="00E97EA0">
                        <w:pPr>
                          <w:rPr>
                            <w:szCs w:val="18"/>
                          </w:rPr>
                        </w:pPr>
                      </w:p>
                    </w:txbxContent>
                  </v:textbox>
                </v:rect>
                <v:rect id="Rectangle 1554" o:spid="_x0000_s1250" style="position:absolute;left:60350;top:30772;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" fillcolor="#d9ead3" strokeweight="1pt">
                  <v:textbox>
                    <w:txbxContent>
                      <w:p w14:paraId="53E5097A" w14:textId="77777777" w:rsidR="00444740" w:rsidRPr="00517269" w:rsidRDefault="00444740" w:rsidP="00E97EA0">
                        <w:pPr>
                          <w:rPr>
                            <w:szCs w:val="18"/>
                          </w:rPr>
                        </w:pPr>
                      </w:p>
                    </w:txbxContent>
                  </v:textbox>
                </v:rect>
                <v:rect id="Rectangle 1554" o:spid="_x0000_s1251" style="position:absolute;left:55549;top:27006;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" fillcolor="#d9ead3" strokeweight="1pt">
                  <v:textbox>
                    <w:txbxContent>
                      <w:p w14:paraId="4074A01D" w14:textId="77777777" w:rsidR="00444740" w:rsidRPr="00517269" w:rsidRDefault="00444740" w:rsidP="00E97EA0">
                        <w:pPr>
                          <w:rPr>
                            <w:szCs w:val="18"/>
                          </w:rPr>
                        </w:pPr>
                      </w:p>
                    </w:txbxContent>
                  </v:textbox>
                </v:rect>
                <v:rect id="Rectangle 1554" o:spid="_x0000_s1252" style="position:absolute;left:60350;top:26974;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" fillcolor="#d9ead3" strokeweight="1pt">
                  <v:textbox>
                    <w:txbxContent>
                      <w:p w14:paraId="104D6305" w14:textId="77777777" w:rsidR="00444740" w:rsidRPr="00517269" w:rsidRDefault="00444740" w:rsidP="00E97EA0">
                        <w:pPr>
                          <w:rPr>
                            <w:szCs w:val="18"/>
                          </w:rPr>
                        </w:pPr>
                      </w:p>
                    </w:txbxContent>
                  </v:textbox>
                </v:rect>
                <w10:anchorlock/>
              </v:group>
            </w:pict>
          </mc:Fallback>
        </mc:AlternateContent>
      </w:r>
      <w:r w:rsidR="00517269">
        <w:rPr>
          <w:lang w:val="en-US"/>
        </w:rPr>
        <w:br w:type="page"/>
      </w:r>
    </w:p>
    <w:p w14:paraId="3E432826" w14:textId="77777777" w:rsidR="00104451" w:rsidRDefault="00104451" w:rsidP="00672EE4">
      <w:pPr>
        <w:pStyle w:val="Heading1"/>
      </w:pPr>
      <w:bookmarkStart w:id="25" w:name="_Toc70632789"/>
      <w:r w:rsidRPr="00104451">
        <w:lastRenderedPageBreak/>
        <w:t>Conclusion</w:t>
      </w:r>
      <w:bookmarkEnd w:id="25"/>
    </w:p>
    <w:p w14:paraId="3167FEAA" w14:textId="575103CD" w:rsidR="00261434" w:rsidRDefault="00D97CD5" w:rsidP="00D760E5">
      <w:pPr>
        <w:rPr>
          <w:lang w:val="en-US"/>
        </w:rPr>
      </w:pPr>
      <w:r>
        <w:rPr>
          <w:lang w:val="en-US"/>
        </w:rPr>
        <w:t>UOS</w:t>
      </w:r>
      <w:r w:rsidR="00B72419" w:rsidRPr="007407F1">
        <w:rPr>
          <w:lang w:val="en-US"/>
        </w:rPr>
        <w:t xml:space="preserve"> is designed</w:t>
      </w:r>
      <w:r w:rsidR="00C56DF7" w:rsidRPr="007407F1">
        <w:rPr>
          <w:lang w:val="en-US"/>
        </w:rPr>
        <w:t xml:space="preserve"> to solve long-standing problems associated with application development by</w:t>
      </w:r>
      <w:r w:rsidR="00261434" w:rsidRPr="007407F1">
        <w:rPr>
          <w:lang w:val="en-US"/>
        </w:rPr>
        <w:t xml:space="preserve"> </w:t>
      </w:r>
      <w:r w:rsidR="00B72419" w:rsidRPr="007407F1">
        <w:rPr>
          <w:lang w:val="en-US"/>
        </w:rPr>
        <w:t>mak</w:t>
      </w:r>
      <w:r w:rsidR="00C56DF7" w:rsidRPr="007407F1">
        <w:rPr>
          <w:lang w:val="en-US"/>
        </w:rPr>
        <w:t>ing</w:t>
      </w:r>
      <w:r w:rsidR="00B72419" w:rsidRPr="007407F1">
        <w:rPr>
          <w:lang w:val="en-US"/>
        </w:rPr>
        <w:t xml:space="preserve"> a fusion of </w:t>
      </w:r>
      <w:r w:rsidR="00A42AA2">
        <w:rPr>
          <w:lang w:val="en-US"/>
        </w:rPr>
        <w:t xml:space="preserve">the </w:t>
      </w:r>
      <w:r w:rsidR="00B72419" w:rsidRPr="007407F1">
        <w:rPr>
          <w:lang w:val="en-US"/>
        </w:rPr>
        <w:t xml:space="preserve">best </w:t>
      </w:r>
      <w:r w:rsidR="00403F2B">
        <w:rPr>
          <w:lang w:val="en-US"/>
        </w:rPr>
        <w:t xml:space="preserve">aspects </w:t>
      </w:r>
      <w:r w:rsidR="00B72419" w:rsidRPr="007407F1">
        <w:rPr>
          <w:lang w:val="en-US"/>
        </w:rPr>
        <w:t xml:space="preserve">of </w:t>
      </w:r>
      <w:r w:rsidR="00C81EA4" w:rsidRPr="007407F1">
        <w:rPr>
          <w:lang w:val="en-US"/>
        </w:rPr>
        <w:t>OS-</w:t>
      </w:r>
      <w:r w:rsidR="008766A4" w:rsidRPr="007407F1">
        <w:rPr>
          <w:lang w:val="en-US"/>
        </w:rPr>
        <w:t>native</w:t>
      </w:r>
      <w:r w:rsidR="004B7E71" w:rsidRPr="007407F1">
        <w:rPr>
          <w:lang w:val="en-US"/>
        </w:rPr>
        <w:t xml:space="preserve"> </w:t>
      </w:r>
      <w:r w:rsidR="00B72419" w:rsidRPr="007407F1">
        <w:rPr>
          <w:lang w:val="en-US"/>
        </w:rPr>
        <w:t xml:space="preserve">and </w:t>
      </w:r>
      <w:r w:rsidR="00A42AA2">
        <w:rPr>
          <w:lang w:val="en-US"/>
        </w:rPr>
        <w:t>W</w:t>
      </w:r>
      <w:r w:rsidR="00A42AA2" w:rsidRPr="007407F1">
        <w:rPr>
          <w:lang w:val="en-US"/>
        </w:rPr>
        <w:t xml:space="preserve">eb </w:t>
      </w:r>
      <w:r w:rsidR="00CE0FC3" w:rsidRPr="007407F1">
        <w:rPr>
          <w:lang w:val="en-US"/>
        </w:rPr>
        <w:t xml:space="preserve">UI </w:t>
      </w:r>
      <w:r w:rsidR="00B72419" w:rsidRPr="007407F1">
        <w:rPr>
          <w:lang w:val="en-US"/>
        </w:rPr>
        <w:t>paradigm</w:t>
      </w:r>
      <w:r w:rsidR="00CE0FC3" w:rsidRPr="007407F1">
        <w:rPr>
          <w:lang w:val="en-US"/>
        </w:rPr>
        <w:t>s</w:t>
      </w:r>
      <w:r w:rsidR="007407F1">
        <w:rPr>
          <w:lang w:val="en-US"/>
        </w:rPr>
        <w:t>.</w:t>
      </w:r>
      <w:r w:rsidR="00B72419" w:rsidRPr="007407F1">
        <w:rPr>
          <w:lang w:val="en-US"/>
        </w:rPr>
        <w:t xml:space="preserve"> </w:t>
      </w:r>
      <w:r w:rsidR="007407F1">
        <w:rPr>
          <w:lang w:val="en-US"/>
        </w:rPr>
        <w:t>The</w:t>
      </w:r>
      <w:r w:rsidR="00B72419" w:rsidRPr="007407F1">
        <w:rPr>
          <w:lang w:val="en-US"/>
        </w:rPr>
        <w:t xml:space="preserve"> technology allows</w:t>
      </w:r>
      <w:r w:rsidR="004148DE">
        <w:rPr>
          <w:lang w:val="en-US"/>
        </w:rPr>
        <w:t xml:space="preserve"> </w:t>
      </w:r>
      <w:r w:rsidR="00A42AA2">
        <w:rPr>
          <w:lang w:val="en-US"/>
        </w:rPr>
        <w:t xml:space="preserve">the </w:t>
      </w:r>
      <w:r w:rsidR="004148DE" w:rsidRPr="007407F1">
        <w:rPr>
          <w:lang w:val="en-US"/>
        </w:rPr>
        <w:t>building</w:t>
      </w:r>
      <w:r w:rsidR="00CE0FC3" w:rsidRPr="007407F1">
        <w:rPr>
          <w:lang w:val="en-US"/>
        </w:rPr>
        <w:t xml:space="preserve"> </w:t>
      </w:r>
      <w:r w:rsidR="00A42AA2">
        <w:rPr>
          <w:lang w:val="en-US"/>
        </w:rPr>
        <w:t xml:space="preserve">of </w:t>
      </w:r>
      <w:r w:rsidR="002B1689">
        <w:rPr>
          <w:lang w:val="en-US"/>
        </w:rPr>
        <w:t>platform-independent</w:t>
      </w:r>
      <w:r w:rsidR="002B1689" w:rsidRPr="007407F1">
        <w:rPr>
          <w:lang w:val="en-US"/>
        </w:rPr>
        <w:t xml:space="preserve"> </w:t>
      </w:r>
      <w:r w:rsidR="00CE0FC3" w:rsidRPr="007407F1">
        <w:rPr>
          <w:lang w:val="en-US"/>
        </w:rPr>
        <w:t>application</w:t>
      </w:r>
      <w:r w:rsidR="004220F8" w:rsidRPr="007407F1">
        <w:rPr>
          <w:lang w:val="en-US"/>
        </w:rPr>
        <w:t>s</w:t>
      </w:r>
      <w:r w:rsidR="00CE0FC3" w:rsidRPr="007407F1">
        <w:rPr>
          <w:lang w:val="en-US"/>
        </w:rPr>
        <w:t xml:space="preserve"> </w:t>
      </w:r>
      <w:r w:rsidR="00550535">
        <w:rPr>
          <w:lang w:val="en-US"/>
        </w:rPr>
        <w:t xml:space="preserve">that </w:t>
      </w:r>
      <w:r w:rsidR="00550535" w:rsidRPr="007407F1">
        <w:rPr>
          <w:lang w:val="en-US"/>
        </w:rPr>
        <w:t xml:space="preserve">are </w:t>
      </w:r>
      <w:r w:rsidR="00A42AA2" w:rsidRPr="007407F1">
        <w:rPr>
          <w:lang w:val="en-US"/>
        </w:rPr>
        <w:t>as</w:t>
      </w:r>
      <w:r w:rsidR="00A42AA2" w:rsidRPr="007407F1" w:rsidDel="00A42AA2">
        <w:rPr>
          <w:lang w:val="en-US"/>
        </w:rPr>
        <w:t xml:space="preserve"> </w:t>
      </w:r>
      <w:r w:rsidR="00550535" w:rsidRPr="007407F1">
        <w:rPr>
          <w:lang w:val="en-US"/>
        </w:rPr>
        <w:t xml:space="preserve">easily </w:t>
      </w:r>
      <w:r w:rsidR="00A42AA2" w:rsidRPr="007407F1">
        <w:rPr>
          <w:lang w:val="en-US"/>
        </w:rPr>
        <w:t xml:space="preserve">accessible </w:t>
      </w:r>
      <w:r w:rsidR="00550535" w:rsidRPr="007407F1">
        <w:rPr>
          <w:lang w:val="en-US"/>
        </w:rPr>
        <w:t xml:space="preserve">as </w:t>
      </w:r>
      <w:r w:rsidR="00A42AA2">
        <w:rPr>
          <w:lang w:val="en-US"/>
        </w:rPr>
        <w:t>w</w:t>
      </w:r>
      <w:r w:rsidR="00A42AA2" w:rsidRPr="007407F1">
        <w:rPr>
          <w:lang w:val="en-US"/>
        </w:rPr>
        <w:t>eb</w:t>
      </w:r>
      <w:r w:rsidR="00550535">
        <w:rPr>
          <w:lang w:val="en-US"/>
        </w:rPr>
        <w:t>sites but</w:t>
      </w:r>
      <w:r w:rsidR="00550535" w:rsidRPr="007407F1">
        <w:rPr>
          <w:lang w:val="en-US"/>
        </w:rPr>
        <w:t xml:space="preserve"> </w:t>
      </w:r>
      <w:r w:rsidR="009C1F95">
        <w:rPr>
          <w:lang w:val="en-US"/>
        </w:rPr>
        <w:t>as</w:t>
      </w:r>
      <w:r w:rsidR="00D00252">
        <w:rPr>
          <w:lang w:val="en-US"/>
        </w:rPr>
        <w:t xml:space="preserve"> powerful as </w:t>
      </w:r>
      <w:r w:rsidR="00FF4D61">
        <w:rPr>
          <w:lang w:val="en-US"/>
        </w:rPr>
        <w:t>installable</w:t>
      </w:r>
      <w:r w:rsidR="00D00252">
        <w:rPr>
          <w:lang w:val="en-US"/>
        </w:rPr>
        <w:t xml:space="preserve"> </w:t>
      </w:r>
      <w:r w:rsidR="00EC4A44">
        <w:rPr>
          <w:lang w:val="en-US"/>
        </w:rPr>
        <w:t>ones</w:t>
      </w:r>
      <w:r w:rsidR="00F31018">
        <w:rPr>
          <w:lang w:val="en-US"/>
        </w:rPr>
        <w:t xml:space="preserve"> and</w:t>
      </w:r>
      <w:r w:rsidR="00DE33D2">
        <w:rPr>
          <w:lang w:val="en-US"/>
        </w:rPr>
        <w:t xml:space="preserve"> with </w:t>
      </w:r>
      <w:r w:rsidR="00B164C0">
        <w:rPr>
          <w:lang w:val="en-US"/>
        </w:rPr>
        <w:t>m</w:t>
      </w:r>
      <w:r w:rsidR="00A125B4">
        <w:rPr>
          <w:lang w:val="en-US"/>
        </w:rPr>
        <w:t xml:space="preserve">orphable </w:t>
      </w:r>
      <w:r w:rsidR="00204480">
        <w:rPr>
          <w:lang w:val="en-US"/>
        </w:rPr>
        <w:t>UI</w:t>
      </w:r>
      <w:r w:rsidR="00A42AA2">
        <w:rPr>
          <w:lang w:val="en-US"/>
        </w:rPr>
        <w:t>s</w:t>
      </w:r>
      <w:r w:rsidR="00204480">
        <w:rPr>
          <w:lang w:val="en-US"/>
        </w:rPr>
        <w:t xml:space="preserve"> </w:t>
      </w:r>
      <w:r w:rsidR="00DE33D2">
        <w:rPr>
          <w:lang w:val="en-US"/>
        </w:rPr>
        <w:t xml:space="preserve">that </w:t>
      </w:r>
      <w:r w:rsidR="00A42AA2">
        <w:rPr>
          <w:lang w:val="en-US"/>
        </w:rPr>
        <w:t xml:space="preserve">are </w:t>
      </w:r>
      <w:r w:rsidR="00B651AF">
        <w:rPr>
          <w:lang w:val="en-US"/>
        </w:rPr>
        <w:t xml:space="preserve">able to </w:t>
      </w:r>
      <w:proofErr w:type="gramStart"/>
      <w:r w:rsidR="00B651AF">
        <w:rPr>
          <w:lang w:val="en-US"/>
        </w:rPr>
        <w:t>adapt</w:t>
      </w:r>
      <w:r w:rsidR="00B651AF" w:rsidRPr="007407F1">
        <w:rPr>
          <w:lang w:val="en-US"/>
        </w:rPr>
        <w:t xml:space="preserve"> </w:t>
      </w:r>
      <w:r w:rsidR="00CE0FC3" w:rsidRPr="007407F1">
        <w:rPr>
          <w:lang w:val="en-US"/>
        </w:rPr>
        <w:t xml:space="preserve"> to</w:t>
      </w:r>
      <w:proofErr w:type="gramEnd"/>
      <w:r w:rsidR="00CE0FC3" w:rsidRPr="007407F1">
        <w:rPr>
          <w:lang w:val="en-US"/>
        </w:rPr>
        <w:t xml:space="preserve"> any existing devices </w:t>
      </w:r>
      <w:r w:rsidR="00A42AA2">
        <w:rPr>
          <w:lang w:val="en-US"/>
        </w:rPr>
        <w:t>as well as</w:t>
      </w:r>
      <w:r w:rsidR="00CE0FC3" w:rsidRPr="007407F1">
        <w:rPr>
          <w:lang w:val="en-US"/>
        </w:rPr>
        <w:t xml:space="preserve"> any future ones</w:t>
      </w:r>
      <w:r w:rsidR="00A42AA2">
        <w:rPr>
          <w:lang w:val="en-US"/>
        </w:rPr>
        <w:t>,</w:t>
      </w:r>
      <w:r w:rsidR="00A42AA2" w:rsidRPr="007407F1">
        <w:rPr>
          <w:lang w:val="en-US"/>
        </w:rPr>
        <w:t xml:space="preserve"> </w:t>
      </w:r>
      <w:r w:rsidR="00A42AA2">
        <w:rPr>
          <w:lang w:val="en-US"/>
        </w:rPr>
        <w:t>t</w:t>
      </w:r>
      <w:r w:rsidR="00A42AA2" w:rsidRPr="007407F1">
        <w:rPr>
          <w:lang w:val="en-US"/>
        </w:rPr>
        <w:t>hus</w:t>
      </w:r>
      <w:r w:rsidR="00A42AA2">
        <w:rPr>
          <w:lang w:val="en-US"/>
        </w:rPr>
        <w:t xml:space="preserve"> on the one hand </w:t>
      </w:r>
      <w:r w:rsidR="00A17513" w:rsidRPr="007407F1">
        <w:rPr>
          <w:lang w:val="en-US"/>
        </w:rPr>
        <w:t>reducing developers</w:t>
      </w:r>
      <w:r w:rsidR="00A42AA2">
        <w:rPr>
          <w:lang w:val="en-US"/>
        </w:rPr>
        <w:t>’</w:t>
      </w:r>
      <w:r w:rsidR="00A17513" w:rsidRPr="007407F1">
        <w:rPr>
          <w:lang w:val="en-US"/>
        </w:rPr>
        <w:t xml:space="preserve"> </w:t>
      </w:r>
      <w:r w:rsidR="00BA2E7D" w:rsidRPr="007407F1">
        <w:rPr>
          <w:lang w:val="en-US"/>
        </w:rPr>
        <w:t>efforts</w:t>
      </w:r>
      <w:r w:rsidR="00BA2E7D">
        <w:rPr>
          <w:lang w:val="en-US"/>
        </w:rPr>
        <w:t xml:space="preserve"> </w:t>
      </w:r>
      <w:r w:rsidR="00A17513" w:rsidRPr="007407F1">
        <w:rPr>
          <w:lang w:val="en-US"/>
        </w:rPr>
        <w:t>to support different platfo</w:t>
      </w:r>
      <w:r w:rsidR="00EE06CD" w:rsidRPr="007407F1">
        <w:rPr>
          <w:lang w:val="en-US"/>
        </w:rPr>
        <w:t>r</w:t>
      </w:r>
      <w:r w:rsidR="00A17513" w:rsidRPr="007407F1">
        <w:rPr>
          <w:lang w:val="en-US"/>
        </w:rPr>
        <w:t xml:space="preserve">ms and on the other hand </w:t>
      </w:r>
      <w:r w:rsidR="00A42AA2">
        <w:rPr>
          <w:lang w:val="en-US"/>
        </w:rPr>
        <w:t>giving</w:t>
      </w:r>
      <w:r w:rsidR="00A17513" w:rsidRPr="007407F1">
        <w:rPr>
          <w:lang w:val="en-US"/>
        </w:rPr>
        <w:t xml:space="preserve"> users a new level of ea</w:t>
      </w:r>
      <w:r w:rsidR="009564BE" w:rsidRPr="007407F1">
        <w:rPr>
          <w:lang w:val="en-US"/>
        </w:rPr>
        <w:t>se of use</w:t>
      </w:r>
      <w:r w:rsidR="008E120B" w:rsidRPr="007407F1">
        <w:rPr>
          <w:lang w:val="en-US"/>
        </w:rPr>
        <w:t xml:space="preserve"> and friendliness</w:t>
      </w:r>
      <w:r w:rsidR="00060AD3" w:rsidRPr="007407F1">
        <w:rPr>
          <w:lang w:val="en-US"/>
        </w:rPr>
        <w:t xml:space="preserve"> </w:t>
      </w:r>
      <w:r w:rsidR="00A42AA2">
        <w:rPr>
          <w:lang w:val="en-US"/>
        </w:rPr>
        <w:t>in</w:t>
      </w:r>
      <w:r w:rsidR="00A42AA2" w:rsidRPr="007407F1">
        <w:rPr>
          <w:lang w:val="en-US"/>
        </w:rPr>
        <w:t xml:space="preserve"> </w:t>
      </w:r>
      <w:r w:rsidR="00C05E17" w:rsidRPr="007407F1">
        <w:rPr>
          <w:lang w:val="en-US"/>
        </w:rPr>
        <w:t>their</w:t>
      </w:r>
      <w:r w:rsidR="00060AD3" w:rsidRPr="007407F1">
        <w:rPr>
          <w:lang w:val="en-US"/>
        </w:rPr>
        <w:t xml:space="preserve"> devices and applic</w:t>
      </w:r>
      <w:r w:rsidR="00C92242" w:rsidRPr="007407F1">
        <w:rPr>
          <w:lang w:val="en-US"/>
        </w:rPr>
        <w:t>a</w:t>
      </w:r>
      <w:r w:rsidR="00060AD3" w:rsidRPr="007407F1">
        <w:rPr>
          <w:lang w:val="en-US"/>
        </w:rPr>
        <w:t>tions</w:t>
      </w:r>
      <w:r w:rsidR="00A17513" w:rsidRPr="007407F1">
        <w:rPr>
          <w:lang w:val="en-US"/>
        </w:rPr>
        <w:t>.</w:t>
      </w:r>
    </w:p>
    <w:p w14:paraId="7DA196D2" w14:textId="77777777" w:rsidR="007B163E" w:rsidRPr="007B163E" w:rsidRDefault="007B163E" w:rsidP="00D760E5">
      <w:pPr>
        <w:rPr>
          <w:lang w:val="en-US"/>
        </w:rPr>
      </w:pPr>
      <w:r w:rsidRPr="007B163E">
        <w:rPr>
          <w:lang w:val="en-US"/>
        </w:rPr>
        <w:t>There is the potential to create applications that work on various currently incompatible Linux distributions, which would give a new lease of life to the open-source community.</w:t>
      </w:r>
    </w:p>
    <w:p w14:paraId="3B23F90A" w14:textId="7A6B2476" w:rsidR="00C560C7" w:rsidRPr="007407F1" w:rsidRDefault="00C560C7" w:rsidP="00D760E5">
      <w:pPr>
        <w:rPr>
          <w:lang w:val="en-US"/>
        </w:rPr>
      </w:pPr>
      <w:r w:rsidRPr="007407F1">
        <w:rPr>
          <w:lang w:val="en-US"/>
        </w:rPr>
        <w:t xml:space="preserve">This platform does not adhere to a particular OS, </w:t>
      </w:r>
      <w:r w:rsidRPr="007407F1">
        <w:rPr>
          <w:noProof/>
          <w:lang w:val="en-US"/>
        </w:rPr>
        <w:t>and</w:t>
      </w:r>
      <w:r w:rsidRPr="007407F1">
        <w:rPr>
          <w:lang w:val="en-US"/>
        </w:rPr>
        <w:t xml:space="preserve"> once it is accepted </w:t>
      </w:r>
      <w:r w:rsidRPr="007407F1">
        <w:rPr>
          <w:noProof/>
          <w:lang w:val="en-US"/>
        </w:rPr>
        <w:t>worldwide,</w:t>
      </w:r>
      <w:r w:rsidRPr="007407F1">
        <w:rPr>
          <w:lang w:val="en-US"/>
        </w:rPr>
        <w:t xml:space="preserve"> it will render a variety of existing operating</w:t>
      </w:r>
      <w:r w:rsidR="00063298">
        <w:rPr>
          <w:lang w:val="en-US"/>
        </w:rPr>
        <w:t xml:space="preserve"> </w:t>
      </w:r>
      <w:r w:rsidRPr="007407F1">
        <w:rPr>
          <w:lang w:val="en-US"/>
        </w:rPr>
        <w:t xml:space="preserve">systems unnecessary. Many years ago, platforms such as Windows and macOS brought </w:t>
      </w:r>
      <w:r w:rsidR="001A409A">
        <w:rPr>
          <w:lang w:val="en-US"/>
        </w:rPr>
        <w:t>u</w:t>
      </w:r>
      <w:r w:rsidRPr="007407F1">
        <w:rPr>
          <w:lang w:val="en-US"/>
        </w:rPr>
        <w:t xml:space="preserve">s </w:t>
      </w:r>
      <w:r w:rsidR="00063298">
        <w:rPr>
          <w:lang w:val="en-US"/>
        </w:rPr>
        <w:br/>
      </w:r>
      <w:r w:rsidRPr="007407F1">
        <w:rPr>
          <w:lang w:val="en-US"/>
        </w:rPr>
        <w:t xml:space="preserve">multi-tasking </w:t>
      </w:r>
      <w:r w:rsidRPr="007407F1">
        <w:rPr>
          <w:noProof/>
          <w:lang w:val="en-US"/>
        </w:rPr>
        <w:t>and</w:t>
      </w:r>
      <w:r w:rsidRPr="007407F1">
        <w:rPr>
          <w:lang w:val="en-US"/>
        </w:rPr>
        <w:t xml:space="preserve"> </w:t>
      </w:r>
      <w:r w:rsidRPr="007407F1">
        <w:rPr>
          <w:noProof/>
          <w:lang w:val="en-US"/>
        </w:rPr>
        <w:t>graphical</w:t>
      </w:r>
      <w:r w:rsidRPr="007407F1">
        <w:rPr>
          <w:lang w:val="en-US"/>
        </w:rPr>
        <w:t xml:space="preserve"> UI, but nothing </w:t>
      </w:r>
      <w:r w:rsidR="00835192">
        <w:rPr>
          <w:lang w:val="en-US"/>
        </w:rPr>
        <w:t>revolutionary</w:t>
      </w:r>
      <w:r w:rsidRPr="007407F1">
        <w:rPr>
          <w:lang w:val="en-US"/>
        </w:rPr>
        <w:t xml:space="preserve"> has</w:t>
      </w:r>
      <w:r w:rsidR="00A42AA2">
        <w:rPr>
          <w:lang w:val="en-US"/>
        </w:rPr>
        <w:t xml:space="preserve"> been</w:t>
      </w:r>
      <w:r w:rsidRPr="007407F1">
        <w:rPr>
          <w:lang w:val="en-US"/>
        </w:rPr>
        <w:t xml:space="preserve"> introduced since then. </w:t>
      </w:r>
      <w:r w:rsidR="009A1750">
        <w:rPr>
          <w:lang w:val="en-US"/>
        </w:rPr>
        <w:t>Besides</w:t>
      </w:r>
      <w:r w:rsidR="00020E5A">
        <w:rPr>
          <w:lang w:val="en-US"/>
        </w:rPr>
        <w:t xml:space="preserve"> cross-platform development</w:t>
      </w:r>
      <w:r w:rsidR="008C6441">
        <w:rPr>
          <w:lang w:val="en-US"/>
        </w:rPr>
        <w:t xml:space="preserve">, </w:t>
      </w:r>
      <w:r w:rsidRPr="007407F1">
        <w:rPr>
          <w:lang w:val="en-US"/>
        </w:rPr>
        <w:t>overlooked shortcoming</w:t>
      </w:r>
      <w:r w:rsidR="00A42AA2">
        <w:rPr>
          <w:lang w:val="en-US"/>
        </w:rPr>
        <w:t>s</w:t>
      </w:r>
      <w:r w:rsidRPr="007407F1">
        <w:rPr>
          <w:lang w:val="en-US"/>
        </w:rPr>
        <w:t xml:space="preserve"> of existing O</w:t>
      </w:r>
      <w:r w:rsidR="00200F42">
        <w:rPr>
          <w:lang w:val="en-US"/>
        </w:rPr>
        <w:t>S</w:t>
      </w:r>
      <w:r w:rsidRPr="007407F1">
        <w:rPr>
          <w:lang w:val="en-US"/>
        </w:rPr>
        <w:t>s</w:t>
      </w:r>
      <w:r w:rsidR="00200F42">
        <w:rPr>
          <w:lang w:val="en-US"/>
        </w:rPr>
        <w:t xml:space="preserve"> </w:t>
      </w:r>
      <w:r w:rsidRPr="007407F1">
        <w:rPr>
          <w:lang w:val="en-US"/>
        </w:rPr>
        <w:t>also involve</w:t>
      </w:r>
      <w:r w:rsidR="000F0517">
        <w:rPr>
          <w:lang w:val="en-US"/>
        </w:rPr>
        <w:t xml:space="preserve"> </w:t>
      </w:r>
      <w:r w:rsidRPr="007407F1">
        <w:rPr>
          <w:lang w:val="en-US"/>
        </w:rPr>
        <w:t>privacy, licensing, proprietary</w:t>
      </w:r>
      <w:r w:rsidR="008C6441">
        <w:rPr>
          <w:lang w:val="en-US"/>
        </w:rPr>
        <w:t xml:space="preserve"> and</w:t>
      </w:r>
      <w:r w:rsidRPr="007407F1">
        <w:rPr>
          <w:lang w:val="en-US"/>
        </w:rPr>
        <w:t xml:space="preserve"> patent</w:t>
      </w:r>
      <w:r w:rsidR="0075161A">
        <w:rPr>
          <w:lang w:val="en-US"/>
        </w:rPr>
        <w:t xml:space="preserve"> </w:t>
      </w:r>
      <w:r w:rsidRPr="007407F1">
        <w:rPr>
          <w:lang w:val="en-US"/>
        </w:rPr>
        <w:t xml:space="preserve">issues. </w:t>
      </w:r>
      <w:r w:rsidR="00DA02EB">
        <w:rPr>
          <w:lang w:val="en-US"/>
        </w:rPr>
        <w:t>T</w:t>
      </w:r>
      <w:r w:rsidRPr="007407F1">
        <w:rPr>
          <w:lang w:val="en-US"/>
        </w:rPr>
        <w:t>hankfully, those days are now over. Initially launched as a platform</w:t>
      </w:r>
      <w:r w:rsidR="007970C1">
        <w:rPr>
          <w:lang w:val="en-US"/>
        </w:rPr>
        <w:t>-independent</w:t>
      </w:r>
      <w:r w:rsidRPr="007407F1">
        <w:rPr>
          <w:lang w:val="en-US"/>
        </w:rPr>
        <w:t xml:space="preserve"> technology, UOS may finally require only one free, open, secure OS, thus ending the reign of big corporations in this </w:t>
      </w:r>
      <w:r w:rsidR="007C65C3">
        <w:rPr>
          <w:lang w:val="en-US"/>
        </w:rPr>
        <w:t xml:space="preserve">sector of information </w:t>
      </w:r>
      <w:r w:rsidR="00A42AA2">
        <w:rPr>
          <w:lang w:val="en-US"/>
        </w:rPr>
        <w:t>technology</w:t>
      </w:r>
      <w:r w:rsidRPr="007407F1">
        <w:rPr>
          <w:lang w:val="en-US"/>
        </w:rPr>
        <w:t>.</w:t>
      </w:r>
    </w:p>
    <w:sectPr w:rsidR="00C560C7" w:rsidRPr="007407F1" w:rsidSect="00975089">
      <w:headerReference w:type="default" r:id="rId13"/>
      <w:footerReference w:type="default" r:id="rId14"/>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987B4" w14:textId="77777777" w:rsidR="00615062" w:rsidRDefault="00615062" w:rsidP="00067D18">
      <w:pPr>
        <w:spacing w:line="240" w:lineRule="auto"/>
      </w:pPr>
      <w:r>
        <w:separator/>
      </w:r>
    </w:p>
  </w:endnote>
  <w:endnote w:type="continuationSeparator" w:id="0">
    <w:p w14:paraId="1EE35331" w14:textId="77777777" w:rsidR="00615062" w:rsidRDefault="00615062"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33CB1" w14:textId="70F994D9" w:rsidR="00444740" w:rsidRPr="00EB52A4" w:rsidRDefault="00444740" w:rsidP="00EB52A4">
    <w:pPr>
      <w:spacing w:after="0" w:afterAutospacing="0" w:line="240" w:lineRule="auto"/>
      <w:ind w:firstLine="0"/>
      <w:jc w:val="center"/>
      <w:rPr>
        <w:rFonts w:asciiTheme="minorHAnsi" w:hAnsiTheme="minorHAnsi"/>
        <w:sz w:val="16"/>
        <w:szCs w:val="16"/>
        <w:lang w:val="en-US"/>
      </w:rPr>
    </w:pPr>
    <w:r w:rsidRPr="00EB52A4">
      <w:rPr>
        <w:rFonts w:asciiTheme="minorHAnsi" w:hAnsiTheme="minorHAnsi"/>
        <w:sz w:val="16"/>
        <w:szCs w:val="16"/>
        <w:lang w:val="en-US"/>
      </w:rPr>
      <w:t xml:space="preserve">(Continuously </w:t>
    </w:r>
    <w:r>
      <w:rPr>
        <w:rFonts w:asciiTheme="minorHAnsi" w:hAnsiTheme="minorHAnsi"/>
        <w:sz w:val="16"/>
        <w:szCs w:val="16"/>
        <w:lang w:val="en-US"/>
      </w:rPr>
      <w:t>u</w:t>
    </w:r>
    <w:r w:rsidRPr="00EB52A4">
      <w:rPr>
        <w:rFonts w:asciiTheme="minorHAnsi" w:hAnsiTheme="minorHAnsi"/>
        <w:sz w:val="16"/>
        <w:szCs w:val="16"/>
        <w:lang w:val="en-US"/>
      </w:rPr>
      <w:t>pdated)</w:t>
    </w:r>
  </w:p>
  <w:sdt>
    <w:sdtPr>
      <w:rPr>
        <w:rFonts w:asciiTheme="minorHAnsi" w:hAnsiTheme="minorHAnsi"/>
        <w:sz w:val="16"/>
        <w:szCs w:val="16"/>
      </w:rPr>
      <w:id w:val="989060293"/>
      <w:docPartObj>
        <w:docPartGallery w:val="Page Numbers (Bottom of Page)"/>
        <w:docPartUnique/>
      </w:docPartObj>
    </w:sdtPr>
    <w:sdtEndPr/>
    <w:sdtContent>
      <w:p w14:paraId="5AAC2997" w14:textId="2283F3D7" w:rsidR="00444740" w:rsidRPr="00EB52A4" w:rsidRDefault="00444740" w:rsidP="00EB52A4">
        <w:pPr>
          <w:spacing w:after="0" w:afterAutospacing="0" w:line="240" w:lineRule="auto"/>
          <w:ind w:firstLine="0"/>
          <w:jc w:val="center"/>
          <w:rPr>
            <w:rFonts w:asciiTheme="minorHAnsi" w:hAnsiTheme="minorHAnsi"/>
            <w:sz w:val="16"/>
            <w:szCs w:val="16"/>
            <w:lang w:val="en-US"/>
          </w:rPr>
        </w:pPr>
        <w:r w:rsidRPr="00EB52A4">
          <w:rPr>
            <w:rFonts w:asciiTheme="minorHAnsi" w:hAnsiTheme="minorHAnsi"/>
            <w:sz w:val="16"/>
            <w:szCs w:val="16"/>
            <w:lang w:val="en-US"/>
          </w:rPr>
          <w:t>All information provided is preliminary and subject to further research</w:t>
        </w:r>
        <w:r>
          <w:rPr>
            <w:rFonts w:asciiTheme="minorHAnsi" w:hAnsiTheme="minorHAnsi"/>
            <w:sz w:val="16"/>
            <w:szCs w:val="16"/>
            <w:lang w:val="en-US"/>
          </w:rPr>
          <w:t>.</w:t>
        </w:r>
      </w:p>
      <w:p w14:paraId="19C47726" w14:textId="6E3BDBA3" w:rsidR="00444740" w:rsidRPr="00EB52A4" w:rsidRDefault="00444740" w:rsidP="00EB52A4">
        <w:pPr>
          <w:spacing w:after="0" w:afterAutospacing="0" w:line="240" w:lineRule="auto"/>
          <w:ind w:firstLine="0"/>
          <w:rPr>
            <w:rFonts w:asciiTheme="minorHAnsi" w:hAnsiTheme="minorHAnsi"/>
            <w:sz w:val="16"/>
            <w:szCs w:val="16"/>
            <w:lang w:val="en-US"/>
          </w:rPr>
        </w:pPr>
        <w:r w:rsidRPr="00EB52A4">
          <w:rPr>
            <w:rFonts w:asciiTheme="minorHAnsi" w:hAnsiTheme="minorHAnsi"/>
            <w:sz w:val="16"/>
            <w:szCs w:val="16"/>
            <w:lang w:val="en-US"/>
          </w:rPr>
          <w:t xml:space="preserve">© </w:t>
        </w:r>
        <w:r w:rsidR="00125F20">
          <w:rPr>
            <w:rFonts w:asciiTheme="minorHAnsi" w:hAnsiTheme="minorHAnsi"/>
            <w:sz w:val="16"/>
            <w:szCs w:val="16"/>
            <w:lang w:val="en-US"/>
          </w:rPr>
          <w:t>2021</w:t>
        </w:r>
        <w:r w:rsidRPr="00EB52A4">
          <w:rPr>
            <w:rFonts w:asciiTheme="minorHAnsi" w:hAnsiTheme="minorHAnsi"/>
            <w:sz w:val="16"/>
            <w:szCs w:val="16"/>
            <w:lang w:val="en-US"/>
          </w:rPr>
          <w:t xml:space="preserve"> Ultranet Organization</w:t>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fldChar w:fldCharType="begin"/>
        </w:r>
        <w:r w:rsidRPr="00EB52A4">
          <w:rPr>
            <w:rFonts w:asciiTheme="minorHAnsi" w:hAnsiTheme="minorHAnsi"/>
            <w:sz w:val="16"/>
            <w:szCs w:val="16"/>
            <w:lang w:val="en-US"/>
          </w:rPr>
          <w:instrText xml:space="preserve"> PAGE   \* MERGEFORMAT </w:instrText>
        </w:r>
        <w:r w:rsidRPr="00EB52A4">
          <w:rPr>
            <w:rFonts w:asciiTheme="minorHAnsi" w:hAnsiTheme="minorHAnsi"/>
            <w:sz w:val="16"/>
            <w:szCs w:val="16"/>
            <w:lang w:val="en-US"/>
          </w:rPr>
          <w:fldChar w:fldCharType="separate"/>
        </w:r>
        <w:r w:rsidR="00125F20">
          <w:rPr>
            <w:rFonts w:asciiTheme="minorHAnsi" w:hAnsiTheme="minorHAnsi"/>
            <w:noProof/>
            <w:sz w:val="16"/>
            <w:szCs w:val="16"/>
            <w:lang w:val="en-US"/>
          </w:rPr>
          <w:t>17</w:t>
        </w:r>
        <w:r w:rsidRPr="00EB52A4">
          <w:rPr>
            <w:rFonts w:asciiTheme="minorHAnsi" w:hAnsiTheme="minorHAnsi"/>
            <w:noProof/>
            <w:sz w:val="16"/>
            <w:szCs w:val="16"/>
            <w:lang w:val="en-U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C9E4A" w14:textId="77777777" w:rsidR="00615062" w:rsidRDefault="00615062" w:rsidP="00067D18">
      <w:pPr>
        <w:spacing w:line="240" w:lineRule="auto"/>
      </w:pPr>
      <w:r>
        <w:separator/>
      </w:r>
    </w:p>
  </w:footnote>
  <w:footnote w:type="continuationSeparator" w:id="0">
    <w:p w14:paraId="069578EF" w14:textId="77777777" w:rsidR="00615062" w:rsidRDefault="00615062"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A2AC" w14:textId="77777777" w:rsidR="00444740" w:rsidRDefault="00444740" w:rsidP="00BA3B60">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1" w15:restartNumberingAfterBreak="0">
    <w:nsid w:val="00000002"/>
    <w:multiLevelType w:val="multilevel"/>
    <w:tmpl w:val="00000002"/>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2" w15:restartNumberingAfterBreak="0">
    <w:nsid w:val="00000003"/>
    <w:multiLevelType w:val="multilevel"/>
    <w:tmpl w:val="00000003"/>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3" w15:restartNumberingAfterBreak="0">
    <w:nsid w:val="00000004"/>
    <w:multiLevelType w:val="multilevel"/>
    <w:tmpl w:val="00000004"/>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4" w15:restartNumberingAfterBreak="0">
    <w:nsid w:val="00000005"/>
    <w:multiLevelType w:val="multilevel"/>
    <w:tmpl w:val="00000005"/>
    <w:lvl w:ilvl="0">
      <w:start w:val="1"/>
      <w:numFmt w:val="decimal"/>
      <w:lvlText w:val="%1."/>
      <w:lvlJc w:val="left"/>
      <w:pPr>
        <w:tabs>
          <w:tab w:val="num" w:pos="360"/>
        </w:tabs>
        <w:ind w:left="720" w:hanging="360"/>
      </w:pPr>
      <w:rPr>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5" w15:restartNumberingAfterBreak="0">
    <w:nsid w:val="00000006"/>
    <w:multiLevelType w:val="multilevel"/>
    <w:tmpl w:val="00000006"/>
    <w:lvl w:ilvl="0">
      <w:start w:val="1"/>
      <w:numFmt w:val="decimal"/>
      <w:lvlText w:val="%1."/>
      <w:lvlJc w:val="left"/>
      <w:pPr>
        <w:tabs>
          <w:tab w:val="num" w:pos="360"/>
        </w:tabs>
        <w:ind w:left="720" w:hanging="360"/>
      </w:pPr>
      <w:rPr>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6" w15:restartNumberingAfterBreak="0">
    <w:nsid w:val="00000007"/>
    <w:multiLevelType w:val="multilevel"/>
    <w:tmpl w:val="00000007"/>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7" w15:restartNumberingAfterBreak="0">
    <w:nsid w:val="00000008"/>
    <w:multiLevelType w:val="multilevel"/>
    <w:tmpl w:val="00000008"/>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8" w15:restartNumberingAfterBreak="0">
    <w:nsid w:val="01084D4B"/>
    <w:multiLevelType w:val="hybridMultilevel"/>
    <w:tmpl w:val="E7B2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D62460"/>
    <w:multiLevelType w:val="hybridMultilevel"/>
    <w:tmpl w:val="841C9792"/>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F84525"/>
    <w:multiLevelType w:val="hybridMultilevel"/>
    <w:tmpl w:val="E6249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DD43AD"/>
    <w:multiLevelType w:val="hybridMultilevel"/>
    <w:tmpl w:val="00947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9263A2"/>
    <w:multiLevelType w:val="hybridMultilevel"/>
    <w:tmpl w:val="38D0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946C8D"/>
    <w:multiLevelType w:val="hybridMultilevel"/>
    <w:tmpl w:val="6CD6C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624EB2"/>
    <w:multiLevelType w:val="hybridMultilevel"/>
    <w:tmpl w:val="8396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EC0194"/>
    <w:multiLevelType w:val="hybridMultilevel"/>
    <w:tmpl w:val="72BAD2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41D2AF2"/>
    <w:multiLevelType w:val="hybridMultilevel"/>
    <w:tmpl w:val="A7BA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2B1282"/>
    <w:multiLevelType w:val="hybridMultilevel"/>
    <w:tmpl w:val="61986A4C"/>
    <w:lvl w:ilvl="0" w:tplc="04090001">
      <w:start w:val="1"/>
      <w:numFmt w:val="bullet"/>
      <w:lvlText w:val=""/>
      <w:lvlJc w:val="left"/>
      <w:pPr>
        <w:ind w:left="3591" w:hanging="360"/>
      </w:pPr>
      <w:rPr>
        <w:rFonts w:ascii="Symbol" w:hAnsi="Symbol" w:hint="default"/>
      </w:rPr>
    </w:lvl>
    <w:lvl w:ilvl="1" w:tplc="04090003" w:tentative="1">
      <w:start w:val="1"/>
      <w:numFmt w:val="bullet"/>
      <w:lvlText w:val="o"/>
      <w:lvlJc w:val="left"/>
      <w:pPr>
        <w:ind w:left="4311" w:hanging="360"/>
      </w:pPr>
      <w:rPr>
        <w:rFonts w:ascii="Courier New" w:hAnsi="Courier New" w:cs="Courier New" w:hint="default"/>
      </w:rPr>
    </w:lvl>
    <w:lvl w:ilvl="2" w:tplc="04090005" w:tentative="1">
      <w:start w:val="1"/>
      <w:numFmt w:val="bullet"/>
      <w:lvlText w:val=""/>
      <w:lvlJc w:val="left"/>
      <w:pPr>
        <w:ind w:left="5031" w:hanging="360"/>
      </w:pPr>
      <w:rPr>
        <w:rFonts w:ascii="Wingdings" w:hAnsi="Wingdings" w:hint="default"/>
      </w:rPr>
    </w:lvl>
    <w:lvl w:ilvl="3" w:tplc="04090001" w:tentative="1">
      <w:start w:val="1"/>
      <w:numFmt w:val="bullet"/>
      <w:lvlText w:val=""/>
      <w:lvlJc w:val="left"/>
      <w:pPr>
        <w:ind w:left="5751" w:hanging="360"/>
      </w:pPr>
      <w:rPr>
        <w:rFonts w:ascii="Symbol" w:hAnsi="Symbol" w:hint="default"/>
      </w:rPr>
    </w:lvl>
    <w:lvl w:ilvl="4" w:tplc="04090003" w:tentative="1">
      <w:start w:val="1"/>
      <w:numFmt w:val="bullet"/>
      <w:lvlText w:val="o"/>
      <w:lvlJc w:val="left"/>
      <w:pPr>
        <w:ind w:left="6471" w:hanging="360"/>
      </w:pPr>
      <w:rPr>
        <w:rFonts w:ascii="Courier New" w:hAnsi="Courier New" w:cs="Courier New" w:hint="default"/>
      </w:rPr>
    </w:lvl>
    <w:lvl w:ilvl="5" w:tplc="04090005" w:tentative="1">
      <w:start w:val="1"/>
      <w:numFmt w:val="bullet"/>
      <w:lvlText w:val=""/>
      <w:lvlJc w:val="left"/>
      <w:pPr>
        <w:ind w:left="7191" w:hanging="360"/>
      </w:pPr>
      <w:rPr>
        <w:rFonts w:ascii="Wingdings" w:hAnsi="Wingdings" w:hint="default"/>
      </w:rPr>
    </w:lvl>
    <w:lvl w:ilvl="6" w:tplc="04090001" w:tentative="1">
      <w:start w:val="1"/>
      <w:numFmt w:val="bullet"/>
      <w:lvlText w:val=""/>
      <w:lvlJc w:val="left"/>
      <w:pPr>
        <w:ind w:left="7911" w:hanging="360"/>
      </w:pPr>
      <w:rPr>
        <w:rFonts w:ascii="Symbol" w:hAnsi="Symbol" w:hint="default"/>
      </w:rPr>
    </w:lvl>
    <w:lvl w:ilvl="7" w:tplc="04090003" w:tentative="1">
      <w:start w:val="1"/>
      <w:numFmt w:val="bullet"/>
      <w:lvlText w:val="o"/>
      <w:lvlJc w:val="left"/>
      <w:pPr>
        <w:ind w:left="8631" w:hanging="360"/>
      </w:pPr>
      <w:rPr>
        <w:rFonts w:ascii="Courier New" w:hAnsi="Courier New" w:cs="Courier New" w:hint="default"/>
      </w:rPr>
    </w:lvl>
    <w:lvl w:ilvl="8" w:tplc="04090005" w:tentative="1">
      <w:start w:val="1"/>
      <w:numFmt w:val="bullet"/>
      <w:lvlText w:val=""/>
      <w:lvlJc w:val="left"/>
      <w:pPr>
        <w:ind w:left="9351" w:hanging="360"/>
      </w:pPr>
      <w:rPr>
        <w:rFonts w:ascii="Wingdings" w:hAnsi="Wingdings" w:hint="default"/>
      </w:rPr>
    </w:lvl>
  </w:abstractNum>
  <w:abstractNum w:abstractNumId="18" w15:restartNumberingAfterBreak="0">
    <w:nsid w:val="2A09532B"/>
    <w:multiLevelType w:val="hybridMultilevel"/>
    <w:tmpl w:val="D31C5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3277D8"/>
    <w:multiLevelType w:val="hybridMultilevel"/>
    <w:tmpl w:val="EF0EAC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35B651E"/>
    <w:multiLevelType w:val="hybridMultilevel"/>
    <w:tmpl w:val="07B2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D51D8F"/>
    <w:multiLevelType w:val="hybridMultilevel"/>
    <w:tmpl w:val="3656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AC4A94"/>
    <w:multiLevelType w:val="hybridMultilevel"/>
    <w:tmpl w:val="9CFAB812"/>
    <w:lvl w:ilvl="0" w:tplc="CA42CCD4">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D0480"/>
    <w:multiLevelType w:val="hybridMultilevel"/>
    <w:tmpl w:val="A1BC2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80A17"/>
    <w:multiLevelType w:val="hybridMultilevel"/>
    <w:tmpl w:val="D1BCC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2FF3"/>
    <w:multiLevelType w:val="hybridMultilevel"/>
    <w:tmpl w:val="860AC698"/>
    <w:lvl w:ilvl="0" w:tplc="041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544202"/>
    <w:multiLevelType w:val="hybridMultilevel"/>
    <w:tmpl w:val="A92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D52EA9"/>
    <w:multiLevelType w:val="hybridMultilevel"/>
    <w:tmpl w:val="951E4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E8176E"/>
    <w:multiLevelType w:val="hybridMultilevel"/>
    <w:tmpl w:val="184C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E3B23"/>
    <w:multiLevelType w:val="hybridMultilevel"/>
    <w:tmpl w:val="C9F0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651A2F"/>
    <w:multiLevelType w:val="hybridMultilevel"/>
    <w:tmpl w:val="52006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CCF3DD2"/>
    <w:multiLevelType w:val="hybridMultilevel"/>
    <w:tmpl w:val="A832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E519DC"/>
    <w:multiLevelType w:val="hybridMultilevel"/>
    <w:tmpl w:val="96B8B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74D74"/>
    <w:multiLevelType w:val="hybridMultilevel"/>
    <w:tmpl w:val="316A20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26C1E56"/>
    <w:multiLevelType w:val="hybridMultilevel"/>
    <w:tmpl w:val="E5CA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45183"/>
    <w:multiLevelType w:val="hybridMultilevel"/>
    <w:tmpl w:val="C6FC6E0E"/>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2855B1"/>
    <w:multiLevelType w:val="hybridMultilevel"/>
    <w:tmpl w:val="42DC79CA"/>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117323"/>
    <w:multiLevelType w:val="hybridMultilevel"/>
    <w:tmpl w:val="9E1E8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7D3E2F"/>
    <w:multiLevelType w:val="hybridMultilevel"/>
    <w:tmpl w:val="A3C8A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2E5CAC"/>
    <w:multiLevelType w:val="hybridMultilevel"/>
    <w:tmpl w:val="F2DEB9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282ED2"/>
    <w:multiLevelType w:val="hybridMultilevel"/>
    <w:tmpl w:val="F1DC3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3249A"/>
    <w:multiLevelType w:val="hybridMultilevel"/>
    <w:tmpl w:val="CF78CE6C"/>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2" w15:restartNumberingAfterBreak="0">
    <w:nsid w:val="7F8B52B7"/>
    <w:multiLevelType w:val="hybridMultilevel"/>
    <w:tmpl w:val="1CF8D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24"/>
  </w:num>
  <w:num w:numId="10">
    <w:abstractNumId w:val="26"/>
  </w:num>
  <w:num w:numId="11">
    <w:abstractNumId w:val="41"/>
  </w:num>
  <w:num w:numId="12">
    <w:abstractNumId w:val="40"/>
  </w:num>
  <w:num w:numId="13">
    <w:abstractNumId w:val="13"/>
  </w:num>
  <w:num w:numId="14">
    <w:abstractNumId w:val="18"/>
  </w:num>
  <w:num w:numId="15">
    <w:abstractNumId w:val="12"/>
  </w:num>
  <w:num w:numId="16">
    <w:abstractNumId w:val="21"/>
  </w:num>
  <w:num w:numId="17">
    <w:abstractNumId w:val="33"/>
  </w:num>
  <w:num w:numId="18">
    <w:abstractNumId w:val="30"/>
  </w:num>
  <w:num w:numId="19">
    <w:abstractNumId w:val="8"/>
  </w:num>
  <w:num w:numId="20">
    <w:abstractNumId w:val="11"/>
  </w:num>
  <w:num w:numId="21">
    <w:abstractNumId w:val="34"/>
  </w:num>
  <w:num w:numId="22">
    <w:abstractNumId w:val="38"/>
  </w:num>
  <w:num w:numId="23">
    <w:abstractNumId w:val="23"/>
  </w:num>
  <w:num w:numId="24">
    <w:abstractNumId w:val="28"/>
  </w:num>
  <w:num w:numId="25">
    <w:abstractNumId w:val="19"/>
  </w:num>
  <w:num w:numId="26">
    <w:abstractNumId w:val="27"/>
  </w:num>
  <w:num w:numId="27">
    <w:abstractNumId w:val="17"/>
  </w:num>
  <w:num w:numId="28">
    <w:abstractNumId w:val="29"/>
  </w:num>
  <w:num w:numId="29">
    <w:abstractNumId w:val="10"/>
  </w:num>
  <w:num w:numId="30">
    <w:abstractNumId w:val="42"/>
  </w:num>
  <w:num w:numId="31">
    <w:abstractNumId w:val="32"/>
  </w:num>
  <w:num w:numId="32">
    <w:abstractNumId w:val="22"/>
  </w:num>
  <w:num w:numId="33">
    <w:abstractNumId w:val="25"/>
  </w:num>
  <w:num w:numId="34">
    <w:abstractNumId w:val="16"/>
  </w:num>
  <w:num w:numId="35">
    <w:abstractNumId w:val="14"/>
  </w:num>
  <w:num w:numId="36">
    <w:abstractNumId w:val="39"/>
  </w:num>
  <w:num w:numId="37">
    <w:abstractNumId w:val="15"/>
  </w:num>
  <w:num w:numId="38">
    <w:abstractNumId w:val="31"/>
  </w:num>
  <w:num w:numId="39">
    <w:abstractNumId w:val="20"/>
  </w:num>
  <w:num w:numId="40">
    <w:abstractNumId w:val="9"/>
  </w:num>
  <w:num w:numId="41">
    <w:abstractNumId w:val="35"/>
  </w:num>
  <w:num w:numId="42">
    <w:abstractNumId w:val="36"/>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noPunctuationKerning/>
  <w:characterSpacingControl w:val="doNotCompress"/>
  <w:hdrShapeDefaults>
    <o:shapedefaults v:ext="edit" spidmax="2049">
      <o:colormru v:ext="edit" colors="white,#cfe2f3,#d9ead3,#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1CBA"/>
    <w:rsid w:val="000026A1"/>
    <w:rsid w:val="00003618"/>
    <w:rsid w:val="000043F5"/>
    <w:rsid w:val="000160FA"/>
    <w:rsid w:val="00017381"/>
    <w:rsid w:val="0001748C"/>
    <w:rsid w:val="00020E5A"/>
    <w:rsid w:val="00021308"/>
    <w:rsid w:val="000218D5"/>
    <w:rsid w:val="00022CA6"/>
    <w:rsid w:val="00022CAC"/>
    <w:rsid w:val="000246BE"/>
    <w:rsid w:val="000314BE"/>
    <w:rsid w:val="0003226B"/>
    <w:rsid w:val="00033CE5"/>
    <w:rsid w:val="00035558"/>
    <w:rsid w:val="0003626B"/>
    <w:rsid w:val="0004238B"/>
    <w:rsid w:val="000428B8"/>
    <w:rsid w:val="00043F92"/>
    <w:rsid w:val="00043FE0"/>
    <w:rsid w:val="00050E6E"/>
    <w:rsid w:val="00050F93"/>
    <w:rsid w:val="00051EFC"/>
    <w:rsid w:val="000535DC"/>
    <w:rsid w:val="000541B2"/>
    <w:rsid w:val="00055E3D"/>
    <w:rsid w:val="00057A24"/>
    <w:rsid w:val="00060AD3"/>
    <w:rsid w:val="00061FAD"/>
    <w:rsid w:val="00063298"/>
    <w:rsid w:val="000672DE"/>
    <w:rsid w:val="00067D18"/>
    <w:rsid w:val="00067E4C"/>
    <w:rsid w:val="00071157"/>
    <w:rsid w:val="000739B2"/>
    <w:rsid w:val="00073BC0"/>
    <w:rsid w:val="00074C50"/>
    <w:rsid w:val="00074F7C"/>
    <w:rsid w:val="00075141"/>
    <w:rsid w:val="00077FFD"/>
    <w:rsid w:val="00081796"/>
    <w:rsid w:val="00081E1E"/>
    <w:rsid w:val="00082538"/>
    <w:rsid w:val="000834EE"/>
    <w:rsid w:val="00084932"/>
    <w:rsid w:val="00084EC6"/>
    <w:rsid w:val="0008604B"/>
    <w:rsid w:val="00086929"/>
    <w:rsid w:val="0009028A"/>
    <w:rsid w:val="00090672"/>
    <w:rsid w:val="00090AFF"/>
    <w:rsid w:val="00090FC9"/>
    <w:rsid w:val="000A3439"/>
    <w:rsid w:val="000A5099"/>
    <w:rsid w:val="000A5B6D"/>
    <w:rsid w:val="000B045F"/>
    <w:rsid w:val="000B10B5"/>
    <w:rsid w:val="000B191B"/>
    <w:rsid w:val="000B1C6E"/>
    <w:rsid w:val="000B5D8E"/>
    <w:rsid w:val="000B5EA5"/>
    <w:rsid w:val="000B6A9A"/>
    <w:rsid w:val="000B78F3"/>
    <w:rsid w:val="000C0800"/>
    <w:rsid w:val="000C2F51"/>
    <w:rsid w:val="000C55C7"/>
    <w:rsid w:val="000D07E0"/>
    <w:rsid w:val="000D1116"/>
    <w:rsid w:val="000D1B22"/>
    <w:rsid w:val="000D6D2B"/>
    <w:rsid w:val="000D7E2C"/>
    <w:rsid w:val="000E1032"/>
    <w:rsid w:val="000E1DA9"/>
    <w:rsid w:val="000E2761"/>
    <w:rsid w:val="000E3564"/>
    <w:rsid w:val="000E36BF"/>
    <w:rsid w:val="000E6E7A"/>
    <w:rsid w:val="000E77B8"/>
    <w:rsid w:val="000F0517"/>
    <w:rsid w:val="000F0C4F"/>
    <w:rsid w:val="000F1D13"/>
    <w:rsid w:val="000F27CB"/>
    <w:rsid w:val="000F38D8"/>
    <w:rsid w:val="000F77DA"/>
    <w:rsid w:val="000F7C15"/>
    <w:rsid w:val="00102F5F"/>
    <w:rsid w:val="00104451"/>
    <w:rsid w:val="00104B92"/>
    <w:rsid w:val="00105B52"/>
    <w:rsid w:val="001066E3"/>
    <w:rsid w:val="001113C1"/>
    <w:rsid w:val="00111A57"/>
    <w:rsid w:val="00112C78"/>
    <w:rsid w:val="00114D8C"/>
    <w:rsid w:val="00114FA7"/>
    <w:rsid w:val="00115183"/>
    <w:rsid w:val="00117E5D"/>
    <w:rsid w:val="00120303"/>
    <w:rsid w:val="00120E4F"/>
    <w:rsid w:val="00121611"/>
    <w:rsid w:val="001218DA"/>
    <w:rsid w:val="001218F8"/>
    <w:rsid w:val="00124D9B"/>
    <w:rsid w:val="00125F20"/>
    <w:rsid w:val="00133450"/>
    <w:rsid w:val="00135B30"/>
    <w:rsid w:val="00136653"/>
    <w:rsid w:val="00140424"/>
    <w:rsid w:val="00140511"/>
    <w:rsid w:val="00141894"/>
    <w:rsid w:val="00142EC9"/>
    <w:rsid w:val="00144696"/>
    <w:rsid w:val="001477A5"/>
    <w:rsid w:val="00150781"/>
    <w:rsid w:val="001549A5"/>
    <w:rsid w:val="00156BBA"/>
    <w:rsid w:val="00156C97"/>
    <w:rsid w:val="00157D02"/>
    <w:rsid w:val="00161C36"/>
    <w:rsid w:val="0016522D"/>
    <w:rsid w:val="0016563D"/>
    <w:rsid w:val="00165724"/>
    <w:rsid w:val="0016627C"/>
    <w:rsid w:val="00167D09"/>
    <w:rsid w:val="00167FEC"/>
    <w:rsid w:val="00170D58"/>
    <w:rsid w:val="001712CA"/>
    <w:rsid w:val="001715A1"/>
    <w:rsid w:val="00171DC9"/>
    <w:rsid w:val="00176711"/>
    <w:rsid w:val="00176F57"/>
    <w:rsid w:val="00176FC4"/>
    <w:rsid w:val="00177BEE"/>
    <w:rsid w:val="001813A7"/>
    <w:rsid w:val="001813DD"/>
    <w:rsid w:val="00185051"/>
    <w:rsid w:val="00185ACA"/>
    <w:rsid w:val="00185E65"/>
    <w:rsid w:val="001908EC"/>
    <w:rsid w:val="00190A5B"/>
    <w:rsid w:val="00193554"/>
    <w:rsid w:val="001949FE"/>
    <w:rsid w:val="001963E6"/>
    <w:rsid w:val="0019651D"/>
    <w:rsid w:val="00197D98"/>
    <w:rsid w:val="001A3A4E"/>
    <w:rsid w:val="001A409A"/>
    <w:rsid w:val="001A5711"/>
    <w:rsid w:val="001A6436"/>
    <w:rsid w:val="001A7829"/>
    <w:rsid w:val="001A7B2E"/>
    <w:rsid w:val="001B0638"/>
    <w:rsid w:val="001B3195"/>
    <w:rsid w:val="001B4CBB"/>
    <w:rsid w:val="001B586D"/>
    <w:rsid w:val="001B5C9B"/>
    <w:rsid w:val="001B6FDB"/>
    <w:rsid w:val="001C0939"/>
    <w:rsid w:val="001C0A00"/>
    <w:rsid w:val="001C692F"/>
    <w:rsid w:val="001C6AA5"/>
    <w:rsid w:val="001C75B0"/>
    <w:rsid w:val="001D069E"/>
    <w:rsid w:val="001D0BFA"/>
    <w:rsid w:val="001D0D75"/>
    <w:rsid w:val="001D61C2"/>
    <w:rsid w:val="001D7269"/>
    <w:rsid w:val="001E0505"/>
    <w:rsid w:val="001E2585"/>
    <w:rsid w:val="001E25D5"/>
    <w:rsid w:val="001E351F"/>
    <w:rsid w:val="001E3B5A"/>
    <w:rsid w:val="001E3EF1"/>
    <w:rsid w:val="001E6EF8"/>
    <w:rsid w:val="001E6FD3"/>
    <w:rsid w:val="001E76FC"/>
    <w:rsid w:val="001F15CD"/>
    <w:rsid w:val="00200F42"/>
    <w:rsid w:val="00202495"/>
    <w:rsid w:val="00202EDF"/>
    <w:rsid w:val="00203BF8"/>
    <w:rsid w:val="00204480"/>
    <w:rsid w:val="002064F1"/>
    <w:rsid w:val="00211892"/>
    <w:rsid w:val="00212526"/>
    <w:rsid w:val="00212EBA"/>
    <w:rsid w:val="00213148"/>
    <w:rsid w:val="00215578"/>
    <w:rsid w:val="00216043"/>
    <w:rsid w:val="00216816"/>
    <w:rsid w:val="00216E0C"/>
    <w:rsid w:val="00222538"/>
    <w:rsid w:val="00222D59"/>
    <w:rsid w:val="00223C82"/>
    <w:rsid w:val="002302B1"/>
    <w:rsid w:val="002318B2"/>
    <w:rsid w:val="00232123"/>
    <w:rsid w:val="00234BA2"/>
    <w:rsid w:val="002350A9"/>
    <w:rsid w:val="002362A7"/>
    <w:rsid w:val="00244CDF"/>
    <w:rsid w:val="00245B2D"/>
    <w:rsid w:val="0024673F"/>
    <w:rsid w:val="00247A0A"/>
    <w:rsid w:val="00256A63"/>
    <w:rsid w:val="00260C8C"/>
    <w:rsid w:val="00260D49"/>
    <w:rsid w:val="00261381"/>
    <w:rsid w:val="00261434"/>
    <w:rsid w:val="00261840"/>
    <w:rsid w:val="00265E66"/>
    <w:rsid w:val="00270386"/>
    <w:rsid w:val="002706E9"/>
    <w:rsid w:val="002726BC"/>
    <w:rsid w:val="00275292"/>
    <w:rsid w:val="002773BC"/>
    <w:rsid w:val="00277CA3"/>
    <w:rsid w:val="00281823"/>
    <w:rsid w:val="00281CD2"/>
    <w:rsid w:val="0028450F"/>
    <w:rsid w:val="00287415"/>
    <w:rsid w:val="00293CF8"/>
    <w:rsid w:val="002941D3"/>
    <w:rsid w:val="0029515B"/>
    <w:rsid w:val="00295C9B"/>
    <w:rsid w:val="002966C2"/>
    <w:rsid w:val="00297282"/>
    <w:rsid w:val="00297DB1"/>
    <w:rsid w:val="002A0AE9"/>
    <w:rsid w:val="002A2347"/>
    <w:rsid w:val="002A3498"/>
    <w:rsid w:val="002A4233"/>
    <w:rsid w:val="002A4C2E"/>
    <w:rsid w:val="002A5205"/>
    <w:rsid w:val="002A6088"/>
    <w:rsid w:val="002B1689"/>
    <w:rsid w:val="002B3701"/>
    <w:rsid w:val="002B3A5D"/>
    <w:rsid w:val="002B681C"/>
    <w:rsid w:val="002C03BD"/>
    <w:rsid w:val="002C27D3"/>
    <w:rsid w:val="002C2DB7"/>
    <w:rsid w:val="002C33C4"/>
    <w:rsid w:val="002C38C1"/>
    <w:rsid w:val="002C69B8"/>
    <w:rsid w:val="002C7543"/>
    <w:rsid w:val="002D032E"/>
    <w:rsid w:val="002D32B4"/>
    <w:rsid w:val="002D44FF"/>
    <w:rsid w:val="002D452E"/>
    <w:rsid w:val="002D4533"/>
    <w:rsid w:val="002D482E"/>
    <w:rsid w:val="002E155B"/>
    <w:rsid w:val="002E3D27"/>
    <w:rsid w:val="002E5744"/>
    <w:rsid w:val="002F1CBB"/>
    <w:rsid w:val="002F6A98"/>
    <w:rsid w:val="002F6AE0"/>
    <w:rsid w:val="00301EF8"/>
    <w:rsid w:val="00301F22"/>
    <w:rsid w:val="003029DE"/>
    <w:rsid w:val="003035EA"/>
    <w:rsid w:val="00304B11"/>
    <w:rsid w:val="003054A1"/>
    <w:rsid w:val="00305A04"/>
    <w:rsid w:val="00305A82"/>
    <w:rsid w:val="00305C5E"/>
    <w:rsid w:val="00310297"/>
    <w:rsid w:val="00310764"/>
    <w:rsid w:val="00314559"/>
    <w:rsid w:val="00315771"/>
    <w:rsid w:val="0031695A"/>
    <w:rsid w:val="00320A6F"/>
    <w:rsid w:val="00322DAE"/>
    <w:rsid w:val="00322FA4"/>
    <w:rsid w:val="00324A0D"/>
    <w:rsid w:val="00331205"/>
    <w:rsid w:val="00332071"/>
    <w:rsid w:val="00332CD9"/>
    <w:rsid w:val="003338CF"/>
    <w:rsid w:val="00334555"/>
    <w:rsid w:val="00334B02"/>
    <w:rsid w:val="00335846"/>
    <w:rsid w:val="00335DAF"/>
    <w:rsid w:val="00335E31"/>
    <w:rsid w:val="0033679A"/>
    <w:rsid w:val="003370C3"/>
    <w:rsid w:val="00340432"/>
    <w:rsid w:val="0034119A"/>
    <w:rsid w:val="0034139E"/>
    <w:rsid w:val="00341456"/>
    <w:rsid w:val="00342915"/>
    <w:rsid w:val="00343C7F"/>
    <w:rsid w:val="00344397"/>
    <w:rsid w:val="003456CA"/>
    <w:rsid w:val="00345831"/>
    <w:rsid w:val="003460F3"/>
    <w:rsid w:val="003516A1"/>
    <w:rsid w:val="003520E0"/>
    <w:rsid w:val="00352E16"/>
    <w:rsid w:val="00353242"/>
    <w:rsid w:val="00353A9D"/>
    <w:rsid w:val="0036330F"/>
    <w:rsid w:val="003636B6"/>
    <w:rsid w:val="003662CC"/>
    <w:rsid w:val="00367491"/>
    <w:rsid w:val="00367D6D"/>
    <w:rsid w:val="0037062E"/>
    <w:rsid w:val="0037083C"/>
    <w:rsid w:val="0037353F"/>
    <w:rsid w:val="00373FAF"/>
    <w:rsid w:val="00380807"/>
    <w:rsid w:val="003821D4"/>
    <w:rsid w:val="00383302"/>
    <w:rsid w:val="00383D4F"/>
    <w:rsid w:val="0038566B"/>
    <w:rsid w:val="003860A7"/>
    <w:rsid w:val="00387DFE"/>
    <w:rsid w:val="00390969"/>
    <w:rsid w:val="00393ADA"/>
    <w:rsid w:val="0039591D"/>
    <w:rsid w:val="00397477"/>
    <w:rsid w:val="003A05D4"/>
    <w:rsid w:val="003A0A11"/>
    <w:rsid w:val="003A1FAD"/>
    <w:rsid w:val="003A22DC"/>
    <w:rsid w:val="003A572C"/>
    <w:rsid w:val="003A5ADA"/>
    <w:rsid w:val="003B15F6"/>
    <w:rsid w:val="003B1CF0"/>
    <w:rsid w:val="003B2489"/>
    <w:rsid w:val="003B2AD0"/>
    <w:rsid w:val="003C268A"/>
    <w:rsid w:val="003C52BB"/>
    <w:rsid w:val="003C5D1E"/>
    <w:rsid w:val="003C5F44"/>
    <w:rsid w:val="003D169C"/>
    <w:rsid w:val="003D3CB9"/>
    <w:rsid w:val="003D60D7"/>
    <w:rsid w:val="003D61F7"/>
    <w:rsid w:val="003D70E1"/>
    <w:rsid w:val="003E0CDA"/>
    <w:rsid w:val="003E1F30"/>
    <w:rsid w:val="003E5A21"/>
    <w:rsid w:val="003E63F8"/>
    <w:rsid w:val="003E698D"/>
    <w:rsid w:val="003F1874"/>
    <w:rsid w:val="003F329D"/>
    <w:rsid w:val="003F3DFC"/>
    <w:rsid w:val="003F4B92"/>
    <w:rsid w:val="003F6B9A"/>
    <w:rsid w:val="003F6BD3"/>
    <w:rsid w:val="00400C5F"/>
    <w:rsid w:val="00401546"/>
    <w:rsid w:val="00401A06"/>
    <w:rsid w:val="00401DCE"/>
    <w:rsid w:val="00403F2B"/>
    <w:rsid w:val="00403FCA"/>
    <w:rsid w:val="00404B1F"/>
    <w:rsid w:val="00407188"/>
    <w:rsid w:val="004118F5"/>
    <w:rsid w:val="00412202"/>
    <w:rsid w:val="00413C57"/>
    <w:rsid w:val="00413D9F"/>
    <w:rsid w:val="004148DE"/>
    <w:rsid w:val="0041498F"/>
    <w:rsid w:val="004162FA"/>
    <w:rsid w:val="00416DF5"/>
    <w:rsid w:val="00421807"/>
    <w:rsid w:val="004220F8"/>
    <w:rsid w:val="004220FF"/>
    <w:rsid w:val="004222EE"/>
    <w:rsid w:val="00423E32"/>
    <w:rsid w:val="00426576"/>
    <w:rsid w:val="004300F0"/>
    <w:rsid w:val="00436020"/>
    <w:rsid w:val="0043745A"/>
    <w:rsid w:val="0044114A"/>
    <w:rsid w:val="00442D96"/>
    <w:rsid w:val="00443ABF"/>
    <w:rsid w:val="00444740"/>
    <w:rsid w:val="004469A8"/>
    <w:rsid w:val="00447C8E"/>
    <w:rsid w:val="00451B55"/>
    <w:rsid w:val="00452714"/>
    <w:rsid w:val="00452D42"/>
    <w:rsid w:val="00453D0C"/>
    <w:rsid w:val="00456234"/>
    <w:rsid w:val="00456345"/>
    <w:rsid w:val="004615EC"/>
    <w:rsid w:val="004618C6"/>
    <w:rsid w:val="0046206D"/>
    <w:rsid w:val="00462557"/>
    <w:rsid w:val="00462984"/>
    <w:rsid w:val="004631CD"/>
    <w:rsid w:val="00470941"/>
    <w:rsid w:val="004743EA"/>
    <w:rsid w:val="00474E2B"/>
    <w:rsid w:val="00477A03"/>
    <w:rsid w:val="00480FFC"/>
    <w:rsid w:val="00483CED"/>
    <w:rsid w:val="00483F79"/>
    <w:rsid w:val="00490077"/>
    <w:rsid w:val="00492F5B"/>
    <w:rsid w:val="004936B8"/>
    <w:rsid w:val="0049453C"/>
    <w:rsid w:val="004948C6"/>
    <w:rsid w:val="00495A2F"/>
    <w:rsid w:val="004A25CE"/>
    <w:rsid w:val="004A2609"/>
    <w:rsid w:val="004A32F2"/>
    <w:rsid w:val="004A46E0"/>
    <w:rsid w:val="004A53D5"/>
    <w:rsid w:val="004A790C"/>
    <w:rsid w:val="004B21AE"/>
    <w:rsid w:val="004B7E71"/>
    <w:rsid w:val="004C0561"/>
    <w:rsid w:val="004C66E4"/>
    <w:rsid w:val="004C6A2A"/>
    <w:rsid w:val="004D2998"/>
    <w:rsid w:val="004E0B28"/>
    <w:rsid w:val="004E19B4"/>
    <w:rsid w:val="004E209D"/>
    <w:rsid w:val="004E3382"/>
    <w:rsid w:val="004E40CB"/>
    <w:rsid w:val="004E7386"/>
    <w:rsid w:val="004F241F"/>
    <w:rsid w:val="004F3ADE"/>
    <w:rsid w:val="004F3C6B"/>
    <w:rsid w:val="004F539E"/>
    <w:rsid w:val="004F5AE9"/>
    <w:rsid w:val="004F5FD1"/>
    <w:rsid w:val="004F73E4"/>
    <w:rsid w:val="004F7E03"/>
    <w:rsid w:val="00501287"/>
    <w:rsid w:val="00502039"/>
    <w:rsid w:val="00504E53"/>
    <w:rsid w:val="00506B7A"/>
    <w:rsid w:val="005100AE"/>
    <w:rsid w:val="005100F8"/>
    <w:rsid w:val="0051061C"/>
    <w:rsid w:val="005119DC"/>
    <w:rsid w:val="00511B34"/>
    <w:rsid w:val="00512B05"/>
    <w:rsid w:val="00517269"/>
    <w:rsid w:val="005225DF"/>
    <w:rsid w:val="005237B1"/>
    <w:rsid w:val="00524895"/>
    <w:rsid w:val="0053351B"/>
    <w:rsid w:val="00535F2E"/>
    <w:rsid w:val="005361BA"/>
    <w:rsid w:val="00536B9B"/>
    <w:rsid w:val="0053733F"/>
    <w:rsid w:val="00537591"/>
    <w:rsid w:val="00540AB3"/>
    <w:rsid w:val="0054405E"/>
    <w:rsid w:val="00545841"/>
    <w:rsid w:val="00546311"/>
    <w:rsid w:val="00546ABA"/>
    <w:rsid w:val="00550535"/>
    <w:rsid w:val="00551508"/>
    <w:rsid w:val="00553068"/>
    <w:rsid w:val="005536EB"/>
    <w:rsid w:val="00554DC8"/>
    <w:rsid w:val="00556F41"/>
    <w:rsid w:val="005608F0"/>
    <w:rsid w:val="00561557"/>
    <w:rsid w:val="00562184"/>
    <w:rsid w:val="00562C9F"/>
    <w:rsid w:val="00562D81"/>
    <w:rsid w:val="00563023"/>
    <w:rsid w:val="00564FD5"/>
    <w:rsid w:val="005667B5"/>
    <w:rsid w:val="00566F08"/>
    <w:rsid w:val="00570284"/>
    <w:rsid w:val="005726AA"/>
    <w:rsid w:val="005763B2"/>
    <w:rsid w:val="00581C80"/>
    <w:rsid w:val="00581D82"/>
    <w:rsid w:val="005824BD"/>
    <w:rsid w:val="0058397F"/>
    <w:rsid w:val="00584251"/>
    <w:rsid w:val="005869EA"/>
    <w:rsid w:val="00586E80"/>
    <w:rsid w:val="00590DBD"/>
    <w:rsid w:val="0059117B"/>
    <w:rsid w:val="00592C94"/>
    <w:rsid w:val="00593DDD"/>
    <w:rsid w:val="0059548D"/>
    <w:rsid w:val="0059798F"/>
    <w:rsid w:val="005A0E7E"/>
    <w:rsid w:val="005A1216"/>
    <w:rsid w:val="005A19C3"/>
    <w:rsid w:val="005A1DE0"/>
    <w:rsid w:val="005A1F33"/>
    <w:rsid w:val="005A2900"/>
    <w:rsid w:val="005A4642"/>
    <w:rsid w:val="005B27F6"/>
    <w:rsid w:val="005B6A45"/>
    <w:rsid w:val="005B7C2E"/>
    <w:rsid w:val="005C1D64"/>
    <w:rsid w:val="005C3ADF"/>
    <w:rsid w:val="005C41DC"/>
    <w:rsid w:val="005C5205"/>
    <w:rsid w:val="005C55F5"/>
    <w:rsid w:val="005C59D2"/>
    <w:rsid w:val="005D0969"/>
    <w:rsid w:val="005D1B4B"/>
    <w:rsid w:val="005D2859"/>
    <w:rsid w:val="005D308F"/>
    <w:rsid w:val="005D349B"/>
    <w:rsid w:val="005D59CE"/>
    <w:rsid w:val="005D6A8B"/>
    <w:rsid w:val="005E02D9"/>
    <w:rsid w:val="005E18FA"/>
    <w:rsid w:val="005E2A9A"/>
    <w:rsid w:val="005E4962"/>
    <w:rsid w:val="005E6DCB"/>
    <w:rsid w:val="005F2326"/>
    <w:rsid w:val="005F4B62"/>
    <w:rsid w:val="005F7B33"/>
    <w:rsid w:val="006012C4"/>
    <w:rsid w:val="00601B95"/>
    <w:rsid w:val="00603E35"/>
    <w:rsid w:val="006046BB"/>
    <w:rsid w:val="006066CE"/>
    <w:rsid w:val="00607212"/>
    <w:rsid w:val="00607654"/>
    <w:rsid w:val="00610EBE"/>
    <w:rsid w:val="006115CE"/>
    <w:rsid w:val="006120E3"/>
    <w:rsid w:val="006131FC"/>
    <w:rsid w:val="00615062"/>
    <w:rsid w:val="00617478"/>
    <w:rsid w:val="006222FD"/>
    <w:rsid w:val="006223BD"/>
    <w:rsid w:val="00627140"/>
    <w:rsid w:val="006300D2"/>
    <w:rsid w:val="00630198"/>
    <w:rsid w:val="006302EB"/>
    <w:rsid w:val="006328B7"/>
    <w:rsid w:val="00640266"/>
    <w:rsid w:val="00640617"/>
    <w:rsid w:val="006427B0"/>
    <w:rsid w:val="00642A9D"/>
    <w:rsid w:val="0064616A"/>
    <w:rsid w:val="00646A0F"/>
    <w:rsid w:val="00646FA0"/>
    <w:rsid w:val="00647E9F"/>
    <w:rsid w:val="006535D3"/>
    <w:rsid w:val="00661014"/>
    <w:rsid w:val="00661FD6"/>
    <w:rsid w:val="0066310A"/>
    <w:rsid w:val="00663718"/>
    <w:rsid w:val="00664761"/>
    <w:rsid w:val="00664A67"/>
    <w:rsid w:val="00665CEB"/>
    <w:rsid w:val="00671ADB"/>
    <w:rsid w:val="00672EE4"/>
    <w:rsid w:val="0067482D"/>
    <w:rsid w:val="006813AA"/>
    <w:rsid w:val="00681FB9"/>
    <w:rsid w:val="006822AF"/>
    <w:rsid w:val="00685328"/>
    <w:rsid w:val="006867A9"/>
    <w:rsid w:val="00696C10"/>
    <w:rsid w:val="006A0256"/>
    <w:rsid w:val="006B06BF"/>
    <w:rsid w:val="006B2C8E"/>
    <w:rsid w:val="006B2DF3"/>
    <w:rsid w:val="006B3912"/>
    <w:rsid w:val="006B4A0C"/>
    <w:rsid w:val="006B568A"/>
    <w:rsid w:val="006C0861"/>
    <w:rsid w:val="006C33E9"/>
    <w:rsid w:val="006C4A9F"/>
    <w:rsid w:val="006C5D80"/>
    <w:rsid w:val="006D09A1"/>
    <w:rsid w:val="006D3966"/>
    <w:rsid w:val="006D46B2"/>
    <w:rsid w:val="006D6328"/>
    <w:rsid w:val="006D706A"/>
    <w:rsid w:val="006E123C"/>
    <w:rsid w:val="006E1C74"/>
    <w:rsid w:val="006E2E14"/>
    <w:rsid w:val="006E6114"/>
    <w:rsid w:val="006F3E44"/>
    <w:rsid w:val="006F3E91"/>
    <w:rsid w:val="006F48E1"/>
    <w:rsid w:val="006F4933"/>
    <w:rsid w:val="006F5E8B"/>
    <w:rsid w:val="006F6322"/>
    <w:rsid w:val="006F6E32"/>
    <w:rsid w:val="006F6F30"/>
    <w:rsid w:val="00702749"/>
    <w:rsid w:val="0070274F"/>
    <w:rsid w:val="00703D9C"/>
    <w:rsid w:val="007055A1"/>
    <w:rsid w:val="007056B5"/>
    <w:rsid w:val="00705C20"/>
    <w:rsid w:val="007122E4"/>
    <w:rsid w:val="00712A56"/>
    <w:rsid w:val="00713136"/>
    <w:rsid w:val="007138A5"/>
    <w:rsid w:val="00713EB2"/>
    <w:rsid w:val="00714FD5"/>
    <w:rsid w:val="00715AF9"/>
    <w:rsid w:val="00716F65"/>
    <w:rsid w:val="0071726D"/>
    <w:rsid w:val="00717B6F"/>
    <w:rsid w:val="007232ED"/>
    <w:rsid w:val="00723A72"/>
    <w:rsid w:val="0072647E"/>
    <w:rsid w:val="00730B7E"/>
    <w:rsid w:val="007352FC"/>
    <w:rsid w:val="007357BB"/>
    <w:rsid w:val="007371EA"/>
    <w:rsid w:val="007407F1"/>
    <w:rsid w:val="00741406"/>
    <w:rsid w:val="00743384"/>
    <w:rsid w:val="0074479B"/>
    <w:rsid w:val="007451D8"/>
    <w:rsid w:val="00745239"/>
    <w:rsid w:val="0074571F"/>
    <w:rsid w:val="00747A21"/>
    <w:rsid w:val="0075161A"/>
    <w:rsid w:val="00751BA9"/>
    <w:rsid w:val="00757827"/>
    <w:rsid w:val="00757B52"/>
    <w:rsid w:val="00762E51"/>
    <w:rsid w:val="00765661"/>
    <w:rsid w:val="007677B9"/>
    <w:rsid w:val="0077491F"/>
    <w:rsid w:val="00774CE5"/>
    <w:rsid w:val="007756F4"/>
    <w:rsid w:val="00775DF7"/>
    <w:rsid w:val="00776E82"/>
    <w:rsid w:val="007808FB"/>
    <w:rsid w:val="007812C0"/>
    <w:rsid w:val="007860A4"/>
    <w:rsid w:val="00787D1F"/>
    <w:rsid w:val="007901B7"/>
    <w:rsid w:val="00790B70"/>
    <w:rsid w:val="00790CC4"/>
    <w:rsid w:val="00791279"/>
    <w:rsid w:val="00791C88"/>
    <w:rsid w:val="00793077"/>
    <w:rsid w:val="00793E5B"/>
    <w:rsid w:val="00795790"/>
    <w:rsid w:val="00796DA5"/>
    <w:rsid w:val="007970C1"/>
    <w:rsid w:val="007A1CC9"/>
    <w:rsid w:val="007A2DED"/>
    <w:rsid w:val="007A6063"/>
    <w:rsid w:val="007A664E"/>
    <w:rsid w:val="007A69B8"/>
    <w:rsid w:val="007B0DE3"/>
    <w:rsid w:val="007B163E"/>
    <w:rsid w:val="007B18DF"/>
    <w:rsid w:val="007B2342"/>
    <w:rsid w:val="007B26CC"/>
    <w:rsid w:val="007B2E38"/>
    <w:rsid w:val="007B34B5"/>
    <w:rsid w:val="007B57C8"/>
    <w:rsid w:val="007B5856"/>
    <w:rsid w:val="007B6700"/>
    <w:rsid w:val="007B6A2D"/>
    <w:rsid w:val="007C09B7"/>
    <w:rsid w:val="007C0FE5"/>
    <w:rsid w:val="007C1FBA"/>
    <w:rsid w:val="007C341C"/>
    <w:rsid w:val="007C4FB1"/>
    <w:rsid w:val="007C59A9"/>
    <w:rsid w:val="007C65C3"/>
    <w:rsid w:val="007C6714"/>
    <w:rsid w:val="007D062B"/>
    <w:rsid w:val="007D0E30"/>
    <w:rsid w:val="007D2255"/>
    <w:rsid w:val="007D494A"/>
    <w:rsid w:val="007D4FF1"/>
    <w:rsid w:val="007D51FA"/>
    <w:rsid w:val="007D665F"/>
    <w:rsid w:val="007E00F7"/>
    <w:rsid w:val="007E1256"/>
    <w:rsid w:val="007E1426"/>
    <w:rsid w:val="007E1FE0"/>
    <w:rsid w:val="007E389A"/>
    <w:rsid w:val="007E53AE"/>
    <w:rsid w:val="007E63A3"/>
    <w:rsid w:val="007E76EC"/>
    <w:rsid w:val="007F007B"/>
    <w:rsid w:val="007F2848"/>
    <w:rsid w:val="007F2BA1"/>
    <w:rsid w:val="007F31A7"/>
    <w:rsid w:val="007F44DF"/>
    <w:rsid w:val="007F4868"/>
    <w:rsid w:val="007F5CF1"/>
    <w:rsid w:val="007F7A20"/>
    <w:rsid w:val="00800269"/>
    <w:rsid w:val="00803D87"/>
    <w:rsid w:val="008040E8"/>
    <w:rsid w:val="0080515D"/>
    <w:rsid w:val="00805E72"/>
    <w:rsid w:val="00806FD7"/>
    <w:rsid w:val="008071BE"/>
    <w:rsid w:val="00810C2B"/>
    <w:rsid w:val="00810C65"/>
    <w:rsid w:val="008113CF"/>
    <w:rsid w:val="008115DA"/>
    <w:rsid w:val="0081422B"/>
    <w:rsid w:val="008149B4"/>
    <w:rsid w:val="00820A97"/>
    <w:rsid w:val="00822760"/>
    <w:rsid w:val="00826A5B"/>
    <w:rsid w:val="0082701F"/>
    <w:rsid w:val="008309A9"/>
    <w:rsid w:val="00831247"/>
    <w:rsid w:val="008348AB"/>
    <w:rsid w:val="00835192"/>
    <w:rsid w:val="00837380"/>
    <w:rsid w:val="0084247F"/>
    <w:rsid w:val="0084342D"/>
    <w:rsid w:val="00843897"/>
    <w:rsid w:val="00844C48"/>
    <w:rsid w:val="0084711B"/>
    <w:rsid w:val="008508CF"/>
    <w:rsid w:val="00852571"/>
    <w:rsid w:val="00852CA8"/>
    <w:rsid w:val="008531FC"/>
    <w:rsid w:val="00857C5B"/>
    <w:rsid w:val="0086001B"/>
    <w:rsid w:val="008603F4"/>
    <w:rsid w:val="00862808"/>
    <w:rsid w:val="00862F00"/>
    <w:rsid w:val="00864044"/>
    <w:rsid w:val="00864526"/>
    <w:rsid w:val="008654E6"/>
    <w:rsid w:val="008656C5"/>
    <w:rsid w:val="008668F6"/>
    <w:rsid w:val="00867919"/>
    <w:rsid w:val="00871FB2"/>
    <w:rsid w:val="00872DA6"/>
    <w:rsid w:val="00873344"/>
    <w:rsid w:val="00873C3E"/>
    <w:rsid w:val="008766A4"/>
    <w:rsid w:val="00876B78"/>
    <w:rsid w:val="00876CC8"/>
    <w:rsid w:val="00877882"/>
    <w:rsid w:val="00880C35"/>
    <w:rsid w:val="00883EE8"/>
    <w:rsid w:val="00883FB7"/>
    <w:rsid w:val="00884392"/>
    <w:rsid w:val="00884771"/>
    <w:rsid w:val="008847F0"/>
    <w:rsid w:val="0088549A"/>
    <w:rsid w:val="0088785C"/>
    <w:rsid w:val="008914D1"/>
    <w:rsid w:val="00895AFB"/>
    <w:rsid w:val="008A061E"/>
    <w:rsid w:val="008A158F"/>
    <w:rsid w:val="008A51E5"/>
    <w:rsid w:val="008A59B0"/>
    <w:rsid w:val="008A61D2"/>
    <w:rsid w:val="008B4E75"/>
    <w:rsid w:val="008C0D8D"/>
    <w:rsid w:val="008C35D7"/>
    <w:rsid w:val="008C5C73"/>
    <w:rsid w:val="008C6441"/>
    <w:rsid w:val="008D2A5A"/>
    <w:rsid w:val="008D2C4C"/>
    <w:rsid w:val="008D4226"/>
    <w:rsid w:val="008D5680"/>
    <w:rsid w:val="008D66CA"/>
    <w:rsid w:val="008D718A"/>
    <w:rsid w:val="008D7C15"/>
    <w:rsid w:val="008E120B"/>
    <w:rsid w:val="008E126F"/>
    <w:rsid w:val="008E1669"/>
    <w:rsid w:val="008E342C"/>
    <w:rsid w:val="008E4CB7"/>
    <w:rsid w:val="008E6239"/>
    <w:rsid w:val="008F0481"/>
    <w:rsid w:val="008F4DAE"/>
    <w:rsid w:val="008F68EB"/>
    <w:rsid w:val="00901C87"/>
    <w:rsid w:val="009048EC"/>
    <w:rsid w:val="00905025"/>
    <w:rsid w:val="00905F32"/>
    <w:rsid w:val="0091143B"/>
    <w:rsid w:val="00912D0A"/>
    <w:rsid w:val="009166DA"/>
    <w:rsid w:val="009235F8"/>
    <w:rsid w:val="00923AEC"/>
    <w:rsid w:val="00925983"/>
    <w:rsid w:val="00925EDA"/>
    <w:rsid w:val="009269FA"/>
    <w:rsid w:val="00926A27"/>
    <w:rsid w:val="00926F68"/>
    <w:rsid w:val="00927143"/>
    <w:rsid w:val="009301C7"/>
    <w:rsid w:val="009324DC"/>
    <w:rsid w:val="00936DE9"/>
    <w:rsid w:val="00937572"/>
    <w:rsid w:val="009375F9"/>
    <w:rsid w:val="009408F8"/>
    <w:rsid w:val="009412E0"/>
    <w:rsid w:val="00941E4B"/>
    <w:rsid w:val="00941F2A"/>
    <w:rsid w:val="0094330F"/>
    <w:rsid w:val="00945612"/>
    <w:rsid w:val="00945E8C"/>
    <w:rsid w:val="00946791"/>
    <w:rsid w:val="00953793"/>
    <w:rsid w:val="00953ABA"/>
    <w:rsid w:val="009564BE"/>
    <w:rsid w:val="009567B7"/>
    <w:rsid w:val="0096326B"/>
    <w:rsid w:val="009633AF"/>
    <w:rsid w:val="009636BC"/>
    <w:rsid w:val="00963DFF"/>
    <w:rsid w:val="009648D4"/>
    <w:rsid w:val="00965D8D"/>
    <w:rsid w:val="00970A5A"/>
    <w:rsid w:val="00975089"/>
    <w:rsid w:val="009751A1"/>
    <w:rsid w:val="00976097"/>
    <w:rsid w:val="0097694F"/>
    <w:rsid w:val="009843A2"/>
    <w:rsid w:val="00984F3C"/>
    <w:rsid w:val="0098706A"/>
    <w:rsid w:val="009900CF"/>
    <w:rsid w:val="00996F8D"/>
    <w:rsid w:val="009A1750"/>
    <w:rsid w:val="009A1E29"/>
    <w:rsid w:val="009A2451"/>
    <w:rsid w:val="009A3D6B"/>
    <w:rsid w:val="009A4DF6"/>
    <w:rsid w:val="009A605C"/>
    <w:rsid w:val="009A6A8E"/>
    <w:rsid w:val="009A7185"/>
    <w:rsid w:val="009B0F9B"/>
    <w:rsid w:val="009B38B9"/>
    <w:rsid w:val="009B4D5D"/>
    <w:rsid w:val="009B57FF"/>
    <w:rsid w:val="009B62CF"/>
    <w:rsid w:val="009B66AD"/>
    <w:rsid w:val="009B6982"/>
    <w:rsid w:val="009B7909"/>
    <w:rsid w:val="009C1770"/>
    <w:rsid w:val="009C1F95"/>
    <w:rsid w:val="009C2293"/>
    <w:rsid w:val="009C230E"/>
    <w:rsid w:val="009C2FED"/>
    <w:rsid w:val="009C42C0"/>
    <w:rsid w:val="009C66A4"/>
    <w:rsid w:val="009C6818"/>
    <w:rsid w:val="009C7956"/>
    <w:rsid w:val="009D0D15"/>
    <w:rsid w:val="009D1926"/>
    <w:rsid w:val="009D7DC7"/>
    <w:rsid w:val="009E1FB8"/>
    <w:rsid w:val="009E2223"/>
    <w:rsid w:val="009E3536"/>
    <w:rsid w:val="009E3BA5"/>
    <w:rsid w:val="009E7502"/>
    <w:rsid w:val="009E7777"/>
    <w:rsid w:val="009F6D98"/>
    <w:rsid w:val="00A00BD8"/>
    <w:rsid w:val="00A00E8F"/>
    <w:rsid w:val="00A01660"/>
    <w:rsid w:val="00A03100"/>
    <w:rsid w:val="00A03339"/>
    <w:rsid w:val="00A05C1F"/>
    <w:rsid w:val="00A05C44"/>
    <w:rsid w:val="00A125B4"/>
    <w:rsid w:val="00A1260F"/>
    <w:rsid w:val="00A13CFE"/>
    <w:rsid w:val="00A14FAA"/>
    <w:rsid w:val="00A161D4"/>
    <w:rsid w:val="00A168A0"/>
    <w:rsid w:val="00A17513"/>
    <w:rsid w:val="00A17D55"/>
    <w:rsid w:val="00A21641"/>
    <w:rsid w:val="00A21C07"/>
    <w:rsid w:val="00A2337C"/>
    <w:rsid w:val="00A24287"/>
    <w:rsid w:val="00A24B50"/>
    <w:rsid w:val="00A32E6F"/>
    <w:rsid w:val="00A33B23"/>
    <w:rsid w:val="00A33D41"/>
    <w:rsid w:val="00A349A7"/>
    <w:rsid w:val="00A35125"/>
    <w:rsid w:val="00A37323"/>
    <w:rsid w:val="00A37890"/>
    <w:rsid w:val="00A379F1"/>
    <w:rsid w:val="00A40D58"/>
    <w:rsid w:val="00A41772"/>
    <w:rsid w:val="00A42452"/>
    <w:rsid w:val="00A42AA2"/>
    <w:rsid w:val="00A43792"/>
    <w:rsid w:val="00A44F8D"/>
    <w:rsid w:val="00A5369D"/>
    <w:rsid w:val="00A560E9"/>
    <w:rsid w:val="00A57271"/>
    <w:rsid w:val="00A60855"/>
    <w:rsid w:val="00A60D61"/>
    <w:rsid w:val="00A621C8"/>
    <w:rsid w:val="00A630C7"/>
    <w:rsid w:val="00A63E9A"/>
    <w:rsid w:val="00A64A0D"/>
    <w:rsid w:val="00A651BA"/>
    <w:rsid w:val="00A6764E"/>
    <w:rsid w:val="00A67CBB"/>
    <w:rsid w:val="00A732E9"/>
    <w:rsid w:val="00A76A77"/>
    <w:rsid w:val="00A76DED"/>
    <w:rsid w:val="00A77B3E"/>
    <w:rsid w:val="00A8010F"/>
    <w:rsid w:val="00A82298"/>
    <w:rsid w:val="00A84417"/>
    <w:rsid w:val="00A84EFD"/>
    <w:rsid w:val="00A8551E"/>
    <w:rsid w:val="00A86CCD"/>
    <w:rsid w:val="00A87156"/>
    <w:rsid w:val="00A875B3"/>
    <w:rsid w:val="00A91CC6"/>
    <w:rsid w:val="00A92531"/>
    <w:rsid w:val="00A934C4"/>
    <w:rsid w:val="00A936BD"/>
    <w:rsid w:val="00A93D8C"/>
    <w:rsid w:val="00A97826"/>
    <w:rsid w:val="00AA0980"/>
    <w:rsid w:val="00AA24D2"/>
    <w:rsid w:val="00AA2C8C"/>
    <w:rsid w:val="00AA67D4"/>
    <w:rsid w:val="00AA7702"/>
    <w:rsid w:val="00AB3E45"/>
    <w:rsid w:val="00AB40B6"/>
    <w:rsid w:val="00AB4DFB"/>
    <w:rsid w:val="00AB50E4"/>
    <w:rsid w:val="00AB695E"/>
    <w:rsid w:val="00AC2784"/>
    <w:rsid w:val="00AC3923"/>
    <w:rsid w:val="00AC4619"/>
    <w:rsid w:val="00AC7699"/>
    <w:rsid w:val="00AC7952"/>
    <w:rsid w:val="00AD1A84"/>
    <w:rsid w:val="00AD2C6F"/>
    <w:rsid w:val="00AD422E"/>
    <w:rsid w:val="00AD491A"/>
    <w:rsid w:val="00AD7904"/>
    <w:rsid w:val="00AE06CE"/>
    <w:rsid w:val="00AE1A50"/>
    <w:rsid w:val="00AE250A"/>
    <w:rsid w:val="00AE4665"/>
    <w:rsid w:val="00AF6C41"/>
    <w:rsid w:val="00AF6DA1"/>
    <w:rsid w:val="00B004EE"/>
    <w:rsid w:val="00B00F2F"/>
    <w:rsid w:val="00B01DDA"/>
    <w:rsid w:val="00B037C5"/>
    <w:rsid w:val="00B0441A"/>
    <w:rsid w:val="00B04695"/>
    <w:rsid w:val="00B05202"/>
    <w:rsid w:val="00B05593"/>
    <w:rsid w:val="00B056A9"/>
    <w:rsid w:val="00B07C77"/>
    <w:rsid w:val="00B104F1"/>
    <w:rsid w:val="00B109FF"/>
    <w:rsid w:val="00B1209C"/>
    <w:rsid w:val="00B128C0"/>
    <w:rsid w:val="00B12B8E"/>
    <w:rsid w:val="00B145DE"/>
    <w:rsid w:val="00B15558"/>
    <w:rsid w:val="00B15A59"/>
    <w:rsid w:val="00B164C0"/>
    <w:rsid w:val="00B210D6"/>
    <w:rsid w:val="00B218FB"/>
    <w:rsid w:val="00B244DF"/>
    <w:rsid w:val="00B2562F"/>
    <w:rsid w:val="00B305C0"/>
    <w:rsid w:val="00B307EE"/>
    <w:rsid w:val="00B323CC"/>
    <w:rsid w:val="00B324CD"/>
    <w:rsid w:val="00B337E2"/>
    <w:rsid w:val="00B35EBE"/>
    <w:rsid w:val="00B40047"/>
    <w:rsid w:val="00B41648"/>
    <w:rsid w:val="00B4229C"/>
    <w:rsid w:val="00B427E5"/>
    <w:rsid w:val="00B43D24"/>
    <w:rsid w:val="00B440C6"/>
    <w:rsid w:val="00B47508"/>
    <w:rsid w:val="00B5010E"/>
    <w:rsid w:val="00B533D3"/>
    <w:rsid w:val="00B567E0"/>
    <w:rsid w:val="00B56C3A"/>
    <w:rsid w:val="00B5717B"/>
    <w:rsid w:val="00B61399"/>
    <w:rsid w:val="00B63C38"/>
    <w:rsid w:val="00B63C6C"/>
    <w:rsid w:val="00B64285"/>
    <w:rsid w:val="00B651AF"/>
    <w:rsid w:val="00B67CD1"/>
    <w:rsid w:val="00B70E8E"/>
    <w:rsid w:val="00B7220E"/>
    <w:rsid w:val="00B72419"/>
    <w:rsid w:val="00B73810"/>
    <w:rsid w:val="00B75F65"/>
    <w:rsid w:val="00B766EA"/>
    <w:rsid w:val="00B81221"/>
    <w:rsid w:val="00B81A7D"/>
    <w:rsid w:val="00B82605"/>
    <w:rsid w:val="00B83C62"/>
    <w:rsid w:val="00B85BF1"/>
    <w:rsid w:val="00B9006C"/>
    <w:rsid w:val="00B90843"/>
    <w:rsid w:val="00B91246"/>
    <w:rsid w:val="00B91E98"/>
    <w:rsid w:val="00B91FA3"/>
    <w:rsid w:val="00B930D9"/>
    <w:rsid w:val="00B93AA5"/>
    <w:rsid w:val="00B9513A"/>
    <w:rsid w:val="00BA1A8F"/>
    <w:rsid w:val="00BA2E7D"/>
    <w:rsid w:val="00BA3B60"/>
    <w:rsid w:val="00BA3C21"/>
    <w:rsid w:val="00BA4401"/>
    <w:rsid w:val="00BB0CFB"/>
    <w:rsid w:val="00BB1A27"/>
    <w:rsid w:val="00BB1F67"/>
    <w:rsid w:val="00BB2594"/>
    <w:rsid w:val="00BB73EF"/>
    <w:rsid w:val="00BB7503"/>
    <w:rsid w:val="00BC22DD"/>
    <w:rsid w:val="00BC2970"/>
    <w:rsid w:val="00BC4ECD"/>
    <w:rsid w:val="00BC637B"/>
    <w:rsid w:val="00BC6D42"/>
    <w:rsid w:val="00BC7204"/>
    <w:rsid w:val="00BD0133"/>
    <w:rsid w:val="00BD43BD"/>
    <w:rsid w:val="00BD4613"/>
    <w:rsid w:val="00BD6E89"/>
    <w:rsid w:val="00BD7AB3"/>
    <w:rsid w:val="00BE44B1"/>
    <w:rsid w:val="00BF09F7"/>
    <w:rsid w:val="00BF130F"/>
    <w:rsid w:val="00BF7A7A"/>
    <w:rsid w:val="00BF7C0F"/>
    <w:rsid w:val="00C0580F"/>
    <w:rsid w:val="00C05E17"/>
    <w:rsid w:val="00C10E54"/>
    <w:rsid w:val="00C1136A"/>
    <w:rsid w:val="00C13293"/>
    <w:rsid w:val="00C14C4B"/>
    <w:rsid w:val="00C16293"/>
    <w:rsid w:val="00C169D5"/>
    <w:rsid w:val="00C17AB3"/>
    <w:rsid w:val="00C202C5"/>
    <w:rsid w:val="00C209CA"/>
    <w:rsid w:val="00C23499"/>
    <w:rsid w:val="00C23528"/>
    <w:rsid w:val="00C24114"/>
    <w:rsid w:val="00C24C1C"/>
    <w:rsid w:val="00C26127"/>
    <w:rsid w:val="00C27446"/>
    <w:rsid w:val="00C331A9"/>
    <w:rsid w:val="00C351EF"/>
    <w:rsid w:val="00C35B3B"/>
    <w:rsid w:val="00C36F68"/>
    <w:rsid w:val="00C3744D"/>
    <w:rsid w:val="00C406CF"/>
    <w:rsid w:val="00C434AE"/>
    <w:rsid w:val="00C44C4C"/>
    <w:rsid w:val="00C51558"/>
    <w:rsid w:val="00C51773"/>
    <w:rsid w:val="00C528AD"/>
    <w:rsid w:val="00C54F3B"/>
    <w:rsid w:val="00C560C7"/>
    <w:rsid w:val="00C56DF7"/>
    <w:rsid w:val="00C600B8"/>
    <w:rsid w:val="00C60744"/>
    <w:rsid w:val="00C63ACD"/>
    <w:rsid w:val="00C64680"/>
    <w:rsid w:val="00C65FE5"/>
    <w:rsid w:val="00C6706D"/>
    <w:rsid w:val="00C6780F"/>
    <w:rsid w:val="00C70FA8"/>
    <w:rsid w:val="00C72E6C"/>
    <w:rsid w:val="00C7378C"/>
    <w:rsid w:val="00C76967"/>
    <w:rsid w:val="00C769AA"/>
    <w:rsid w:val="00C770A6"/>
    <w:rsid w:val="00C811AB"/>
    <w:rsid w:val="00C8164B"/>
    <w:rsid w:val="00C81EA4"/>
    <w:rsid w:val="00C822FF"/>
    <w:rsid w:val="00C830F6"/>
    <w:rsid w:val="00C854D8"/>
    <w:rsid w:val="00C86E01"/>
    <w:rsid w:val="00C90ED6"/>
    <w:rsid w:val="00C92242"/>
    <w:rsid w:val="00C928CF"/>
    <w:rsid w:val="00C92A42"/>
    <w:rsid w:val="00C946B5"/>
    <w:rsid w:val="00C9601D"/>
    <w:rsid w:val="00C96A70"/>
    <w:rsid w:val="00C97130"/>
    <w:rsid w:val="00CA03B8"/>
    <w:rsid w:val="00CA09FE"/>
    <w:rsid w:val="00CA1E6F"/>
    <w:rsid w:val="00CA2E7E"/>
    <w:rsid w:val="00CA31F1"/>
    <w:rsid w:val="00CA4E4A"/>
    <w:rsid w:val="00CA63C7"/>
    <w:rsid w:val="00CA6944"/>
    <w:rsid w:val="00CB05D9"/>
    <w:rsid w:val="00CB7470"/>
    <w:rsid w:val="00CC088A"/>
    <w:rsid w:val="00CC0B8C"/>
    <w:rsid w:val="00CC13FE"/>
    <w:rsid w:val="00CC4DFF"/>
    <w:rsid w:val="00CC6045"/>
    <w:rsid w:val="00CD1698"/>
    <w:rsid w:val="00CD2746"/>
    <w:rsid w:val="00CD3370"/>
    <w:rsid w:val="00CD6627"/>
    <w:rsid w:val="00CD7E15"/>
    <w:rsid w:val="00CE0FC3"/>
    <w:rsid w:val="00CE12C3"/>
    <w:rsid w:val="00CE1D12"/>
    <w:rsid w:val="00CE3034"/>
    <w:rsid w:val="00CE5381"/>
    <w:rsid w:val="00CE5467"/>
    <w:rsid w:val="00CE5B67"/>
    <w:rsid w:val="00CF0C3D"/>
    <w:rsid w:val="00CF1D0C"/>
    <w:rsid w:val="00CF30FA"/>
    <w:rsid w:val="00CF4F14"/>
    <w:rsid w:val="00CF52A6"/>
    <w:rsid w:val="00CF675F"/>
    <w:rsid w:val="00CF676E"/>
    <w:rsid w:val="00D00071"/>
    <w:rsid w:val="00D00252"/>
    <w:rsid w:val="00D02398"/>
    <w:rsid w:val="00D03132"/>
    <w:rsid w:val="00D05317"/>
    <w:rsid w:val="00D057F8"/>
    <w:rsid w:val="00D12CD2"/>
    <w:rsid w:val="00D12D2A"/>
    <w:rsid w:val="00D137B2"/>
    <w:rsid w:val="00D14B65"/>
    <w:rsid w:val="00D157A5"/>
    <w:rsid w:val="00D171E7"/>
    <w:rsid w:val="00D2009D"/>
    <w:rsid w:val="00D21AE4"/>
    <w:rsid w:val="00D21B65"/>
    <w:rsid w:val="00D2233C"/>
    <w:rsid w:val="00D225B4"/>
    <w:rsid w:val="00D23AC6"/>
    <w:rsid w:val="00D240DF"/>
    <w:rsid w:val="00D25FB7"/>
    <w:rsid w:val="00D3078F"/>
    <w:rsid w:val="00D30ADC"/>
    <w:rsid w:val="00D335E8"/>
    <w:rsid w:val="00D336D3"/>
    <w:rsid w:val="00D35359"/>
    <w:rsid w:val="00D4069A"/>
    <w:rsid w:val="00D4108B"/>
    <w:rsid w:val="00D41389"/>
    <w:rsid w:val="00D42260"/>
    <w:rsid w:val="00D45126"/>
    <w:rsid w:val="00D4726D"/>
    <w:rsid w:val="00D47679"/>
    <w:rsid w:val="00D47BF3"/>
    <w:rsid w:val="00D52880"/>
    <w:rsid w:val="00D54069"/>
    <w:rsid w:val="00D54B63"/>
    <w:rsid w:val="00D56406"/>
    <w:rsid w:val="00D56821"/>
    <w:rsid w:val="00D57627"/>
    <w:rsid w:val="00D57BC9"/>
    <w:rsid w:val="00D60B19"/>
    <w:rsid w:val="00D65AE6"/>
    <w:rsid w:val="00D70E6D"/>
    <w:rsid w:val="00D745E6"/>
    <w:rsid w:val="00D760E5"/>
    <w:rsid w:val="00D767A3"/>
    <w:rsid w:val="00D770F1"/>
    <w:rsid w:val="00D77526"/>
    <w:rsid w:val="00D820B6"/>
    <w:rsid w:val="00D8690D"/>
    <w:rsid w:val="00D874D7"/>
    <w:rsid w:val="00D9086F"/>
    <w:rsid w:val="00D92F09"/>
    <w:rsid w:val="00D9340F"/>
    <w:rsid w:val="00D9398D"/>
    <w:rsid w:val="00D93EC5"/>
    <w:rsid w:val="00D94674"/>
    <w:rsid w:val="00D958DE"/>
    <w:rsid w:val="00D97CD5"/>
    <w:rsid w:val="00DA02EB"/>
    <w:rsid w:val="00DA28CD"/>
    <w:rsid w:val="00DA3A61"/>
    <w:rsid w:val="00DA4D86"/>
    <w:rsid w:val="00DA640A"/>
    <w:rsid w:val="00DA6F32"/>
    <w:rsid w:val="00DB095F"/>
    <w:rsid w:val="00DB0AC2"/>
    <w:rsid w:val="00DB0DC7"/>
    <w:rsid w:val="00DB5502"/>
    <w:rsid w:val="00DB5FB2"/>
    <w:rsid w:val="00DB68F2"/>
    <w:rsid w:val="00DB7249"/>
    <w:rsid w:val="00DC0EB6"/>
    <w:rsid w:val="00DC104D"/>
    <w:rsid w:val="00DC155F"/>
    <w:rsid w:val="00DC1985"/>
    <w:rsid w:val="00DC6D05"/>
    <w:rsid w:val="00DD2191"/>
    <w:rsid w:val="00DD3830"/>
    <w:rsid w:val="00DD4762"/>
    <w:rsid w:val="00DD506E"/>
    <w:rsid w:val="00DD56FD"/>
    <w:rsid w:val="00DD5B25"/>
    <w:rsid w:val="00DD657E"/>
    <w:rsid w:val="00DE26AE"/>
    <w:rsid w:val="00DE33D2"/>
    <w:rsid w:val="00DE40FB"/>
    <w:rsid w:val="00DE63BD"/>
    <w:rsid w:val="00DE6620"/>
    <w:rsid w:val="00DE7A74"/>
    <w:rsid w:val="00DF08CC"/>
    <w:rsid w:val="00DF0C98"/>
    <w:rsid w:val="00DF17F7"/>
    <w:rsid w:val="00DF196F"/>
    <w:rsid w:val="00DF1A8A"/>
    <w:rsid w:val="00DF468E"/>
    <w:rsid w:val="00DF6EC5"/>
    <w:rsid w:val="00E00C63"/>
    <w:rsid w:val="00E02C90"/>
    <w:rsid w:val="00E04212"/>
    <w:rsid w:val="00E044CE"/>
    <w:rsid w:val="00E05E81"/>
    <w:rsid w:val="00E06BD3"/>
    <w:rsid w:val="00E108AE"/>
    <w:rsid w:val="00E1155E"/>
    <w:rsid w:val="00E1332A"/>
    <w:rsid w:val="00E1489A"/>
    <w:rsid w:val="00E1501A"/>
    <w:rsid w:val="00E16BE6"/>
    <w:rsid w:val="00E17473"/>
    <w:rsid w:val="00E17935"/>
    <w:rsid w:val="00E205F5"/>
    <w:rsid w:val="00E20664"/>
    <w:rsid w:val="00E2174F"/>
    <w:rsid w:val="00E23598"/>
    <w:rsid w:val="00E24D3E"/>
    <w:rsid w:val="00E27913"/>
    <w:rsid w:val="00E27B0B"/>
    <w:rsid w:val="00E31061"/>
    <w:rsid w:val="00E317D4"/>
    <w:rsid w:val="00E36158"/>
    <w:rsid w:val="00E417A5"/>
    <w:rsid w:val="00E44697"/>
    <w:rsid w:val="00E45A6D"/>
    <w:rsid w:val="00E45C42"/>
    <w:rsid w:val="00E45C65"/>
    <w:rsid w:val="00E4641F"/>
    <w:rsid w:val="00E46843"/>
    <w:rsid w:val="00E47050"/>
    <w:rsid w:val="00E51C6A"/>
    <w:rsid w:val="00E52612"/>
    <w:rsid w:val="00E526DD"/>
    <w:rsid w:val="00E52933"/>
    <w:rsid w:val="00E53435"/>
    <w:rsid w:val="00E55184"/>
    <w:rsid w:val="00E62D93"/>
    <w:rsid w:val="00E66015"/>
    <w:rsid w:val="00E664FD"/>
    <w:rsid w:val="00E720A3"/>
    <w:rsid w:val="00E75607"/>
    <w:rsid w:val="00E77DE3"/>
    <w:rsid w:val="00E806E2"/>
    <w:rsid w:val="00E80EAE"/>
    <w:rsid w:val="00E80FED"/>
    <w:rsid w:val="00E81ADC"/>
    <w:rsid w:val="00E82ED2"/>
    <w:rsid w:val="00E85006"/>
    <w:rsid w:val="00E863A7"/>
    <w:rsid w:val="00E907D0"/>
    <w:rsid w:val="00E914F3"/>
    <w:rsid w:val="00E91525"/>
    <w:rsid w:val="00E935A9"/>
    <w:rsid w:val="00E940F1"/>
    <w:rsid w:val="00E9674E"/>
    <w:rsid w:val="00E9715A"/>
    <w:rsid w:val="00E97EA0"/>
    <w:rsid w:val="00EA0DB1"/>
    <w:rsid w:val="00EA1B7F"/>
    <w:rsid w:val="00EA47A5"/>
    <w:rsid w:val="00EB1150"/>
    <w:rsid w:val="00EB1D2E"/>
    <w:rsid w:val="00EB4147"/>
    <w:rsid w:val="00EB52A4"/>
    <w:rsid w:val="00EB5A72"/>
    <w:rsid w:val="00EB5DC8"/>
    <w:rsid w:val="00EB6B83"/>
    <w:rsid w:val="00EC1410"/>
    <w:rsid w:val="00EC3095"/>
    <w:rsid w:val="00EC4A44"/>
    <w:rsid w:val="00EC711A"/>
    <w:rsid w:val="00ED04CB"/>
    <w:rsid w:val="00ED1CB1"/>
    <w:rsid w:val="00ED1EE5"/>
    <w:rsid w:val="00ED2162"/>
    <w:rsid w:val="00ED2A92"/>
    <w:rsid w:val="00ED6969"/>
    <w:rsid w:val="00ED6E18"/>
    <w:rsid w:val="00EE06CD"/>
    <w:rsid w:val="00EE10BB"/>
    <w:rsid w:val="00EE1A31"/>
    <w:rsid w:val="00EE2959"/>
    <w:rsid w:val="00EE3BE8"/>
    <w:rsid w:val="00EE53B9"/>
    <w:rsid w:val="00EE53CD"/>
    <w:rsid w:val="00EE697C"/>
    <w:rsid w:val="00EE699D"/>
    <w:rsid w:val="00EF22E8"/>
    <w:rsid w:val="00EF4EB4"/>
    <w:rsid w:val="00F01770"/>
    <w:rsid w:val="00F031AC"/>
    <w:rsid w:val="00F037CB"/>
    <w:rsid w:val="00F040B4"/>
    <w:rsid w:val="00F040F2"/>
    <w:rsid w:val="00F04A58"/>
    <w:rsid w:val="00F04D9F"/>
    <w:rsid w:val="00F10911"/>
    <w:rsid w:val="00F11296"/>
    <w:rsid w:val="00F11407"/>
    <w:rsid w:val="00F11C46"/>
    <w:rsid w:val="00F14321"/>
    <w:rsid w:val="00F16022"/>
    <w:rsid w:val="00F16984"/>
    <w:rsid w:val="00F16B83"/>
    <w:rsid w:val="00F16C11"/>
    <w:rsid w:val="00F17A35"/>
    <w:rsid w:val="00F17FF6"/>
    <w:rsid w:val="00F20983"/>
    <w:rsid w:val="00F2102C"/>
    <w:rsid w:val="00F21F95"/>
    <w:rsid w:val="00F2531D"/>
    <w:rsid w:val="00F27124"/>
    <w:rsid w:val="00F279AD"/>
    <w:rsid w:val="00F27D36"/>
    <w:rsid w:val="00F31018"/>
    <w:rsid w:val="00F32783"/>
    <w:rsid w:val="00F367F3"/>
    <w:rsid w:val="00F43B67"/>
    <w:rsid w:val="00F44175"/>
    <w:rsid w:val="00F451BE"/>
    <w:rsid w:val="00F47D3A"/>
    <w:rsid w:val="00F5136D"/>
    <w:rsid w:val="00F51B9A"/>
    <w:rsid w:val="00F51D37"/>
    <w:rsid w:val="00F52107"/>
    <w:rsid w:val="00F52EA9"/>
    <w:rsid w:val="00F52F9E"/>
    <w:rsid w:val="00F53762"/>
    <w:rsid w:val="00F549F4"/>
    <w:rsid w:val="00F55205"/>
    <w:rsid w:val="00F557F7"/>
    <w:rsid w:val="00F55EF2"/>
    <w:rsid w:val="00F56851"/>
    <w:rsid w:val="00F61EAD"/>
    <w:rsid w:val="00F6306B"/>
    <w:rsid w:val="00F70071"/>
    <w:rsid w:val="00F72017"/>
    <w:rsid w:val="00F7230F"/>
    <w:rsid w:val="00F72E32"/>
    <w:rsid w:val="00F77DBD"/>
    <w:rsid w:val="00F82C71"/>
    <w:rsid w:val="00F8578C"/>
    <w:rsid w:val="00F85EA4"/>
    <w:rsid w:val="00F86938"/>
    <w:rsid w:val="00F87065"/>
    <w:rsid w:val="00F91523"/>
    <w:rsid w:val="00F92E03"/>
    <w:rsid w:val="00F9360B"/>
    <w:rsid w:val="00FA1A6C"/>
    <w:rsid w:val="00FA1F7A"/>
    <w:rsid w:val="00FA230D"/>
    <w:rsid w:val="00FA44F8"/>
    <w:rsid w:val="00FA4853"/>
    <w:rsid w:val="00FB1D27"/>
    <w:rsid w:val="00FB2B2B"/>
    <w:rsid w:val="00FB37F0"/>
    <w:rsid w:val="00FB6252"/>
    <w:rsid w:val="00FB658E"/>
    <w:rsid w:val="00FB66B4"/>
    <w:rsid w:val="00FC2C1F"/>
    <w:rsid w:val="00FC2DF7"/>
    <w:rsid w:val="00FC4A36"/>
    <w:rsid w:val="00FC4DC4"/>
    <w:rsid w:val="00FC501E"/>
    <w:rsid w:val="00FC5836"/>
    <w:rsid w:val="00FD01C7"/>
    <w:rsid w:val="00FD26E9"/>
    <w:rsid w:val="00FD279D"/>
    <w:rsid w:val="00FD2F56"/>
    <w:rsid w:val="00FD53BA"/>
    <w:rsid w:val="00FD67A9"/>
    <w:rsid w:val="00FE0A18"/>
    <w:rsid w:val="00FE11DF"/>
    <w:rsid w:val="00FE19A4"/>
    <w:rsid w:val="00FE31FF"/>
    <w:rsid w:val="00FE4AE0"/>
    <w:rsid w:val="00FE6DC2"/>
    <w:rsid w:val="00FE75E6"/>
    <w:rsid w:val="00FF28D0"/>
    <w:rsid w:val="00FF345D"/>
    <w:rsid w:val="00FF357C"/>
    <w:rsid w:val="00FF4B7C"/>
    <w:rsid w:val="00FF4D61"/>
    <w:rsid w:val="00FF6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white,#cfe2f3,#d9ead3,#f8f8f8"/>
    </o:shapedefaults>
    <o:shapelayout v:ext="edit">
      <o:idmap v:ext="edit" data="1"/>
    </o:shapelayout>
  </w:shapeDefaults>
  <w:decimalSymbol w:val=","/>
  <w:listSeparator w:val=";"/>
  <w14:docId w14:val="17440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164B"/>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C8164B"/>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C8164B"/>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C8164B"/>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C8164B"/>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C8164B"/>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C8164B"/>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64B"/>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C8164B"/>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C8164B"/>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C8164B"/>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C8164B"/>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C8164B"/>
    <w:rPr>
      <w:rFonts w:asciiTheme="minorHAnsi" w:eastAsiaTheme="minorEastAsia" w:hAnsiTheme="minorHAnsi" w:cstheme="minorBidi"/>
      <w:b/>
      <w:bCs/>
      <w:color w:val="000000"/>
    </w:rPr>
  </w:style>
  <w:style w:type="paragraph" w:styleId="Title">
    <w:name w:val="Title"/>
    <w:basedOn w:val="Normal"/>
    <w:link w:val="TitleChar"/>
    <w:uiPriority w:val="10"/>
    <w:qFormat/>
    <w:rsid w:val="00C8164B"/>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C8164B"/>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C8164B"/>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C8164B"/>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C8164B"/>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C8164B"/>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EF4EB4"/>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C8164B"/>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paragraph" w:styleId="NoSpacing">
    <w:name w:val="No Spacing"/>
    <w:link w:val="NoSpacingChar"/>
    <w:uiPriority w:val="1"/>
    <w:qFormat/>
    <w:locked/>
    <w:rsid w:val="00C8164B"/>
    <w:pPr>
      <w:spacing w:after="0" w:line="240" w:lineRule="auto"/>
    </w:pPr>
    <w:rPr>
      <w:rFonts w:asciiTheme="majorHAnsi" w:hAnsiTheme="majorHAnsi" w:cs="Arial"/>
      <w:color w:val="000000"/>
    </w:rPr>
  </w:style>
  <w:style w:type="paragraph" w:customStyle="1" w:styleId="Drawing">
    <w:name w:val="Drawing"/>
    <w:basedOn w:val="Normal"/>
    <w:link w:val="DrawingChar"/>
    <w:qFormat/>
    <w:rsid w:val="00C8164B"/>
    <w:pPr>
      <w:spacing w:after="0" w:afterAutospacing="0" w:line="240" w:lineRule="auto"/>
      <w:ind w:firstLine="0"/>
      <w:jc w:val="center"/>
    </w:pPr>
    <w:rPr>
      <w:rFonts w:ascii="Verdana" w:hAnsi="Verdana"/>
      <w:sz w:val="16"/>
      <w:szCs w:val="18"/>
      <w:lang w:val="en-US"/>
    </w:rPr>
  </w:style>
  <w:style w:type="character" w:customStyle="1" w:styleId="NoSpacingChar">
    <w:name w:val="No Spacing Char"/>
    <w:basedOn w:val="DefaultParagraphFont"/>
    <w:link w:val="NoSpacing"/>
    <w:uiPriority w:val="1"/>
    <w:rsid w:val="00C8164B"/>
    <w:rPr>
      <w:rFonts w:asciiTheme="majorHAnsi" w:hAnsiTheme="majorHAnsi" w:cs="Arial"/>
      <w:color w:val="000000"/>
    </w:rPr>
  </w:style>
  <w:style w:type="character" w:customStyle="1" w:styleId="DrawingChar">
    <w:name w:val="Drawing Char"/>
    <w:basedOn w:val="DefaultParagraphFont"/>
    <w:link w:val="Drawing"/>
    <w:rsid w:val="00C8164B"/>
    <w:rPr>
      <w:rFonts w:ascii="Verdana" w:hAnsi="Verdana" w:cs="Arial"/>
      <w:color w:val="000000"/>
      <w:sz w:val="16"/>
      <w:szCs w:val="18"/>
      <w:lang w:val="en-US"/>
    </w:rPr>
  </w:style>
  <w:style w:type="paragraph" w:styleId="BodyText">
    <w:name w:val="Body Text"/>
    <w:basedOn w:val="Normal"/>
    <w:link w:val="BodyTextChar"/>
    <w:semiHidden/>
    <w:unhideWhenUsed/>
    <w:rsid w:val="005D349B"/>
    <w:pPr>
      <w:spacing w:after="120"/>
    </w:pPr>
  </w:style>
  <w:style w:type="character" w:customStyle="1" w:styleId="BodyTextChar">
    <w:name w:val="Body Text Char"/>
    <w:basedOn w:val="DefaultParagraphFont"/>
    <w:link w:val="BodyText"/>
    <w:semiHidden/>
    <w:rsid w:val="005D349B"/>
    <w:rPr>
      <w:rFonts w:asciiTheme="majorHAnsi" w:hAnsiTheme="majorHAnsi" w:cs="Arial"/>
      <w:color w:val="000000"/>
    </w:rPr>
  </w:style>
  <w:style w:type="character" w:styleId="BookTitle">
    <w:name w:val="Book Title"/>
    <w:uiPriority w:val="33"/>
    <w:qFormat/>
    <w:locked/>
    <w:rsid w:val="00C8164B"/>
    <w:rPr>
      <w:rFonts w:asciiTheme="majorHAnsi" w:hAnsiTheme="majorHAnsi"/>
      <w:sz w:val="52"/>
      <w:szCs w:val="52"/>
      <w:lang w:val="en-US"/>
    </w:rPr>
  </w:style>
  <w:style w:type="character" w:customStyle="1" w:styleId="UnresolvedMention1">
    <w:name w:val="Unresolved Mention1"/>
    <w:basedOn w:val="DefaultParagraphFont"/>
    <w:uiPriority w:val="99"/>
    <w:semiHidden/>
    <w:unhideWhenUsed/>
    <w:rsid w:val="006822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mon_Intermediate_Languag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ximion.com" TargetMode="External"/><Relationship Id="rId4" Type="http://schemas.openxmlformats.org/officeDocument/2006/relationships/settings" Target="settings.xml"/><Relationship Id="rId9" Type="http://schemas.openxmlformats.org/officeDocument/2006/relationships/hyperlink" Target="https://en.wikipedia.org/wiki/WebAssembly"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4B4655C1-0412-44FC-927E-22FCBAD38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87</Words>
  <Characters>17029</Characters>
  <Application>Microsoft Office Word</Application>
  <DocSecurity>0</DocSecurity>
  <Lines>141</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ltranet</vt:lpstr>
      <vt:lpstr>Ultranet</vt:lpstr>
    </vt:vector>
  </TitlesOfParts>
  <LinksUpToDate>false</LinksUpToDate>
  <CharactersWithSpaces>1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anet</dc:title>
  <dc:subject>Technical White Paper</dc:subject>
  <dc:creator/>
  <cp:keywords>p2p web internet ui vr blockchain decentalization</cp:keywords>
  <dc:description/>
  <cp:lastModifiedBy/>
  <cp:revision>1</cp:revision>
  <dcterms:created xsi:type="dcterms:W3CDTF">2021-05-01T18:19:00Z</dcterms:created>
  <dcterms:modified xsi:type="dcterms:W3CDTF">2024-06-08T15:07:00Z</dcterms:modified>
</cp:coreProperties>
</file>